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77CC12" w14:textId="77777777" w:rsidR="00A053B0" w:rsidRPr="000240C9" w:rsidRDefault="006C6AEC" w:rsidP="00751C25">
      <w:pPr>
        <w:tabs>
          <w:tab w:val="left" w:pos="945"/>
          <w:tab w:val="left" w:pos="4912"/>
        </w:tabs>
        <w:rPr>
          <w:rFonts w:asciiTheme="majorHAnsi" w:hAnsiTheme="majorHAnsi" w:cstheme="majorHAnsi"/>
          <w:b/>
          <w:sz w:val="72"/>
          <w:szCs w:val="21"/>
        </w:rPr>
      </w:pPr>
      <w:r w:rsidRPr="000F01BB">
        <w:rPr>
          <w:rFonts w:asciiTheme="majorHAnsi" w:hAnsiTheme="majorHAnsi" w:cstheme="majorHAnsi"/>
          <w:b/>
          <w:color w:val="00B0F0"/>
          <w:sz w:val="72"/>
          <w:szCs w:val="21"/>
        </w:rPr>
        <w:t>Yacht</w:t>
      </w:r>
      <w:r w:rsidR="00D45F10" w:rsidRPr="000240C9">
        <w:rPr>
          <w:rFonts w:asciiTheme="majorHAnsi" w:hAnsiTheme="majorHAnsi" w:cstheme="majorHAnsi"/>
          <w:b/>
          <w:sz w:val="72"/>
          <w:szCs w:val="21"/>
        </w:rPr>
        <w:t xml:space="preserve"> </w:t>
      </w:r>
      <w:r w:rsidR="00EF37D3" w:rsidRPr="000240C9">
        <w:rPr>
          <w:rFonts w:asciiTheme="majorHAnsi" w:hAnsiTheme="majorHAnsi" w:cstheme="majorHAnsi"/>
          <w:b/>
          <w:sz w:val="72"/>
          <w:szCs w:val="21"/>
        </w:rPr>
        <w:t xml:space="preserve">Application </w:t>
      </w:r>
    </w:p>
    <w:p w14:paraId="6E3E3AFD" w14:textId="0F1F1BBD" w:rsidR="00FB18A7" w:rsidRPr="00623F41" w:rsidRDefault="00D45F10" w:rsidP="00751C25">
      <w:pPr>
        <w:tabs>
          <w:tab w:val="left" w:pos="945"/>
          <w:tab w:val="left" w:pos="4912"/>
        </w:tabs>
        <w:rPr>
          <w:rFonts w:asciiTheme="majorHAnsi" w:hAnsiTheme="majorHAnsi" w:cstheme="majorHAnsi"/>
          <w:b/>
          <w:sz w:val="28"/>
          <w:szCs w:val="21"/>
        </w:rPr>
      </w:pPr>
      <w:r w:rsidRPr="00623F41">
        <w:rPr>
          <w:rFonts w:asciiTheme="majorHAnsi" w:hAnsiTheme="majorHAnsi" w:cstheme="majorHAnsi"/>
          <w:b/>
          <w:sz w:val="28"/>
          <w:szCs w:val="21"/>
        </w:rPr>
        <w:t>to visit South Georgia &amp; the South Sandwich Islands</w:t>
      </w:r>
    </w:p>
    <w:p w14:paraId="6469EDCD" w14:textId="77777777" w:rsidR="00D06FD1" w:rsidRPr="00751C25" w:rsidRDefault="00D06FD1" w:rsidP="00616E26">
      <w:pPr>
        <w:pStyle w:val="BodyText"/>
        <w:rPr>
          <w:rFonts w:asciiTheme="majorHAnsi" w:hAnsiTheme="majorHAnsi" w:cstheme="majorHAnsi"/>
          <w:b/>
          <w:sz w:val="21"/>
          <w:szCs w:val="21"/>
        </w:rPr>
      </w:pPr>
      <w:r w:rsidRPr="00751C25">
        <w:rPr>
          <w:rFonts w:asciiTheme="majorHAnsi" w:hAnsiTheme="majorHAnsi" w:cstheme="majorHAnsi"/>
          <w:b/>
          <w:noProof/>
          <w:sz w:val="21"/>
          <w:szCs w:val="21"/>
          <w:lang w:eastAsia="en-GB"/>
        </w:rPr>
        <mc:AlternateContent>
          <mc:Choice Requires="wps">
            <w:drawing>
              <wp:anchor distT="0" distB="0" distL="114300" distR="114300" simplePos="0" relativeHeight="251658240" behindDoc="0" locked="0" layoutInCell="1" allowOverlap="1" wp14:anchorId="41D4289B" wp14:editId="032699C1">
                <wp:simplePos x="0" y="0"/>
                <wp:positionH relativeFrom="margin">
                  <wp:align>left</wp:align>
                </wp:positionH>
                <wp:positionV relativeFrom="paragraph">
                  <wp:posOffset>50800</wp:posOffset>
                </wp:positionV>
                <wp:extent cx="5977890" cy="870585"/>
                <wp:effectExtent l="0" t="0" r="22860" b="241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870585"/>
                        </a:xfrm>
                        <a:prstGeom prst="rect">
                          <a:avLst/>
                        </a:prstGeom>
                        <a:solidFill>
                          <a:srgbClr val="FFFFFF"/>
                        </a:solidFill>
                        <a:ln w="9525">
                          <a:solidFill>
                            <a:srgbClr val="000000"/>
                          </a:solidFill>
                          <a:miter lim="800000"/>
                          <a:headEnd/>
                          <a:tailEnd/>
                        </a:ln>
                      </wps:spPr>
                      <wps:txbx>
                        <w:txbxContent>
                          <w:p w14:paraId="5ADA9DBF" w14:textId="13BF1C7A" w:rsidR="000F01BB" w:rsidRPr="00193375" w:rsidRDefault="000F01BB" w:rsidP="00D06FD1">
                            <w:pPr>
                              <w:autoSpaceDE w:val="0"/>
                              <w:autoSpaceDN w:val="0"/>
                              <w:adjustRightInd w:val="0"/>
                              <w:spacing w:after="100"/>
                              <w:ind w:left="426"/>
                              <w:rPr>
                                <w:rFonts w:ascii="Arial" w:hAnsi="Arial" w:cs="Arial"/>
                              </w:rPr>
                            </w:pPr>
                            <w:r>
                              <w:rPr>
                                <w:rFonts w:ascii="Arial" w:hAnsi="Arial" w:cs="Arial"/>
                              </w:rPr>
                              <w:t>This form is to be used to apply for a permit for a yacht to visit South Georgia &amp; the South Sandwich Islands. It is an offence to enter South Georgia &amp; the South Sandwich Islands without an appropriate permi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D4289B" id="_x0000_t202" coordsize="21600,21600" o:spt="202" path="m,l,21600r21600,l21600,xe">
                <v:stroke joinstyle="miter"/>
                <v:path gradientshapeok="t" o:connecttype="rect"/>
              </v:shapetype>
              <v:shape id="Text Box 9" o:spid="_x0000_s1026" type="#_x0000_t202" style="position:absolute;left:0;text-align:left;margin-left:0;margin-top:4pt;width:470.7pt;height:68.55pt;z-index:25165824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">
                <v:textbox style="mso-fit-shape-to-text:t">
                  <w:txbxContent>
                    <w:p w14:paraId="5ADA9DBF" w14:textId="13BF1C7A" w:rsidR="000F01BB" w:rsidRPr="00193375" w:rsidRDefault="000F01BB" w:rsidP="00D06FD1">
                      <w:pPr>
                        <w:autoSpaceDE w:val="0"/>
                        <w:autoSpaceDN w:val="0"/>
                        <w:adjustRightInd w:val="0"/>
                        <w:spacing w:after="100"/>
                        <w:ind w:left="426"/>
                        <w:rPr>
                          <w:rFonts w:ascii="Arial" w:hAnsi="Arial" w:cs="Arial"/>
                        </w:rPr>
                      </w:pPr>
                      <w:r>
                        <w:rPr>
                          <w:rFonts w:ascii="Arial" w:hAnsi="Arial" w:cs="Arial"/>
                        </w:rPr>
                        <w:t>This form is to be used to apply for a permit for a yacht to visit South Georgia &amp; the South Sandwich Islands. It is an offence to enter South Georgia &amp; the South Sandwich Islands without an appropriate permit.</w:t>
                      </w:r>
                    </w:p>
                  </w:txbxContent>
                </v:textbox>
                <w10:wrap anchorx="margin"/>
              </v:shape>
            </w:pict>
          </mc:Fallback>
        </mc:AlternateContent>
      </w:r>
    </w:p>
    <w:p w14:paraId="4ED4AEE8" w14:textId="77777777" w:rsidR="00D06FD1" w:rsidRPr="00751C25" w:rsidRDefault="00D06FD1" w:rsidP="00616E26">
      <w:pPr>
        <w:pStyle w:val="BodyText"/>
        <w:rPr>
          <w:rFonts w:asciiTheme="majorHAnsi" w:hAnsiTheme="majorHAnsi" w:cstheme="majorHAnsi"/>
          <w:b/>
          <w:sz w:val="21"/>
          <w:szCs w:val="21"/>
        </w:rPr>
      </w:pPr>
    </w:p>
    <w:p w14:paraId="5046E787" w14:textId="77777777" w:rsidR="00D06FD1" w:rsidRPr="00751C25" w:rsidRDefault="00D06FD1" w:rsidP="00616E26">
      <w:pPr>
        <w:pStyle w:val="BodyText"/>
        <w:rPr>
          <w:rFonts w:asciiTheme="majorHAnsi" w:hAnsiTheme="majorHAnsi" w:cstheme="majorHAnsi"/>
          <w:b/>
          <w:sz w:val="21"/>
          <w:szCs w:val="21"/>
        </w:rPr>
      </w:pPr>
    </w:p>
    <w:p w14:paraId="4B2CF970" w14:textId="77777777" w:rsidR="00D06FD1" w:rsidRPr="00751C25" w:rsidRDefault="00D06FD1" w:rsidP="00616E26">
      <w:pPr>
        <w:pStyle w:val="BodyText"/>
        <w:rPr>
          <w:rFonts w:asciiTheme="majorHAnsi" w:hAnsiTheme="majorHAnsi" w:cstheme="majorHAnsi"/>
          <w:b/>
          <w:sz w:val="21"/>
          <w:szCs w:val="21"/>
        </w:rPr>
      </w:pPr>
    </w:p>
    <w:p w14:paraId="176A1DE6" w14:textId="77777777" w:rsidR="00D06FD1" w:rsidRPr="00751C25" w:rsidRDefault="00D06FD1" w:rsidP="00616E26">
      <w:pPr>
        <w:pStyle w:val="BodyText"/>
        <w:rPr>
          <w:rFonts w:asciiTheme="majorHAnsi" w:hAnsiTheme="majorHAnsi" w:cstheme="majorHAnsi"/>
          <w:b/>
          <w:sz w:val="21"/>
          <w:szCs w:val="21"/>
        </w:rPr>
      </w:pPr>
    </w:p>
    <w:p w14:paraId="5FBFA3DF" w14:textId="35834E47" w:rsidR="006C6AEC" w:rsidRPr="000D754B" w:rsidRDefault="006C6AEC" w:rsidP="006C6AEC">
      <w:pPr>
        <w:pStyle w:val="BodyText"/>
        <w:rPr>
          <w:rFonts w:ascii="Calibri" w:hAnsi="Calibri"/>
          <w:b/>
          <w:sz w:val="24"/>
          <w:szCs w:val="24"/>
        </w:rPr>
      </w:pPr>
      <w:r>
        <w:rPr>
          <w:rFonts w:ascii="Calibri" w:hAnsi="Calibri"/>
          <w:b/>
          <w:sz w:val="24"/>
          <w:szCs w:val="24"/>
        </w:rPr>
        <w:t xml:space="preserve">Note that </w:t>
      </w:r>
      <w:r w:rsidR="00A053B0">
        <w:rPr>
          <w:rFonts w:ascii="Calibri" w:hAnsi="Calibri"/>
          <w:b/>
          <w:sz w:val="24"/>
          <w:szCs w:val="24"/>
        </w:rPr>
        <w:t>v</w:t>
      </w:r>
      <w:r>
        <w:rPr>
          <w:rFonts w:ascii="Calibri" w:hAnsi="Calibri"/>
          <w:b/>
          <w:sz w:val="24"/>
          <w:szCs w:val="24"/>
        </w:rPr>
        <w:t>essels with load line length greater than</w:t>
      </w:r>
      <w:r w:rsidRPr="000D754B">
        <w:rPr>
          <w:rFonts w:ascii="Calibri" w:hAnsi="Calibri"/>
          <w:b/>
          <w:sz w:val="24"/>
          <w:szCs w:val="24"/>
        </w:rPr>
        <w:t xml:space="preserve"> 24m mu</w:t>
      </w:r>
      <w:r>
        <w:rPr>
          <w:rFonts w:ascii="Calibri" w:hAnsi="Calibri"/>
          <w:b/>
          <w:sz w:val="24"/>
          <w:szCs w:val="24"/>
        </w:rPr>
        <w:t>st complete the separate Vessel Application F</w:t>
      </w:r>
      <w:r w:rsidRPr="000D754B">
        <w:rPr>
          <w:rFonts w:ascii="Calibri" w:hAnsi="Calibri"/>
          <w:b/>
          <w:sz w:val="24"/>
          <w:szCs w:val="24"/>
        </w:rPr>
        <w:t>orm</w:t>
      </w:r>
      <w:r>
        <w:rPr>
          <w:rFonts w:ascii="Calibri" w:hAnsi="Calibri"/>
          <w:b/>
          <w:sz w:val="24"/>
          <w:szCs w:val="24"/>
        </w:rPr>
        <w:t>.</w:t>
      </w:r>
    </w:p>
    <w:p w14:paraId="5999D993" w14:textId="77777777" w:rsidR="004D7BFE" w:rsidRPr="00751C25" w:rsidRDefault="004D7BFE" w:rsidP="00616E26">
      <w:pPr>
        <w:pStyle w:val="BodyText"/>
        <w:rPr>
          <w:rFonts w:asciiTheme="majorHAnsi" w:hAnsiTheme="majorHAnsi" w:cstheme="majorHAnsi"/>
          <w:b/>
          <w:sz w:val="21"/>
          <w:szCs w:val="21"/>
        </w:rPr>
      </w:pPr>
    </w:p>
    <w:p w14:paraId="0716E8C6" w14:textId="3F2A87FB" w:rsidR="000D03C3" w:rsidRDefault="006C6AEC" w:rsidP="00C82189">
      <w:pPr>
        <w:jc w:val="both"/>
        <w:rPr>
          <w:rFonts w:ascii="Calibri" w:hAnsi="Calibri"/>
          <w:sz w:val="22"/>
          <w:szCs w:val="20"/>
        </w:rPr>
      </w:pPr>
      <w:r w:rsidRPr="00A053B0">
        <w:rPr>
          <w:rFonts w:ascii="Calibri" w:hAnsi="Calibri"/>
          <w:sz w:val="22"/>
          <w:szCs w:val="20"/>
        </w:rPr>
        <w:t xml:space="preserve">The operators or owners of all commercial and private yachts intending to visit South Georgia </w:t>
      </w:r>
      <w:r w:rsidR="00A053B0" w:rsidRPr="00A053B0">
        <w:rPr>
          <w:rFonts w:ascii="Calibri" w:hAnsi="Calibri"/>
          <w:sz w:val="22"/>
          <w:szCs w:val="20"/>
        </w:rPr>
        <w:t>&amp;</w:t>
      </w:r>
      <w:r w:rsidRPr="00A053B0">
        <w:rPr>
          <w:rFonts w:ascii="Calibri" w:hAnsi="Calibri"/>
          <w:sz w:val="22"/>
          <w:szCs w:val="20"/>
        </w:rPr>
        <w:t xml:space="preserve"> the South Sandwich (SGSSI) Islands must complete a Government of South Georgia &amp; the South Sandwich Islands (GSGSSI) Yacht Visit Application Form.  On completion of this process a visit permit will be issued to a ‘Permit Holder’, normally the yacht Skipper / Master.</w:t>
      </w:r>
    </w:p>
    <w:p w14:paraId="5DAF8FBC" w14:textId="77777777" w:rsidR="00A053B0" w:rsidRPr="00A053B0" w:rsidRDefault="00A053B0" w:rsidP="00C82189">
      <w:pPr>
        <w:jc w:val="both"/>
        <w:rPr>
          <w:rFonts w:asciiTheme="majorHAnsi" w:hAnsiTheme="majorHAnsi" w:cstheme="majorHAnsi"/>
          <w:sz w:val="22"/>
          <w:szCs w:val="20"/>
        </w:rPr>
      </w:pPr>
    </w:p>
    <w:p w14:paraId="16181DE7" w14:textId="6CFB5AB9"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Please read the accompanying ‘Visiting South Georgia’ booklet before completing this form.</w:t>
      </w:r>
    </w:p>
    <w:p w14:paraId="363FD7B2" w14:textId="77777777" w:rsidR="001E76C9" w:rsidRPr="00B20A30" w:rsidRDefault="001E76C9" w:rsidP="001E76C9">
      <w:pPr>
        <w:pStyle w:val="ListParagraph"/>
        <w:numPr>
          <w:ilvl w:val="0"/>
          <w:numId w:val="10"/>
        </w:numPr>
        <w:jc w:val="both"/>
        <w:rPr>
          <w:rFonts w:asciiTheme="majorHAnsi" w:hAnsiTheme="majorHAnsi" w:cstheme="majorHAnsi"/>
          <w:strike/>
          <w:sz w:val="22"/>
          <w:szCs w:val="21"/>
        </w:rPr>
      </w:pPr>
      <w:r w:rsidRPr="00B20A30">
        <w:rPr>
          <w:rFonts w:asciiTheme="majorHAnsi" w:hAnsiTheme="majorHAnsi" w:cstheme="majorHAnsi"/>
          <w:sz w:val="22"/>
          <w:szCs w:val="21"/>
        </w:rPr>
        <w:t xml:space="preserve">All sections must be completed and requested paperwork submitted at the time of application. </w:t>
      </w:r>
    </w:p>
    <w:p w14:paraId="4A42AB05"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If handwritten, please complete in block capitals.</w:t>
      </w:r>
    </w:p>
    <w:p w14:paraId="7AA7B31C"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Additional information must be provided where indicated.</w:t>
      </w:r>
    </w:p>
    <w:p w14:paraId="0E8F2047"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If a question is not applicable, enter ‘N/A’.</w:t>
      </w:r>
    </w:p>
    <w:p w14:paraId="1BDE03D2" w14:textId="77777777" w:rsidR="00A053B0" w:rsidRDefault="00A053B0" w:rsidP="00C82189">
      <w:pPr>
        <w:jc w:val="both"/>
        <w:rPr>
          <w:rFonts w:ascii="Calibri" w:hAnsi="Calibri"/>
          <w:sz w:val="22"/>
          <w:szCs w:val="20"/>
        </w:rPr>
      </w:pPr>
    </w:p>
    <w:p w14:paraId="7C088976" w14:textId="3CCEDC35" w:rsidR="00415F74" w:rsidRPr="00A053B0" w:rsidRDefault="006C6AEC" w:rsidP="00C82189">
      <w:pPr>
        <w:jc w:val="both"/>
        <w:rPr>
          <w:rFonts w:asciiTheme="majorHAnsi" w:hAnsiTheme="majorHAnsi" w:cstheme="majorHAnsi"/>
          <w:sz w:val="22"/>
          <w:szCs w:val="20"/>
        </w:rPr>
      </w:pPr>
      <w:r w:rsidRPr="00A053B0">
        <w:rPr>
          <w:rFonts w:ascii="Calibri" w:hAnsi="Calibri"/>
          <w:sz w:val="22"/>
          <w:szCs w:val="20"/>
        </w:rPr>
        <w:t xml:space="preserve">Commercial yacht operators, which are not IAATO members, must take into account the </w:t>
      </w:r>
      <w:r w:rsidR="000A60B1">
        <w:rPr>
          <w:rFonts w:ascii="Calibri" w:hAnsi="Calibri"/>
          <w:sz w:val="22"/>
          <w:szCs w:val="20"/>
        </w:rPr>
        <w:t xml:space="preserve">GSGSSI </w:t>
      </w:r>
      <w:r w:rsidRPr="00A053B0">
        <w:rPr>
          <w:rFonts w:ascii="Calibri" w:hAnsi="Calibri"/>
          <w:sz w:val="22"/>
          <w:szCs w:val="20"/>
        </w:rPr>
        <w:t>observer coverage requirements before applying to visit.</w:t>
      </w:r>
    </w:p>
    <w:p w14:paraId="292C5304" w14:textId="77777777" w:rsidR="000F01BB" w:rsidRDefault="00415F74" w:rsidP="00C347AF">
      <w:pPr>
        <w:jc w:val="both"/>
        <w:rPr>
          <w:rFonts w:asciiTheme="majorHAnsi" w:hAnsiTheme="majorHAnsi" w:cstheme="majorHAnsi"/>
          <w:sz w:val="22"/>
          <w:szCs w:val="21"/>
        </w:rPr>
      </w:pPr>
      <w:r w:rsidRPr="00A053B0">
        <w:rPr>
          <w:rFonts w:asciiTheme="majorHAnsi" w:hAnsiTheme="majorHAnsi" w:cstheme="majorHAnsi"/>
          <w:sz w:val="22"/>
          <w:szCs w:val="20"/>
        </w:rPr>
        <w:t xml:space="preserve">Submission of an application is taken to mean that the applicant has read and understood the provisions in </w:t>
      </w:r>
      <w:r w:rsidR="00D06FD1" w:rsidRPr="00A053B0">
        <w:rPr>
          <w:rFonts w:asciiTheme="majorHAnsi" w:hAnsiTheme="majorHAnsi" w:cstheme="majorHAnsi"/>
          <w:sz w:val="22"/>
          <w:szCs w:val="20"/>
        </w:rPr>
        <w:t>the ‘</w:t>
      </w:r>
      <w:r w:rsidR="00A053B0" w:rsidRPr="00A053B0">
        <w:rPr>
          <w:rFonts w:asciiTheme="majorHAnsi" w:hAnsiTheme="majorHAnsi" w:cstheme="majorHAnsi"/>
          <w:sz w:val="22"/>
          <w:szCs w:val="20"/>
        </w:rPr>
        <w:t>Visiting South Georgia</w:t>
      </w:r>
      <w:r w:rsidR="00D06FD1" w:rsidRPr="00A053B0">
        <w:rPr>
          <w:rFonts w:asciiTheme="majorHAnsi" w:hAnsiTheme="majorHAnsi" w:cstheme="majorHAnsi"/>
          <w:sz w:val="22"/>
          <w:szCs w:val="20"/>
        </w:rPr>
        <w:t>’ document</w:t>
      </w:r>
      <w:r w:rsidR="002F61E8" w:rsidRPr="00A053B0">
        <w:rPr>
          <w:rFonts w:asciiTheme="majorHAnsi" w:hAnsiTheme="majorHAnsi" w:cstheme="majorHAnsi"/>
          <w:sz w:val="22"/>
          <w:szCs w:val="20"/>
        </w:rPr>
        <w:t xml:space="preserve"> </w:t>
      </w:r>
      <w:r w:rsidRPr="00A053B0">
        <w:rPr>
          <w:rFonts w:asciiTheme="majorHAnsi" w:hAnsiTheme="majorHAnsi" w:cstheme="majorHAnsi"/>
          <w:sz w:val="22"/>
          <w:szCs w:val="20"/>
        </w:rPr>
        <w:t>and agrees to abide by them</w:t>
      </w:r>
      <w:r w:rsidR="002F61E8" w:rsidRPr="00A053B0">
        <w:rPr>
          <w:rFonts w:asciiTheme="majorHAnsi" w:hAnsiTheme="majorHAnsi" w:cstheme="majorHAnsi"/>
          <w:sz w:val="22"/>
          <w:szCs w:val="20"/>
        </w:rPr>
        <w:t>.  This responsibility extends to</w:t>
      </w:r>
      <w:r w:rsidRPr="00A053B0">
        <w:rPr>
          <w:rFonts w:asciiTheme="majorHAnsi" w:hAnsiTheme="majorHAnsi" w:cstheme="majorHAnsi"/>
          <w:sz w:val="22"/>
          <w:szCs w:val="20"/>
        </w:rPr>
        <w:t xml:space="preserve"> ensu</w:t>
      </w:r>
      <w:r w:rsidR="002C0BB2" w:rsidRPr="00A053B0">
        <w:rPr>
          <w:rFonts w:asciiTheme="majorHAnsi" w:hAnsiTheme="majorHAnsi" w:cstheme="majorHAnsi"/>
          <w:sz w:val="22"/>
          <w:szCs w:val="20"/>
        </w:rPr>
        <w:t xml:space="preserve">ring that visit permit holders </w:t>
      </w:r>
      <w:r w:rsidRPr="00A053B0">
        <w:rPr>
          <w:rFonts w:asciiTheme="majorHAnsi" w:hAnsiTheme="majorHAnsi" w:cstheme="majorHAnsi"/>
          <w:sz w:val="22"/>
          <w:szCs w:val="20"/>
        </w:rPr>
        <w:t xml:space="preserve">and </w:t>
      </w:r>
      <w:r w:rsidR="00784E2F" w:rsidRPr="00A053B0">
        <w:rPr>
          <w:rFonts w:asciiTheme="majorHAnsi" w:hAnsiTheme="majorHAnsi" w:cstheme="majorHAnsi"/>
          <w:sz w:val="22"/>
          <w:szCs w:val="20"/>
        </w:rPr>
        <w:t xml:space="preserve">all </w:t>
      </w:r>
      <w:r w:rsidRPr="00A053B0">
        <w:rPr>
          <w:rFonts w:asciiTheme="majorHAnsi" w:hAnsiTheme="majorHAnsi" w:cstheme="majorHAnsi"/>
          <w:sz w:val="22"/>
          <w:szCs w:val="20"/>
        </w:rPr>
        <w:t>staff are fully briefed and adhere at all times to current visit permit conditions, including Codes of Conduct and Visitor Management Plans.</w:t>
      </w:r>
      <w:r w:rsidR="006A2D8E" w:rsidRPr="00A053B0">
        <w:rPr>
          <w:rFonts w:asciiTheme="majorHAnsi" w:hAnsiTheme="majorHAnsi" w:cstheme="majorHAnsi"/>
          <w:noProof/>
          <w:sz w:val="22"/>
          <w:szCs w:val="20"/>
          <w:lang w:val="en-GB" w:eastAsia="en-GB"/>
        </w:rPr>
        <w:t xml:space="preserve"> </w:t>
      </w:r>
      <w:r w:rsidRPr="00A053B0">
        <w:rPr>
          <w:rFonts w:asciiTheme="majorHAnsi" w:hAnsiTheme="majorHAnsi" w:cstheme="majorHAnsi"/>
          <w:sz w:val="22"/>
          <w:szCs w:val="20"/>
        </w:rPr>
        <w:t xml:space="preserve">Failure to comply </w:t>
      </w:r>
      <w:r w:rsidR="000B7B38" w:rsidRPr="00A053B0">
        <w:rPr>
          <w:rFonts w:asciiTheme="majorHAnsi" w:hAnsiTheme="majorHAnsi" w:cstheme="majorHAnsi"/>
          <w:sz w:val="22"/>
          <w:szCs w:val="20"/>
        </w:rPr>
        <w:t>with GSGS</w:t>
      </w:r>
      <w:r w:rsidR="00CD377F" w:rsidRPr="00A053B0">
        <w:rPr>
          <w:rFonts w:asciiTheme="majorHAnsi" w:hAnsiTheme="majorHAnsi" w:cstheme="majorHAnsi"/>
          <w:sz w:val="22"/>
          <w:szCs w:val="20"/>
        </w:rPr>
        <w:t>S</w:t>
      </w:r>
      <w:r w:rsidR="000B7B38" w:rsidRPr="00A053B0">
        <w:rPr>
          <w:rFonts w:asciiTheme="majorHAnsi" w:hAnsiTheme="majorHAnsi" w:cstheme="majorHAnsi"/>
          <w:sz w:val="22"/>
          <w:szCs w:val="20"/>
        </w:rPr>
        <w:t>I</w:t>
      </w:r>
      <w:r w:rsidR="00B35718" w:rsidRPr="00A053B0">
        <w:rPr>
          <w:rFonts w:asciiTheme="majorHAnsi" w:hAnsiTheme="majorHAnsi" w:cstheme="majorHAnsi"/>
          <w:sz w:val="22"/>
          <w:szCs w:val="20"/>
        </w:rPr>
        <w:t xml:space="preserve"> requirement</w:t>
      </w:r>
      <w:r w:rsidR="000B7B38" w:rsidRPr="00A053B0">
        <w:rPr>
          <w:rFonts w:asciiTheme="majorHAnsi" w:hAnsiTheme="majorHAnsi" w:cstheme="majorHAnsi"/>
          <w:sz w:val="22"/>
          <w:szCs w:val="20"/>
        </w:rPr>
        <w:t>s</w:t>
      </w:r>
      <w:r w:rsidR="00B35718" w:rsidRPr="00A053B0">
        <w:rPr>
          <w:rFonts w:asciiTheme="majorHAnsi" w:hAnsiTheme="majorHAnsi" w:cstheme="majorHAnsi"/>
          <w:sz w:val="22"/>
          <w:szCs w:val="20"/>
        </w:rPr>
        <w:t xml:space="preserve"> </w:t>
      </w:r>
      <w:r w:rsidRPr="00A053B0">
        <w:rPr>
          <w:rFonts w:asciiTheme="majorHAnsi" w:hAnsiTheme="majorHAnsi" w:cstheme="majorHAnsi"/>
          <w:sz w:val="22"/>
          <w:szCs w:val="20"/>
        </w:rPr>
        <w:t>could result in a permit being immediately revoked, suspended or alterations made to the conditions of a permit (including the itinerary of a visit) and may preclude the possibility</w:t>
      </w:r>
      <w:r w:rsidR="002C0BB2" w:rsidRPr="00A053B0">
        <w:rPr>
          <w:rFonts w:asciiTheme="majorHAnsi" w:hAnsiTheme="majorHAnsi" w:cstheme="majorHAnsi"/>
          <w:sz w:val="22"/>
          <w:szCs w:val="20"/>
        </w:rPr>
        <w:t xml:space="preserve"> of</w:t>
      </w:r>
      <w:r w:rsidRPr="00A053B0">
        <w:rPr>
          <w:rFonts w:asciiTheme="majorHAnsi" w:hAnsiTheme="majorHAnsi" w:cstheme="majorHAnsi"/>
          <w:sz w:val="22"/>
          <w:szCs w:val="20"/>
        </w:rPr>
        <w:t>, or place restrictions</w:t>
      </w:r>
      <w:r w:rsidR="00B8078A" w:rsidRPr="00A053B0">
        <w:rPr>
          <w:rFonts w:asciiTheme="majorHAnsi" w:hAnsiTheme="majorHAnsi" w:cstheme="majorHAnsi"/>
          <w:sz w:val="22"/>
          <w:szCs w:val="20"/>
        </w:rPr>
        <w:t xml:space="preserve"> on,</w:t>
      </w:r>
      <w:r w:rsidRPr="00A053B0">
        <w:rPr>
          <w:rFonts w:asciiTheme="majorHAnsi" w:hAnsiTheme="majorHAnsi" w:cstheme="majorHAnsi"/>
          <w:sz w:val="22"/>
          <w:szCs w:val="20"/>
        </w:rPr>
        <w:t xml:space="preserve"> future permitting.</w:t>
      </w:r>
      <w:r w:rsidRPr="00A053B0">
        <w:rPr>
          <w:rFonts w:asciiTheme="majorHAnsi" w:hAnsiTheme="majorHAnsi" w:cstheme="majorHAnsi"/>
          <w:sz w:val="22"/>
          <w:szCs w:val="21"/>
        </w:rPr>
        <w:t xml:space="preserve"> </w:t>
      </w:r>
    </w:p>
    <w:p w14:paraId="65028845" w14:textId="585651F0" w:rsidR="000F01BB" w:rsidRDefault="000F01BB" w:rsidP="000F01BB">
      <w:pPr>
        <w:jc w:val="both"/>
        <w:rPr>
          <w:rFonts w:asciiTheme="majorHAnsi" w:hAnsiTheme="majorHAnsi" w:cstheme="majorHAnsi"/>
          <w:sz w:val="22"/>
          <w:szCs w:val="21"/>
        </w:rPr>
      </w:pPr>
      <w:r>
        <w:rPr>
          <w:rFonts w:asciiTheme="majorHAnsi" w:hAnsiTheme="majorHAnsi" w:cstheme="majorHAnsi"/>
          <w:sz w:val="22"/>
          <w:szCs w:val="21"/>
        </w:rPr>
        <w:t>The Yacht Visit Application is in two parts which may be submitted together or at different times, but both parts must be received in full before a permit will be issued.</w:t>
      </w:r>
    </w:p>
    <w:p w14:paraId="6C6E325A" w14:textId="55A8009C" w:rsidR="00C347AF" w:rsidRPr="00751C25" w:rsidRDefault="00C347AF" w:rsidP="00C347AF">
      <w:pPr>
        <w:jc w:val="both"/>
        <w:rPr>
          <w:rFonts w:asciiTheme="majorHAnsi" w:hAnsiTheme="majorHAnsi" w:cstheme="majorHAnsi"/>
          <w:b/>
          <w:sz w:val="21"/>
          <w:szCs w:val="21"/>
        </w:rPr>
      </w:pPr>
      <w:r w:rsidRPr="00751C25">
        <w:rPr>
          <w:rFonts w:asciiTheme="majorHAnsi" w:hAnsiTheme="majorHAnsi" w:cstheme="majorHAnsi"/>
          <w:b/>
          <w:sz w:val="21"/>
          <w:szCs w:val="21"/>
        </w:rPr>
        <w:br w:type="page"/>
      </w:r>
    </w:p>
    <w:p w14:paraId="698C0DC5" w14:textId="53C624B3" w:rsidR="00705C39" w:rsidRPr="00751C25" w:rsidRDefault="00D7329D" w:rsidP="00705C39">
      <w:pPr>
        <w:spacing w:before="120" w:after="120"/>
        <w:jc w:val="center"/>
        <w:rPr>
          <w:rFonts w:asciiTheme="majorHAnsi" w:hAnsiTheme="majorHAnsi" w:cstheme="majorHAnsi"/>
          <w:b/>
          <w:sz w:val="21"/>
          <w:szCs w:val="21"/>
        </w:rPr>
      </w:pPr>
      <w:r w:rsidRPr="00751C25">
        <w:rPr>
          <w:rFonts w:asciiTheme="majorHAnsi" w:hAnsiTheme="majorHAnsi" w:cstheme="majorHAnsi"/>
          <w:b/>
          <w:sz w:val="21"/>
          <w:szCs w:val="21"/>
        </w:rPr>
        <w:lastRenderedPageBreak/>
        <w:t>PART</w:t>
      </w:r>
      <w:r w:rsidR="00D57317" w:rsidRPr="00751C25">
        <w:rPr>
          <w:rFonts w:asciiTheme="majorHAnsi" w:hAnsiTheme="majorHAnsi" w:cstheme="majorHAnsi"/>
          <w:b/>
          <w:sz w:val="21"/>
          <w:szCs w:val="21"/>
        </w:rPr>
        <w:t xml:space="preserve"> 1 – </w:t>
      </w:r>
      <w:r w:rsidR="00A04F50">
        <w:rPr>
          <w:rFonts w:asciiTheme="majorHAnsi" w:hAnsiTheme="majorHAnsi" w:cstheme="majorHAnsi"/>
          <w:b/>
          <w:sz w:val="21"/>
          <w:szCs w:val="21"/>
        </w:rPr>
        <w:t>Vessel Details</w:t>
      </w:r>
    </w:p>
    <w:p w14:paraId="2A9454F6" w14:textId="4FB19F72" w:rsidR="00784E2F" w:rsidRPr="00751C25" w:rsidRDefault="00495183" w:rsidP="00542C16">
      <w:pPr>
        <w:spacing w:before="120" w:after="120"/>
        <w:rPr>
          <w:rFonts w:asciiTheme="majorHAnsi" w:hAnsiTheme="majorHAnsi" w:cstheme="majorHAnsi"/>
          <w:b/>
          <w:sz w:val="21"/>
          <w:szCs w:val="21"/>
        </w:rPr>
      </w:pPr>
      <w:r w:rsidRPr="00751C25">
        <w:rPr>
          <w:rFonts w:asciiTheme="majorHAnsi" w:hAnsiTheme="majorHAnsi" w:cstheme="majorHAnsi"/>
          <w:b/>
          <w:sz w:val="21"/>
          <w:szCs w:val="21"/>
        </w:rPr>
        <w:t>C</w:t>
      </w:r>
      <w:r w:rsidR="00D7329D" w:rsidRPr="00751C25">
        <w:rPr>
          <w:rFonts w:asciiTheme="majorHAnsi" w:hAnsiTheme="majorHAnsi" w:cstheme="majorHAnsi"/>
          <w:b/>
          <w:sz w:val="21"/>
          <w:szCs w:val="21"/>
        </w:rPr>
        <w:t xml:space="preserve">OMPANY </w:t>
      </w:r>
      <w:r w:rsidR="001E76C9">
        <w:rPr>
          <w:rFonts w:asciiTheme="majorHAnsi" w:hAnsiTheme="majorHAnsi" w:cstheme="majorHAnsi"/>
          <w:b/>
          <w:sz w:val="21"/>
          <w:szCs w:val="21"/>
        </w:rPr>
        <w:t>AND VESSEL SPECIFIC INFORMATION.</w:t>
      </w:r>
      <w:r w:rsidR="00D7329D" w:rsidRPr="00751C25">
        <w:rPr>
          <w:rFonts w:asciiTheme="majorHAnsi" w:hAnsiTheme="majorHAnsi" w:cstheme="majorHAnsi"/>
          <w:b/>
          <w:sz w:val="21"/>
          <w:szCs w:val="21"/>
        </w:rPr>
        <w:t xml:space="preserve"> </w:t>
      </w:r>
    </w:p>
    <w:p w14:paraId="29570E95" w14:textId="36BE8F3C" w:rsidR="00F247D7" w:rsidRPr="00751C25" w:rsidRDefault="008379BA"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Section A: </w:t>
      </w:r>
      <w:r w:rsidR="00CA7F25">
        <w:rPr>
          <w:rFonts w:asciiTheme="majorHAnsi" w:hAnsiTheme="majorHAnsi" w:cstheme="majorHAnsi"/>
          <w:b/>
          <w:sz w:val="21"/>
          <w:szCs w:val="21"/>
        </w:rPr>
        <w:t xml:space="preserve">YACHT </w:t>
      </w:r>
      <w:r w:rsidR="00F247D7" w:rsidRPr="00751C25">
        <w:rPr>
          <w:rFonts w:asciiTheme="majorHAnsi" w:hAnsiTheme="majorHAnsi" w:cstheme="majorHAnsi"/>
          <w:b/>
          <w:sz w:val="21"/>
          <w:szCs w:val="21"/>
        </w:rPr>
        <w:t>OPERATOR, POINTS OF CONTACT AND INVOICING</w:t>
      </w:r>
    </w:p>
    <w:p w14:paraId="24D5B4E6" w14:textId="2B8AB192" w:rsidR="00FE6BCE" w:rsidRPr="00751C25" w:rsidRDefault="00FE6BCE"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w:t>
      </w:r>
      <w:r w:rsidR="000C4018" w:rsidRPr="00751C25">
        <w:rPr>
          <w:rFonts w:asciiTheme="majorHAnsi" w:hAnsiTheme="majorHAnsi" w:cstheme="majorHAnsi"/>
          <w:b/>
          <w:sz w:val="21"/>
          <w:szCs w:val="21"/>
        </w:rPr>
        <w:t>1</w:t>
      </w:r>
      <w:r w:rsidRPr="00751C25">
        <w:rPr>
          <w:rFonts w:asciiTheme="majorHAnsi" w:hAnsiTheme="majorHAnsi" w:cstheme="majorHAnsi"/>
          <w:b/>
          <w:sz w:val="21"/>
          <w:szCs w:val="21"/>
        </w:rPr>
        <w:t>: Details o</w:t>
      </w:r>
      <w:r w:rsidR="002C0BB2" w:rsidRPr="00751C25">
        <w:rPr>
          <w:rFonts w:asciiTheme="majorHAnsi" w:hAnsiTheme="majorHAnsi" w:cstheme="majorHAnsi"/>
          <w:b/>
          <w:sz w:val="21"/>
          <w:szCs w:val="21"/>
        </w:rPr>
        <w:t xml:space="preserve">f the </w:t>
      </w:r>
      <w:r w:rsidR="00CA7F25">
        <w:rPr>
          <w:rFonts w:asciiTheme="majorHAnsi" w:hAnsiTheme="majorHAnsi" w:cstheme="majorHAnsi"/>
          <w:b/>
          <w:sz w:val="21"/>
          <w:szCs w:val="21"/>
        </w:rPr>
        <w:t>yacht</w:t>
      </w:r>
      <w:r w:rsidR="002C0BB2" w:rsidRPr="00751C25">
        <w:rPr>
          <w:rFonts w:asciiTheme="majorHAnsi" w:hAnsiTheme="majorHAnsi" w:cstheme="majorHAnsi"/>
          <w:b/>
          <w:sz w:val="21"/>
          <w:szCs w:val="21"/>
        </w:rPr>
        <w:t xml:space="preserve"> operator, charterer</w:t>
      </w:r>
      <w:r w:rsidRPr="00751C25">
        <w:rPr>
          <w:rFonts w:asciiTheme="majorHAnsi" w:hAnsiTheme="majorHAnsi" w:cstheme="majorHAnsi"/>
          <w:b/>
          <w:sz w:val="21"/>
          <w:szCs w:val="21"/>
        </w:rPr>
        <w:t xml:space="preserve"> or owner</w:t>
      </w:r>
    </w:p>
    <w:tbl>
      <w:tblPr>
        <w:tblStyle w:val="TableGrid"/>
        <w:tblW w:w="0" w:type="auto"/>
        <w:tblInd w:w="108" w:type="dxa"/>
        <w:tblLook w:val="04A0" w:firstRow="1" w:lastRow="0" w:firstColumn="1" w:lastColumn="0" w:noHBand="0" w:noVBand="1"/>
      </w:tblPr>
      <w:tblGrid>
        <w:gridCol w:w="4632"/>
        <w:gridCol w:w="2343"/>
        <w:gridCol w:w="2539"/>
      </w:tblGrid>
      <w:tr w:rsidR="000F01BB" w:rsidRPr="003151CF" w14:paraId="05F86832" w14:textId="77777777" w:rsidTr="000F01BB">
        <w:trPr>
          <w:trHeight w:val="358"/>
        </w:trPr>
        <w:tc>
          <w:tcPr>
            <w:tcW w:w="4632" w:type="dxa"/>
            <w:tcBorders>
              <w:right w:val="single" w:sz="4" w:space="0" w:color="auto"/>
            </w:tcBorders>
            <w:shd w:val="clear" w:color="auto" w:fill="F2F2F2" w:themeFill="background1" w:themeFillShade="F2"/>
          </w:tcPr>
          <w:p w14:paraId="1E860B5C"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Operator /</w:t>
            </w:r>
            <w:r w:rsidRPr="00751C25">
              <w:rPr>
                <w:rFonts w:asciiTheme="majorHAnsi" w:hAnsiTheme="majorHAnsi" w:cstheme="majorHAnsi"/>
                <w:b/>
                <w:sz w:val="21"/>
                <w:szCs w:val="21"/>
              </w:rPr>
              <w:t xml:space="preserve"> name of owner</w:t>
            </w:r>
          </w:p>
        </w:tc>
        <w:sdt>
          <w:sdtPr>
            <w:rPr>
              <w:rFonts w:asciiTheme="majorHAnsi" w:hAnsiTheme="majorHAnsi" w:cstheme="majorHAnsi"/>
              <w:sz w:val="21"/>
              <w:szCs w:val="21"/>
            </w:rPr>
            <w:id w:val="-877011870"/>
            <w:placeholder>
              <w:docPart w:val="BCA96F659090489489B82074584BCEBE"/>
            </w:placeholder>
            <w:showingPlcHdr/>
          </w:sdtPr>
          <w:sdtEndPr/>
          <w:sdtContent>
            <w:tc>
              <w:tcPr>
                <w:tcW w:w="4882" w:type="dxa"/>
                <w:gridSpan w:val="2"/>
                <w:tcBorders>
                  <w:top w:val="single" w:sz="4" w:space="0" w:color="auto"/>
                  <w:left w:val="single" w:sz="4" w:space="0" w:color="auto"/>
                  <w:bottom w:val="single" w:sz="4" w:space="0" w:color="auto"/>
                </w:tcBorders>
              </w:tcPr>
              <w:p w14:paraId="176E8531"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6B095139" w14:textId="77777777" w:rsidTr="000F01BB">
        <w:tc>
          <w:tcPr>
            <w:tcW w:w="4632" w:type="dxa"/>
            <w:tcBorders>
              <w:right w:val="single" w:sz="4" w:space="0" w:color="auto"/>
            </w:tcBorders>
            <w:shd w:val="clear" w:color="auto" w:fill="F2F2F2" w:themeFill="background1" w:themeFillShade="F2"/>
          </w:tcPr>
          <w:p w14:paraId="25C1ECE7"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Company email address</w:t>
            </w:r>
          </w:p>
        </w:tc>
        <w:sdt>
          <w:sdtPr>
            <w:rPr>
              <w:rFonts w:asciiTheme="majorHAnsi" w:hAnsiTheme="majorHAnsi" w:cstheme="majorHAnsi"/>
              <w:sz w:val="21"/>
              <w:szCs w:val="21"/>
            </w:rPr>
            <w:id w:val="206686132"/>
            <w:placeholder>
              <w:docPart w:val="14C2A013922946BD9B4762F0A8EB4AA4"/>
            </w:placeholder>
            <w:showingPlcHdr/>
          </w:sdtPr>
          <w:sdtEndPr/>
          <w:sdtContent>
            <w:tc>
              <w:tcPr>
                <w:tcW w:w="4882" w:type="dxa"/>
                <w:gridSpan w:val="2"/>
                <w:tcBorders>
                  <w:top w:val="single" w:sz="4" w:space="0" w:color="auto"/>
                  <w:left w:val="single" w:sz="4" w:space="0" w:color="auto"/>
                  <w:bottom w:val="single" w:sz="4" w:space="0" w:color="auto"/>
                </w:tcBorders>
              </w:tcPr>
              <w:p w14:paraId="1BAA303D" w14:textId="77777777" w:rsidR="000F01BB" w:rsidRPr="00751C25" w:rsidRDefault="000F01BB" w:rsidP="000F01BB">
                <w:pPr>
                  <w:spacing w:after="10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F01BB" w:rsidRPr="003151CF" w14:paraId="02D9D37C" w14:textId="77777777" w:rsidTr="000F01BB">
        <w:tc>
          <w:tcPr>
            <w:tcW w:w="4632" w:type="dxa"/>
            <w:tcBorders>
              <w:right w:val="single" w:sz="4" w:space="0" w:color="auto"/>
            </w:tcBorders>
            <w:shd w:val="clear" w:color="auto" w:fill="F2F2F2" w:themeFill="background1" w:themeFillShade="F2"/>
          </w:tcPr>
          <w:p w14:paraId="5F7DF955"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 xml:space="preserve">Company </w:t>
            </w:r>
            <w:r>
              <w:rPr>
                <w:rFonts w:asciiTheme="majorHAnsi" w:hAnsiTheme="majorHAnsi" w:cstheme="majorHAnsi"/>
                <w:b/>
                <w:sz w:val="21"/>
                <w:szCs w:val="21"/>
              </w:rPr>
              <w:t>t</w:t>
            </w:r>
            <w:r w:rsidRPr="00751C25">
              <w:rPr>
                <w:rFonts w:asciiTheme="majorHAnsi" w:hAnsiTheme="majorHAnsi" w:cstheme="majorHAnsi"/>
                <w:b/>
                <w:sz w:val="21"/>
                <w:szCs w:val="21"/>
              </w:rPr>
              <w:t>elephone</w:t>
            </w:r>
            <w:r>
              <w:rPr>
                <w:rFonts w:asciiTheme="majorHAnsi" w:hAnsiTheme="majorHAnsi" w:cstheme="majorHAnsi"/>
                <w:b/>
                <w:sz w:val="21"/>
                <w:szCs w:val="21"/>
              </w:rPr>
              <w:t xml:space="preserve"> number</w:t>
            </w:r>
            <w:r w:rsidRPr="00751C25">
              <w:rPr>
                <w:rFonts w:asciiTheme="majorHAnsi" w:hAnsiTheme="majorHAnsi" w:cstheme="majorHAnsi"/>
                <w:b/>
                <w:sz w:val="21"/>
                <w:szCs w:val="21"/>
              </w:rPr>
              <w:t xml:space="preserve"> </w:t>
            </w:r>
            <w:r w:rsidRPr="00751C25">
              <w:rPr>
                <w:rFonts w:asciiTheme="majorHAnsi" w:hAnsiTheme="majorHAnsi" w:cstheme="majorHAnsi"/>
                <w:sz w:val="21"/>
                <w:szCs w:val="21"/>
              </w:rPr>
              <w:t>(including dialing code)</w:t>
            </w:r>
          </w:p>
        </w:tc>
        <w:sdt>
          <w:sdtPr>
            <w:rPr>
              <w:rFonts w:asciiTheme="majorHAnsi" w:hAnsiTheme="majorHAnsi" w:cstheme="majorHAnsi"/>
              <w:sz w:val="21"/>
              <w:szCs w:val="21"/>
            </w:rPr>
            <w:id w:val="-1532408244"/>
            <w:placeholder>
              <w:docPart w:val="4A5FB07959844D78AB53E3FB0F480450"/>
            </w:placeholder>
            <w:showingPlcHdr/>
          </w:sdtPr>
          <w:sdtEndPr/>
          <w:sdtContent>
            <w:tc>
              <w:tcPr>
                <w:tcW w:w="4882" w:type="dxa"/>
                <w:gridSpan w:val="2"/>
                <w:tcBorders>
                  <w:top w:val="single" w:sz="4" w:space="0" w:color="auto"/>
                  <w:left w:val="single" w:sz="4" w:space="0" w:color="auto"/>
                  <w:bottom w:val="single" w:sz="4" w:space="0" w:color="auto"/>
                </w:tcBorders>
              </w:tcPr>
              <w:p w14:paraId="7ED31501" w14:textId="77777777" w:rsidR="000F01BB" w:rsidRPr="00751C25" w:rsidRDefault="000F01BB" w:rsidP="000F01BB">
                <w:pPr>
                  <w:spacing w:after="100"/>
                  <w:rPr>
                    <w:rFonts w:asciiTheme="majorHAnsi" w:hAnsiTheme="majorHAnsi" w:cstheme="majorHAnsi"/>
                    <w:sz w:val="21"/>
                    <w:szCs w:val="21"/>
                  </w:rPr>
                </w:pPr>
                <w:r>
                  <w:rPr>
                    <w:rStyle w:val="PlaceholderText"/>
                    <w:color w:val="EEECE1" w:themeColor="background2"/>
                  </w:rPr>
                  <w:t xml:space="preserve"> </w:t>
                </w:r>
              </w:p>
            </w:tc>
          </w:sdtContent>
        </w:sdt>
      </w:tr>
      <w:tr w:rsidR="000F01BB" w:rsidRPr="003151CF" w14:paraId="39CD2488" w14:textId="77777777" w:rsidTr="000F01BB">
        <w:tc>
          <w:tcPr>
            <w:tcW w:w="4632" w:type="dxa"/>
            <w:shd w:val="clear" w:color="auto" w:fill="F2F2F2" w:themeFill="background1" w:themeFillShade="F2"/>
          </w:tcPr>
          <w:p w14:paraId="7992E2EE"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name</w:t>
            </w:r>
          </w:p>
        </w:tc>
        <w:sdt>
          <w:sdtPr>
            <w:rPr>
              <w:rFonts w:asciiTheme="majorHAnsi" w:hAnsiTheme="majorHAnsi" w:cstheme="majorHAnsi"/>
              <w:sz w:val="21"/>
              <w:szCs w:val="21"/>
            </w:rPr>
            <w:id w:val="473651877"/>
            <w:placeholder>
              <w:docPart w:val="86650A44A9A4475DB6FD09D95BFE5DF9"/>
            </w:placeholder>
            <w:showingPlcHdr/>
          </w:sdtPr>
          <w:sdtEndPr/>
          <w:sdtContent>
            <w:tc>
              <w:tcPr>
                <w:tcW w:w="4882" w:type="dxa"/>
                <w:gridSpan w:val="2"/>
              </w:tcPr>
              <w:p w14:paraId="1318CF15"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A12B23B" w14:textId="77777777" w:rsidTr="000F01BB">
        <w:tc>
          <w:tcPr>
            <w:tcW w:w="4632" w:type="dxa"/>
            <w:tcBorders>
              <w:bottom w:val="single" w:sz="4" w:space="0" w:color="auto"/>
            </w:tcBorders>
            <w:shd w:val="clear" w:color="auto" w:fill="F2F2F2" w:themeFill="background1" w:themeFillShade="F2"/>
          </w:tcPr>
          <w:p w14:paraId="0DFF4F53"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email address</w:t>
            </w:r>
          </w:p>
        </w:tc>
        <w:sdt>
          <w:sdtPr>
            <w:rPr>
              <w:rFonts w:asciiTheme="majorHAnsi" w:hAnsiTheme="majorHAnsi" w:cstheme="majorHAnsi"/>
              <w:sz w:val="21"/>
              <w:szCs w:val="21"/>
            </w:rPr>
            <w:id w:val="-728533039"/>
            <w:placeholder>
              <w:docPart w:val="F78EA5BB88B84D0A8B63BC4B406FADA5"/>
            </w:placeholder>
            <w:showingPlcHdr/>
          </w:sdtPr>
          <w:sdtEndPr/>
          <w:sdtContent>
            <w:tc>
              <w:tcPr>
                <w:tcW w:w="4882" w:type="dxa"/>
                <w:gridSpan w:val="2"/>
                <w:tcBorders>
                  <w:bottom w:val="single" w:sz="4" w:space="0" w:color="auto"/>
                </w:tcBorders>
              </w:tcPr>
              <w:p w14:paraId="1692D56F"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7522D93B" w14:textId="77777777" w:rsidTr="000F01BB">
        <w:tc>
          <w:tcPr>
            <w:tcW w:w="4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4C5008" w14:textId="77777777" w:rsidR="000F01BB" w:rsidRPr="00751C25" w:rsidRDefault="000F01BB" w:rsidP="000F01BB">
            <w:pPr>
              <w:tabs>
                <w:tab w:val="left" w:pos="1665"/>
              </w:tabs>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telephone number</w:t>
            </w:r>
          </w:p>
        </w:tc>
        <w:tc>
          <w:tcPr>
            <w:tcW w:w="4882" w:type="dxa"/>
            <w:gridSpan w:val="2"/>
            <w:tcBorders>
              <w:top w:val="single" w:sz="4" w:space="0" w:color="auto"/>
              <w:left w:val="single" w:sz="4" w:space="0" w:color="auto"/>
              <w:bottom w:val="single" w:sz="4" w:space="0" w:color="auto"/>
              <w:right w:val="single" w:sz="4" w:space="0" w:color="auto"/>
            </w:tcBorders>
          </w:tcPr>
          <w:p w14:paraId="3CA73180" w14:textId="77777777" w:rsidR="000F01BB" w:rsidRPr="00751C25" w:rsidRDefault="00913F57" w:rsidP="000F01BB">
            <w:pPr>
              <w:tabs>
                <w:tab w:val="left" w:pos="2685"/>
              </w:tabs>
              <w:spacing w:after="100"/>
              <w:rPr>
                <w:rFonts w:asciiTheme="majorHAnsi" w:hAnsiTheme="majorHAnsi" w:cstheme="majorHAnsi"/>
                <w:sz w:val="21"/>
                <w:szCs w:val="21"/>
              </w:rPr>
            </w:pPr>
            <w:sdt>
              <w:sdtPr>
                <w:rPr>
                  <w:rFonts w:asciiTheme="majorHAnsi" w:hAnsiTheme="majorHAnsi" w:cstheme="majorHAnsi"/>
                  <w:sz w:val="21"/>
                  <w:szCs w:val="21"/>
                </w:rPr>
                <w:id w:val="-664702495"/>
                <w:placeholder>
                  <w:docPart w:val="36EF9EAD6F124B6DAA2ECC6C668C96A0"/>
                </w:placeholder>
                <w:showingPlcHdr/>
              </w:sdtPr>
              <w:sdtEndPr/>
              <w:sdtContent>
                <w:r w:rsidR="000F01BB">
                  <w:rPr>
                    <w:rStyle w:val="PlaceholderText"/>
                  </w:rPr>
                  <w:t xml:space="preserve"> </w:t>
                </w:r>
              </w:sdtContent>
            </w:sdt>
            <w:r w:rsidR="000F01BB" w:rsidRPr="00751C25">
              <w:rPr>
                <w:rFonts w:asciiTheme="majorHAnsi" w:hAnsiTheme="majorHAnsi" w:cstheme="majorHAnsi"/>
                <w:sz w:val="21"/>
                <w:szCs w:val="21"/>
              </w:rPr>
              <w:tab/>
            </w:r>
          </w:p>
        </w:tc>
      </w:tr>
      <w:tr w:rsidR="000F01BB" w:rsidRPr="003151CF" w14:paraId="0BCE4008" w14:textId="77777777" w:rsidTr="000F01BB">
        <w:trPr>
          <w:trHeight w:val="1805"/>
        </w:trPr>
        <w:tc>
          <w:tcPr>
            <w:tcW w:w="4632" w:type="dxa"/>
            <w:tcBorders>
              <w:right w:val="single" w:sz="4" w:space="0" w:color="auto"/>
            </w:tcBorders>
            <w:shd w:val="clear" w:color="auto" w:fill="F2F2F2" w:themeFill="background1" w:themeFillShade="F2"/>
          </w:tcPr>
          <w:p w14:paraId="54F4B58D"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1)</w:t>
            </w:r>
          </w:p>
          <w:p w14:paraId="4AE5CBA5"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2)</w:t>
            </w:r>
          </w:p>
          <w:p w14:paraId="6CC26895"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City</w:t>
            </w:r>
          </w:p>
          <w:p w14:paraId="79330EB1"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State / Province / Region</w:t>
            </w:r>
          </w:p>
          <w:p w14:paraId="36C7922A"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Postal Code</w:t>
            </w:r>
          </w:p>
        </w:tc>
        <w:tc>
          <w:tcPr>
            <w:tcW w:w="4882" w:type="dxa"/>
            <w:gridSpan w:val="2"/>
            <w:tcBorders>
              <w:top w:val="single" w:sz="4" w:space="0" w:color="auto"/>
              <w:left w:val="single" w:sz="4" w:space="0" w:color="auto"/>
            </w:tcBorders>
          </w:tcPr>
          <w:sdt>
            <w:sdtPr>
              <w:rPr>
                <w:rFonts w:asciiTheme="majorHAnsi" w:hAnsiTheme="majorHAnsi" w:cstheme="majorHAnsi"/>
                <w:sz w:val="21"/>
                <w:szCs w:val="21"/>
              </w:rPr>
              <w:id w:val="590201911"/>
              <w:placeholder>
                <w:docPart w:val="05E2A2E3F2E248DABA9545BE6D1D9658"/>
              </w:placeholder>
              <w:showingPlcHdr/>
            </w:sdtPr>
            <w:sdtEndPr/>
            <w:sdtContent>
              <w:p w14:paraId="213F2476"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sdtContent>
          </w:sdt>
          <w:p w14:paraId="0E66761F" w14:textId="77777777" w:rsidR="000F01BB" w:rsidRPr="00751C25" w:rsidRDefault="000F01BB" w:rsidP="000F01BB">
            <w:pPr>
              <w:spacing w:after="100"/>
              <w:rPr>
                <w:rFonts w:asciiTheme="majorHAnsi" w:hAnsiTheme="majorHAnsi" w:cstheme="majorHAnsi"/>
                <w:sz w:val="21"/>
                <w:szCs w:val="21"/>
              </w:rPr>
            </w:pPr>
          </w:p>
        </w:tc>
      </w:tr>
      <w:tr w:rsidR="000F01BB" w:rsidRPr="003151CF" w14:paraId="3EB5CE70" w14:textId="77777777" w:rsidTr="000F01BB">
        <w:tc>
          <w:tcPr>
            <w:tcW w:w="4632" w:type="dxa"/>
            <w:tcBorders>
              <w:right w:val="single" w:sz="4" w:space="0" w:color="auto"/>
            </w:tcBorders>
            <w:shd w:val="clear" w:color="auto" w:fill="F2F2F2" w:themeFill="background1" w:themeFillShade="F2"/>
          </w:tcPr>
          <w:p w14:paraId="027B324D"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Country</w:t>
            </w:r>
          </w:p>
        </w:tc>
        <w:sdt>
          <w:sdtPr>
            <w:rPr>
              <w:rFonts w:asciiTheme="majorHAnsi" w:hAnsiTheme="majorHAnsi" w:cstheme="majorHAnsi"/>
              <w:sz w:val="21"/>
              <w:szCs w:val="21"/>
            </w:rPr>
            <w:id w:val="-520095971"/>
            <w:placeholder>
              <w:docPart w:val="7DF14F591D13487C92983D26FF80E3D2"/>
            </w:placeholder>
            <w:showingPlcHdr/>
          </w:sdtPr>
          <w:sdtEndPr/>
          <w:sdtContent>
            <w:tc>
              <w:tcPr>
                <w:tcW w:w="4882" w:type="dxa"/>
                <w:gridSpan w:val="2"/>
                <w:tcBorders>
                  <w:top w:val="single" w:sz="4" w:space="0" w:color="auto"/>
                  <w:left w:val="single" w:sz="4" w:space="0" w:color="auto"/>
                  <w:bottom w:val="single" w:sz="4" w:space="0" w:color="auto"/>
                </w:tcBorders>
              </w:tcPr>
              <w:p w14:paraId="4B455AB6"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03815582" w14:textId="77777777" w:rsidTr="000F01BB">
        <w:trPr>
          <w:trHeight w:val="433"/>
        </w:trPr>
        <w:tc>
          <w:tcPr>
            <w:tcW w:w="4632" w:type="dxa"/>
            <w:shd w:val="clear" w:color="auto" w:fill="F2F2F2" w:themeFill="background1" w:themeFillShade="F2"/>
          </w:tcPr>
          <w:p w14:paraId="5FBD72C1" w14:textId="77777777" w:rsidR="000F01BB" w:rsidRPr="00751C25" w:rsidRDefault="000F01BB" w:rsidP="000F01BB">
            <w:pPr>
              <w:spacing w:before="60" w:after="100"/>
              <w:rPr>
                <w:rFonts w:asciiTheme="majorHAnsi" w:hAnsiTheme="majorHAnsi" w:cstheme="majorHAnsi"/>
                <w:b/>
                <w:sz w:val="21"/>
                <w:szCs w:val="21"/>
              </w:rPr>
            </w:pPr>
            <w:r>
              <w:rPr>
                <w:rFonts w:asciiTheme="majorHAnsi" w:hAnsiTheme="majorHAnsi" w:cstheme="majorHAnsi"/>
                <w:b/>
                <w:sz w:val="21"/>
                <w:szCs w:val="21"/>
              </w:rPr>
              <w:t>IAATO membership type</w:t>
            </w:r>
          </w:p>
        </w:tc>
        <w:tc>
          <w:tcPr>
            <w:tcW w:w="4882" w:type="dxa"/>
            <w:gridSpan w:val="2"/>
            <w:vAlign w:val="center"/>
          </w:tcPr>
          <w:p w14:paraId="01E84EAD" w14:textId="77777777" w:rsidR="000F01BB" w:rsidRDefault="000F01BB" w:rsidP="000F01BB">
            <w:pPr>
              <w:spacing w:before="60" w:after="100"/>
              <w:jc w:val="center"/>
              <w:rPr>
                <w:rFonts w:asciiTheme="majorHAnsi" w:hAnsiTheme="majorHAnsi" w:cstheme="majorHAnsi"/>
                <w:b/>
                <w:sz w:val="21"/>
                <w:szCs w:val="21"/>
              </w:rPr>
            </w:pPr>
            <w:r>
              <w:rPr>
                <w:rFonts w:asciiTheme="majorHAnsi" w:hAnsiTheme="majorHAnsi" w:cstheme="majorHAnsi"/>
                <w:b/>
                <w:sz w:val="21"/>
                <w:szCs w:val="21"/>
              </w:rPr>
              <w:t xml:space="preserve">No IAATO Membership </w:t>
            </w:r>
            <w:sdt>
              <w:sdtPr>
                <w:rPr>
                  <w:rFonts w:asciiTheme="majorHAnsi" w:hAnsiTheme="majorHAnsi" w:cstheme="majorHAnsi"/>
                  <w:b/>
                  <w:sz w:val="21"/>
                  <w:szCs w:val="21"/>
                </w:rPr>
                <w:id w:val="475423735"/>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p w14:paraId="481F004A" w14:textId="77777777" w:rsidR="000F01BB" w:rsidRDefault="000F01BB" w:rsidP="000F01BB">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Full member </w:t>
            </w:r>
            <w:sdt>
              <w:sdtPr>
                <w:rPr>
                  <w:rFonts w:asciiTheme="majorHAnsi" w:hAnsiTheme="majorHAnsi" w:cstheme="majorHAnsi"/>
                  <w:b/>
                  <w:sz w:val="21"/>
                  <w:szCs w:val="21"/>
                </w:rPr>
                <w:id w:val="1922369742"/>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p w14:paraId="685AEEA0" w14:textId="77777777" w:rsidR="000F01BB" w:rsidRPr="00751C25" w:rsidRDefault="000F01BB" w:rsidP="000F01BB">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w:t>
            </w:r>
            <w:r>
              <w:rPr>
                <w:rFonts w:asciiTheme="majorHAnsi" w:hAnsiTheme="majorHAnsi" w:cstheme="majorHAnsi"/>
                <w:b/>
                <w:sz w:val="21"/>
                <w:szCs w:val="21"/>
              </w:rPr>
              <w:t>Provisional</w:t>
            </w:r>
            <w:r w:rsidRPr="00751C25">
              <w:rPr>
                <w:rFonts w:asciiTheme="majorHAnsi" w:hAnsiTheme="majorHAnsi" w:cstheme="majorHAnsi"/>
                <w:b/>
                <w:sz w:val="21"/>
                <w:szCs w:val="21"/>
              </w:rPr>
              <w:t xml:space="preserve"> member  </w:t>
            </w:r>
            <w:sdt>
              <w:sdtPr>
                <w:rPr>
                  <w:rFonts w:asciiTheme="majorHAnsi" w:hAnsiTheme="majorHAnsi" w:cstheme="majorHAnsi"/>
                  <w:b/>
                  <w:sz w:val="21"/>
                  <w:szCs w:val="21"/>
                </w:rPr>
                <w:id w:val="217483734"/>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tc>
      </w:tr>
      <w:tr w:rsidR="000F01BB" w:rsidRPr="003151CF" w14:paraId="60C5A12C" w14:textId="77777777" w:rsidTr="000F01BB">
        <w:trPr>
          <w:trHeight w:val="433"/>
        </w:trPr>
        <w:tc>
          <w:tcPr>
            <w:tcW w:w="4632" w:type="dxa"/>
            <w:shd w:val="clear" w:color="auto" w:fill="F2F2F2" w:themeFill="background1" w:themeFillShade="F2"/>
          </w:tcPr>
          <w:p w14:paraId="13BA067D" w14:textId="77777777" w:rsidR="000F01BB" w:rsidRDefault="000F01BB" w:rsidP="000F01BB">
            <w:pPr>
              <w:spacing w:before="60" w:after="100"/>
              <w:rPr>
                <w:rFonts w:asciiTheme="majorHAnsi" w:hAnsiTheme="majorHAnsi" w:cstheme="majorHAnsi"/>
                <w:b/>
                <w:sz w:val="21"/>
                <w:szCs w:val="21"/>
              </w:rPr>
            </w:pPr>
            <w:r>
              <w:rPr>
                <w:rFonts w:asciiTheme="majorHAnsi" w:hAnsiTheme="majorHAnsi" w:cstheme="majorHAnsi"/>
                <w:b/>
                <w:sz w:val="21"/>
                <w:szCs w:val="21"/>
              </w:rPr>
              <w:t>Is this the first time the company has operated in South Georgia?</w:t>
            </w:r>
          </w:p>
        </w:tc>
        <w:tc>
          <w:tcPr>
            <w:tcW w:w="2343" w:type="dxa"/>
            <w:vAlign w:val="center"/>
          </w:tcPr>
          <w:p w14:paraId="6297ADF8" w14:textId="77777777" w:rsidR="000F01BB" w:rsidRPr="00751C25" w:rsidRDefault="000F01BB" w:rsidP="000F01BB">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491222105"/>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2539" w:type="dxa"/>
            <w:vAlign w:val="center"/>
          </w:tcPr>
          <w:p w14:paraId="6FF9E4A6" w14:textId="77777777" w:rsidR="000F01BB" w:rsidRPr="00751C25" w:rsidRDefault="000F01BB" w:rsidP="000F01BB">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886797526"/>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r>
    </w:tbl>
    <w:p w14:paraId="7234F7FB" w14:textId="77777777" w:rsidR="0082766C" w:rsidRPr="00751C25" w:rsidRDefault="0082766C" w:rsidP="00DD1A6B">
      <w:pPr>
        <w:spacing w:before="120" w:after="120"/>
        <w:rPr>
          <w:rFonts w:asciiTheme="majorHAnsi" w:hAnsiTheme="majorHAnsi" w:cstheme="majorHAnsi"/>
          <w:b/>
          <w:sz w:val="21"/>
          <w:szCs w:val="21"/>
        </w:rPr>
      </w:pPr>
    </w:p>
    <w:p w14:paraId="751A4BCC" w14:textId="159F3EF3" w:rsidR="00DD1A6B"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A2: </w:t>
      </w:r>
      <w:proofErr w:type="gramStart"/>
      <w:r w:rsidR="00DA7B59" w:rsidRPr="00751C25">
        <w:rPr>
          <w:rFonts w:asciiTheme="majorHAnsi" w:hAnsiTheme="majorHAnsi" w:cstheme="majorHAnsi"/>
          <w:b/>
          <w:sz w:val="21"/>
          <w:szCs w:val="21"/>
        </w:rPr>
        <w:t>24 hour</w:t>
      </w:r>
      <w:proofErr w:type="gramEnd"/>
      <w:r w:rsidR="00DA7B59" w:rsidRPr="00751C25">
        <w:rPr>
          <w:rFonts w:asciiTheme="majorHAnsi" w:hAnsiTheme="majorHAnsi" w:cstheme="majorHAnsi"/>
          <w:b/>
          <w:sz w:val="21"/>
          <w:szCs w:val="21"/>
        </w:rPr>
        <w:t xml:space="preserve"> Emergency contact (other than </w:t>
      </w:r>
      <w:r w:rsidR="00CA7F25">
        <w:rPr>
          <w:rFonts w:asciiTheme="majorHAnsi" w:hAnsiTheme="majorHAnsi" w:cstheme="majorHAnsi"/>
          <w:b/>
          <w:sz w:val="21"/>
          <w:szCs w:val="21"/>
        </w:rPr>
        <w:t>yacht</w:t>
      </w:r>
      <w:r w:rsidRPr="00751C25">
        <w:rPr>
          <w:rFonts w:asciiTheme="majorHAnsi" w:hAnsiTheme="majorHAnsi" w:cstheme="majorHAnsi"/>
          <w:b/>
          <w:sz w:val="21"/>
          <w:szCs w:val="21"/>
        </w:rPr>
        <w:t>)</w:t>
      </w:r>
      <w:r w:rsidR="00F247D7" w:rsidRPr="00751C25">
        <w:rPr>
          <w:rFonts w:asciiTheme="majorHAnsi" w:hAnsiTheme="majorHAnsi" w:cstheme="majorHAnsi"/>
          <w:b/>
          <w:sz w:val="21"/>
          <w:szCs w:val="21"/>
        </w:rPr>
        <w:t xml:space="preserve"> </w:t>
      </w:r>
      <w:r w:rsidRPr="00751C25">
        <w:rPr>
          <w:rFonts w:asciiTheme="majorHAnsi" w:hAnsiTheme="majorHAnsi" w:cstheme="majorHAnsi"/>
          <w:b/>
          <w:sz w:val="21"/>
          <w:szCs w:val="21"/>
        </w:rPr>
        <w:t>-</w:t>
      </w:r>
      <w:r w:rsidR="00DD1A6B" w:rsidRPr="00751C25">
        <w:rPr>
          <w:rFonts w:asciiTheme="majorHAnsi" w:hAnsiTheme="majorHAnsi" w:cstheme="majorHAnsi"/>
          <w:b/>
          <w:sz w:val="21"/>
          <w:szCs w:val="21"/>
        </w:rPr>
        <w:t xml:space="preserve"> Plea</w:t>
      </w:r>
      <w:r w:rsidR="00DA7B59" w:rsidRPr="00751C25">
        <w:rPr>
          <w:rFonts w:asciiTheme="majorHAnsi" w:hAnsiTheme="majorHAnsi" w:cstheme="majorHAnsi"/>
          <w:b/>
          <w:sz w:val="21"/>
          <w:szCs w:val="21"/>
        </w:rPr>
        <w:t xml:space="preserve">se provide </w:t>
      </w:r>
      <w:r w:rsidR="000B44F6" w:rsidRPr="00751C25">
        <w:rPr>
          <w:rFonts w:asciiTheme="majorHAnsi" w:hAnsiTheme="majorHAnsi" w:cstheme="majorHAnsi"/>
          <w:b/>
          <w:sz w:val="21"/>
          <w:szCs w:val="21"/>
        </w:rPr>
        <w:t xml:space="preserve">additional </w:t>
      </w:r>
      <w:r w:rsidR="00DA7B59" w:rsidRPr="00751C25">
        <w:rPr>
          <w:rFonts w:asciiTheme="majorHAnsi" w:hAnsiTheme="majorHAnsi" w:cstheme="majorHAnsi"/>
          <w:b/>
          <w:sz w:val="21"/>
          <w:szCs w:val="21"/>
        </w:rPr>
        <w:t>emergency contact details</w:t>
      </w:r>
    </w:p>
    <w:tbl>
      <w:tblPr>
        <w:tblStyle w:val="TableGrid"/>
        <w:tblW w:w="0" w:type="auto"/>
        <w:tblInd w:w="108" w:type="dxa"/>
        <w:tblLook w:val="04A0" w:firstRow="1" w:lastRow="0" w:firstColumn="1" w:lastColumn="0" w:noHBand="0" w:noVBand="1"/>
      </w:tblPr>
      <w:tblGrid>
        <w:gridCol w:w="4031"/>
        <w:gridCol w:w="5483"/>
      </w:tblGrid>
      <w:tr w:rsidR="001E76C9" w:rsidRPr="003151CF" w14:paraId="768BF53A" w14:textId="77777777" w:rsidTr="005B5EF5">
        <w:tc>
          <w:tcPr>
            <w:tcW w:w="4031" w:type="dxa"/>
            <w:shd w:val="clear" w:color="auto" w:fill="F2F2F2" w:themeFill="background1" w:themeFillShade="F2"/>
          </w:tcPr>
          <w:p w14:paraId="0CDAB571" w14:textId="356FF705"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26863551"/>
            <w:placeholder>
              <w:docPart w:val="8C281FDB387B4B4C8DFAAD2CE314D33B"/>
            </w:placeholder>
            <w:showingPlcHdr/>
          </w:sdtPr>
          <w:sdtEndPr/>
          <w:sdtContent>
            <w:tc>
              <w:tcPr>
                <w:tcW w:w="5483" w:type="dxa"/>
              </w:tcPr>
              <w:p w14:paraId="3D6F6BEB" w14:textId="23643F61"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r w:rsidR="001E76C9" w:rsidRPr="003151CF" w14:paraId="5C10FA2F" w14:textId="77777777" w:rsidTr="005B5EF5">
        <w:tc>
          <w:tcPr>
            <w:tcW w:w="4031" w:type="dxa"/>
            <w:shd w:val="clear" w:color="auto" w:fill="F2F2F2" w:themeFill="background1" w:themeFillShade="F2"/>
          </w:tcPr>
          <w:p w14:paraId="724BB09F" w14:textId="49C093B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Telephone and fax numbers</w:t>
            </w:r>
          </w:p>
        </w:tc>
        <w:sdt>
          <w:sdtPr>
            <w:rPr>
              <w:rFonts w:asciiTheme="majorHAnsi" w:hAnsiTheme="majorHAnsi" w:cstheme="majorHAnsi"/>
              <w:sz w:val="21"/>
              <w:szCs w:val="21"/>
            </w:rPr>
            <w:id w:val="360555022"/>
            <w:placeholder>
              <w:docPart w:val="4614843AF63C4B71AA0B9E566A6A67B4"/>
            </w:placeholder>
          </w:sdtPr>
          <w:sdtEndPr/>
          <w:sdtContent>
            <w:tc>
              <w:tcPr>
                <w:tcW w:w="5483" w:type="dxa"/>
              </w:tcPr>
              <w:p w14:paraId="5CC3BC05" w14:textId="7BEEBDFF" w:rsidR="001E76C9" w:rsidRPr="00751C25" w:rsidRDefault="001E76C9" w:rsidP="001E76C9">
                <w:pPr>
                  <w:spacing w:before="6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0712CF71" w14:textId="77777777" w:rsidTr="005B5EF5">
        <w:tc>
          <w:tcPr>
            <w:tcW w:w="4031" w:type="dxa"/>
            <w:tcBorders>
              <w:bottom w:val="single" w:sz="4" w:space="0" w:color="auto"/>
            </w:tcBorders>
            <w:shd w:val="clear" w:color="auto" w:fill="F2F2F2" w:themeFill="background1" w:themeFillShade="F2"/>
          </w:tcPr>
          <w:p w14:paraId="125ACC45" w14:textId="448236D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886604428"/>
            <w:placeholder>
              <w:docPart w:val="5A18D5B02A1D4112A47337570BA3E5D6"/>
            </w:placeholder>
            <w:showingPlcHdr/>
          </w:sdtPr>
          <w:sdtEndPr/>
          <w:sdtContent>
            <w:tc>
              <w:tcPr>
                <w:tcW w:w="5483" w:type="dxa"/>
                <w:tcBorders>
                  <w:bottom w:val="single" w:sz="4" w:space="0" w:color="auto"/>
                </w:tcBorders>
              </w:tcPr>
              <w:p w14:paraId="405B3BD2" w14:textId="527DBE9A"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bl>
    <w:p w14:paraId="77ACE7F5" w14:textId="77777777" w:rsidR="00DA7B59" w:rsidRPr="00751C25" w:rsidRDefault="00DA7B59" w:rsidP="00DD1A6B">
      <w:pPr>
        <w:spacing w:before="120" w:after="120"/>
        <w:rPr>
          <w:rFonts w:asciiTheme="majorHAnsi" w:hAnsiTheme="majorHAnsi" w:cstheme="majorHAnsi"/>
          <w:b/>
          <w:sz w:val="21"/>
          <w:szCs w:val="21"/>
        </w:rPr>
      </w:pPr>
    </w:p>
    <w:p w14:paraId="3F4B8DE7" w14:textId="562F5A78" w:rsidR="00F94F52"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3</w:t>
      </w:r>
      <w:r w:rsidR="00CA7F25">
        <w:rPr>
          <w:rFonts w:asciiTheme="majorHAnsi" w:hAnsiTheme="majorHAnsi" w:cstheme="majorHAnsi"/>
          <w:b/>
          <w:sz w:val="21"/>
          <w:szCs w:val="21"/>
        </w:rPr>
        <w:t>: Invoicing a</w:t>
      </w:r>
      <w:r w:rsidR="000C4018" w:rsidRPr="00751C25">
        <w:rPr>
          <w:rFonts w:asciiTheme="majorHAnsi" w:hAnsiTheme="majorHAnsi" w:cstheme="majorHAnsi"/>
          <w:b/>
          <w:sz w:val="21"/>
          <w:szCs w:val="21"/>
        </w:rPr>
        <w:t>rrangements</w:t>
      </w:r>
      <w:r w:rsidR="00DD1A6B" w:rsidRPr="00751C25">
        <w:rPr>
          <w:rFonts w:asciiTheme="majorHAnsi" w:hAnsiTheme="majorHAnsi" w:cstheme="majorHAnsi"/>
          <w:b/>
          <w:sz w:val="21"/>
          <w:szCs w:val="21"/>
        </w:rPr>
        <w:t xml:space="preserve"> – </w:t>
      </w:r>
      <w:r w:rsidR="00CA7F25">
        <w:rPr>
          <w:rFonts w:asciiTheme="majorHAnsi" w:hAnsiTheme="majorHAnsi"/>
          <w:b/>
          <w:sz w:val="22"/>
          <w:szCs w:val="22"/>
        </w:rPr>
        <w:t xml:space="preserve">for yachts carrying </w:t>
      </w:r>
      <w:r w:rsidR="00CA7F25" w:rsidRPr="00282264">
        <w:rPr>
          <w:rFonts w:asciiTheme="majorHAnsi" w:hAnsiTheme="majorHAnsi"/>
          <w:b/>
          <w:sz w:val="22"/>
          <w:szCs w:val="22"/>
          <w:u w:val="single"/>
        </w:rPr>
        <w:t>more than 12 passengers</w:t>
      </w:r>
      <w:r w:rsidR="00CA7F25">
        <w:rPr>
          <w:rFonts w:asciiTheme="majorHAnsi" w:hAnsiTheme="majorHAnsi"/>
          <w:b/>
          <w:sz w:val="22"/>
          <w:szCs w:val="22"/>
          <w:u w:val="single"/>
        </w:rPr>
        <w:t xml:space="preserve"> </w:t>
      </w:r>
      <w:r w:rsidR="00CA7F25">
        <w:rPr>
          <w:rFonts w:asciiTheme="majorHAnsi" w:hAnsiTheme="majorHAnsi"/>
          <w:b/>
          <w:sz w:val="22"/>
          <w:szCs w:val="22"/>
        </w:rPr>
        <w:t>or those applicants wishing to arrange an advance invoice payment.</w:t>
      </w:r>
    </w:p>
    <w:tbl>
      <w:tblPr>
        <w:tblStyle w:val="TableGrid"/>
        <w:tblW w:w="9514" w:type="dxa"/>
        <w:tblInd w:w="108" w:type="dxa"/>
        <w:tblLook w:val="04A0" w:firstRow="1" w:lastRow="0" w:firstColumn="1" w:lastColumn="0" w:noHBand="0" w:noVBand="1"/>
      </w:tblPr>
      <w:tblGrid>
        <w:gridCol w:w="4028"/>
        <w:gridCol w:w="5486"/>
      </w:tblGrid>
      <w:tr w:rsidR="001E76C9" w:rsidRPr="003151CF" w14:paraId="5946E7AF" w14:textId="77777777" w:rsidTr="005B5EF5">
        <w:tc>
          <w:tcPr>
            <w:tcW w:w="4028" w:type="dxa"/>
            <w:shd w:val="clear" w:color="auto" w:fill="F2F2F2" w:themeFill="background1" w:themeFillShade="F2"/>
          </w:tcPr>
          <w:p w14:paraId="508F9FF9" w14:textId="4CB7E0A8"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06655581"/>
            <w:placeholder>
              <w:docPart w:val="9019042999E5434391C2FBE018534261"/>
            </w:placeholder>
            <w:showingPlcHdr/>
          </w:sdtPr>
          <w:sdtEndPr/>
          <w:sdtContent>
            <w:tc>
              <w:tcPr>
                <w:tcW w:w="5486" w:type="dxa"/>
              </w:tcPr>
              <w:p w14:paraId="30F8F11E" w14:textId="45326C0A"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r w:rsidR="001E76C9" w:rsidRPr="003151CF" w14:paraId="04928591" w14:textId="77777777" w:rsidTr="005B5EF5">
        <w:tc>
          <w:tcPr>
            <w:tcW w:w="4028" w:type="dxa"/>
            <w:shd w:val="clear" w:color="auto" w:fill="F2F2F2" w:themeFill="background1" w:themeFillShade="F2"/>
          </w:tcPr>
          <w:p w14:paraId="103311F9" w14:textId="256EE84D" w:rsidR="001E76C9" w:rsidRPr="00751C25" w:rsidRDefault="001E76C9" w:rsidP="001E76C9">
            <w:pPr>
              <w:tabs>
                <w:tab w:val="center" w:pos="1906"/>
              </w:tabs>
              <w:spacing w:after="100"/>
              <w:rPr>
                <w:rFonts w:asciiTheme="majorHAnsi" w:hAnsiTheme="majorHAnsi" w:cstheme="majorHAnsi"/>
                <w:b/>
                <w:sz w:val="21"/>
                <w:szCs w:val="21"/>
              </w:rPr>
            </w:pPr>
            <w:r w:rsidRPr="00751C25">
              <w:rPr>
                <w:rFonts w:asciiTheme="majorHAnsi" w:hAnsiTheme="majorHAnsi" w:cstheme="majorHAnsi"/>
                <w:b/>
                <w:sz w:val="21"/>
                <w:szCs w:val="21"/>
              </w:rPr>
              <w:t>Postal address</w:t>
            </w:r>
            <w:r w:rsidRPr="00751C25">
              <w:rPr>
                <w:rFonts w:asciiTheme="majorHAnsi" w:hAnsiTheme="majorHAnsi" w:cstheme="majorHAnsi"/>
                <w:b/>
                <w:sz w:val="21"/>
                <w:szCs w:val="21"/>
              </w:rPr>
              <w:tab/>
            </w:r>
          </w:p>
        </w:tc>
        <w:sdt>
          <w:sdtPr>
            <w:rPr>
              <w:rFonts w:asciiTheme="majorHAnsi" w:hAnsiTheme="majorHAnsi" w:cstheme="majorHAnsi"/>
              <w:sz w:val="21"/>
              <w:szCs w:val="21"/>
            </w:rPr>
            <w:id w:val="1212229494"/>
            <w:placeholder>
              <w:docPart w:val="3DA3895FB56F49379EA4C55F89D7A607"/>
            </w:placeholder>
          </w:sdtPr>
          <w:sdtEndPr/>
          <w:sdtContent>
            <w:tc>
              <w:tcPr>
                <w:tcW w:w="5486" w:type="dxa"/>
              </w:tcPr>
              <w:p w14:paraId="1245386E" w14:textId="2AD286E0" w:rsidR="001E76C9" w:rsidRPr="00751C25" w:rsidRDefault="001E76C9" w:rsidP="001E76C9">
                <w:pPr>
                  <w:spacing w:before="6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75B58BB7" w14:textId="77777777" w:rsidTr="005B5EF5">
        <w:tc>
          <w:tcPr>
            <w:tcW w:w="4028" w:type="dxa"/>
            <w:shd w:val="clear" w:color="auto" w:fill="F2F2F2" w:themeFill="background1" w:themeFillShade="F2"/>
          </w:tcPr>
          <w:p w14:paraId="041AC899" w14:textId="0B10524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73456757"/>
            <w:placeholder>
              <w:docPart w:val="EE885FEF4FFA42F283B448E1B04E2A89"/>
            </w:placeholder>
            <w:showingPlcHdr/>
          </w:sdtPr>
          <w:sdtEndPr/>
          <w:sdtContent>
            <w:tc>
              <w:tcPr>
                <w:tcW w:w="5486" w:type="dxa"/>
              </w:tcPr>
              <w:p w14:paraId="128E3C8C" w14:textId="0C3031CE"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bl>
    <w:p w14:paraId="209D0F2F" w14:textId="72B1028B" w:rsidR="00066313" w:rsidRPr="00751C25" w:rsidRDefault="00C347AF" w:rsidP="000F01BB">
      <w:pPr>
        <w:rPr>
          <w:rFonts w:asciiTheme="majorHAnsi" w:hAnsiTheme="majorHAnsi" w:cstheme="majorHAnsi"/>
          <w:b/>
          <w:sz w:val="21"/>
          <w:szCs w:val="21"/>
        </w:rPr>
      </w:pPr>
      <w:r w:rsidRPr="00751C25">
        <w:rPr>
          <w:rFonts w:asciiTheme="majorHAnsi" w:hAnsiTheme="majorHAnsi" w:cstheme="majorHAnsi"/>
          <w:b/>
          <w:sz w:val="21"/>
          <w:szCs w:val="21"/>
        </w:rPr>
        <w:br w:type="page"/>
      </w:r>
      <w:r w:rsidR="00066313" w:rsidRPr="00751C25">
        <w:rPr>
          <w:rFonts w:asciiTheme="majorHAnsi" w:hAnsiTheme="majorHAnsi" w:cstheme="majorHAnsi"/>
          <w:b/>
          <w:sz w:val="21"/>
          <w:szCs w:val="21"/>
        </w:rPr>
        <w:lastRenderedPageBreak/>
        <w:t xml:space="preserve">Section B: </w:t>
      </w:r>
      <w:r w:rsidR="00F0376F" w:rsidRPr="00751C25">
        <w:rPr>
          <w:rFonts w:asciiTheme="majorHAnsi" w:hAnsiTheme="majorHAnsi" w:cstheme="majorHAnsi"/>
          <w:b/>
          <w:sz w:val="21"/>
          <w:szCs w:val="21"/>
        </w:rPr>
        <w:t>VESSEL DETAILS</w:t>
      </w:r>
      <w:r w:rsidR="006C50D5" w:rsidRPr="00751C25">
        <w:rPr>
          <w:rFonts w:asciiTheme="majorHAnsi" w:hAnsiTheme="majorHAnsi" w:cstheme="majorHAnsi"/>
          <w:b/>
          <w:sz w:val="21"/>
          <w:szCs w:val="21"/>
        </w:rPr>
        <w:t xml:space="preserve"> </w:t>
      </w:r>
    </w:p>
    <w:p w14:paraId="445C3E10" w14:textId="77777777" w:rsidR="008161B2" w:rsidRPr="00751C25" w:rsidRDefault="008161B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B1: Vessel </w:t>
      </w:r>
      <w:r w:rsidR="008F5295" w:rsidRPr="00751C25">
        <w:rPr>
          <w:rFonts w:asciiTheme="majorHAnsi" w:hAnsiTheme="majorHAnsi" w:cstheme="majorHAnsi"/>
          <w:b/>
          <w:sz w:val="21"/>
          <w:szCs w:val="21"/>
        </w:rPr>
        <w:t xml:space="preserve">– General </w:t>
      </w:r>
      <w:r w:rsidRPr="00751C25">
        <w:rPr>
          <w:rFonts w:asciiTheme="majorHAnsi" w:hAnsiTheme="majorHAnsi" w:cstheme="majorHAnsi"/>
          <w:b/>
          <w:sz w:val="21"/>
          <w:szCs w:val="21"/>
        </w:rPr>
        <w:t>details</w:t>
      </w:r>
    </w:p>
    <w:tbl>
      <w:tblPr>
        <w:tblStyle w:val="TableGrid"/>
        <w:tblW w:w="0" w:type="auto"/>
        <w:tblInd w:w="108" w:type="dxa"/>
        <w:tblLook w:val="04A0" w:firstRow="1" w:lastRow="0" w:firstColumn="1" w:lastColumn="0" w:noHBand="0" w:noVBand="1"/>
      </w:tblPr>
      <w:tblGrid>
        <w:gridCol w:w="6124"/>
        <w:gridCol w:w="2127"/>
        <w:gridCol w:w="1263"/>
      </w:tblGrid>
      <w:tr w:rsidR="000F01BB" w:rsidRPr="003151CF" w14:paraId="75FF44B2" w14:textId="77777777" w:rsidTr="000F01BB">
        <w:tc>
          <w:tcPr>
            <w:tcW w:w="6124" w:type="dxa"/>
            <w:shd w:val="clear" w:color="auto" w:fill="F2F2F2" w:themeFill="background1" w:themeFillShade="F2"/>
          </w:tcPr>
          <w:p w14:paraId="29CD77AB" w14:textId="77777777" w:rsidR="000F01BB" w:rsidRPr="00751C25" w:rsidRDefault="000F01BB" w:rsidP="000F01BB">
            <w:pPr>
              <w:tabs>
                <w:tab w:val="left" w:pos="2897"/>
              </w:tabs>
              <w:spacing w:after="100"/>
              <w:rPr>
                <w:rFonts w:asciiTheme="majorHAnsi" w:hAnsiTheme="majorHAnsi" w:cstheme="majorHAnsi"/>
                <w:b/>
                <w:sz w:val="21"/>
                <w:szCs w:val="21"/>
              </w:rPr>
            </w:pPr>
            <w:r w:rsidRPr="00751C25">
              <w:rPr>
                <w:rFonts w:asciiTheme="majorHAnsi" w:hAnsiTheme="majorHAnsi" w:cstheme="majorHAnsi"/>
                <w:b/>
                <w:sz w:val="21"/>
                <w:szCs w:val="21"/>
              </w:rPr>
              <w:t>Registered name</w:t>
            </w:r>
            <w:r w:rsidRPr="00751C25">
              <w:rPr>
                <w:rFonts w:asciiTheme="majorHAnsi" w:hAnsiTheme="majorHAnsi" w:cstheme="majorHAnsi"/>
                <w:b/>
                <w:sz w:val="21"/>
                <w:szCs w:val="21"/>
              </w:rPr>
              <w:tab/>
            </w:r>
          </w:p>
        </w:tc>
        <w:sdt>
          <w:sdtPr>
            <w:rPr>
              <w:rFonts w:asciiTheme="majorHAnsi" w:hAnsiTheme="majorHAnsi" w:cstheme="majorHAnsi"/>
              <w:sz w:val="21"/>
              <w:szCs w:val="21"/>
            </w:rPr>
            <w:id w:val="-1158996455"/>
            <w:placeholder>
              <w:docPart w:val="AF7295569C854C5891B1B2894A73EB88"/>
            </w:placeholder>
            <w:showingPlcHdr/>
          </w:sdtPr>
          <w:sdtEndPr/>
          <w:sdtContent>
            <w:tc>
              <w:tcPr>
                <w:tcW w:w="3390" w:type="dxa"/>
                <w:gridSpan w:val="2"/>
              </w:tcPr>
              <w:p w14:paraId="4A749830"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6EAD7B7" w14:textId="77777777" w:rsidTr="000F01BB">
        <w:tc>
          <w:tcPr>
            <w:tcW w:w="6124" w:type="dxa"/>
            <w:shd w:val="clear" w:color="auto" w:fill="F2F2F2" w:themeFill="background1" w:themeFillShade="F2"/>
          </w:tcPr>
          <w:p w14:paraId="5CFB6A02"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Shipping agent in Falkland Islands </w:t>
            </w:r>
            <w:r w:rsidRPr="00503205">
              <w:rPr>
                <w:rFonts w:asciiTheme="majorHAnsi" w:hAnsiTheme="majorHAnsi" w:cstheme="majorHAnsi"/>
                <w:sz w:val="21"/>
                <w:szCs w:val="21"/>
              </w:rPr>
              <w:t>(if applicable)</w:t>
            </w:r>
          </w:p>
        </w:tc>
        <w:sdt>
          <w:sdtPr>
            <w:rPr>
              <w:rFonts w:asciiTheme="majorHAnsi" w:hAnsiTheme="majorHAnsi" w:cstheme="majorHAnsi"/>
              <w:sz w:val="21"/>
              <w:szCs w:val="21"/>
            </w:rPr>
            <w:id w:val="-1280558957"/>
            <w:placeholder>
              <w:docPart w:val="AD4937F54AC841CEBA15D77019C38819"/>
            </w:placeholder>
            <w:showingPlcHdr/>
          </w:sdtPr>
          <w:sdtEndPr/>
          <w:sdtContent>
            <w:tc>
              <w:tcPr>
                <w:tcW w:w="3390" w:type="dxa"/>
                <w:gridSpan w:val="2"/>
              </w:tcPr>
              <w:p w14:paraId="341EA69E"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4978647C" w14:textId="77777777" w:rsidTr="000F01BB">
        <w:tc>
          <w:tcPr>
            <w:tcW w:w="6124" w:type="dxa"/>
            <w:shd w:val="clear" w:color="auto" w:fill="F2F2F2" w:themeFill="background1" w:themeFillShade="F2"/>
          </w:tcPr>
          <w:p w14:paraId="4A623290"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Flag State</w:t>
            </w:r>
          </w:p>
        </w:tc>
        <w:sdt>
          <w:sdtPr>
            <w:rPr>
              <w:rFonts w:asciiTheme="majorHAnsi" w:hAnsiTheme="majorHAnsi" w:cstheme="majorHAnsi"/>
              <w:sz w:val="21"/>
              <w:szCs w:val="21"/>
            </w:rPr>
            <w:id w:val="-1060937830"/>
            <w:placeholder>
              <w:docPart w:val="B011B36968D74726A446F61D4442BE3C"/>
            </w:placeholder>
            <w:showingPlcHdr/>
          </w:sdtPr>
          <w:sdtEndPr/>
          <w:sdtContent>
            <w:tc>
              <w:tcPr>
                <w:tcW w:w="3390" w:type="dxa"/>
                <w:gridSpan w:val="2"/>
              </w:tcPr>
              <w:p w14:paraId="343AA929"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7861304C" w14:textId="77777777" w:rsidTr="000F01BB">
        <w:tc>
          <w:tcPr>
            <w:tcW w:w="6124" w:type="dxa"/>
            <w:shd w:val="clear" w:color="auto" w:fill="F2F2F2" w:themeFill="background1" w:themeFillShade="F2"/>
          </w:tcPr>
          <w:p w14:paraId="2AB3B3AD"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Classification society</w:t>
            </w:r>
          </w:p>
        </w:tc>
        <w:sdt>
          <w:sdtPr>
            <w:rPr>
              <w:rFonts w:asciiTheme="majorHAnsi" w:hAnsiTheme="majorHAnsi" w:cstheme="majorHAnsi"/>
              <w:sz w:val="21"/>
              <w:szCs w:val="21"/>
            </w:rPr>
            <w:id w:val="-1431495331"/>
            <w:placeholder>
              <w:docPart w:val="8EFD0E91CAC149BDAE8ED96A72102C3D"/>
            </w:placeholder>
            <w:showingPlcHdr/>
          </w:sdtPr>
          <w:sdtEndPr/>
          <w:sdtContent>
            <w:tc>
              <w:tcPr>
                <w:tcW w:w="3390" w:type="dxa"/>
                <w:gridSpan w:val="2"/>
              </w:tcPr>
              <w:p w14:paraId="4B00CA64" w14:textId="77777777" w:rsidR="000F01BB"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91BE706" w14:textId="77777777" w:rsidTr="000F01BB">
        <w:tc>
          <w:tcPr>
            <w:tcW w:w="6124" w:type="dxa"/>
            <w:shd w:val="clear" w:color="auto" w:fill="F2F2F2" w:themeFill="background1" w:themeFillShade="F2"/>
          </w:tcPr>
          <w:p w14:paraId="4386C8DF"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Registration number</w:t>
            </w:r>
          </w:p>
        </w:tc>
        <w:sdt>
          <w:sdtPr>
            <w:rPr>
              <w:rFonts w:asciiTheme="majorHAnsi" w:hAnsiTheme="majorHAnsi" w:cstheme="majorHAnsi"/>
              <w:sz w:val="21"/>
              <w:szCs w:val="21"/>
            </w:rPr>
            <w:id w:val="1719001095"/>
            <w:placeholder>
              <w:docPart w:val="069AC1CCEF584386AC730C1CD730D850"/>
            </w:placeholder>
            <w:showingPlcHdr/>
          </w:sdtPr>
          <w:sdtEndPr/>
          <w:sdtContent>
            <w:tc>
              <w:tcPr>
                <w:tcW w:w="3390" w:type="dxa"/>
                <w:gridSpan w:val="2"/>
              </w:tcPr>
              <w:p w14:paraId="24D4F731"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68697B98" w14:textId="77777777" w:rsidTr="000F01BB">
        <w:tc>
          <w:tcPr>
            <w:tcW w:w="6124" w:type="dxa"/>
            <w:shd w:val="clear" w:color="auto" w:fill="F2F2F2" w:themeFill="background1" w:themeFillShade="F2"/>
          </w:tcPr>
          <w:p w14:paraId="5E7A8AF3"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Call sign</w:t>
            </w:r>
          </w:p>
        </w:tc>
        <w:sdt>
          <w:sdtPr>
            <w:rPr>
              <w:rFonts w:asciiTheme="majorHAnsi" w:hAnsiTheme="majorHAnsi" w:cstheme="majorHAnsi"/>
              <w:sz w:val="21"/>
              <w:szCs w:val="21"/>
            </w:rPr>
            <w:id w:val="1390531944"/>
            <w:placeholder>
              <w:docPart w:val="E58B682EBAEE402794FB6F8D18ABC2D7"/>
            </w:placeholder>
            <w:showingPlcHdr/>
          </w:sdtPr>
          <w:sdtEndPr/>
          <w:sdtContent>
            <w:tc>
              <w:tcPr>
                <w:tcW w:w="3390" w:type="dxa"/>
                <w:gridSpan w:val="2"/>
              </w:tcPr>
              <w:p w14:paraId="1E3167D8" w14:textId="77777777" w:rsidR="000F01BB" w:rsidRPr="00AD6478" w:rsidRDefault="000F01BB" w:rsidP="000F01BB">
                <w:pPr>
                  <w:spacing w:before="60"/>
                  <w:rPr>
                    <w:rFonts w:asciiTheme="majorHAnsi" w:hAnsiTheme="majorHAnsi" w:cstheme="majorHAnsi"/>
                    <w:sz w:val="21"/>
                    <w:szCs w:val="21"/>
                  </w:rPr>
                </w:pPr>
                <w:r>
                  <w:rPr>
                    <w:rStyle w:val="PlaceholderText"/>
                  </w:rPr>
                  <w:t xml:space="preserve"> </w:t>
                </w:r>
              </w:p>
            </w:tc>
          </w:sdtContent>
        </w:sdt>
      </w:tr>
      <w:tr w:rsidR="000F01BB" w:rsidRPr="003151CF" w14:paraId="61F218AD" w14:textId="77777777" w:rsidTr="000F01BB">
        <w:tc>
          <w:tcPr>
            <w:tcW w:w="6124" w:type="dxa"/>
            <w:shd w:val="clear" w:color="auto" w:fill="F2F2F2" w:themeFill="background1" w:themeFillShade="F2"/>
          </w:tcPr>
          <w:p w14:paraId="31B763EA"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IMO number  </w:t>
            </w:r>
          </w:p>
        </w:tc>
        <w:sdt>
          <w:sdtPr>
            <w:rPr>
              <w:rFonts w:asciiTheme="majorHAnsi" w:hAnsiTheme="majorHAnsi" w:cstheme="majorHAnsi"/>
              <w:sz w:val="21"/>
              <w:szCs w:val="21"/>
            </w:rPr>
            <w:id w:val="1916361855"/>
            <w:placeholder>
              <w:docPart w:val="CC06128C92A2464A920ABE76394674A0"/>
            </w:placeholder>
            <w:showingPlcHdr/>
          </w:sdtPr>
          <w:sdtEndPr/>
          <w:sdtContent>
            <w:tc>
              <w:tcPr>
                <w:tcW w:w="3390" w:type="dxa"/>
                <w:gridSpan w:val="2"/>
              </w:tcPr>
              <w:p w14:paraId="6380DED9"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DE95919" w14:textId="77777777" w:rsidTr="000F01BB">
        <w:tc>
          <w:tcPr>
            <w:tcW w:w="6124" w:type="dxa"/>
            <w:shd w:val="clear" w:color="auto" w:fill="F2F2F2" w:themeFill="background1" w:themeFillShade="F2"/>
          </w:tcPr>
          <w:p w14:paraId="1FA989A1"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MMSI number  </w:t>
            </w:r>
          </w:p>
        </w:tc>
        <w:sdt>
          <w:sdtPr>
            <w:rPr>
              <w:rFonts w:asciiTheme="majorHAnsi" w:hAnsiTheme="majorHAnsi" w:cstheme="majorHAnsi"/>
              <w:sz w:val="21"/>
              <w:szCs w:val="21"/>
            </w:rPr>
            <w:id w:val="564297496"/>
            <w:placeholder>
              <w:docPart w:val="D1C84AA8513942D5B1D485A0DBB3B5F7"/>
            </w:placeholder>
            <w:showingPlcHdr/>
          </w:sdtPr>
          <w:sdtEndPr/>
          <w:sdtContent>
            <w:tc>
              <w:tcPr>
                <w:tcW w:w="3390" w:type="dxa"/>
                <w:gridSpan w:val="2"/>
              </w:tcPr>
              <w:p w14:paraId="4611A4BA"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C41A65C" w14:textId="77777777" w:rsidTr="000F01BB">
        <w:tc>
          <w:tcPr>
            <w:tcW w:w="6124" w:type="dxa"/>
            <w:shd w:val="clear" w:color="auto" w:fill="F2F2F2" w:themeFill="background1" w:themeFillShade="F2"/>
          </w:tcPr>
          <w:p w14:paraId="6C0BF2A4"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Ice class/rating</w:t>
            </w:r>
          </w:p>
        </w:tc>
        <w:sdt>
          <w:sdtPr>
            <w:rPr>
              <w:rFonts w:asciiTheme="majorHAnsi" w:hAnsiTheme="majorHAnsi" w:cstheme="majorHAnsi"/>
              <w:sz w:val="21"/>
              <w:szCs w:val="21"/>
            </w:rPr>
            <w:id w:val="1867092847"/>
            <w:placeholder>
              <w:docPart w:val="EB8E73A08CD84A7F8147AEF81D55DDA0"/>
            </w:placeholder>
            <w:showingPlcHdr/>
          </w:sdtPr>
          <w:sdtEndPr/>
          <w:sdtContent>
            <w:tc>
              <w:tcPr>
                <w:tcW w:w="3390" w:type="dxa"/>
                <w:gridSpan w:val="2"/>
              </w:tcPr>
              <w:p w14:paraId="2168604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DFF4FCD" w14:textId="77777777" w:rsidTr="000F01BB">
        <w:tc>
          <w:tcPr>
            <w:tcW w:w="6124" w:type="dxa"/>
            <w:shd w:val="clear" w:color="auto" w:fill="F2F2F2" w:themeFill="background1" w:themeFillShade="F2"/>
          </w:tcPr>
          <w:p w14:paraId="3D97DDDB" w14:textId="77777777" w:rsidR="000F01BB" w:rsidRPr="00751C25" w:rsidRDefault="000F01BB" w:rsidP="000F01BB">
            <w:pPr>
              <w:tabs>
                <w:tab w:val="left" w:pos="3000"/>
              </w:tabs>
              <w:spacing w:after="100"/>
              <w:rPr>
                <w:rFonts w:asciiTheme="majorHAnsi" w:hAnsiTheme="majorHAnsi" w:cstheme="majorHAnsi"/>
                <w:b/>
                <w:sz w:val="21"/>
                <w:szCs w:val="21"/>
              </w:rPr>
            </w:pPr>
            <w:r w:rsidRPr="00751C25">
              <w:rPr>
                <w:rFonts w:asciiTheme="majorHAnsi" w:hAnsiTheme="majorHAnsi" w:cstheme="majorHAnsi"/>
                <w:b/>
                <w:sz w:val="21"/>
                <w:szCs w:val="21"/>
              </w:rPr>
              <w:t>Gross tonnage</w:t>
            </w:r>
            <w:r w:rsidRPr="00751C25">
              <w:rPr>
                <w:rFonts w:asciiTheme="majorHAnsi" w:hAnsiTheme="majorHAnsi" w:cstheme="majorHAnsi"/>
                <w:b/>
                <w:sz w:val="21"/>
                <w:szCs w:val="21"/>
              </w:rPr>
              <w:tab/>
            </w:r>
          </w:p>
        </w:tc>
        <w:sdt>
          <w:sdtPr>
            <w:rPr>
              <w:rFonts w:asciiTheme="majorHAnsi" w:hAnsiTheme="majorHAnsi" w:cstheme="majorHAnsi"/>
              <w:sz w:val="21"/>
              <w:szCs w:val="21"/>
            </w:rPr>
            <w:id w:val="-690602616"/>
            <w:placeholder>
              <w:docPart w:val="FEDE88C97B7E4FD298EB76F0F726AD96"/>
            </w:placeholder>
            <w:showingPlcHdr/>
          </w:sdtPr>
          <w:sdtEndPr/>
          <w:sdtContent>
            <w:tc>
              <w:tcPr>
                <w:tcW w:w="3390" w:type="dxa"/>
                <w:gridSpan w:val="2"/>
              </w:tcPr>
              <w:p w14:paraId="0626EA8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747D344" w14:textId="77777777" w:rsidTr="000F01BB">
        <w:tc>
          <w:tcPr>
            <w:tcW w:w="6124" w:type="dxa"/>
            <w:shd w:val="clear" w:color="auto" w:fill="F2F2F2" w:themeFill="background1" w:themeFillShade="F2"/>
          </w:tcPr>
          <w:p w14:paraId="66A52564"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Net tonnage</w:t>
            </w:r>
          </w:p>
        </w:tc>
        <w:sdt>
          <w:sdtPr>
            <w:rPr>
              <w:rFonts w:asciiTheme="majorHAnsi" w:hAnsiTheme="majorHAnsi" w:cstheme="majorHAnsi"/>
              <w:sz w:val="21"/>
              <w:szCs w:val="21"/>
            </w:rPr>
            <w:id w:val="-616302274"/>
            <w:placeholder>
              <w:docPart w:val="1B4536661E67458BAEC3D1C9E0A5EDCA"/>
            </w:placeholder>
            <w:showingPlcHdr/>
          </w:sdtPr>
          <w:sdtEndPr/>
          <w:sdtContent>
            <w:tc>
              <w:tcPr>
                <w:tcW w:w="3390" w:type="dxa"/>
                <w:gridSpan w:val="2"/>
              </w:tcPr>
              <w:p w14:paraId="689856D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57889ED" w14:textId="77777777" w:rsidTr="000F01BB">
        <w:tc>
          <w:tcPr>
            <w:tcW w:w="6124" w:type="dxa"/>
            <w:shd w:val="clear" w:color="auto" w:fill="F2F2F2" w:themeFill="background1" w:themeFillShade="F2"/>
          </w:tcPr>
          <w:p w14:paraId="59809FC8"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Load line length or LOA </w:t>
            </w:r>
            <w:r w:rsidRPr="00503205">
              <w:rPr>
                <w:rFonts w:asciiTheme="majorHAnsi" w:hAnsiTheme="majorHAnsi" w:cstheme="majorHAnsi"/>
                <w:sz w:val="21"/>
                <w:szCs w:val="21"/>
              </w:rPr>
              <w:t>(specify which)</w:t>
            </w:r>
          </w:p>
        </w:tc>
        <w:sdt>
          <w:sdtPr>
            <w:rPr>
              <w:rFonts w:asciiTheme="majorHAnsi" w:hAnsiTheme="majorHAnsi" w:cstheme="majorHAnsi"/>
              <w:sz w:val="21"/>
              <w:szCs w:val="21"/>
            </w:rPr>
            <w:id w:val="1353148950"/>
            <w:placeholder>
              <w:docPart w:val="CD877703325343DE84C710A81F3F6FAC"/>
            </w:placeholder>
            <w:showingPlcHdr/>
          </w:sdtPr>
          <w:sdtEndPr/>
          <w:sdtContent>
            <w:tc>
              <w:tcPr>
                <w:tcW w:w="3390" w:type="dxa"/>
                <w:gridSpan w:val="2"/>
              </w:tcPr>
              <w:p w14:paraId="367EB1D2"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CB07603" w14:textId="77777777" w:rsidTr="000F01BB">
        <w:tc>
          <w:tcPr>
            <w:tcW w:w="6124" w:type="dxa"/>
            <w:shd w:val="clear" w:color="auto" w:fill="F2F2F2" w:themeFill="background1" w:themeFillShade="F2"/>
          </w:tcPr>
          <w:p w14:paraId="6C500B42"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Fuel type </w:t>
            </w:r>
            <w:r w:rsidRPr="00503205">
              <w:rPr>
                <w:rFonts w:asciiTheme="majorHAnsi" w:hAnsiTheme="majorHAnsi" w:cstheme="majorHAnsi"/>
                <w:sz w:val="21"/>
                <w:szCs w:val="21"/>
              </w:rPr>
              <w:t>(detail all types carried)</w:t>
            </w:r>
          </w:p>
        </w:tc>
        <w:sdt>
          <w:sdtPr>
            <w:rPr>
              <w:rFonts w:asciiTheme="majorHAnsi" w:hAnsiTheme="majorHAnsi" w:cstheme="majorHAnsi"/>
              <w:sz w:val="21"/>
              <w:szCs w:val="21"/>
            </w:rPr>
            <w:id w:val="-743944296"/>
            <w:placeholder>
              <w:docPart w:val="3F3ACF5B25CE4AF199C1E4DB55B9BE21"/>
            </w:placeholder>
            <w:showingPlcHdr/>
          </w:sdtPr>
          <w:sdtEndPr/>
          <w:sdtContent>
            <w:tc>
              <w:tcPr>
                <w:tcW w:w="3390" w:type="dxa"/>
                <w:gridSpan w:val="2"/>
              </w:tcPr>
              <w:p w14:paraId="55CCCBBA"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54B29729" w14:textId="77777777" w:rsidTr="000F01BB">
        <w:tc>
          <w:tcPr>
            <w:tcW w:w="6124" w:type="dxa"/>
            <w:shd w:val="clear" w:color="auto" w:fill="F2F2F2" w:themeFill="background1" w:themeFillShade="F2"/>
          </w:tcPr>
          <w:p w14:paraId="08AC29F5"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Fuel capacity</w:t>
            </w:r>
          </w:p>
        </w:tc>
        <w:sdt>
          <w:sdtPr>
            <w:rPr>
              <w:rFonts w:asciiTheme="majorHAnsi" w:hAnsiTheme="majorHAnsi" w:cstheme="majorHAnsi"/>
              <w:sz w:val="21"/>
              <w:szCs w:val="21"/>
            </w:rPr>
            <w:id w:val="-553542659"/>
            <w:placeholder>
              <w:docPart w:val="ABE2CA5A3F364953A2ED3B12175980D0"/>
            </w:placeholder>
            <w:showingPlcHdr/>
          </w:sdtPr>
          <w:sdtEndPr/>
          <w:sdtContent>
            <w:tc>
              <w:tcPr>
                <w:tcW w:w="3390" w:type="dxa"/>
                <w:gridSpan w:val="2"/>
              </w:tcPr>
              <w:p w14:paraId="4FD25FD0"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42D9158F" w14:textId="77777777" w:rsidTr="000F01BB">
        <w:tc>
          <w:tcPr>
            <w:tcW w:w="6124" w:type="dxa"/>
            <w:shd w:val="clear" w:color="auto" w:fill="F2F2F2" w:themeFill="background1" w:themeFillShade="F2"/>
          </w:tcPr>
          <w:p w14:paraId="625DEF9C"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Passenger capacity</w:t>
            </w:r>
            <w:r w:rsidRPr="00503205">
              <w:rPr>
                <w:rFonts w:asciiTheme="majorHAnsi" w:hAnsiTheme="majorHAnsi" w:cstheme="majorHAnsi"/>
                <w:sz w:val="21"/>
                <w:szCs w:val="21"/>
              </w:rPr>
              <w:t>, (excluding all tour &amp; expedition staff and observers)</w:t>
            </w:r>
          </w:p>
        </w:tc>
        <w:sdt>
          <w:sdtPr>
            <w:rPr>
              <w:rFonts w:asciiTheme="majorHAnsi" w:hAnsiTheme="majorHAnsi" w:cstheme="majorHAnsi"/>
              <w:sz w:val="21"/>
              <w:szCs w:val="21"/>
            </w:rPr>
            <w:id w:val="13958945"/>
            <w:placeholder>
              <w:docPart w:val="1F61D9EC20BC426D9BEEFA9922AE8FDA"/>
            </w:placeholder>
            <w:showingPlcHdr/>
          </w:sdtPr>
          <w:sdtEndPr/>
          <w:sdtContent>
            <w:tc>
              <w:tcPr>
                <w:tcW w:w="3390" w:type="dxa"/>
                <w:gridSpan w:val="2"/>
              </w:tcPr>
              <w:p w14:paraId="48BE2D35"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890E8BC" w14:textId="77777777" w:rsidTr="000F01BB">
        <w:tc>
          <w:tcPr>
            <w:tcW w:w="6124" w:type="dxa"/>
            <w:tcBorders>
              <w:top w:val="single" w:sz="4" w:space="0" w:color="auto"/>
            </w:tcBorders>
            <w:shd w:val="clear" w:color="auto" w:fill="F2F2F2" w:themeFill="background1" w:themeFillShade="F2"/>
          </w:tcPr>
          <w:p w14:paraId="1D1CD77B"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 xml:space="preserve">Number of crew </w:t>
            </w:r>
            <w:r w:rsidRPr="00503205">
              <w:rPr>
                <w:rFonts w:asciiTheme="majorHAnsi" w:hAnsiTheme="majorHAnsi" w:cstheme="majorHAnsi"/>
                <w:sz w:val="21"/>
                <w:szCs w:val="21"/>
              </w:rPr>
              <w:t>(excluding tour / expedition staff &amp; observers)</w:t>
            </w:r>
          </w:p>
        </w:tc>
        <w:sdt>
          <w:sdtPr>
            <w:rPr>
              <w:rFonts w:asciiTheme="majorHAnsi" w:hAnsiTheme="majorHAnsi" w:cstheme="majorHAnsi"/>
              <w:sz w:val="21"/>
              <w:szCs w:val="21"/>
            </w:rPr>
            <w:id w:val="-663397840"/>
            <w:placeholder>
              <w:docPart w:val="58C8F98DCC7347A5B17BEE2748A04DC8"/>
            </w:placeholder>
            <w:showingPlcHdr/>
          </w:sdtPr>
          <w:sdtEndPr/>
          <w:sdtContent>
            <w:tc>
              <w:tcPr>
                <w:tcW w:w="3390" w:type="dxa"/>
                <w:gridSpan w:val="2"/>
                <w:tcBorders>
                  <w:top w:val="single" w:sz="4" w:space="0" w:color="auto"/>
                </w:tcBorders>
              </w:tcPr>
              <w:p w14:paraId="76835CED" w14:textId="77777777" w:rsidR="000F01BB" w:rsidRPr="00AD6478" w:rsidRDefault="000F01BB" w:rsidP="000F01BB">
                <w:pPr>
                  <w:tabs>
                    <w:tab w:val="left" w:pos="1665"/>
                  </w:tabs>
                  <w:spacing w:after="100"/>
                  <w:rPr>
                    <w:rFonts w:asciiTheme="majorHAnsi" w:hAnsiTheme="majorHAnsi" w:cstheme="majorHAnsi"/>
                    <w:sz w:val="21"/>
                    <w:szCs w:val="21"/>
                  </w:rPr>
                </w:pPr>
                <w:r>
                  <w:rPr>
                    <w:rStyle w:val="PlaceholderText"/>
                  </w:rPr>
                  <w:t xml:space="preserve"> </w:t>
                </w:r>
              </w:p>
            </w:tc>
          </w:sdtContent>
        </w:sdt>
      </w:tr>
      <w:tr w:rsidR="000F01BB" w:rsidRPr="003151CF" w14:paraId="609B20C5" w14:textId="77777777" w:rsidTr="000F01BB">
        <w:tc>
          <w:tcPr>
            <w:tcW w:w="6124" w:type="dxa"/>
            <w:shd w:val="clear" w:color="auto" w:fill="F2F2F2" w:themeFill="background1" w:themeFillShade="F2"/>
          </w:tcPr>
          <w:p w14:paraId="5A3D38DB" w14:textId="77777777" w:rsidR="000F01BB" w:rsidRPr="00751C25" w:rsidRDefault="000F01BB" w:rsidP="000F01BB">
            <w:pPr>
              <w:spacing w:after="100"/>
              <w:jc w:val="both"/>
              <w:rPr>
                <w:rFonts w:asciiTheme="majorHAnsi" w:hAnsiTheme="majorHAnsi" w:cstheme="majorHAnsi"/>
                <w:sz w:val="21"/>
                <w:szCs w:val="21"/>
              </w:rPr>
            </w:pPr>
            <w:r w:rsidRPr="00751C25">
              <w:rPr>
                <w:rFonts w:asciiTheme="majorHAnsi" w:hAnsiTheme="majorHAnsi" w:cstheme="majorHAnsi"/>
                <w:b/>
                <w:sz w:val="21"/>
                <w:szCs w:val="21"/>
              </w:rPr>
              <w:t>Vessel type</w:t>
            </w:r>
          </w:p>
        </w:tc>
        <w:tc>
          <w:tcPr>
            <w:tcW w:w="2127" w:type="dxa"/>
            <w:vAlign w:val="center"/>
          </w:tcPr>
          <w:p w14:paraId="79BB0B1D" w14:textId="77777777" w:rsidR="000F01BB" w:rsidRPr="00751C25" w:rsidRDefault="000F01BB" w:rsidP="000F01BB">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Commercial </w:t>
            </w:r>
            <w:sdt>
              <w:sdtPr>
                <w:rPr>
                  <w:rFonts w:asciiTheme="majorHAnsi" w:hAnsiTheme="majorHAnsi" w:cstheme="majorHAnsi"/>
                  <w:b/>
                  <w:sz w:val="21"/>
                  <w:szCs w:val="21"/>
                </w:rPr>
                <w:id w:val="1750765019"/>
                <w14:checkbox>
                  <w14:checked w14:val="0"/>
                  <w14:checkedState w14:val="2612" w14:font="MS Gothic"/>
                  <w14:uncheckedState w14:val="2610" w14:font="MS Gothic"/>
                </w14:checkbox>
              </w:sdtPr>
              <w:sdtEndPr/>
              <w:sdtContent>
                <w:r w:rsidRPr="00751C25">
                  <w:rPr>
                    <w:rFonts w:ascii="Segoe UI Symbol" w:eastAsia="MS Gothic" w:hAnsi="Segoe UI Symbol" w:cs="Segoe UI Symbol"/>
                    <w:b/>
                    <w:sz w:val="21"/>
                    <w:szCs w:val="21"/>
                  </w:rPr>
                  <w:t>☐</w:t>
                </w:r>
              </w:sdtContent>
            </w:sdt>
          </w:p>
        </w:tc>
        <w:tc>
          <w:tcPr>
            <w:tcW w:w="1263" w:type="dxa"/>
            <w:vAlign w:val="center"/>
          </w:tcPr>
          <w:p w14:paraId="17A64469" w14:textId="77777777" w:rsidR="000F01BB" w:rsidRPr="00751C25" w:rsidRDefault="000F01BB" w:rsidP="000F01BB">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Private </w:t>
            </w:r>
            <w:sdt>
              <w:sdtPr>
                <w:rPr>
                  <w:rFonts w:asciiTheme="majorHAnsi" w:hAnsiTheme="majorHAnsi" w:cstheme="majorHAnsi"/>
                  <w:b/>
                  <w:sz w:val="21"/>
                  <w:szCs w:val="21"/>
                </w:rPr>
                <w:id w:val="1573087549"/>
                <w14:checkbox>
                  <w14:checked w14:val="0"/>
                  <w14:checkedState w14:val="2612" w14:font="MS Gothic"/>
                  <w14:uncheckedState w14:val="2610" w14:font="MS Gothic"/>
                </w14:checkbox>
              </w:sdtPr>
              <w:sdtEndPr/>
              <w:sdtContent>
                <w:r w:rsidRPr="00751C25">
                  <w:rPr>
                    <w:rFonts w:ascii="Segoe UI Symbol" w:eastAsia="MS Gothic" w:hAnsi="Segoe UI Symbol" w:cs="Segoe UI Symbol"/>
                    <w:b/>
                    <w:sz w:val="21"/>
                    <w:szCs w:val="21"/>
                  </w:rPr>
                  <w:t>☐</w:t>
                </w:r>
              </w:sdtContent>
            </w:sdt>
          </w:p>
        </w:tc>
      </w:tr>
      <w:tr w:rsidR="000F01BB" w:rsidRPr="003151CF" w14:paraId="4A79C73F" w14:textId="77777777" w:rsidTr="000F01BB">
        <w:tc>
          <w:tcPr>
            <w:tcW w:w="6124" w:type="dxa"/>
            <w:shd w:val="clear" w:color="auto" w:fill="F2F2F2" w:themeFill="background1" w:themeFillShade="F2"/>
          </w:tcPr>
          <w:p w14:paraId="18712CE8" w14:textId="5B6BAB19" w:rsidR="000F01BB" w:rsidRPr="00751C25" w:rsidRDefault="000F01BB" w:rsidP="000F01BB">
            <w:pPr>
              <w:spacing w:after="100"/>
              <w:jc w:val="both"/>
              <w:rPr>
                <w:rFonts w:asciiTheme="majorHAnsi" w:hAnsiTheme="majorHAnsi" w:cstheme="majorHAnsi"/>
                <w:b/>
                <w:sz w:val="21"/>
                <w:szCs w:val="21"/>
              </w:rPr>
            </w:pPr>
            <w:r>
              <w:rPr>
                <w:rFonts w:asciiTheme="majorHAnsi" w:hAnsiTheme="majorHAnsi" w:cstheme="majorHAnsi"/>
                <w:b/>
                <w:sz w:val="21"/>
                <w:szCs w:val="21"/>
              </w:rPr>
              <w:t>Is this the first time the yacht has operated in South Georgia?</w:t>
            </w:r>
          </w:p>
        </w:tc>
        <w:tc>
          <w:tcPr>
            <w:tcW w:w="2127" w:type="dxa"/>
            <w:vAlign w:val="center"/>
          </w:tcPr>
          <w:p w14:paraId="48D47F5F" w14:textId="77777777" w:rsidR="000F01BB" w:rsidRPr="00751C25" w:rsidRDefault="000F01BB" w:rsidP="000F01BB">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127315748"/>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1263" w:type="dxa"/>
            <w:vAlign w:val="center"/>
          </w:tcPr>
          <w:p w14:paraId="1B27371B" w14:textId="77777777" w:rsidR="000F01BB" w:rsidRPr="00751C25" w:rsidRDefault="000F01BB" w:rsidP="000F01BB">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1751301464"/>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r>
    </w:tbl>
    <w:p w14:paraId="2798E6BA" w14:textId="6671C459" w:rsidR="00B35718" w:rsidRPr="00751C25" w:rsidRDefault="00FC7014" w:rsidP="00DD1A6B">
      <w:pPr>
        <w:spacing w:before="120" w:after="120"/>
        <w:rPr>
          <w:rFonts w:asciiTheme="majorHAnsi" w:hAnsiTheme="majorHAnsi" w:cstheme="majorHAnsi"/>
          <w:sz w:val="21"/>
          <w:szCs w:val="21"/>
        </w:rPr>
      </w:pPr>
      <w:r w:rsidRPr="00623F41">
        <w:rPr>
          <w:rFonts w:asciiTheme="majorHAnsi" w:hAnsiTheme="majorHAnsi" w:cstheme="majorHAnsi"/>
          <w:b/>
          <w:sz w:val="21"/>
          <w:szCs w:val="21"/>
        </w:rPr>
        <w:t>Please n</w:t>
      </w:r>
      <w:r w:rsidR="00B35718" w:rsidRPr="00623F41">
        <w:rPr>
          <w:rFonts w:asciiTheme="majorHAnsi" w:hAnsiTheme="majorHAnsi" w:cstheme="majorHAnsi"/>
          <w:b/>
          <w:sz w:val="21"/>
          <w:szCs w:val="21"/>
        </w:rPr>
        <w:t>ote</w:t>
      </w:r>
      <w:r w:rsidRPr="00623F41">
        <w:rPr>
          <w:rFonts w:asciiTheme="majorHAnsi" w:hAnsiTheme="majorHAnsi" w:cstheme="majorHAnsi"/>
          <w:b/>
          <w:sz w:val="21"/>
          <w:szCs w:val="21"/>
        </w:rPr>
        <w:t>:</w:t>
      </w:r>
      <w:r w:rsidR="001E76C9">
        <w:rPr>
          <w:rFonts w:asciiTheme="majorHAnsi" w:hAnsiTheme="majorHAnsi" w:cstheme="majorHAnsi"/>
          <w:sz w:val="21"/>
          <w:szCs w:val="21"/>
        </w:rPr>
        <w:t xml:space="preserve"> A</w:t>
      </w:r>
      <w:r w:rsidRPr="00751C25">
        <w:rPr>
          <w:rFonts w:asciiTheme="majorHAnsi" w:hAnsiTheme="majorHAnsi" w:cstheme="majorHAnsi"/>
          <w:sz w:val="21"/>
          <w:szCs w:val="21"/>
        </w:rPr>
        <w:t xml:space="preserve"> manifest </w:t>
      </w:r>
      <w:r w:rsidR="006C50D5" w:rsidRPr="00751C25">
        <w:rPr>
          <w:rFonts w:asciiTheme="majorHAnsi" w:hAnsiTheme="majorHAnsi" w:cstheme="majorHAnsi"/>
          <w:sz w:val="21"/>
          <w:szCs w:val="21"/>
        </w:rPr>
        <w:t xml:space="preserve">of all persons on board </w:t>
      </w:r>
      <w:r w:rsidR="004D7BFE" w:rsidRPr="00751C25">
        <w:rPr>
          <w:rFonts w:asciiTheme="majorHAnsi" w:hAnsiTheme="majorHAnsi" w:cstheme="majorHAnsi"/>
          <w:sz w:val="21"/>
          <w:szCs w:val="21"/>
        </w:rPr>
        <w:t>must</w:t>
      </w:r>
      <w:r w:rsidR="006C50D5" w:rsidRPr="00751C25">
        <w:rPr>
          <w:rFonts w:asciiTheme="majorHAnsi" w:hAnsiTheme="majorHAnsi" w:cstheme="majorHAnsi"/>
          <w:sz w:val="21"/>
          <w:szCs w:val="21"/>
        </w:rPr>
        <w:t xml:space="preserve"> be communicated to King Edward Point </w:t>
      </w:r>
      <w:r w:rsidRPr="00751C25">
        <w:rPr>
          <w:rFonts w:asciiTheme="majorHAnsi" w:hAnsiTheme="majorHAnsi" w:cstheme="majorHAnsi"/>
          <w:sz w:val="21"/>
          <w:szCs w:val="21"/>
        </w:rPr>
        <w:t xml:space="preserve">72 hours prior to </w:t>
      </w:r>
      <w:r w:rsidR="006C50D5" w:rsidRPr="00751C25">
        <w:rPr>
          <w:rFonts w:asciiTheme="majorHAnsi" w:hAnsiTheme="majorHAnsi" w:cstheme="majorHAnsi"/>
          <w:sz w:val="21"/>
          <w:szCs w:val="21"/>
        </w:rPr>
        <w:t xml:space="preserve">arrival in </w:t>
      </w:r>
      <w:r w:rsidRPr="00751C25">
        <w:rPr>
          <w:rFonts w:asciiTheme="majorHAnsi" w:hAnsiTheme="majorHAnsi" w:cstheme="majorHAnsi"/>
          <w:sz w:val="21"/>
          <w:szCs w:val="21"/>
        </w:rPr>
        <w:t xml:space="preserve">the </w:t>
      </w:r>
      <w:r w:rsidR="006C50D5" w:rsidRPr="00751C25">
        <w:rPr>
          <w:rFonts w:asciiTheme="majorHAnsi" w:hAnsiTheme="majorHAnsi" w:cstheme="majorHAnsi"/>
          <w:sz w:val="21"/>
          <w:szCs w:val="21"/>
        </w:rPr>
        <w:t xml:space="preserve">South Georgia </w:t>
      </w:r>
      <w:r w:rsidRPr="00751C25">
        <w:rPr>
          <w:rFonts w:asciiTheme="majorHAnsi" w:hAnsiTheme="majorHAnsi" w:cstheme="majorHAnsi"/>
          <w:sz w:val="21"/>
          <w:szCs w:val="21"/>
        </w:rPr>
        <w:t>Marine Zone.</w:t>
      </w:r>
    </w:p>
    <w:p w14:paraId="2FD83CEC" w14:textId="77777777" w:rsidR="00B35718" w:rsidRPr="00F16A74" w:rsidRDefault="00B35718" w:rsidP="00DD1A6B">
      <w:pPr>
        <w:spacing w:before="120" w:after="120"/>
        <w:rPr>
          <w:rFonts w:asciiTheme="majorHAnsi" w:hAnsiTheme="majorHAnsi" w:cstheme="majorHAnsi"/>
          <w:b/>
          <w:sz w:val="21"/>
          <w:szCs w:val="21"/>
        </w:rPr>
      </w:pPr>
    </w:p>
    <w:p w14:paraId="15A5EAED" w14:textId="0EC3C37B" w:rsidR="008F5295" w:rsidRPr="00F16A74" w:rsidRDefault="008161B2"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2: </w:t>
      </w:r>
      <w:r w:rsidR="00366D6E">
        <w:rPr>
          <w:rFonts w:asciiTheme="majorHAnsi" w:hAnsiTheme="majorHAnsi" w:cstheme="majorHAnsi"/>
          <w:b/>
          <w:sz w:val="21"/>
          <w:szCs w:val="21"/>
        </w:rPr>
        <w:t>Yacht – Crew Information</w:t>
      </w:r>
      <w:r w:rsidR="003B7424" w:rsidRPr="00F16A74">
        <w:rPr>
          <w:rFonts w:asciiTheme="majorHAnsi" w:hAnsiTheme="majorHAnsi" w:cstheme="majorHAnsi"/>
          <w:b/>
          <w:sz w:val="21"/>
          <w:szCs w:val="21"/>
        </w:rPr>
        <w:t xml:space="preserve"> </w:t>
      </w:r>
    </w:p>
    <w:tbl>
      <w:tblPr>
        <w:tblStyle w:val="TableGrid"/>
        <w:tblW w:w="0" w:type="auto"/>
        <w:tblInd w:w="108" w:type="dxa"/>
        <w:tblLook w:val="04A0" w:firstRow="1" w:lastRow="0" w:firstColumn="1" w:lastColumn="0" w:noHBand="0" w:noVBand="1"/>
      </w:tblPr>
      <w:tblGrid>
        <w:gridCol w:w="6408"/>
        <w:gridCol w:w="1553"/>
        <w:gridCol w:w="1553"/>
      </w:tblGrid>
      <w:tr w:rsidR="001E76C9" w:rsidRPr="003151CF" w14:paraId="0E4C12C4" w14:textId="77777777" w:rsidTr="005B5EF5">
        <w:tc>
          <w:tcPr>
            <w:tcW w:w="6408" w:type="dxa"/>
            <w:tcBorders>
              <w:bottom w:val="single" w:sz="4" w:space="0" w:color="auto"/>
            </w:tcBorders>
            <w:shd w:val="clear" w:color="auto" w:fill="F2F2F2" w:themeFill="background1" w:themeFillShade="F2"/>
          </w:tcPr>
          <w:p w14:paraId="19323AA0" w14:textId="3D056045" w:rsidR="001E76C9" w:rsidRPr="00F16A74" w:rsidRDefault="001E76C9" w:rsidP="00447A0B">
            <w:pPr>
              <w:tabs>
                <w:tab w:val="left" w:pos="2076"/>
              </w:tabs>
              <w:spacing w:after="100"/>
              <w:rPr>
                <w:rFonts w:asciiTheme="majorHAnsi" w:hAnsiTheme="majorHAnsi" w:cstheme="majorHAnsi"/>
                <w:b/>
                <w:sz w:val="21"/>
                <w:szCs w:val="21"/>
              </w:rPr>
            </w:pPr>
            <w:r w:rsidRPr="00366D6E">
              <w:rPr>
                <w:rFonts w:asciiTheme="majorHAnsi" w:hAnsiTheme="majorHAnsi" w:cstheme="majorHAnsi"/>
                <w:b/>
                <w:sz w:val="21"/>
                <w:szCs w:val="21"/>
              </w:rPr>
              <w:t xml:space="preserve">Name of Skipper / Master  </w:t>
            </w:r>
            <w:r w:rsidR="00447A0B">
              <w:rPr>
                <w:rFonts w:asciiTheme="majorHAnsi" w:hAnsiTheme="majorHAnsi" w:cstheme="majorHAnsi"/>
                <w:sz w:val="21"/>
                <w:szCs w:val="21"/>
              </w:rPr>
              <w:t>(</w:t>
            </w:r>
            <w:r w:rsidRPr="00447A0B">
              <w:rPr>
                <w:rFonts w:asciiTheme="majorHAnsi" w:hAnsiTheme="majorHAnsi" w:cstheme="majorHAnsi"/>
                <w:sz w:val="21"/>
                <w:szCs w:val="21"/>
              </w:rPr>
              <w:t>Permit Holder)</w:t>
            </w:r>
          </w:p>
        </w:tc>
        <w:sdt>
          <w:sdtPr>
            <w:rPr>
              <w:rFonts w:asciiTheme="majorHAnsi" w:hAnsiTheme="majorHAnsi" w:cstheme="majorHAnsi"/>
              <w:sz w:val="21"/>
              <w:szCs w:val="21"/>
            </w:rPr>
            <w:id w:val="1274362464"/>
            <w:placeholder>
              <w:docPart w:val="45C7733E9F3842A69B91E5677EC925A9"/>
            </w:placeholder>
            <w:showingPlcHdr/>
          </w:sdtPr>
          <w:sdtEndPr/>
          <w:sdtContent>
            <w:tc>
              <w:tcPr>
                <w:tcW w:w="3106" w:type="dxa"/>
                <w:gridSpan w:val="2"/>
                <w:tcBorders>
                  <w:bottom w:val="single" w:sz="4" w:space="0" w:color="auto"/>
                </w:tcBorders>
              </w:tcPr>
              <w:p w14:paraId="36FFCC44" w14:textId="6FAA4CCF"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390399C4" w14:textId="77777777" w:rsidTr="005B5EF5">
        <w:trPr>
          <w:trHeight w:val="788"/>
        </w:trPr>
        <w:tc>
          <w:tcPr>
            <w:tcW w:w="6408" w:type="dxa"/>
            <w:tcBorders>
              <w:top w:val="single" w:sz="4" w:space="0" w:color="auto"/>
              <w:left w:val="single" w:sz="4" w:space="0" w:color="auto"/>
              <w:right w:val="single" w:sz="4" w:space="0" w:color="auto"/>
            </w:tcBorders>
            <w:shd w:val="clear" w:color="auto" w:fill="F2F2F2" w:themeFill="background1" w:themeFillShade="F2"/>
          </w:tcPr>
          <w:p w14:paraId="17789650" w14:textId="283D78B9" w:rsidR="001E76C9" w:rsidRPr="00366D6E" w:rsidRDefault="001E76C9" w:rsidP="008C35F1">
            <w:pPr>
              <w:spacing w:after="100"/>
              <w:rPr>
                <w:rFonts w:asciiTheme="majorHAnsi" w:hAnsiTheme="majorHAnsi" w:cstheme="majorHAnsi"/>
                <w:b/>
                <w:sz w:val="21"/>
                <w:szCs w:val="21"/>
              </w:rPr>
            </w:pPr>
            <w:r w:rsidRPr="00366D6E">
              <w:rPr>
                <w:rFonts w:asciiTheme="majorHAnsi" w:hAnsiTheme="majorHAnsi" w:cstheme="majorHAnsi"/>
                <w:b/>
                <w:sz w:val="21"/>
                <w:szCs w:val="21"/>
              </w:rPr>
              <w:t xml:space="preserve">Does the Skipper / Master have experience in Polar or South Georgia waters in the previous five seasons? </w:t>
            </w:r>
          </w:p>
        </w:tc>
        <w:tc>
          <w:tcPr>
            <w:tcW w:w="1553" w:type="dxa"/>
            <w:tcBorders>
              <w:top w:val="single" w:sz="4" w:space="0" w:color="auto"/>
              <w:left w:val="single" w:sz="4" w:space="0" w:color="auto"/>
              <w:bottom w:val="single" w:sz="4" w:space="0" w:color="auto"/>
              <w:right w:val="single" w:sz="4" w:space="0" w:color="auto"/>
            </w:tcBorders>
            <w:vAlign w:val="center"/>
          </w:tcPr>
          <w:p w14:paraId="4A17D51A" w14:textId="624D9D4F" w:rsidR="001E76C9" w:rsidRPr="00F16A74" w:rsidRDefault="001E76C9" w:rsidP="001E76C9">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862596901"/>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1553" w:type="dxa"/>
            <w:tcBorders>
              <w:top w:val="single" w:sz="4" w:space="0" w:color="auto"/>
              <w:left w:val="single" w:sz="4" w:space="0" w:color="auto"/>
              <w:bottom w:val="single" w:sz="4" w:space="0" w:color="auto"/>
              <w:right w:val="single" w:sz="4" w:space="0" w:color="auto"/>
            </w:tcBorders>
            <w:vAlign w:val="center"/>
          </w:tcPr>
          <w:p w14:paraId="7DA4DEC8" w14:textId="6D19DD58" w:rsidR="001E76C9" w:rsidRPr="00F16A74" w:rsidRDefault="005312BC" w:rsidP="005312BC">
            <w:pPr>
              <w:spacing w:before="40"/>
              <w:jc w:val="center"/>
              <w:rPr>
                <w:rFonts w:asciiTheme="majorHAnsi" w:hAnsiTheme="majorHAnsi" w:cstheme="majorHAnsi"/>
                <w:b/>
                <w:sz w:val="21"/>
                <w:szCs w:val="21"/>
              </w:rPr>
            </w:pPr>
            <w:r>
              <w:rPr>
                <w:rFonts w:asciiTheme="majorHAnsi" w:hAnsiTheme="majorHAnsi" w:cstheme="majorHAnsi"/>
                <w:b/>
                <w:sz w:val="21"/>
                <w:szCs w:val="21"/>
              </w:rPr>
              <w:t>No</w:t>
            </w:r>
            <w:r w:rsidR="001E76C9" w:rsidRPr="00AD6478">
              <w:rPr>
                <w:rFonts w:asciiTheme="majorHAnsi" w:hAnsiTheme="majorHAnsi" w:cstheme="majorHAnsi"/>
                <w:b/>
                <w:sz w:val="21"/>
                <w:szCs w:val="21"/>
              </w:rPr>
              <w:t xml:space="preserve"> </w:t>
            </w:r>
            <w:sdt>
              <w:sdtPr>
                <w:rPr>
                  <w:rFonts w:asciiTheme="majorHAnsi" w:hAnsiTheme="majorHAnsi" w:cstheme="majorHAnsi"/>
                  <w:b/>
                  <w:sz w:val="21"/>
                  <w:szCs w:val="21"/>
                </w:rPr>
                <w:id w:val="-1005433902"/>
                <w14:checkbox>
                  <w14:checked w14:val="0"/>
                  <w14:checkedState w14:val="2612" w14:font="MS Gothic"/>
                  <w14:uncheckedState w14:val="2610" w14:font="MS Gothic"/>
                </w14:checkbox>
              </w:sdtPr>
              <w:sdtEndPr/>
              <w:sdtContent>
                <w:r w:rsidR="001E76C9" w:rsidRPr="00AD6478">
                  <w:rPr>
                    <w:rFonts w:ascii="Segoe UI Symbol" w:eastAsia="MS Gothic" w:hAnsi="Segoe UI Symbol" w:cs="Segoe UI Symbol"/>
                    <w:b/>
                    <w:sz w:val="21"/>
                    <w:szCs w:val="21"/>
                  </w:rPr>
                  <w:t>☐</w:t>
                </w:r>
              </w:sdtContent>
            </w:sdt>
          </w:p>
        </w:tc>
      </w:tr>
      <w:tr w:rsidR="001E76C9" w:rsidRPr="003151CF" w14:paraId="51D7C661" w14:textId="77777777" w:rsidTr="005B5EF5">
        <w:tc>
          <w:tcPr>
            <w:tcW w:w="6408" w:type="dxa"/>
            <w:shd w:val="clear" w:color="auto" w:fill="F2F2F2" w:themeFill="background1" w:themeFillShade="F2"/>
          </w:tcPr>
          <w:p w14:paraId="065B0F8A" w14:textId="0990E9F5" w:rsidR="001E76C9" w:rsidRPr="00F16A74" w:rsidRDefault="001E76C9" w:rsidP="001E76C9">
            <w:pPr>
              <w:spacing w:after="100"/>
              <w:rPr>
                <w:rFonts w:asciiTheme="majorHAnsi" w:hAnsiTheme="majorHAnsi" w:cstheme="majorHAnsi"/>
                <w:b/>
                <w:sz w:val="21"/>
                <w:szCs w:val="21"/>
              </w:rPr>
            </w:pPr>
            <w:r>
              <w:rPr>
                <w:rFonts w:asciiTheme="majorHAnsi" w:hAnsiTheme="majorHAnsi" w:cstheme="majorHAnsi"/>
                <w:b/>
                <w:sz w:val="21"/>
                <w:szCs w:val="21"/>
              </w:rPr>
              <w:t>Max number of passengers</w:t>
            </w:r>
          </w:p>
        </w:tc>
        <w:sdt>
          <w:sdtPr>
            <w:rPr>
              <w:rFonts w:asciiTheme="majorHAnsi" w:hAnsiTheme="majorHAnsi" w:cstheme="majorHAnsi"/>
              <w:sz w:val="21"/>
              <w:szCs w:val="21"/>
            </w:rPr>
            <w:id w:val="1445114531"/>
            <w:placeholder>
              <w:docPart w:val="E4F3C23E582A42FC98A1F2271802B4E0"/>
            </w:placeholder>
            <w:showingPlcHdr/>
          </w:sdtPr>
          <w:sdtEndPr/>
          <w:sdtContent>
            <w:tc>
              <w:tcPr>
                <w:tcW w:w="3106" w:type="dxa"/>
                <w:gridSpan w:val="2"/>
              </w:tcPr>
              <w:p w14:paraId="6E6FCB51" w14:textId="3F29CFF0" w:rsidR="001E76C9" w:rsidRPr="00F16A74" w:rsidRDefault="001E76C9" w:rsidP="001E76C9">
                <w:pPr>
                  <w:spacing w:after="100"/>
                  <w:rPr>
                    <w:rFonts w:asciiTheme="majorHAnsi" w:hAnsiTheme="majorHAnsi" w:cstheme="majorHAnsi"/>
                    <w:i/>
                    <w:sz w:val="21"/>
                    <w:szCs w:val="21"/>
                  </w:rPr>
                </w:pPr>
                <w:r w:rsidRPr="00AE00F1">
                  <w:rPr>
                    <w:rStyle w:val="PlaceholderText"/>
                  </w:rPr>
                  <w:t xml:space="preserve"> </w:t>
                </w:r>
              </w:p>
            </w:tc>
          </w:sdtContent>
        </w:sdt>
      </w:tr>
    </w:tbl>
    <w:p w14:paraId="5DE25D10" w14:textId="77777777" w:rsidR="00984BEC" w:rsidRPr="00F16A74" w:rsidRDefault="00984BEC" w:rsidP="00DD1A6B">
      <w:pPr>
        <w:spacing w:before="120" w:after="120"/>
        <w:rPr>
          <w:rFonts w:asciiTheme="majorHAnsi" w:hAnsiTheme="majorHAnsi" w:cstheme="majorHAnsi"/>
          <w:b/>
          <w:sz w:val="21"/>
          <w:szCs w:val="21"/>
        </w:rPr>
      </w:pPr>
    </w:p>
    <w:p w14:paraId="3030CF2E" w14:textId="77777777" w:rsidR="008C35F1" w:rsidRDefault="008C35F1" w:rsidP="00DD1A6B">
      <w:pPr>
        <w:spacing w:before="120" w:after="120"/>
        <w:rPr>
          <w:rFonts w:asciiTheme="majorHAnsi" w:hAnsiTheme="majorHAnsi" w:cstheme="majorHAnsi"/>
          <w:b/>
          <w:sz w:val="21"/>
          <w:szCs w:val="21"/>
        </w:rPr>
      </w:pPr>
    </w:p>
    <w:p w14:paraId="7825C6C6" w14:textId="77777777" w:rsidR="008C35F1" w:rsidRDefault="008C35F1" w:rsidP="00DD1A6B">
      <w:pPr>
        <w:spacing w:before="120" w:after="120"/>
        <w:rPr>
          <w:rFonts w:asciiTheme="majorHAnsi" w:hAnsiTheme="majorHAnsi" w:cstheme="majorHAnsi"/>
          <w:b/>
          <w:sz w:val="21"/>
          <w:szCs w:val="21"/>
        </w:rPr>
      </w:pPr>
    </w:p>
    <w:p w14:paraId="5019293F" w14:textId="6E8179AD" w:rsidR="008161B2" w:rsidRPr="00F16A74" w:rsidRDefault="00B8253D"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3: </w:t>
      </w:r>
      <w:r w:rsidR="00366D6E">
        <w:rPr>
          <w:rFonts w:asciiTheme="majorHAnsi" w:hAnsiTheme="majorHAnsi" w:cstheme="majorHAnsi"/>
          <w:b/>
          <w:sz w:val="21"/>
          <w:szCs w:val="21"/>
        </w:rPr>
        <w:t>Yacht</w:t>
      </w:r>
      <w:r w:rsidRPr="00F16A74">
        <w:rPr>
          <w:rFonts w:asciiTheme="majorHAnsi" w:hAnsiTheme="majorHAnsi" w:cstheme="majorHAnsi"/>
          <w:b/>
          <w:sz w:val="21"/>
          <w:szCs w:val="21"/>
        </w:rPr>
        <w:t xml:space="preserve"> - </w:t>
      </w:r>
      <w:r w:rsidR="008F5295" w:rsidRPr="00F16A74">
        <w:rPr>
          <w:rFonts w:asciiTheme="majorHAnsi" w:hAnsiTheme="majorHAnsi" w:cstheme="majorHAnsi"/>
          <w:b/>
          <w:sz w:val="21"/>
          <w:szCs w:val="21"/>
        </w:rPr>
        <w:t>Contact and communication details</w:t>
      </w:r>
    </w:p>
    <w:tbl>
      <w:tblPr>
        <w:tblStyle w:val="TableGrid"/>
        <w:tblW w:w="0" w:type="auto"/>
        <w:tblInd w:w="108" w:type="dxa"/>
        <w:tblLook w:val="04A0" w:firstRow="1" w:lastRow="0" w:firstColumn="1" w:lastColumn="0" w:noHBand="0" w:noVBand="1"/>
      </w:tblPr>
      <w:tblGrid>
        <w:gridCol w:w="4031"/>
        <w:gridCol w:w="5483"/>
      </w:tblGrid>
      <w:tr w:rsidR="001E76C9" w:rsidRPr="003151CF" w14:paraId="05BE2712" w14:textId="77777777" w:rsidTr="005B5EF5">
        <w:tc>
          <w:tcPr>
            <w:tcW w:w="4031" w:type="dxa"/>
            <w:shd w:val="clear" w:color="auto" w:fill="F2F2F2" w:themeFill="background1" w:themeFillShade="F2"/>
          </w:tcPr>
          <w:p w14:paraId="70502815" w14:textId="77777777"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Telephone number</w:t>
            </w:r>
          </w:p>
        </w:tc>
        <w:sdt>
          <w:sdtPr>
            <w:rPr>
              <w:rFonts w:asciiTheme="majorHAnsi" w:hAnsiTheme="majorHAnsi" w:cstheme="majorHAnsi"/>
              <w:i/>
              <w:sz w:val="21"/>
              <w:szCs w:val="21"/>
            </w:rPr>
            <w:id w:val="-1223057388"/>
            <w:placeholder>
              <w:docPart w:val="A9247B9CDE384845B8A0F6DBDE37289F"/>
            </w:placeholder>
            <w:showingPlcHdr/>
          </w:sdtPr>
          <w:sdtEndPr/>
          <w:sdtContent>
            <w:tc>
              <w:tcPr>
                <w:tcW w:w="5483" w:type="dxa"/>
              </w:tcPr>
              <w:p w14:paraId="4E1E916F" w14:textId="5422A0DB"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0C5213D2" w14:textId="77777777" w:rsidTr="005B5EF5">
        <w:tc>
          <w:tcPr>
            <w:tcW w:w="4031" w:type="dxa"/>
            <w:shd w:val="clear" w:color="auto" w:fill="F2F2F2" w:themeFill="background1" w:themeFillShade="F2"/>
          </w:tcPr>
          <w:p w14:paraId="6AED858C" w14:textId="77777777"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Fax number</w:t>
            </w:r>
          </w:p>
        </w:tc>
        <w:sdt>
          <w:sdtPr>
            <w:rPr>
              <w:rFonts w:asciiTheme="majorHAnsi" w:hAnsiTheme="majorHAnsi" w:cstheme="majorHAnsi"/>
              <w:i/>
              <w:sz w:val="21"/>
              <w:szCs w:val="21"/>
            </w:rPr>
            <w:id w:val="-1196237985"/>
            <w:placeholder>
              <w:docPart w:val="A16811E546674445A63E3DD3EEDE8A2B"/>
            </w:placeholder>
            <w:showingPlcHdr/>
          </w:sdtPr>
          <w:sdtEndPr/>
          <w:sdtContent>
            <w:tc>
              <w:tcPr>
                <w:tcW w:w="5483" w:type="dxa"/>
              </w:tcPr>
              <w:p w14:paraId="35294BEA" w14:textId="6340C59F" w:rsidR="001E76C9" w:rsidRPr="00F16A74" w:rsidRDefault="001E76C9" w:rsidP="001E76C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24B0793A" w14:textId="77777777" w:rsidTr="005B5EF5">
        <w:tc>
          <w:tcPr>
            <w:tcW w:w="4031" w:type="dxa"/>
            <w:shd w:val="clear" w:color="auto" w:fill="F2F2F2" w:themeFill="background1" w:themeFillShade="F2"/>
          </w:tcPr>
          <w:p w14:paraId="43CF2187" w14:textId="4AE77252"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Inmarsat C</w:t>
            </w:r>
          </w:p>
        </w:tc>
        <w:sdt>
          <w:sdtPr>
            <w:rPr>
              <w:rFonts w:asciiTheme="majorHAnsi" w:hAnsiTheme="majorHAnsi" w:cstheme="majorHAnsi"/>
              <w:i/>
              <w:sz w:val="21"/>
              <w:szCs w:val="21"/>
            </w:rPr>
            <w:id w:val="752095780"/>
            <w:placeholder>
              <w:docPart w:val="EC7BCC8148AD4B029A5D756C6117D1A8"/>
            </w:placeholder>
            <w:showingPlcHdr/>
          </w:sdtPr>
          <w:sdtEndPr/>
          <w:sdtContent>
            <w:tc>
              <w:tcPr>
                <w:tcW w:w="5483" w:type="dxa"/>
              </w:tcPr>
              <w:p w14:paraId="7C460165" w14:textId="69064350"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4E4E94CF" w14:textId="77777777" w:rsidTr="005B5EF5">
        <w:tc>
          <w:tcPr>
            <w:tcW w:w="4031" w:type="dxa"/>
            <w:shd w:val="clear" w:color="auto" w:fill="F2F2F2" w:themeFill="background1" w:themeFillShade="F2"/>
          </w:tcPr>
          <w:p w14:paraId="21277186" w14:textId="57FAA7BC"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General email address</w:t>
            </w:r>
          </w:p>
        </w:tc>
        <w:sdt>
          <w:sdtPr>
            <w:rPr>
              <w:rFonts w:asciiTheme="majorHAnsi" w:hAnsiTheme="majorHAnsi" w:cstheme="majorHAnsi"/>
              <w:i/>
              <w:sz w:val="21"/>
              <w:szCs w:val="21"/>
            </w:rPr>
            <w:id w:val="-1365438235"/>
            <w:placeholder>
              <w:docPart w:val="6AAC155783424E5DBAC2B082FDC070FE"/>
            </w:placeholder>
            <w:showingPlcHdr/>
          </w:sdtPr>
          <w:sdtEndPr/>
          <w:sdtContent>
            <w:tc>
              <w:tcPr>
                <w:tcW w:w="5483" w:type="dxa"/>
              </w:tcPr>
              <w:p w14:paraId="013AF827" w14:textId="5AD50286"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5F4019E3" w14:textId="77777777" w:rsidTr="005B5EF5">
        <w:tc>
          <w:tcPr>
            <w:tcW w:w="4031" w:type="dxa"/>
            <w:shd w:val="clear" w:color="auto" w:fill="F2F2F2" w:themeFill="background1" w:themeFillShade="F2"/>
          </w:tcPr>
          <w:p w14:paraId="37AF9C39" w14:textId="19858F8E" w:rsidR="001E76C9" w:rsidRPr="00F16A74" w:rsidRDefault="001E76C9" w:rsidP="001E76C9">
            <w:pPr>
              <w:spacing w:after="100"/>
              <w:rPr>
                <w:rFonts w:asciiTheme="majorHAnsi" w:hAnsiTheme="majorHAnsi" w:cstheme="majorHAnsi"/>
                <w:b/>
                <w:sz w:val="21"/>
                <w:szCs w:val="21"/>
              </w:rPr>
            </w:pPr>
            <w:r>
              <w:rPr>
                <w:rFonts w:asciiTheme="majorHAnsi" w:hAnsiTheme="majorHAnsi" w:cstheme="majorHAnsi"/>
                <w:b/>
                <w:sz w:val="21"/>
                <w:szCs w:val="21"/>
              </w:rPr>
              <w:t>Alternate</w:t>
            </w:r>
            <w:r w:rsidRPr="00F16A74">
              <w:rPr>
                <w:rFonts w:asciiTheme="majorHAnsi" w:hAnsiTheme="majorHAnsi" w:cstheme="majorHAnsi"/>
                <w:b/>
                <w:sz w:val="21"/>
                <w:szCs w:val="21"/>
              </w:rPr>
              <w:t xml:space="preserve"> email address</w:t>
            </w:r>
            <w:r>
              <w:rPr>
                <w:rFonts w:asciiTheme="majorHAnsi" w:hAnsiTheme="majorHAnsi" w:cstheme="majorHAnsi"/>
                <w:b/>
                <w:sz w:val="21"/>
                <w:szCs w:val="21"/>
              </w:rPr>
              <w:t xml:space="preserve"> (if applicable)</w:t>
            </w:r>
          </w:p>
        </w:tc>
        <w:sdt>
          <w:sdtPr>
            <w:rPr>
              <w:rFonts w:asciiTheme="majorHAnsi" w:hAnsiTheme="majorHAnsi" w:cstheme="majorHAnsi"/>
              <w:i/>
              <w:sz w:val="21"/>
              <w:szCs w:val="21"/>
            </w:rPr>
            <w:id w:val="1274751821"/>
            <w:placeholder>
              <w:docPart w:val="2F9CD37AA3BE4DAEA95C1FF82E0CC9CB"/>
            </w:placeholder>
            <w:showingPlcHdr/>
          </w:sdtPr>
          <w:sdtEndPr/>
          <w:sdtContent>
            <w:tc>
              <w:tcPr>
                <w:tcW w:w="5483" w:type="dxa"/>
              </w:tcPr>
              <w:p w14:paraId="6708FF89" w14:textId="618E51F4" w:rsidR="001E76C9" w:rsidRPr="00F16A74" w:rsidRDefault="001E76C9" w:rsidP="001E76C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bl>
    <w:p w14:paraId="0161C2DB" w14:textId="77777777" w:rsidR="00405150" w:rsidRPr="00F16A74" w:rsidRDefault="00405150" w:rsidP="00DD1A6B">
      <w:pPr>
        <w:spacing w:before="120" w:after="120"/>
        <w:rPr>
          <w:rFonts w:asciiTheme="majorHAnsi" w:hAnsiTheme="majorHAnsi" w:cstheme="majorHAnsi"/>
          <w:b/>
          <w:sz w:val="21"/>
          <w:szCs w:val="21"/>
        </w:rPr>
      </w:pPr>
    </w:p>
    <w:p w14:paraId="323026AD" w14:textId="4E4A3C24" w:rsidR="006A6427" w:rsidRPr="00F16A74" w:rsidRDefault="008379BA"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Section C: I</w:t>
      </w:r>
      <w:r w:rsidR="0076748C">
        <w:rPr>
          <w:rFonts w:asciiTheme="majorHAnsi" w:hAnsiTheme="majorHAnsi" w:cstheme="majorHAnsi"/>
          <w:b/>
          <w:sz w:val="21"/>
          <w:szCs w:val="21"/>
        </w:rPr>
        <w:t xml:space="preserve">NSURANCE, MEDICAL CAPABILITY, INCIDENT RESPONSE AND CONTINGENCY PLANNING </w:t>
      </w:r>
    </w:p>
    <w:p w14:paraId="6ACA7A0C" w14:textId="77777777" w:rsidR="000240C9" w:rsidRDefault="000240C9" w:rsidP="000240C9">
      <w:pPr>
        <w:jc w:val="both"/>
        <w:rPr>
          <w:rFonts w:asciiTheme="majorHAnsi" w:hAnsiTheme="majorHAnsi" w:cstheme="majorHAnsi"/>
          <w:sz w:val="21"/>
          <w:szCs w:val="21"/>
        </w:rPr>
      </w:pPr>
      <w:r w:rsidRPr="00F16A74">
        <w:rPr>
          <w:rFonts w:asciiTheme="majorHAnsi" w:hAnsiTheme="majorHAnsi" w:cstheme="majorHAnsi"/>
          <w:sz w:val="21"/>
          <w:szCs w:val="21"/>
        </w:rPr>
        <w:t xml:space="preserve">All visit applicants must have adequate vessel and liability insurance arrangements (including medical insurance) to cover any incident occurring in SGSSI.  The medical policies must either cover all passengers, expedition staff and crew members, or, if covered separately from crew and staff, applicants must ensure that all passengers have adequate insurance arrangements to cover the cost of medical evacuation and </w:t>
      </w:r>
      <w:r>
        <w:rPr>
          <w:rFonts w:asciiTheme="majorHAnsi" w:hAnsiTheme="majorHAnsi" w:cstheme="majorHAnsi"/>
          <w:sz w:val="21"/>
          <w:szCs w:val="21"/>
        </w:rPr>
        <w:t xml:space="preserve">repatriation.  </w:t>
      </w:r>
    </w:p>
    <w:p w14:paraId="74B9053C" w14:textId="6E9CB760" w:rsidR="000240C9" w:rsidRDefault="000240C9" w:rsidP="000240C9">
      <w:pPr>
        <w:jc w:val="both"/>
        <w:rPr>
          <w:rFonts w:asciiTheme="majorHAnsi" w:hAnsiTheme="majorHAnsi" w:cstheme="majorHAnsi"/>
          <w:sz w:val="21"/>
          <w:szCs w:val="21"/>
        </w:rPr>
      </w:pPr>
      <w:r w:rsidRPr="00F16A74">
        <w:rPr>
          <w:rFonts w:asciiTheme="majorHAnsi" w:hAnsiTheme="majorHAnsi" w:cstheme="majorHAnsi"/>
          <w:sz w:val="21"/>
          <w:szCs w:val="21"/>
        </w:rPr>
        <w:t xml:space="preserve">Noting that all </w:t>
      </w:r>
      <w:r>
        <w:rPr>
          <w:rFonts w:asciiTheme="majorHAnsi" w:hAnsiTheme="majorHAnsi" w:cstheme="majorHAnsi"/>
          <w:sz w:val="21"/>
          <w:szCs w:val="21"/>
        </w:rPr>
        <w:t>persons on board</w:t>
      </w:r>
      <w:r w:rsidRPr="00F16A74">
        <w:rPr>
          <w:rFonts w:asciiTheme="majorHAnsi" w:hAnsiTheme="majorHAnsi" w:cstheme="majorHAnsi"/>
          <w:sz w:val="21"/>
          <w:szCs w:val="21"/>
        </w:rPr>
        <w:t xml:space="preserve"> should be made aware of the limitations involved in affecting a medical evacuation from SGSSI and the importance of ensuring the insurance policy coverage explicitly extends to South Georgia &amp; the South Sandwich Islands as necessary.</w:t>
      </w:r>
    </w:p>
    <w:p w14:paraId="0D33D71D" w14:textId="155BF672" w:rsidR="00447A0B" w:rsidRDefault="00447A0B" w:rsidP="000240C9">
      <w:pPr>
        <w:jc w:val="both"/>
        <w:rPr>
          <w:rFonts w:asciiTheme="majorHAnsi" w:hAnsiTheme="majorHAnsi" w:cstheme="majorHAnsi"/>
          <w:sz w:val="21"/>
          <w:szCs w:val="21"/>
        </w:rPr>
      </w:pPr>
    </w:p>
    <w:p w14:paraId="5522CD19" w14:textId="338A84F9" w:rsidR="00447A0B" w:rsidRPr="00F16A74"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1</w:t>
      </w:r>
      <w:r w:rsidRPr="00F16A74">
        <w:rPr>
          <w:rFonts w:asciiTheme="majorHAnsi" w:hAnsiTheme="majorHAnsi" w:cstheme="majorHAnsi"/>
          <w:b/>
          <w:sz w:val="21"/>
          <w:szCs w:val="21"/>
        </w:rPr>
        <w:t>: SOLAS &amp; Emergency Equipment</w:t>
      </w:r>
    </w:p>
    <w:p w14:paraId="332312F9" w14:textId="77777777" w:rsidR="00447A0B" w:rsidRPr="00F16A74" w:rsidRDefault="00447A0B" w:rsidP="00447A0B">
      <w:pPr>
        <w:spacing w:before="120" w:after="120"/>
        <w:rPr>
          <w:rFonts w:asciiTheme="majorHAnsi" w:hAnsiTheme="majorHAnsi" w:cstheme="majorHAnsi"/>
          <w:sz w:val="21"/>
          <w:szCs w:val="21"/>
        </w:rPr>
      </w:pPr>
      <w:r w:rsidRPr="00F16A74">
        <w:rPr>
          <w:rFonts w:asciiTheme="majorHAnsi" w:hAnsiTheme="majorHAnsi" w:cstheme="majorHAnsi"/>
          <w:sz w:val="21"/>
          <w:szCs w:val="21"/>
        </w:rPr>
        <w:t>Government Officers may ask to inspect equipment and check condition &amp; valid in-date certificates</w:t>
      </w:r>
    </w:p>
    <w:tbl>
      <w:tblPr>
        <w:tblStyle w:val="TableGrid"/>
        <w:tblW w:w="9750" w:type="dxa"/>
        <w:tblInd w:w="108" w:type="dxa"/>
        <w:tblLook w:val="04A0" w:firstRow="1" w:lastRow="0" w:firstColumn="1" w:lastColumn="0" w:noHBand="0" w:noVBand="1"/>
      </w:tblPr>
      <w:tblGrid>
        <w:gridCol w:w="4140"/>
        <w:gridCol w:w="5610"/>
      </w:tblGrid>
      <w:tr w:rsidR="00447A0B" w:rsidRPr="003151CF" w14:paraId="6386A5A3" w14:textId="77777777" w:rsidTr="00447A0B">
        <w:tc>
          <w:tcPr>
            <w:tcW w:w="9750" w:type="dxa"/>
            <w:gridSpan w:val="2"/>
            <w:shd w:val="clear" w:color="auto" w:fill="F2F2F2" w:themeFill="background1" w:themeFillShade="F2"/>
          </w:tcPr>
          <w:p w14:paraId="639B9A98" w14:textId="77777777" w:rsidR="00447A0B" w:rsidRPr="00F16A74" w:rsidRDefault="00447A0B"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below of life-saving equipment carried on board the vessel.</w:t>
            </w:r>
          </w:p>
        </w:tc>
      </w:tr>
      <w:tr w:rsidR="00447A0B" w:rsidRPr="003151CF" w14:paraId="05FC852F" w14:textId="77777777" w:rsidTr="002C300D">
        <w:tc>
          <w:tcPr>
            <w:tcW w:w="4140" w:type="dxa"/>
            <w:shd w:val="clear" w:color="auto" w:fill="F2F2F2" w:themeFill="background1" w:themeFillShade="F2"/>
          </w:tcPr>
          <w:p w14:paraId="3F8D580C"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Type</w:t>
            </w:r>
          </w:p>
        </w:tc>
        <w:tc>
          <w:tcPr>
            <w:tcW w:w="5610" w:type="dxa"/>
            <w:shd w:val="clear" w:color="auto" w:fill="F2F2F2" w:themeFill="background1" w:themeFillShade="F2"/>
          </w:tcPr>
          <w:p w14:paraId="2C77AB8A"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r>
      <w:tr w:rsidR="00447A0B" w:rsidRPr="003151CF" w14:paraId="5258BB04" w14:textId="77777777" w:rsidTr="002C300D">
        <w:tc>
          <w:tcPr>
            <w:tcW w:w="4140" w:type="dxa"/>
            <w:shd w:val="clear" w:color="auto" w:fill="F2F2F2" w:themeFill="background1" w:themeFillShade="F2"/>
          </w:tcPr>
          <w:p w14:paraId="438E0A74" w14:textId="77777777" w:rsidR="00447A0B" w:rsidRPr="00F16A74" w:rsidRDefault="00447A0B" w:rsidP="002C300D">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Survival craft</w:t>
            </w:r>
          </w:p>
        </w:tc>
        <w:sdt>
          <w:sdtPr>
            <w:rPr>
              <w:rFonts w:asciiTheme="majorHAnsi" w:hAnsiTheme="majorHAnsi" w:cstheme="majorHAnsi"/>
              <w:sz w:val="21"/>
              <w:szCs w:val="21"/>
            </w:rPr>
            <w:id w:val="634217818"/>
            <w:placeholder>
              <w:docPart w:val="FCAD3148216E47FA8C5757418E611EFF"/>
            </w:placeholder>
            <w:showingPlcHdr/>
          </w:sdtPr>
          <w:sdtEndPr/>
          <w:sdtContent>
            <w:tc>
              <w:tcPr>
                <w:tcW w:w="5610" w:type="dxa"/>
              </w:tcPr>
              <w:p w14:paraId="3B33EEB0"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EF820E6" w14:textId="77777777" w:rsidTr="002C300D">
        <w:tc>
          <w:tcPr>
            <w:tcW w:w="4140" w:type="dxa"/>
            <w:shd w:val="clear" w:color="auto" w:fill="F2F2F2" w:themeFill="background1" w:themeFillShade="F2"/>
          </w:tcPr>
          <w:p w14:paraId="310B6391" w14:textId="77777777" w:rsidR="00447A0B" w:rsidRPr="00F16A74" w:rsidRDefault="00447A0B" w:rsidP="002C300D">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Life rafts &amp; marine evacuation systems</w:t>
            </w:r>
          </w:p>
        </w:tc>
        <w:sdt>
          <w:sdtPr>
            <w:rPr>
              <w:rFonts w:asciiTheme="majorHAnsi" w:hAnsiTheme="majorHAnsi" w:cstheme="majorHAnsi"/>
              <w:sz w:val="21"/>
              <w:szCs w:val="21"/>
            </w:rPr>
            <w:id w:val="1054972314"/>
            <w:placeholder>
              <w:docPart w:val="9D697DD23BD347149A23BEBB7B102FD3"/>
            </w:placeholder>
            <w:showingPlcHdr/>
          </w:sdtPr>
          <w:sdtEndPr/>
          <w:sdtContent>
            <w:tc>
              <w:tcPr>
                <w:tcW w:w="5610" w:type="dxa"/>
              </w:tcPr>
              <w:p w14:paraId="1CF786B9"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49D979D9" w14:textId="77777777" w:rsidTr="002C300D">
        <w:tc>
          <w:tcPr>
            <w:tcW w:w="4140" w:type="dxa"/>
            <w:shd w:val="clear" w:color="auto" w:fill="F2F2F2" w:themeFill="background1" w:themeFillShade="F2"/>
          </w:tcPr>
          <w:p w14:paraId="7013128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Survival suits</w:t>
            </w:r>
          </w:p>
        </w:tc>
        <w:sdt>
          <w:sdtPr>
            <w:rPr>
              <w:rFonts w:asciiTheme="majorHAnsi" w:hAnsiTheme="majorHAnsi" w:cstheme="majorHAnsi"/>
              <w:sz w:val="21"/>
              <w:szCs w:val="21"/>
            </w:rPr>
            <w:id w:val="-1860879168"/>
            <w:placeholder>
              <w:docPart w:val="89AF2925D2714C938CD49B955083FEF1"/>
            </w:placeholder>
            <w:showingPlcHdr/>
          </w:sdtPr>
          <w:sdtEndPr/>
          <w:sdtContent>
            <w:tc>
              <w:tcPr>
                <w:tcW w:w="5610" w:type="dxa"/>
              </w:tcPr>
              <w:p w14:paraId="26BA0834"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40612028" w14:textId="77777777" w:rsidTr="002C300D">
        <w:tc>
          <w:tcPr>
            <w:tcW w:w="4140" w:type="dxa"/>
            <w:shd w:val="clear" w:color="auto" w:fill="F2F2F2" w:themeFill="background1" w:themeFillShade="F2"/>
          </w:tcPr>
          <w:p w14:paraId="3724543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Life jackets</w:t>
            </w:r>
          </w:p>
        </w:tc>
        <w:sdt>
          <w:sdtPr>
            <w:rPr>
              <w:rFonts w:asciiTheme="majorHAnsi" w:hAnsiTheme="majorHAnsi" w:cstheme="majorHAnsi"/>
              <w:sz w:val="21"/>
              <w:szCs w:val="21"/>
            </w:rPr>
            <w:id w:val="-957569039"/>
            <w:placeholder>
              <w:docPart w:val="AD2B0FE5D5C04D298205337A6D574C1C"/>
            </w:placeholder>
            <w:showingPlcHdr/>
          </w:sdtPr>
          <w:sdtEndPr/>
          <w:sdtContent>
            <w:tc>
              <w:tcPr>
                <w:tcW w:w="5610" w:type="dxa"/>
              </w:tcPr>
              <w:p w14:paraId="07BEDE41"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1D238F96" w14:textId="77777777" w:rsidTr="002C300D">
        <w:tc>
          <w:tcPr>
            <w:tcW w:w="4140" w:type="dxa"/>
            <w:shd w:val="clear" w:color="auto" w:fill="F2F2F2" w:themeFill="background1" w:themeFillShade="F2"/>
          </w:tcPr>
          <w:p w14:paraId="691B6F60"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EPIRB</w:t>
            </w:r>
          </w:p>
        </w:tc>
        <w:sdt>
          <w:sdtPr>
            <w:rPr>
              <w:rFonts w:asciiTheme="majorHAnsi" w:hAnsiTheme="majorHAnsi" w:cstheme="majorHAnsi"/>
              <w:sz w:val="21"/>
              <w:szCs w:val="21"/>
            </w:rPr>
            <w:id w:val="2006551988"/>
            <w:placeholder>
              <w:docPart w:val="A7D26510D78D44B5AAACA6FAD5336F9A"/>
            </w:placeholder>
            <w:showingPlcHdr/>
          </w:sdtPr>
          <w:sdtEndPr/>
          <w:sdtContent>
            <w:tc>
              <w:tcPr>
                <w:tcW w:w="5610" w:type="dxa"/>
              </w:tcPr>
              <w:p w14:paraId="5C8CB5B4"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7D2CC41" w14:textId="77777777" w:rsidTr="002C300D">
        <w:tc>
          <w:tcPr>
            <w:tcW w:w="4140" w:type="dxa"/>
            <w:shd w:val="clear" w:color="auto" w:fill="F2F2F2" w:themeFill="background1" w:themeFillShade="F2"/>
          </w:tcPr>
          <w:p w14:paraId="7848351F"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SART</w:t>
            </w:r>
          </w:p>
        </w:tc>
        <w:sdt>
          <w:sdtPr>
            <w:rPr>
              <w:rFonts w:asciiTheme="majorHAnsi" w:hAnsiTheme="majorHAnsi" w:cstheme="majorHAnsi"/>
              <w:sz w:val="21"/>
              <w:szCs w:val="21"/>
            </w:rPr>
            <w:id w:val="-598324562"/>
            <w:placeholder>
              <w:docPart w:val="B269A40D315C4519A4588FBDD01A86D6"/>
            </w:placeholder>
            <w:showingPlcHdr/>
          </w:sdtPr>
          <w:sdtEndPr/>
          <w:sdtContent>
            <w:tc>
              <w:tcPr>
                <w:tcW w:w="5610" w:type="dxa"/>
              </w:tcPr>
              <w:p w14:paraId="052AD8FB"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27A938A3" w14:textId="77777777" w:rsidTr="002C300D">
        <w:tc>
          <w:tcPr>
            <w:tcW w:w="4140" w:type="dxa"/>
            <w:shd w:val="clear" w:color="auto" w:fill="F2F2F2" w:themeFill="background1" w:themeFillShade="F2"/>
          </w:tcPr>
          <w:p w14:paraId="4CF2C6DC"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Pyrotechnics</w:t>
            </w:r>
          </w:p>
        </w:tc>
        <w:sdt>
          <w:sdtPr>
            <w:rPr>
              <w:rFonts w:asciiTheme="majorHAnsi" w:hAnsiTheme="majorHAnsi" w:cstheme="majorHAnsi"/>
              <w:sz w:val="21"/>
              <w:szCs w:val="21"/>
            </w:rPr>
            <w:id w:val="-1152527321"/>
            <w:placeholder>
              <w:docPart w:val="82C82316D60B4EA19602ECF10B84C8CB"/>
            </w:placeholder>
            <w:showingPlcHdr/>
          </w:sdtPr>
          <w:sdtEndPr/>
          <w:sdtContent>
            <w:tc>
              <w:tcPr>
                <w:tcW w:w="5610" w:type="dxa"/>
              </w:tcPr>
              <w:p w14:paraId="18C3B952"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0222F82B" w14:textId="77777777" w:rsidTr="002C300D">
        <w:tc>
          <w:tcPr>
            <w:tcW w:w="4140" w:type="dxa"/>
            <w:shd w:val="clear" w:color="auto" w:fill="F2F2F2" w:themeFill="background1" w:themeFillShade="F2"/>
          </w:tcPr>
          <w:p w14:paraId="21EE816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etails of any personal / group survival kits </w:t>
            </w:r>
          </w:p>
        </w:tc>
        <w:sdt>
          <w:sdtPr>
            <w:rPr>
              <w:rFonts w:asciiTheme="majorHAnsi" w:hAnsiTheme="majorHAnsi" w:cstheme="majorHAnsi"/>
              <w:sz w:val="21"/>
              <w:szCs w:val="21"/>
            </w:rPr>
            <w:id w:val="-1259680415"/>
            <w:placeholder>
              <w:docPart w:val="292E4713C53241CC9B3168B935E88133"/>
            </w:placeholder>
            <w:showingPlcHdr/>
          </w:sdtPr>
          <w:sdtEndPr/>
          <w:sdtContent>
            <w:tc>
              <w:tcPr>
                <w:tcW w:w="5610" w:type="dxa"/>
              </w:tcPr>
              <w:p w14:paraId="55E660F8"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2F681505" w14:textId="77777777" w:rsidTr="002C300D">
        <w:tc>
          <w:tcPr>
            <w:tcW w:w="4140" w:type="dxa"/>
            <w:shd w:val="clear" w:color="auto" w:fill="F2F2F2" w:themeFill="background1" w:themeFillShade="F2"/>
          </w:tcPr>
          <w:p w14:paraId="12973695"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Other</w:t>
            </w:r>
          </w:p>
        </w:tc>
        <w:sdt>
          <w:sdtPr>
            <w:rPr>
              <w:rFonts w:asciiTheme="majorHAnsi" w:hAnsiTheme="majorHAnsi" w:cstheme="majorHAnsi"/>
              <w:sz w:val="21"/>
              <w:szCs w:val="21"/>
            </w:rPr>
            <w:id w:val="981969288"/>
            <w:placeholder>
              <w:docPart w:val="E64BE7812FDA4A00B164B8603163E994"/>
            </w:placeholder>
            <w:showingPlcHdr/>
          </w:sdtPr>
          <w:sdtEndPr/>
          <w:sdtContent>
            <w:tc>
              <w:tcPr>
                <w:tcW w:w="5610" w:type="dxa"/>
              </w:tcPr>
              <w:p w14:paraId="4E15A502"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DFF5289" w14:textId="77777777" w:rsidTr="002C300D">
        <w:tc>
          <w:tcPr>
            <w:tcW w:w="4140" w:type="dxa"/>
          </w:tcPr>
          <w:p w14:paraId="46FB2BBF"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w:t>
            </w:r>
            <w:r>
              <w:rPr>
                <w:rFonts w:asciiTheme="majorHAnsi" w:hAnsiTheme="majorHAnsi" w:cstheme="majorHAnsi"/>
                <w:sz w:val="21"/>
                <w:szCs w:val="21"/>
              </w:rPr>
              <w:t xml:space="preserve"> </w:t>
            </w:r>
            <w:sdt>
              <w:sdtPr>
                <w:rPr>
                  <w:rFonts w:asciiTheme="majorHAnsi" w:hAnsiTheme="majorHAnsi" w:cstheme="majorHAnsi"/>
                  <w:sz w:val="21"/>
                  <w:szCs w:val="21"/>
                </w:rPr>
                <w:id w:val="-556699654"/>
                <w:placeholder>
                  <w:docPart w:val="17B3DD662BAA444AABFEEE7095F42411"/>
                </w:placeholder>
                <w:showingPlcHdr/>
              </w:sdtPr>
              <w:sdtEndPr/>
              <w:sdtContent>
                <w:r>
                  <w:rPr>
                    <w:rStyle w:val="PlaceholderText"/>
                  </w:rPr>
                  <w:t xml:space="preserve"> </w:t>
                </w:r>
              </w:sdtContent>
            </w:sdt>
          </w:p>
        </w:tc>
        <w:tc>
          <w:tcPr>
            <w:tcW w:w="5610" w:type="dxa"/>
          </w:tcPr>
          <w:p w14:paraId="2CCA0A71" w14:textId="77777777" w:rsidR="00447A0B" w:rsidRPr="00F16A74" w:rsidRDefault="00447A0B" w:rsidP="002C300D">
            <w:pPr>
              <w:spacing w:after="100"/>
              <w:rPr>
                <w:rFonts w:asciiTheme="majorHAnsi" w:hAnsiTheme="majorHAnsi" w:cstheme="majorHAnsi"/>
                <w:sz w:val="21"/>
                <w:szCs w:val="21"/>
              </w:rPr>
            </w:pPr>
            <w:r w:rsidRPr="00F16A74">
              <w:rPr>
                <w:rFonts w:asciiTheme="majorHAnsi" w:hAnsiTheme="majorHAnsi" w:cstheme="majorHAnsi"/>
                <w:sz w:val="21"/>
                <w:szCs w:val="21"/>
              </w:rPr>
              <w:t>…</w:t>
            </w:r>
            <w:sdt>
              <w:sdtPr>
                <w:rPr>
                  <w:rFonts w:asciiTheme="majorHAnsi" w:hAnsiTheme="majorHAnsi" w:cstheme="majorHAnsi"/>
                  <w:sz w:val="21"/>
                  <w:szCs w:val="21"/>
                </w:rPr>
                <w:id w:val="-99031762"/>
                <w:placeholder>
                  <w:docPart w:val="E1754B94C80C43B5A31C395570C39860"/>
                </w:placeholder>
                <w:showingPlcHdr/>
              </w:sdtPr>
              <w:sdtEndPr/>
              <w:sdtContent>
                <w:r>
                  <w:rPr>
                    <w:rStyle w:val="PlaceholderText"/>
                  </w:rPr>
                  <w:t xml:space="preserve"> </w:t>
                </w:r>
              </w:sdtContent>
            </w:sdt>
          </w:p>
        </w:tc>
      </w:tr>
    </w:tbl>
    <w:p w14:paraId="270E4888" w14:textId="77777777" w:rsidR="00447A0B" w:rsidRPr="00F16A74" w:rsidRDefault="00447A0B" w:rsidP="00447A0B">
      <w:pPr>
        <w:spacing w:before="120" w:after="120"/>
        <w:rPr>
          <w:rFonts w:asciiTheme="majorHAnsi" w:hAnsiTheme="majorHAnsi" w:cstheme="majorHAnsi"/>
          <w:sz w:val="21"/>
          <w:szCs w:val="21"/>
        </w:rPr>
      </w:pPr>
    </w:p>
    <w:p w14:paraId="040A289E" w14:textId="77777777" w:rsidR="00447A0B" w:rsidRPr="00F16A74" w:rsidRDefault="00447A0B" w:rsidP="000240C9">
      <w:pPr>
        <w:jc w:val="both"/>
        <w:rPr>
          <w:rFonts w:asciiTheme="majorHAnsi" w:hAnsiTheme="majorHAnsi" w:cstheme="majorHAnsi"/>
          <w:sz w:val="21"/>
          <w:szCs w:val="21"/>
        </w:rPr>
      </w:pPr>
    </w:p>
    <w:p w14:paraId="07A6D52B" w14:textId="2F01E74E" w:rsidR="00447A0B" w:rsidRPr="00F16A74"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Medical Capability</w:t>
      </w:r>
    </w:p>
    <w:p w14:paraId="264C8DF7" w14:textId="77777777" w:rsidR="00447A0B" w:rsidRPr="00F16A74" w:rsidRDefault="00447A0B" w:rsidP="00447A0B">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The limited medical facilities at King Edward Point provide medical cover for </w:t>
      </w:r>
      <w:r>
        <w:rPr>
          <w:rFonts w:asciiTheme="majorHAnsi" w:hAnsiTheme="majorHAnsi" w:cstheme="majorHAnsi"/>
          <w:sz w:val="21"/>
          <w:szCs w:val="21"/>
        </w:rPr>
        <w:t>station</w:t>
      </w:r>
      <w:r w:rsidRPr="00F16A74">
        <w:rPr>
          <w:rFonts w:asciiTheme="majorHAnsi" w:hAnsiTheme="majorHAnsi" w:cstheme="majorHAnsi"/>
          <w:sz w:val="21"/>
          <w:szCs w:val="21"/>
        </w:rPr>
        <w:t xml:space="preserve"> personnel only.</w:t>
      </w:r>
      <w:r>
        <w:rPr>
          <w:rFonts w:asciiTheme="majorHAnsi" w:hAnsiTheme="majorHAnsi" w:cstheme="majorHAnsi"/>
          <w:sz w:val="21"/>
          <w:szCs w:val="21"/>
        </w:rPr>
        <w:t xml:space="preserve"> </w:t>
      </w:r>
      <w:r w:rsidRPr="00F16A74">
        <w:rPr>
          <w:rFonts w:asciiTheme="majorHAnsi" w:hAnsiTheme="majorHAnsi" w:cstheme="majorHAnsi"/>
          <w:sz w:val="21"/>
          <w:szCs w:val="21"/>
        </w:rPr>
        <w:t xml:space="preserve"> All vessels must be self-sufficient in every respect, including medical cover.  In an emergency it may be possible to access some degree of medical assistance from KEP, but this must never be relied upon.</w:t>
      </w:r>
    </w:p>
    <w:p w14:paraId="61EF112C" w14:textId="41C9D26B" w:rsidR="00447A0B" w:rsidRDefault="00447A0B" w:rsidP="00447A0B">
      <w:pPr>
        <w:jc w:val="both"/>
        <w:rPr>
          <w:rStyle w:val="Hyperlink"/>
          <w:rFonts w:asciiTheme="majorHAnsi" w:hAnsiTheme="majorHAnsi" w:cstheme="majorHAnsi"/>
          <w:sz w:val="21"/>
          <w:szCs w:val="21"/>
        </w:rPr>
      </w:pPr>
      <w:r w:rsidRPr="00F16A74">
        <w:rPr>
          <w:rFonts w:asciiTheme="majorHAnsi" w:hAnsiTheme="majorHAnsi" w:cstheme="majorHAnsi"/>
          <w:sz w:val="21"/>
          <w:szCs w:val="21"/>
        </w:rPr>
        <w:t xml:space="preserve">A medical review commissioned by GSGSSI provides guidelines developed for the Provision of Medical Care in South Georgia (and Antarctic Marine Areas). It can be found at: </w:t>
      </w:r>
      <w:hyperlink r:id="rId8" w:history="1">
        <w:r w:rsidRPr="001B6FAD">
          <w:rPr>
            <w:rStyle w:val="Hyperlink"/>
            <w:rFonts w:asciiTheme="majorHAnsi" w:hAnsiTheme="majorHAnsi" w:cstheme="majorHAnsi"/>
            <w:sz w:val="21"/>
            <w:szCs w:val="21"/>
          </w:rPr>
          <w:t>www.gov.gs/docsarchive/visitors/</w:t>
        </w:r>
      </w:hyperlink>
    </w:p>
    <w:p w14:paraId="227DC7E0" w14:textId="77777777" w:rsidR="00447A0B" w:rsidRPr="00F16A74" w:rsidRDefault="00447A0B" w:rsidP="00447A0B">
      <w:pPr>
        <w:jc w:val="both"/>
        <w:rPr>
          <w:rFonts w:asciiTheme="majorHAnsi" w:hAnsiTheme="majorHAnsi" w:cstheme="majorHAnsi"/>
          <w:sz w:val="21"/>
          <w:szCs w:val="21"/>
        </w:rPr>
      </w:pPr>
    </w:p>
    <w:p w14:paraId="6B574760" w14:textId="0F842294" w:rsidR="00447A0B" w:rsidRPr="00F16A74" w:rsidRDefault="00447A0B" w:rsidP="00447A0B">
      <w:pPr>
        <w:spacing w:before="120" w:after="120"/>
        <w:jc w:val="both"/>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2</w:t>
      </w:r>
      <w:r w:rsidRPr="00F16A74">
        <w:rPr>
          <w:rFonts w:asciiTheme="majorHAnsi" w:hAnsiTheme="majorHAnsi" w:cstheme="majorHAnsi"/>
          <w:b/>
          <w:sz w:val="21"/>
          <w:szCs w:val="21"/>
        </w:rPr>
        <w:t>: Contingency &amp; incident response planning</w:t>
      </w:r>
    </w:p>
    <w:p w14:paraId="2CED04E7" w14:textId="77777777" w:rsidR="00447A0B" w:rsidRPr="00F16A74" w:rsidRDefault="00447A0B" w:rsidP="00447A0B">
      <w:pPr>
        <w:pStyle w:val="CommentText"/>
        <w:jc w:val="both"/>
        <w:rPr>
          <w:rFonts w:asciiTheme="majorHAnsi" w:hAnsiTheme="majorHAnsi" w:cstheme="majorHAnsi"/>
          <w:sz w:val="21"/>
          <w:szCs w:val="21"/>
        </w:rPr>
      </w:pPr>
      <w:r w:rsidRPr="00F16A74">
        <w:rPr>
          <w:rFonts w:asciiTheme="majorHAnsi" w:hAnsiTheme="majorHAnsi" w:cstheme="majorHAnsi"/>
          <w:sz w:val="21"/>
          <w:szCs w:val="21"/>
        </w:rPr>
        <w:t xml:space="preserve">SGSSI is a remote environment, which can only be reached by sea.  The Territory is 3 to 5 days by ship from the Falkland Islands or South America.  Visiting vessels must be self-sufficient in every respect and contingency planning must reflect this and </w:t>
      </w:r>
      <w:r>
        <w:rPr>
          <w:rFonts w:asciiTheme="majorHAnsi" w:hAnsiTheme="majorHAnsi" w:cstheme="majorHAnsi"/>
          <w:sz w:val="21"/>
          <w:szCs w:val="21"/>
        </w:rPr>
        <w:t xml:space="preserve">take into account </w:t>
      </w:r>
      <w:r w:rsidRPr="00F16A74">
        <w:rPr>
          <w:rFonts w:asciiTheme="majorHAnsi" w:hAnsiTheme="majorHAnsi" w:cstheme="majorHAnsi"/>
          <w:sz w:val="21"/>
          <w:szCs w:val="21"/>
        </w:rPr>
        <w:t xml:space="preserve">sudden </w:t>
      </w:r>
      <w:r>
        <w:rPr>
          <w:rFonts w:asciiTheme="majorHAnsi" w:hAnsiTheme="majorHAnsi" w:cstheme="majorHAnsi"/>
          <w:sz w:val="21"/>
          <w:szCs w:val="21"/>
        </w:rPr>
        <w:t xml:space="preserve">and </w:t>
      </w:r>
      <w:r w:rsidRPr="00F16A74">
        <w:rPr>
          <w:rFonts w:asciiTheme="majorHAnsi" w:hAnsiTheme="majorHAnsi" w:cstheme="majorHAnsi"/>
          <w:sz w:val="21"/>
          <w:szCs w:val="21"/>
        </w:rPr>
        <w:t>severe deterioration in weather conditions</w:t>
      </w:r>
      <w:r>
        <w:rPr>
          <w:rFonts w:asciiTheme="majorHAnsi" w:hAnsiTheme="majorHAnsi" w:cstheme="majorHAnsi"/>
          <w:sz w:val="21"/>
          <w:szCs w:val="21"/>
        </w:rPr>
        <w:t xml:space="preserve">, </w:t>
      </w:r>
      <w:r w:rsidRPr="00F16A74">
        <w:rPr>
          <w:rFonts w:asciiTheme="majorHAnsi" w:hAnsiTheme="majorHAnsi" w:cstheme="majorHAnsi"/>
          <w:sz w:val="21"/>
          <w:szCs w:val="21"/>
        </w:rPr>
        <w:t>remote location with no emergency response or search and rescue (SAR) capability</w:t>
      </w:r>
      <w:r>
        <w:rPr>
          <w:rFonts w:asciiTheme="majorHAnsi" w:hAnsiTheme="majorHAnsi" w:cstheme="majorHAnsi"/>
          <w:sz w:val="21"/>
          <w:szCs w:val="21"/>
        </w:rPr>
        <w:t xml:space="preserve">, and </w:t>
      </w:r>
      <w:r w:rsidRPr="00F16A74">
        <w:rPr>
          <w:rFonts w:asciiTheme="majorHAnsi" w:hAnsiTheme="majorHAnsi" w:cstheme="majorHAnsi"/>
          <w:sz w:val="21"/>
          <w:szCs w:val="21"/>
        </w:rPr>
        <w:t>no airstrip and no facilities for ev</w:t>
      </w:r>
      <w:r>
        <w:rPr>
          <w:rFonts w:asciiTheme="majorHAnsi" w:hAnsiTheme="majorHAnsi" w:cstheme="majorHAnsi"/>
          <w:sz w:val="21"/>
          <w:szCs w:val="21"/>
        </w:rPr>
        <w:t>acuation of passengers and crew.</w:t>
      </w:r>
    </w:p>
    <w:p w14:paraId="391B72EB" w14:textId="77777777" w:rsidR="00447A0B" w:rsidRPr="00AA66B5" w:rsidRDefault="00447A0B" w:rsidP="00447A0B">
      <w:pPr>
        <w:pStyle w:val="CommentText"/>
        <w:rPr>
          <w:rFonts w:asciiTheme="majorHAnsi" w:hAnsiTheme="majorHAnsi" w:cstheme="majorHAnsi"/>
          <w:sz w:val="2"/>
          <w:szCs w:val="21"/>
        </w:rPr>
      </w:pPr>
    </w:p>
    <w:p w14:paraId="6D1484CC" w14:textId="11C1C892" w:rsidR="00447A0B" w:rsidRDefault="00447A0B" w:rsidP="00447A0B">
      <w:pPr>
        <w:rPr>
          <w:rFonts w:asciiTheme="majorHAnsi" w:hAnsiTheme="majorHAnsi" w:cstheme="majorHAnsi"/>
          <w:b/>
          <w:sz w:val="21"/>
          <w:szCs w:val="21"/>
        </w:rPr>
      </w:pPr>
    </w:p>
    <w:p w14:paraId="473787BC" w14:textId="77777777" w:rsidR="00447A0B" w:rsidRPr="00F16A74" w:rsidRDefault="00447A0B" w:rsidP="00447A0B">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t>Please attach Risk Assessments, contingency and incident response plans:</w:t>
      </w:r>
    </w:p>
    <w:tbl>
      <w:tblPr>
        <w:tblStyle w:val="TableGrid"/>
        <w:tblW w:w="0" w:type="auto"/>
        <w:tblInd w:w="108" w:type="dxa"/>
        <w:tblLook w:val="04A0" w:firstRow="1" w:lastRow="0" w:firstColumn="1" w:lastColumn="0" w:noHBand="0" w:noVBand="1"/>
      </w:tblPr>
      <w:tblGrid>
        <w:gridCol w:w="5699"/>
        <w:gridCol w:w="2126"/>
        <w:gridCol w:w="1689"/>
      </w:tblGrid>
      <w:tr w:rsidR="00447A0B" w:rsidRPr="003151CF" w14:paraId="123BC26E" w14:textId="77777777" w:rsidTr="002C300D">
        <w:tc>
          <w:tcPr>
            <w:tcW w:w="5699" w:type="dxa"/>
            <w:shd w:val="clear" w:color="auto" w:fill="F2F2F2" w:themeFill="background1" w:themeFillShade="F2"/>
          </w:tcPr>
          <w:p w14:paraId="385F1A6E" w14:textId="77777777" w:rsidR="00447A0B" w:rsidRPr="00F16A74" w:rsidRDefault="00447A0B" w:rsidP="002C300D">
            <w:pPr>
              <w:pStyle w:val="CommentText"/>
              <w:tabs>
                <w:tab w:val="left" w:pos="1935"/>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Plan</w:t>
            </w:r>
          </w:p>
        </w:tc>
        <w:tc>
          <w:tcPr>
            <w:tcW w:w="2126" w:type="dxa"/>
            <w:shd w:val="clear" w:color="auto" w:fill="F2F2F2" w:themeFill="background1" w:themeFillShade="F2"/>
          </w:tcPr>
          <w:p w14:paraId="3385AD5A"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89" w:type="dxa"/>
            <w:shd w:val="clear" w:color="auto" w:fill="F2F2F2" w:themeFill="background1" w:themeFillShade="F2"/>
          </w:tcPr>
          <w:p w14:paraId="2A5822CC"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581E24D1" w14:textId="77777777" w:rsidTr="002C300D">
        <w:tc>
          <w:tcPr>
            <w:tcW w:w="5699" w:type="dxa"/>
            <w:shd w:val="clear" w:color="auto" w:fill="F2F2F2" w:themeFill="background1" w:themeFillShade="F2"/>
          </w:tcPr>
          <w:p w14:paraId="199EB308"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 xml:space="preserve">Experience of skipper and crew, include details of blue water, high latitude &amp; SGSSI sailing experience. Specifically highlight skipper experience.  </w:t>
            </w:r>
          </w:p>
        </w:tc>
        <w:sdt>
          <w:sdtPr>
            <w:rPr>
              <w:rFonts w:asciiTheme="majorHAnsi" w:hAnsiTheme="majorHAnsi" w:cstheme="majorHAnsi"/>
              <w:sz w:val="21"/>
              <w:szCs w:val="21"/>
            </w:rPr>
            <w:id w:val="2061433211"/>
            <w:placeholder>
              <w:docPart w:val="33E794ACD33E47FE8C1ED2287A0C67C0"/>
            </w:placeholder>
            <w:showingPlcHdr/>
          </w:sdtPr>
          <w:sdtEndPr/>
          <w:sdtContent>
            <w:tc>
              <w:tcPr>
                <w:tcW w:w="2126" w:type="dxa"/>
              </w:tcPr>
              <w:p w14:paraId="7846EECD"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544437D1" w14:textId="1D92CA07"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5865015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20B4F11F" w14:textId="77777777" w:rsidTr="002C300D">
        <w:tc>
          <w:tcPr>
            <w:tcW w:w="5699" w:type="dxa"/>
            <w:shd w:val="clear" w:color="auto" w:fill="F2F2F2" w:themeFill="background1" w:themeFillShade="F2"/>
          </w:tcPr>
          <w:p w14:paraId="1777423E" w14:textId="77777777" w:rsidR="00447A0B" w:rsidRPr="00F16A74" w:rsidRDefault="00447A0B" w:rsidP="002C300D">
            <w:pPr>
              <w:pStyle w:val="CommentText"/>
              <w:spacing w:after="100"/>
              <w:rPr>
                <w:rFonts w:asciiTheme="majorHAnsi" w:hAnsiTheme="majorHAnsi" w:cstheme="majorHAnsi"/>
                <w:b/>
                <w:sz w:val="21"/>
                <w:szCs w:val="21"/>
              </w:rPr>
            </w:pPr>
            <w:r w:rsidRPr="00417B39">
              <w:rPr>
                <w:rFonts w:asciiTheme="majorHAnsi" w:hAnsiTheme="majorHAnsi"/>
                <w:sz w:val="22"/>
                <w:szCs w:val="22"/>
              </w:rPr>
              <w:t>Detail</w:t>
            </w:r>
            <w:r>
              <w:rPr>
                <w:rFonts w:asciiTheme="majorHAnsi" w:hAnsiTheme="majorHAnsi"/>
                <w:sz w:val="22"/>
                <w:szCs w:val="22"/>
              </w:rPr>
              <w:t xml:space="preserve"> </w:t>
            </w:r>
            <w:r w:rsidRPr="00417B39">
              <w:rPr>
                <w:rFonts w:asciiTheme="majorHAnsi" w:hAnsiTheme="majorHAnsi"/>
                <w:sz w:val="22"/>
                <w:szCs w:val="22"/>
              </w:rPr>
              <w:t>preparations for visiting the SGSSI Maritime Zone</w:t>
            </w:r>
            <w:r>
              <w:rPr>
                <w:rFonts w:asciiTheme="majorHAnsi" w:hAnsiTheme="majorHAnsi"/>
                <w:sz w:val="22"/>
                <w:szCs w:val="22"/>
              </w:rPr>
              <w:t>.  Include yacht construction and design features, rig arrangements, plus additional equipment and spares carried.</w:t>
            </w:r>
          </w:p>
        </w:tc>
        <w:sdt>
          <w:sdtPr>
            <w:rPr>
              <w:rFonts w:asciiTheme="majorHAnsi" w:hAnsiTheme="majorHAnsi" w:cstheme="majorHAnsi"/>
              <w:sz w:val="21"/>
              <w:szCs w:val="21"/>
            </w:rPr>
            <w:id w:val="-1446993930"/>
            <w:placeholder>
              <w:docPart w:val="B1A7B89AF4D84A8180999EB887EC5951"/>
            </w:placeholder>
            <w:showingPlcHdr/>
          </w:sdtPr>
          <w:sdtEndPr/>
          <w:sdtContent>
            <w:tc>
              <w:tcPr>
                <w:tcW w:w="2126" w:type="dxa"/>
              </w:tcPr>
              <w:p w14:paraId="5534EF9B"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6AD8F827" w14:textId="4A861991"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436239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09B77F27" w14:textId="77777777" w:rsidTr="002C300D">
        <w:tc>
          <w:tcPr>
            <w:tcW w:w="5699" w:type="dxa"/>
            <w:shd w:val="clear" w:color="auto" w:fill="F2F2F2" w:themeFill="background1" w:themeFillShade="F2"/>
          </w:tcPr>
          <w:p w14:paraId="5892FCF7"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 xml:space="preserve">Detail </w:t>
            </w:r>
            <w:r w:rsidRPr="005D05D6">
              <w:rPr>
                <w:rFonts w:asciiTheme="majorHAnsi" w:hAnsiTheme="majorHAnsi"/>
                <w:sz w:val="22"/>
                <w:szCs w:val="22"/>
              </w:rPr>
              <w:t xml:space="preserve">any external professional advice </w:t>
            </w:r>
            <w:r>
              <w:rPr>
                <w:rFonts w:asciiTheme="majorHAnsi" w:hAnsiTheme="majorHAnsi"/>
                <w:sz w:val="22"/>
                <w:szCs w:val="22"/>
              </w:rPr>
              <w:t xml:space="preserve">received </w:t>
            </w:r>
            <w:r w:rsidRPr="005D05D6">
              <w:rPr>
                <w:rFonts w:asciiTheme="majorHAnsi" w:hAnsiTheme="majorHAnsi"/>
                <w:sz w:val="22"/>
                <w:szCs w:val="22"/>
              </w:rPr>
              <w:t xml:space="preserve">or </w:t>
            </w:r>
            <w:r>
              <w:rPr>
                <w:rFonts w:asciiTheme="majorHAnsi" w:hAnsiTheme="majorHAnsi"/>
                <w:sz w:val="22"/>
                <w:szCs w:val="22"/>
              </w:rPr>
              <w:t xml:space="preserve">vessel </w:t>
            </w:r>
            <w:r w:rsidRPr="005D05D6">
              <w:rPr>
                <w:rFonts w:asciiTheme="majorHAnsi" w:hAnsiTheme="majorHAnsi"/>
                <w:sz w:val="22"/>
                <w:szCs w:val="22"/>
              </w:rPr>
              <w:t>surveys</w:t>
            </w:r>
            <w:r>
              <w:rPr>
                <w:rFonts w:asciiTheme="majorHAnsi" w:hAnsiTheme="majorHAnsi"/>
                <w:sz w:val="22"/>
                <w:szCs w:val="22"/>
              </w:rPr>
              <w:t xml:space="preserve"> &amp; inspections undertaken in preparation for the proposed voyage.</w:t>
            </w:r>
          </w:p>
        </w:tc>
        <w:sdt>
          <w:sdtPr>
            <w:rPr>
              <w:rFonts w:asciiTheme="majorHAnsi" w:hAnsiTheme="majorHAnsi" w:cstheme="majorHAnsi"/>
              <w:sz w:val="21"/>
              <w:szCs w:val="21"/>
            </w:rPr>
            <w:id w:val="-1699769020"/>
            <w:placeholder>
              <w:docPart w:val="7895D6E7D432465980FB2879ECBE7FC0"/>
            </w:placeholder>
            <w:showingPlcHdr/>
          </w:sdtPr>
          <w:sdtEndPr/>
          <w:sdtContent>
            <w:tc>
              <w:tcPr>
                <w:tcW w:w="2126" w:type="dxa"/>
              </w:tcPr>
              <w:p w14:paraId="19FF6D3E"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770EB15F" w14:textId="6D6B15B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0786967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01F65F7B" w14:textId="77777777" w:rsidTr="002C300D">
        <w:tc>
          <w:tcPr>
            <w:tcW w:w="5699" w:type="dxa"/>
            <w:shd w:val="clear" w:color="auto" w:fill="F2F2F2" w:themeFill="background1" w:themeFillShade="F2"/>
          </w:tcPr>
          <w:p w14:paraId="5F95B589"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Outline ability, experience and means of affecting repairs and undertaking maintenance independently whilst in SGSSI waters.</w:t>
            </w:r>
          </w:p>
        </w:tc>
        <w:sdt>
          <w:sdtPr>
            <w:rPr>
              <w:rFonts w:asciiTheme="majorHAnsi" w:hAnsiTheme="majorHAnsi" w:cstheme="majorHAnsi"/>
              <w:sz w:val="21"/>
              <w:szCs w:val="21"/>
            </w:rPr>
            <w:id w:val="394779853"/>
            <w:placeholder>
              <w:docPart w:val="B216978DFDFD44BFB28076010E8BE3DD"/>
            </w:placeholder>
            <w:showingPlcHdr/>
          </w:sdtPr>
          <w:sdtEndPr/>
          <w:sdtContent>
            <w:tc>
              <w:tcPr>
                <w:tcW w:w="2126" w:type="dxa"/>
              </w:tcPr>
              <w:p w14:paraId="0D6235B8"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0BB38B5E" w14:textId="08977BEF"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5042890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1EB1092A" w14:textId="77777777" w:rsidTr="002C300D">
        <w:tc>
          <w:tcPr>
            <w:tcW w:w="5699" w:type="dxa"/>
            <w:shd w:val="clear" w:color="auto" w:fill="F2F2F2" w:themeFill="background1" w:themeFillShade="F2"/>
          </w:tcPr>
          <w:p w14:paraId="63B9AC5A"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Pr>
                <w:rFonts w:asciiTheme="majorHAnsi" w:hAnsiTheme="majorHAnsi"/>
                <w:sz w:val="22"/>
                <w:szCs w:val="22"/>
              </w:rPr>
              <w:t>Electronic charts and GPS navigation cannot be relied upon.  Detail coastal navigation protocols and list all SG / SSI paper charts carried.</w:t>
            </w:r>
          </w:p>
        </w:tc>
        <w:sdt>
          <w:sdtPr>
            <w:rPr>
              <w:rFonts w:asciiTheme="majorHAnsi" w:hAnsiTheme="majorHAnsi" w:cstheme="majorHAnsi"/>
              <w:sz w:val="21"/>
              <w:szCs w:val="21"/>
            </w:rPr>
            <w:id w:val="-1904518729"/>
            <w:placeholder>
              <w:docPart w:val="C67693AD73A64A7691349F0AD76A1DFE"/>
            </w:placeholder>
            <w:showingPlcHdr/>
          </w:sdtPr>
          <w:sdtEndPr/>
          <w:sdtContent>
            <w:tc>
              <w:tcPr>
                <w:tcW w:w="2126" w:type="dxa"/>
              </w:tcPr>
              <w:p w14:paraId="6515DB27"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2854B93" w14:textId="4F7D996D"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746312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702575A9" w14:textId="77777777" w:rsidTr="002C300D">
        <w:tc>
          <w:tcPr>
            <w:tcW w:w="5699" w:type="dxa"/>
            <w:shd w:val="clear" w:color="auto" w:fill="F2F2F2" w:themeFill="background1" w:themeFillShade="F2"/>
          </w:tcPr>
          <w:p w14:paraId="08B96408"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Pr>
                <w:rFonts w:asciiTheme="majorHAnsi" w:hAnsiTheme="majorHAnsi"/>
                <w:sz w:val="22"/>
                <w:szCs w:val="22"/>
              </w:rPr>
              <w:t>Detail ground tackle you intend use and explain why this has been selected for SGSSI.</w:t>
            </w:r>
          </w:p>
        </w:tc>
        <w:sdt>
          <w:sdtPr>
            <w:rPr>
              <w:rFonts w:asciiTheme="majorHAnsi" w:hAnsiTheme="majorHAnsi" w:cstheme="majorHAnsi"/>
              <w:sz w:val="21"/>
              <w:szCs w:val="21"/>
            </w:rPr>
            <w:id w:val="-464353904"/>
            <w:placeholder>
              <w:docPart w:val="1A5E329110284F97A2776A5184010349"/>
            </w:placeholder>
            <w:showingPlcHdr/>
          </w:sdtPr>
          <w:sdtEndPr/>
          <w:sdtContent>
            <w:tc>
              <w:tcPr>
                <w:tcW w:w="2126" w:type="dxa"/>
              </w:tcPr>
              <w:p w14:paraId="4B3F3D3B"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541CCE5C" w14:textId="06619152"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76727069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72FAB577" w14:textId="77777777" w:rsidTr="002C300D">
        <w:tc>
          <w:tcPr>
            <w:tcW w:w="5699" w:type="dxa"/>
            <w:shd w:val="clear" w:color="auto" w:fill="F2F2F2" w:themeFill="background1" w:themeFillShade="F2"/>
          </w:tcPr>
          <w:p w14:paraId="681FD738" w14:textId="77777777" w:rsidR="00447A0B" w:rsidRPr="00F16A74" w:rsidRDefault="00447A0B" w:rsidP="002C300D">
            <w:pPr>
              <w:pStyle w:val="CommentText"/>
              <w:spacing w:after="100"/>
              <w:rPr>
                <w:rFonts w:asciiTheme="majorHAnsi" w:hAnsiTheme="majorHAnsi" w:cstheme="majorHAnsi"/>
                <w:b/>
                <w:sz w:val="21"/>
                <w:szCs w:val="21"/>
              </w:rPr>
            </w:pPr>
            <w:r w:rsidRPr="007C6644">
              <w:rPr>
                <w:rFonts w:asciiTheme="majorHAnsi" w:hAnsiTheme="majorHAnsi"/>
                <w:sz w:val="22"/>
                <w:szCs w:val="22"/>
              </w:rPr>
              <w:t xml:space="preserve">Detail </w:t>
            </w:r>
            <w:r>
              <w:rPr>
                <w:rFonts w:asciiTheme="majorHAnsi" w:hAnsiTheme="majorHAnsi"/>
                <w:sz w:val="22"/>
                <w:szCs w:val="22"/>
              </w:rPr>
              <w:t xml:space="preserve">planning considerations for </w:t>
            </w:r>
            <w:r w:rsidRPr="007C6644">
              <w:rPr>
                <w:rFonts w:asciiTheme="majorHAnsi" w:hAnsiTheme="majorHAnsi"/>
                <w:sz w:val="22"/>
                <w:szCs w:val="22"/>
              </w:rPr>
              <w:t>additional provisions and stores</w:t>
            </w:r>
            <w:r>
              <w:rPr>
                <w:rFonts w:asciiTheme="majorHAnsi" w:hAnsiTheme="majorHAnsi"/>
                <w:sz w:val="22"/>
                <w:szCs w:val="22"/>
              </w:rPr>
              <w:t>.</w:t>
            </w:r>
          </w:p>
        </w:tc>
        <w:sdt>
          <w:sdtPr>
            <w:rPr>
              <w:rFonts w:asciiTheme="majorHAnsi" w:hAnsiTheme="majorHAnsi" w:cstheme="majorHAnsi"/>
              <w:sz w:val="21"/>
              <w:szCs w:val="21"/>
            </w:rPr>
            <w:id w:val="99388048"/>
            <w:placeholder>
              <w:docPart w:val="0158F05EA4D04560A4DF953ECDB5693B"/>
            </w:placeholder>
            <w:showingPlcHdr/>
          </w:sdtPr>
          <w:sdtEndPr/>
          <w:sdtContent>
            <w:tc>
              <w:tcPr>
                <w:tcW w:w="2126" w:type="dxa"/>
              </w:tcPr>
              <w:p w14:paraId="28905EE1"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4594A7EB" w14:textId="3094C23B"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43833584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171080EE" w14:textId="77777777" w:rsidR="00447A0B" w:rsidRDefault="00447A0B" w:rsidP="00447A0B">
      <w:pPr>
        <w:pStyle w:val="CommentText"/>
        <w:rPr>
          <w:rFonts w:asciiTheme="majorHAnsi" w:hAnsiTheme="majorHAnsi" w:cstheme="majorHAnsi"/>
          <w:sz w:val="21"/>
          <w:szCs w:val="21"/>
        </w:rPr>
      </w:pPr>
    </w:p>
    <w:p w14:paraId="6F2EF71C" w14:textId="77777777" w:rsidR="00447A0B" w:rsidRPr="00F16A74" w:rsidRDefault="00447A0B" w:rsidP="00447A0B">
      <w:pPr>
        <w:pStyle w:val="CommentText"/>
        <w:rPr>
          <w:rFonts w:asciiTheme="majorHAnsi" w:hAnsiTheme="majorHAnsi" w:cstheme="majorHAnsi"/>
          <w:sz w:val="21"/>
          <w:szCs w:val="21"/>
        </w:rPr>
      </w:pPr>
    </w:p>
    <w:p w14:paraId="42F4A80F" w14:textId="77777777" w:rsidR="00FB4883" w:rsidRDefault="00FB4883" w:rsidP="00447A0B">
      <w:pPr>
        <w:pStyle w:val="CommentText"/>
        <w:spacing w:before="120" w:after="120"/>
        <w:rPr>
          <w:rFonts w:asciiTheme="majorHAnsi" w:hAnsiTheme="majorHAnsi" w:cstheme="majorHAnsi"/>
          <w:b/>
          <w:sz w:val="21"/>
          <w:szCs w:val="21"/>
        </w:rPr>
      </w:pPr>
    </w:p>
    <w:p w14:paraId="4B5FE016" w14:textId="77777777" w:rsidR="00FB4883" w:rsidRDefault="00FB4883" w:rsidP="00447A0B">
      <w:pPr>
        <w:pStyle w:val="CommentText"/>
        <w:spacing w:before="120" w:after="120"/>
        <w:rPr>
          <w:rFonts w:asciiTheme="majorHAnsi" w:hAnsiTheme="majorHAnsi" w:cstheme="majorHAnsi"/>
          <w:b/>
          <w:sz w:val="21"/>
          <w:szCs w:val="21"/>
        </w:rPr>
      </w:pPr>
    </w:p>
    <w:p w14:paraId="77CAE667" w14:textId="3E5B307C" w:rsidR="00447A0B" w:rsidRPr="00F16A74" w:rsidRDefault="00447A0B" w:rsidP="00447A0B">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Please attach Risk Assessments, contingency and incident response plans:</w:t>
      </w:r>
    </w:p>
    <w:tbl>
      <w:tblPr>
        <w:tblStyle w:val="TableGrid"/>
        <w:tblW w:w="0" w:type="auto"/>
        <w:tblInd w:w="108" w:type="dxa"/>
        <w:tblLook w:val="04A0" w:firstRow="1" w:lastRow="0" w:firstColumn="1" w:lastColumn="0" w:noHBand="0" w:noVBand="1"/>
      </w:tblPr>
      <w:tblGrid>
        <w:gridCol w:w="5557"/>
        <w:gridCol w:w="2268"/>
        <w:gridCol w:w="1689"/>
      </w:tblGrid>
      <w:tr w:rsidR="00447A0B" w:rsidRPr="003151CF" w14:paraId="7AF2870D" w14:textId="77777777" w:rsidTr="002C300D">
        <w:tc>
          <w:tcPr>
            <w:tcW w:w="5557" w:type="dxa"/>
            <w:shd w:val="clear" w:color="auto" w:fill="F2F2F2" w:themeFill="background1" w:themeFillShade="F2"/>
          </w:tcPr>
          <w:p w14:paraId="3DF5F9B9" w14:textId="77777777" w:rsidR="00447A0B" w:rsidRPr="00F16A74" w:rsidRDefault="00447A0B" w:rsidP="002C300D">
            <w:pPr>
              <w:pStyle w:val="CommentText"/>
              <w:tabs>
                <w:tab w:val="left" w:pos="1935"/>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Plan</w:t>
            </w:r>
          </w:p>
        </w:tc>
        <w:tc>
          <w:tcPr>
            <w:tcW w:w="2268" w:type="dxa"/>
            <w:shd w:val="clear" w:color="auto" w:fill="F2F2F2" w:themeFill="background1" w:themeFillShade="F2"/>
          </w:tcPr>
          <w:p w14:paraId="207A153C"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89" w:type="dxa"/>
            <w:shd w:val="clear" w:color="auto" w:fill="F2F2F2" w:themeFill="background1" w:themeFillShade="F2"/>
          </w:tcPr>
          <w:p w14:paraId="068D6F46"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5AC7ACC0" w14:textId="77777777" w:rsidTr="002C300D">
        <w:tc>
          <w:tcPr>
            <w:tcW w:w="5557" w:type="dxa"/>
            <w:shd w:val="clear" w:color="auto" w:fill="F2F2F2" w:themeFill="background1" w:themeFillShade="F2"/>
          </w:tcPr>
          <w:p w14:paraId="4533E785"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ajor maritime incidents e.g. fire, flood, grounding, collision</w:t>
            </w:r>
          </w:p>
        </w:tc>
        <w:sdt>
          <w:sdtPr>
            <w:rPr>
              <w:rFonts w:asciiTheme="majorHAnsi" w:hAnsiTheme="majorHAnsi" w:cstheme="majorHAnsi"/>
              <w:sz w:val="21"/>
              <w:szCs w:val="21"/>
            </w:rPr>
            <w:id w:val="2108144216"/>
            <w:placeholder>
              <w:docPart w:val="61F5D47DE04444AC9A1DAD62FCD01D11"/>
            </w:placeholder>
            <w:showingPlcHdr/>
          </w:sdtPr>
          <w:sdtEndPr/>
          <w:sdtContent>
            <w:tc>
              <w:tcPr>
                <w:tcW w:w="2268" w:type="dxa"/>
              </w:tcPr>
              <w:p w14:paraId="7345C56F" w14:textId="77777777" w:rsidR="00447A0B" w:rsidRPr="00F16A74" w:rsidRDefault="00447A0B" w:rsidP="002C300D">
                <w:pPr>
                  <w:pStyle w:val="CommentText"/>
                  <w:spacing w:after="100"/>
                  <w:rPr>
                    <w:rFonts w:asciiTheme="majorHAnsi" w:hAnsiTheme="majorHAnsi" w:cstheme="majorHAnsi"/>
                    <w:i/>
                    <w:sz w:val="21"/>
                    <w:szCs w:val="21"/>
                  </w:rPr>
                </w:pPr>
                <w:r>
                  <w:rPr>
                    <w:rStyle w:val="PlaceholderText"/>
                  </w:rPr>
                  <w:t xml:space="preserve"> </w:t>
                </w:r>
              </w:p>
            </w:tc>
          </w:sdtContent>
        </w:sdt>
        <w:tc>
          <w:tcPr>
            <w:tcW w:w="1689" w:type="dxa"/>
            <w:vAlign w:val="center"/>
          </w:tcPr>
          <w:p w14:paraId="56B437A6" w14:textId="4602CC56" w:rsidR="00447A0B" w:rsidRPr="00F16A74" w:rsidRDefault="00447A0B" w:rsidP="00447A0B">
            <w:pPr>
              <w:pStyle w:val="CommentText"/>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916484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6002DB93" w14:textId="77777777" w:rsidTr="002C300D">
        <w:tc>
          <w:tcPr>
            <w:tcW w:w="5557" w:type="dxa"/>
            <w:shd w:val="clear" w:color="auto" w:fill="F2F2F2" w:themeFill="background1" w:themeFillShade="F2"/>
          </w:tcPr>
          <w:p w14:paraId="393B2C99"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Arrangements for coverage of search and rescue co-ordination within the SGSSI Maritime Zone (to reflect potentially long SAR response times)</w:t>
            </w:r>
          </w:p>
        </w:tc>
        <w:sdt>
          <w:sdtPr>
            <w:rPr>
              <w:rFonts w:asciiTheme="majorHAnsi" w:hAnsiTheme="majorHAnsi" w:cstheme="majorHAnsi"/>
              <w:sz w:val="21"/>
              <w:szCs w:val="21"/>
            </w:rPr>
            <w:id w:val="-758453476"/>
            <w:placeholder>
              <w:docPart w:val="281ECBAF04B24772BA66333038DF82AE"/>
            </w:placeholder>
            <w:showingPlcHdr/>
          </w:sdtPr>
          <w:sdtEndPr/>
          <w:sdtContent>
            <w:tc>
              <w:tcPr>
                <w:tcW w:w="2268" w:type="dxa"/>
              </w:tcPr>
              <w:p w14:paraId="2E2AC42C"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39B4969D" w14:textId="181C413C"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98677216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52B35F56" w14:textId="77777777" w:rsidTr="002C300D">
        <w:tc>
          <w:tcPr>
            <w:tcW w:w="5557" w:type="dxa"/>
            <w:shd w:val="clear" w:color="auto" w:fill="F2F2F2" w:themeFill="background1" w:themeFillShade="F2"/>
          </w:tcPr>
          <w:p w14:paraId="68AE8EBC"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edical emergency response and passenger medical evacuation (including medical response plan for serious trauma injuries ashore)</w:t>
            </w:r>
          </w:p>
        </w:tc>
        <w:sdt>
          <w:sdtPr>
            <w:rPr>
              <w:rFonts w:asciiTheme="majorHAnsi" w:hAnsiTheme="majorHAnsi" w:cstheme="majorHAnsi"/>
              <w:sz w:val="21"/>
              <w:szCs w:val="21"/>
            </w:rPr>
            <w:id w:val="424533583"/>
            <w:placeholder>
              <w:docPart w:val="F1B2798952234BA99F2606D563D257CA"/>
            </w:placeholder>
            <w:showingPlcHdr/>
          </w:sdtPr>
          <w:sdtEndPr/>
          <w:sdtContent>
            <w:tc>
              <w:tcPr>
                <w:tcW w:w="2268" w:type="dxa"/>
              </w:tcPr>
              <w:p w14:paraId="0BA6B790"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5DCCD0E" w14:textId="4FCB78B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9947580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27CE7032" w14:textId="77777777" w:rsidTr="002C300D">
        <w:tc>
          <w:tcPr>
            <w:tcW w:w="5557" w:type="dxa"/>
            <w:shd w:val="clear" w:color="auto" w:fill="F2F2F2" w:themeFill="background1" w:themeFillShade="F2"/>
          </w:tcPr>
          <w:p w14:paraId="465D4A7F"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nvironmental fuel spillage management plan</w:t>
            </w:r>
          </w:p>
        </w:tc>
        <w:sdt>
          <w:sdtPr>
            <w:rPr>
              <w:rFonts w:asciiTheme="majorHAnsi" w:hAnsiTheme="majorHAnsi" w:cstheme="majorHAnsi"/>
              <w:sz w:val="21"/>
              <w:szCs w:val="21"/>
            </w:rPr>
            <w:id w:val="-2015750227"/>
            <w:placeholder>
              <w:docPart w:val="662F6F7AE4DA44119E3B983687C4A351"/>
            </w:placeholder>
            <w:showingPlcHdr/>
          </w:sdtPr>
          <w:sdtEndPr/>
          <w:sdtContent>
            <w:tc>
              <w:tcPr>
                <w:tcW w:w="2268" w:type="dxa"/>
              </w:tcPr>
              <w:p w14:paraId="03FFC554"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0641DD2B" w14:textId="14BBB591"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474325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0F5FCE71" w14:textId="77777777" w:rsidTr="002C300D">
        <w:tc>
          <w:tcPr>
            <w:tcW w:w="5557" w:type="dxa"/>
            <w:shd w:val="clear" w:color="auto" w:fill="F2F2F2" w:themeFill="background1" w:themeFillShade="F2"/>
          </w:tcPr>
          <w:p w14:paraId="35B30322"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sidRPr="00F16A74">
              <w:rPr>
                <w:rFonts w:asciiTheme="majorHAnsi" w:hAnsiTheme="majorHAnsi" w:cstheme="majorHAnsi"/>
                <w:b/>
                <w:sz w:val="21"/>
                <w:szCs w:val="21"/>
              </w:rPr>
              <w:t>Bird strike incidence response</w:t>
            </w:r>
          </w:p>
        </w:tc>
        <w:sdt>
          <w:sdtPr>
            <w:rPr>
              <w:rFonts w:asciiTheme="majorHAnsi" w:hAnsiTheme="majorHAnsi" w:cstheme="majorHAnsi"/>
              <w:sz w:val="21"/>
              <w:szCs w:val="21"/>
            </w:rPr>
            <w:id w:val="-276338329"/>
            <w:placeholder>
              <w:docPart w:val="43FD19E014A048269A64476838925284"/>
            </w:placeholder>
            <w:showingPlcHdr/>
          </w:sdtPr>
          <w:sdtEndPr/>
          <w:sdtContent>
            <w:tc>
              <w:tcPr>
                <w:tcW w:w="2268" w:type="dxa"/>
              </w:tcPr>
              <w:p w14:paraId="2F8C0871"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2A2CAFC4" w14:textId="0F6ACFF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871721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1B9D3C7D" w14:textId="77777777" w:rsidTr="002C300D">
        <w:tc>
          <w:tcPr>
            <w:tcW w:w="5557" w:type="dxa"/>
            <w:shd w:val="clear" w:color="auto" w:fill="F2F2F2" w:themeFill="background1" w:themeFillShade="F2"/>
          </w:tcPr>
          <w:p w14:paraId="697F8F87"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mergency repatriation of persons from SGSSI.</w:t>
            </w:r>
          </w:p>
        </w:tc>
        <w:sdt>
          <w:sdtPr>
            <w:rPr>
              <w:rFonts w:asciiTheme="majorHAnsi" w:hAnsiTheme="majorHAnsi" w:cstheme="majorHAnsi"/>
              <w:sz w:val="21"/>
              <w:szCs w:val="21"/>
            </w:rPr>
            <w:id w:val="1065769787"/>
            <w:placeholder>
              <w:docPart w:val="F83A54648507423B9CBC496675FE4D5E"/>
            </w:placeholder>
            <w:showingPlcHdr/>
          </w:sdtPr>
          <w:sdtEndPr/>
          <w:sdtContent>
            <w:tc>
              <w:tcPr>
                <w:tcW w:w="2268" w:type="dxa"/>
              </w:tcPr>
              <w:p w14:paraId="5DB21D03"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50FD64E" w14:textId="22F0D1BF"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2285345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334973" w:rsidRPr="003151CF" w14:paraId="4B887AF9" w14:textId="77777777" w:rsidTr="00123493">
        <w:tc>
          <w:tcPr>
            <w:tcW w:w="5557" w:type="dxa"/>
            <w:shd w:val="clear" w:color="auto" w:fill="F2F2F2" w:themeFill="background1" w:themeFillShade="F2"/>
          </w:tcPr>
          <w:p w14:paraId="72743DED" w14:textId="2BA347DC" w:rsidR="00334973" w:rsidRPr="00F16A74" w:rsidRDefault="00334973" w:rsidP="00334973">
            <w:pPr>
              <w:pStyle w:val="CommentText"/>
              <w:spacing w:after="100"/>
              <w:rPr>
                <w:rFonts w:asciiTheme="majorHAnsi" w:hAnsiTheme="majorHAnsi" w:cstheme="majorHAnsi"/>
                <w:b/>
                <w:sz w:val="21"/>
                <w:szCs w:val="21"/>
              </w:rPr>
            </w:pPr>
            <w:r>
              <w:rPr>
                <w:rFonts w:asciiTheme="majorHAnsi" w:hAnsiTheme="majorHAnsi" w:cstheme="majorHAnsi"/>
                <w:b/>
                <w:sz w:val="21"/>
                <w:szCs w:val="21"/>
              </w:rPr>
              <w:t>Biosecurity plan</w:t>
            </w:r>
          </w:p>
        </w:tc>
        <w:sdt>
          <w:sdtPr>
            <w:rPr>
              <w:rFonts w:asciiTheme="majorHAnsi" w:hAnsiTheme="majorHAnsi" w:cstheme="majorHAnsi"/>
              <w:sz w:val="21"/>
              <w:szCs w:val="21"/>
            </w:rPr>
            <w:id w:val="-791676408"/>
            <w:placeholder>
              <w:docPart w:val="1D9A89D7018F48E091B725F5DF65649B"/>
            </w:placeholder>
            <w:showingPlcHdr/>
          </w:sdtPr>
          <w:sdtEndPr/>
          <w:sdtContent>
            <w:tc>
              <w:tcPr>
                <w:tcW w:w="2268" w:type="dxa"/>
                <w:vAlign w:val="center"/>
              </w:tcPr>
              <w:p w14:paraId="7078964B" w14:textId="31E147BB" w:rsidR="00334973" w:rsidRDefault="00334973" w:rsidP="00334973">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tcPr>
          <w:p w14:paraId="5D2ABC59" w14:textId="08B7FA56" w:rsidR="00334973" w:rsidRPr="00F16A74" w:rsidRDefault="00334973" w:rsidP="00334973">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126223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7A264C31" w14:textId="77777777" w:rsidR="00447A0B" w:rsidRDefault="00447A0B" w:rsidP="00447A0B">
      <w:pPr>
        <w:pStyle w:val="CommentText"/>
        <w:spacing w:after="120"/>
        <w:rPr>
          <w:rFonts w:asciiTheme="majorHAnsi" w:hAnsiTheme="majorHAnsi" w:cstheme="majorHAnsi"/>
          <w:sz w:val="21"/>
          <w:szCs w:val="21"/>
        </w:rPr>
      </w:pPr>
    </w:p>
    <w:tbl>
      <w:tblPr>
        <w:tblStyle w:val="TableGrid"/>
        <w:tblW w:w="0" w:type="auto"/>
        <w:tblInd w:w="137" w:type="dxa"/>
        <w:tblLook w:val="04A0" w:firstRow="1" w:lastRow="0" w:firstColumn="1" w:lastColumn="0" w:noHBand="0" w:noVBand="1"/>
      </w:tblPr>
      <w:tblGrid>
        <w:gridCol w:w="5528"/>
        <w:gridCol w:w="2262"/>
        <w:gridCol w:w="1695"/>
      </w:tblGrid>
      <w:tr w:rsidR="00447A0B" w:rsidRPr="003151CF" w14:paraId="3A847727" w14:textId="77777777" w:rsidTr="002C300D">
        <w:trPr>
          <w:trHeight w:val="762"/>
        </w:trPr>
        <w:tc>
          <w:tcPr>
            <w:tcW w:w="9485" w:type="dxa"/>
            <w:gridSpan w:val="3"/>
            <w:shd w:val="clear" w:color="auto" w:fill="F2F2F2" w:themeFill="background1" w:themeFillShade="F2"/>
          </w:tcPr>
          <w:p w14:paraId="2A45EA44" w14:textId="77777777" w:rsidR="00447A0B" w:rsidRDefault="00447A0B" w:rsidP="002C300D">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If you intend to visit South Georgia outside of the main visitor season - </w:t>
            </w:r>
            <w:r w:rsidRPr="00F16A74">
              <w:rPr>
                <w:rFonts w:asciiTheme="majorHAnsi" w:hAnsiTheme="majorHAnsi" w:cstheme="majorHAnsi"/>
                <w:b/>
                <w:sz w:val="21"/>
                <w:szCs w:val="21"/>
              </w:rPr>
              <w:t>before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October or later than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w:t>
            </w:r>
            <w:proofErr w:type="gramStart"/>
            <w:r w:rsidRPr="00F16A74">
              <w:rPr>
                <w:rFonts w:asciiTheme="majorHAnsi" w:hAnsiTheme="majorHAnsi" w:cstheme="majorHAnsi"/>
                <w:b/>
                <w:sz w:val="21"/>
                <w:szCs w:val="21"/>
              </w:rPr>
              <w:t>March</w:t>
            </w:r>
            <w:r w:rsidRPr="00F16A74">
              <w:rPr>
                <w:rFonts w:asciiTheme="majorHAnsi" w:hAnsiTheme="majorHAnsi" w:cstheme="majorHAnsi"/>
                <w:sz w:val="21"/>
                <w:szCs w:val="21"/>
              </w:rPr>
              <w:t xml:space="preserve">  OR</w:t>
            </w:r>
            <w:proofErr w:type="gramEnd"/>
            <w:r w:rsidRPr="00F16A74">
              <w:rPr>
                <w:rFonts w:asciiTheme="majorHAnsi" w:hAnsiTheme="majorHAnsi" w:cstheme="majorHAnsi"/>
                <w:sz w:val="21"/>
                <w:szCs w:val="21"/>
              </w:rPr>
              <w:t xml:space="preserve">  if you intend to visit the </w:t>
            </w:r>
            <w:r w:rsidRPr="00F16A74">
              <w:rPr>
                <w:rFonts w:asciiTheme="majorHAnsi" w:hAnsiTheme="majorHAnsi" w:cstheme="majorHAnsi"/>
                <w:b/>
                <w:sz w:val="21"/>
                <w:szCs w:val="21"/>
              </w:rPr>
              <w:t>South Sandwich Islands</w:t>
            </w:r>
            <w:r w:rsidRPr="00F16A74">
              <w:rPr>
                <w:rFonts w:asciiTheme="majorHAnsi" w:hAnsiTheme="majorHAnsi" w:cstheme="majorHAnsi"/>
                <w:sz w:val="21"/>
                <w:szCs w:val="21"/>
              </w:rPr>
              <w:t>, you must ensure that you have adequate emergency incident response arrangements</w:t>
            </w:r>
            <w:r>
              <w:rPr>
                <w:rFonts w:asciiTheme="majorHAnsi" w:hAnsiTheme="majorHAnsi" w:cstheme="majorHAnsi"/>
                <w:sz w:val="21"/>
                <w:szCs w:val="21"/>
              </w:rPr>
              <w:t>.</w:t>
            </w:r>
          </w:p>
          <w:p w14:paraId="5738ECEC" w14:textId="77777777" w:rsidR="00447A0B" w:rsidRDefault="00447A0B" w:rsidP="002C300D">
            <w:pPr>
              <w:spacing w:before="120" w:after="120"/>
              <w:jc w:val="both"/>
              <w:rPr>
                <w:rFonts w:asciiTheme="majorHAnsi" w:hAnsiTheme="majorHAnsi" w:cstheme="majorHAnsi"/>
                <w:sz w:val="21"/>
                <w:szCs w:val="21"/>
              </w:rPr>
            </w:pPr>
            <w:r w:rsidRPr="00411D57">
              <w:rPr>
                <w:rFonts w:asciiTheme="majorHAnsi" w:hAnsiTheme="majorHAnsi" w:cstheme="majorHAnsi"/>
                <w:sz w:val="21"/>
                <w:szCs w:val="21"/>
              </w:rPr>
              <w:t xml:space="preserve">It is </w:t>
            </w:r>
            <w:r w:rsidRPr="00411D57">
              <w:rPr>
                <w:rFonts w:asciiTheme="majorHAnsi" w:hAnsiTheme="majorHAnsi" w:cstheme="majorHAnsi"/>
                <w:sz w:val="21"/>
                <w:szCs w:val="21"/>
                <w:u w:val="single"/>
              </w:rPr>
              <w:t>recommended</w:t>
            </w:r>
            <w:r w:rsidRPr="00411D57">
              <w:rPr>
                <w:rFonts w:asciiTheme="majorHAnsi" w:hAnsiTheme="majorHAnsi" w:cstheme="majorHAnsi"/>
                <w:sz w:val="21"/>
                <w:szCs w:val="21"/>
              </w:rPr>
              <w:t xml:space="preserve"> that you ‘pair’ or ‘buddy’ with another vessel. </w:t>
            </w:r>
          </w:p>
          <w:p w14:paraId="3DE5F8BE" w14:textId="77777777" w:rsidR="00447A0B" w:rsidRPr="00F16A74" w:rsidRDefault="00447A0B" w:rsidP="002C300D">
            <w:pPr>
              <w:spacing w:before="120" w:after="120"/>
              <w:jc w:val="both"/>
              <w:rPr>
                <w:rFonts w:asciiTheme="majorHAnsi" w:hAnsiTheme="majorHAnsi" w:cstheme="majorHAnsi"/>
                <w:sz w:val="21"/>
                <w:szCs w:val="21"/>
              </w:rPr>
            </w:pPr>
            <w:r>
              <w:rPr>
                <w:rFonts w:asciiTheme="majorHAnsi" w:hAnsiTheme="majorHAnsi" w:cstheme="majorHAnsi"/>
                <w:sz w:val="21"/>
                <w:szCs w:val="21"/>
              </w:rPr>
              <w:t>Note: Yachts are not permitted to overwinter in South Georgia.</w:t>
            </w:r>
          </w:p>
        </w:tc>
      </w:tr>
      <w:tr w:rsidR="00447A0B" w:rsidRPr="003151CF" w14:paraId="6E9870A3" w14:textId="77777777" w:rsidTr="002C300D">
        <w:trPr>
          <w:trHeight w:val="762"/>
        </w:trPr>
        <w:tc>
          <w:tcPr>
            <w:tcW w:w="5528" w:type="dxa"/>
            <w:vMerge w:val="restart"/>
            <w:shd w:val="clear" w:color="auto" w:fill="F2F2F2" w:themeFill="background1" w:themeFillShade="F2"/>
          </w:tcPr>
          <w:p w14:paraId="06DBDCC0" w14:textId="77777777" w:rsidR="00447A0B" w:rsidRPr="00F16A74" w:rsidRDefault="00447A0B" w:rsidP="002C300D">
            <w:pPr>
              <w:spacing w:after="100"/>
              <w:jc w:val="both"/>
              <w:rPr>
                <w:rFonts w:asciiTheme="majorHAnsi" w:hAnsiTheme="majorHAnsi" w:cstheme="majorHAnsi"/>
                <w:b/>
                <w:sz w:val="21"/>
                <w:szCs w:val="21"/>
              </w:rPr>
            </w:pPr>
            <w:r w:rsidRPr="00F16A74">
              <w:rPr>
                <w:rFonts w:asciiTheme="majorHAnsi" w:hAnsiTheme="majorHAnsi" w:cstheme="majorHAnsi"/>
                <w:b/>
                <w:sz w:val="21"/>
                <w:szCs w:val="21"/>
              </w:rPr>
              <w:t>If your visit falls into either of these 2 categories, please provide details of the vessel support arrangements you have in place.</w:t>
            </w:r>
            <w:r>
              <w:rPr>
                <w:rFonts w:asciiTheme="majorHAnsi" w:hAnsiTheme="majorHAnsi" w:cstheme="majorHAnsi"/>
                <w:b/>
                <w:sz w:val="21"/>
                <w:szCs w:val="21"/>
              </w:rPr>
              <w:t xml:space="preserve"> I</w:t>
            </w:r>
            <w:r w:rsidRPr="00F16A74">
              <w:rPr>
                <w:rFonts w:asciiTheme="majorHAnsi" w:hAnsiTheme="majorHAnsi" w:cstheme="majorHAnsi"/>
                <w:b/>
                <w:sz w:val="21"/>
                <w:szCs w:val="21"/>
              </w:rPr>
              <w:t>nclude other vessel details and estimated distances from your projected operation.</w:t>
            </w:r>
          </w:p>
        </w:tc>
        <w:tc>
          <w:tcPr>
            <w:tcW w:w="2262" w:type="dxa"/>
            <w:shd w:val="clear" w:color="auto" w:fill="F2F2F2" w:themeFill="background1" w:themeFillShade="F2"/>
            <w:vAlign w:val="center"/>
          </w:tcPr>
          <w:p w14:paraId="3BB07376"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95" w:type="dxa"/>
            <w:shd w:val="clear" w:color="auto" w:fill="F2F2F2" w:themeFill="background1" w:themeFillShade="F2"/>
            <w:vAlign w:val="center"/>
          </w:tcPr>
          <w:p w14:paraId="7B4A5B2B"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6C67627F" w14:textId="77777777" w:rsidTr="002C300D">
        <w:trPr>
          <w:trHeight w:val="762"/>
        </w:trPr>
        <w:tc>
          <w:tcPr>
            <w:tcW w:w="5528" w:type="dxa"/>
            <w:vMerge/>
            <w:shd w:val="clear" w:color="auto" w:fill="F2F2F2" w:themeFill="background1" w:themeFillShade="F2"/>
          </w:tcPr>
          <w:p w14:paraId="69260C55" w14:textId="77777777" w:rsidR="00447A0B" w:rsidRPr="00F16A74" w:rsidRDefault="00447A0B" w:rsidP="002C300D">
            <w:pPr>
              <w:spacing w:after="100"/>
              <w:jc w:val="both"/>
              <w:rPr>
                <w:rFonts w:asciiTheme="majorHAnsi" w:hAnsiTheme="majorHAnsi" w:cstheme="majorHAnsi"/>
                <w:sz w:val="21"/>
                <w:szCs w:val="21"/>
              </w:rPr>
            </w:pPr>
          </w:p>
        </w:tc>
        <w:sdt>
          <w:sdtPr>
            <w:rPr>
              <w:rFonts w:asciiTheme="majorHAnsi" w:hAnsiTheme="majorHAnsi" w:cstheme="majorHAnsi"/>
              <w:sz w:val="21"/>
              <w:szCs w:val="21"/>
            </w:rPr>
            <w:id w:val="744076562"/>
            <w:placeholder>
              <w:docPart w:val="66DBE417CEED4D538967CDECE98908AC"/>
            </w:placeholder>
            <w:showingPlcHdr/>
          </w:sdtPr>
          <w:sdtEndPr/>
          <w:sdtContent>
            <w:tc>
              <w:tcPr>
                <w:tcW w:w="2262" w:type="dxa"/>
              </w:tcPr>
              <w:p w14:paraId="73B4011A"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5B9B35AF" w14:textId="33E40AE8"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0386387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2091DC64" w14:textId="77777777" w:rsidTr="002C300D">
        <w:trPr>
          <w:trHeight w:val="762"/>
        </w:trPr>
        <w:tc>
          <w:tcPr>
            <w:tcW w:w="5528" w:type="dxa"/>
            <w:shd w:val="clear" w:color="auto" w:fill="F2F2F2" w:themeFill="background1" w:themeFillShade="F2"/>
          </w:tcPr>
          <w:p w14:paraId="553A9FDE" w14:textId="77777777" w:rsidR="00447A0B" w:rsidRPr="00411D57" w:rsidRDefault="00447A0B" w:rsidP="002C300D">
            <w:pPr>
              <w:spacing w:after="100"/>
              <w:jc w:val="both"/>
              <w:rPr>
                <w:rFonts w:asciiTheme="majorHAnsi" w:hAnsiTheme="majorHAnsi" w:cstheme="majorHAnsi"/>
                <w:b/>
                <w:sz w:val="21"/>
                <w:szCs w:val="21"/>
              </w:rPr>
            </w:pPr>
            <w:r w:rsidRPr="00411D57">
              <w:rPr>
                <w:rFonts w:asciiTheme="majorHAnsi" w:hAnsiTheme="majorHAnsi" w:cstheme="majorHAnsi"/>
                <w:b/>
                <w:sz w:val="21"/>
                <w:szCs w:val="21"/>
              </w:rPr>
              <w:t xml:space="preserve">We recommend that you provide a passage plan and location information to an MRCC (or another similar </w:t>
            </w:r>
            <w:proofErr w:type="spellStart"/>
            <w:r w:rsidRPr="00411D57">
              <w:rPr>
                <w:rFonts w:asciiTheme="majorHAnsi" w:hAnsiTheme="majorHAnsi" w:cstheme="majorHAnsi"/>
                <w:b/>
                <w:sz w:val="21"/>
                <w:szCs w:val="21"/>
              </w:rPr>
              <w:t>organisation</w:t>
            </w:r>
            <w:proofErr w:type="spellEnd"/>
            <w:r w:rsidRPr="00411D57">
              <w:rPr>
                <w:rFonts w:asciiTheme="majorHAnsi" w:hAnsiTheme="majorHAnsi" w:cstheme="majorHAnsi"/>
                <w:b/>
                <w:sz w:val="21"/>
                <w:szCs w:val="21"/>
              </w:rPr>
              <w:t>).  If this is the case then please provide details.</w:t>
            </w:r>
          </w:p>
        </w:tc>
        <w:sdt>
          <w:sdtPr>
            <w:rPr>
              <w:rFonts w:asciiTheme="majorHAnsi" w:hAnsiTheme="majorHAnsi" w:cstheme="majorHAnsi"/>
              <w:sz w:val="21"/>
              <w:szCs w:val="21"/>
            </w:rPr>
            <w:id w:val="-831146494"/>
            <w:placeholder>
              <w:docPart w:val="732B2D28369B427C938E25F1E0E319FE"/>
            </w:placeholder>
            <w:showingPlcHdr/>
          </w:sdtPr>
          <w:sdtEndPr/>
          <w:sdtContent>
            <w:tc>
              <w:tcPr>
                <w:tcW w:w="2262" w:type="dxa"/>
              </w:tcPr>
              <w:p w14:paraId="4513D9B2"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25935789" w14:textId="4FE39BA4"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8775798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537C8D8A" w14:textId="77777777" w:rsidTr="002C300D">
        <w:trPr>
          <w:trHeight w:val="762"/>
        </w:trPr>
        <w:tc>
          <w:tcPr>
            <w:tcW w:w="5528" w:type="dxa"/>
            <w:shd w:val="clear" w:color="auto" w:fill="F2F2F2" w:themeFill="background1" w:themeFillShade="F2"/>
          </w:tcPr>
          <w:p w14:paraId="16C0B5F5" w14:textId="77777777" w:rsidR="00447A0B" w:rsidRPr="00411D57" w:rsidRDefault="00447A0B" w:rsidP="002C300D">
            <w:pPr>
              <w:spacing w:after="100"/>
              <w:jc w:val="both"/>
              <w:rPr>
                <w:rFonts w:asciiTheme="majorHAnsi" w:hAnsiTheme="majorHAnsi" w:cstheme="majorHAnsi"/>
                <w:b/>
                <w:sz w:val="21"/>
                <w:szCs w:val="21"/>
              </w:rPr>
            </w:pPr>
            <w:r w:rsidRPr="00411D57">
              <w:rPr>
                <w:rFonts w:asciiTheme="majorHAnsi" w:hAnsiTheme="majorHAnsi" w:cstheme="majorHAnsi"/>
                <w:b/>
                <w:sz w:val="21"/>
                <w:szCs w:val="21"/>
              </w:rPr>
              <w:t>Is your yacht remotely tracked</w:t>
            </w:r>
            <w:r>
              <w:rPr>
                <w:rFonts w:asciiTheme="majorHAnsi" w:hAnsiTheme="majorHAnsi" w:cstheme="majorHAnsi"/>
                <w:b/>
                <w:sz w:val="21"/>
                <w:szCs w:val="21"/>
              </w:rPr>
              <w:t xml:space="preserve"> (AIS)</w:t>
            </w:r>
            <w:r w:rsidRPr="00411D57">
              <w:rPr>
                <w:rFonts w:asciiTheme="majorHAnsi" w:hAnsiTheme="majorHAnsi" w:cstheme="majorHAnsi"/>
                <w:b/>
                <w:sz w:val="21"/>
                <w:szCs w:val="21"/>
              </w:rPr>
              <w:t>?  If yes then please provide details.</w:t>
            </w:r>
          </w:p>
        </w:tc>
        <w:sdt>
          <w:sdtPr>
            <w:rPr>
              <w:rFonts w:asciiTheme="majorHAnsi" w:hAnsiTheme="majorHAnsi" w:cstheme="majorHAnsi"/>
              <w:sz w:val="21"/>
              <w:szCs w:val="21"/>
            </w:rPr>
            <w:id w:val="-1135256618"/>
            <w:placeholder>
              <w:docPart w:val="FCAC823810FD4A0CB7D3DAE3FF8F7BA5"/>
            </w:placeholder>
            <w:showingPlcHdr/>
          </w:sdtPr>
          <w:sdtEndPr/>
          <w:sdtContent>
            <w:tc>
              <w:tcPr>
                <w:tcW w:w="2262" w:type="dxa"/>
              </w:tcPr>
              <w:p w14:paraId="7A11325F"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00C65376" w14:textId="740BF5AE"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7982289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6C4EBF66" w14:textId="77777777" w:rsidR="00447A0B" w:rsidRDefault="00447A0B" w:rsidP="00447A0B">
      <w:pPr>
        <w:rPr>
          <w:rFonts w:asciiTheme="majorHAnsi" w:hAnsiTheme="majorHAnsi" w:cstheme="majorHAnsi"/>
          <w:b/>
          <w:sz w:val="21"/>
          <w:szCs w:val="21"/>
        </w:rPr>
      </w:pPr>
    </w:p>
    <w:p w14:paraId="24119050" w14:textId="77777777" w:rsidR="00447A0B" w:rsidRDefault="00447A0B" w:rsidP="00447A0B">
      <w:pPr>
        <w:rPr>
          <w:rFonts w:asciiTheme="majorHAnsi" w:hAnsiTheme="majorHAnsi" w:cstheme="majorHAnsi"/>
          <w:b/>
          <w:sz w:val="21"/>
          <w:szCs w:val="21"/>
        </w:rPr>
      </w:pPr>
    </w:p>
    <w:p w14:paraId="74D29F2D" w14:textId="50DA0209" w:rsidR="00447A0B"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br w:type="page"/>
      </w:r>
    </w:p>
    <w:p w14:paraId="73689846" w14:textId="3D5C7280" w:rsidR="00562B7C" w:rsidRPr="00F16A74" w:rsidRDefault="004C3734"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C</w:t>
      </w:r>
      <w:r w:rsidR="00FB4883">
        <w:rPr>
          <w:rFonts w:asciiTheme="majorHAnsi" w:hAnsiTheme="majorHAnsi" w:cstheme="majorHAnsi"/>
          <w:b/>
          <w:sz w:val="21"/>
          <w:szCs w:val="21"/>
        </w:rPr>
        <w:t>3</w:t>
      </w:r>
      <w:r w:rsidRPr="00F16A74">
        <w:rPr>
          <w:rFonts w:asciiTheme="majorHAnsi" w:hAnsiTheme="majorHAnsi" w:cstheme="majorHAnsi"/>
          <w:b/>
          <w:sz w:val="21"/>
          <w:szCs w:val="21"/>
        </w:rPr>
        <w:t>:</w:t>
      </w:r>
      <w:r w:rsidR="000937E5" w:rsidRPr="000937E5">
        <w:rPr>
          <w:rFonts w:ascii="Calibri" w:eastAsia="Times New Roman" w:hAnsi="Calibri" w:cs="Calibri"/>
          <w:b/>
          <w:bCs/>
          <w:color w:val="000000"/>
          <w:sz w:val="22"/>
          <w:szCs w:val="22"/>
          <w:lang w:val="en-GB" w:eastAsia="en-GB"/>
        </w:rPr>
        <w:t xml:space="preserve"> </w:t>
      </w:r>
      <w:r w:rsidR="008019BC">
        <w:rPr>
          <w:rFonts w:ascii="Calibri" w:eastAsia="Times New Roman" w:hAnsi="Calibri" w:cs="Calibri"/>
          <w:b/>
          <w:bCs/>
          <w:color w:val="000000"/>
          <w:sz w:val="22"/>
          <w:szCs w:val="22"/>
          <w:lang w:val="en-GB" w:eastAsia="en-GB"/>
        </w:rPr>
        <w:t>Insurance type of insurance cover</w:t>
      </w:r>
      <w:r w:rsidR="000937E5">
        <w:rPr>
          <w:rFonts w:ascii="Calibri" w:eastAsia="Times New Roman" w:hAnsi="Calibri" w:cs="Calibri"/>
          <w:b/>
          <w:bCs/>
          <w:color w:val="000000"/>
          <w:sz w:val="22"/>
          <w:szCs w:val="22"/>
          <w:lang w:val="en-GB" w:eastAsia="en-GB"/>
        </w:rPr>
        <w:t xml:space="preserve"> </w:t>
      </w:r>
      <w:r w:rsidR="000937E5" w:rsidRPr="00F16A74">
        <w:rPr>
          <w:rFonts w:asciiTheme="majorHAnsi" w:hAnsiTheme="majorHAnsi" w:cstheme="majorHAnsi"/>
          <w:b/>
          <w:sz w:val="21"/>
          <w:szCs w:val="21"/>
        </w:rPr>
        <w:t>(detail all policies)</w:t>
      </w:r>
    </w:p>
    <w:tbl>
      <w:tblPr>
        <w:tblStyle w:val="TableGrid"/>
        <w:tblW w:w="0" w:type="auto"/>
        <w:tblInd w:w="108" w:type="dxa"/>
        <w:tblLook w:val="04A0" w:firstRow="1" w:lastRow="0" w:firstColumn="1" w:lastColumn="0" w:noHBand="0" w:noVBand="1"/>
      </w:tblPr>
      <w:tblGrid>
        <w:gridCol w:w="5039"/>
        <w:gridCol w:w="944"/>
        <w:gridCol w:w="2551"/>
        <w:gridCol w:w="980"/>
      </w:tblGrid>
      <w:tr w:rsidR="001E76C9" w:rsidRPr="003151CF" w14:paraId="11E4D31F" w14:textId="215CFBAD" w:rsidTr="005B5EF5">
        <w:tc>
          <w:tcPr>
            <w:tcW w:w="5039" w:type="dxa"/>
            <w:shd w:val="clear" w:color="auto" w:fill="F2F2F2" w:themeFill="background1" w:themeFillShade="F2"/>
          </w:tcPr>
          <w:p w14:paraId="787775CF" w14:textId="6D8D82EA"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Insurance: Hull &amp; Machinery </w:t>
            </w:r>
          </w:p>
        </w:tc>
        <w:tc>
          <w:tcPr>
            <w:tcW w:w="944" w:type="dxa"/>
            <w:vAlign w:val="center"/>
          </w:tcPr>
          <w:p w14:paraId="19EF7193" w14:textId="16350A40"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51067705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c>
          <w:tcPr>
            <w:tcW w:w="2551" w:type="dxa"/>
            <w:vAlign w:val="center"/>
          </w:tcPr>
          <w:p w14:paraId="072FDFE3" w14:textId="5113386C"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1221869018"/>
                <w:placeholder>
                  <w:docPart w:val="3EFCFB4B5D0245CD941B8900975D863D"/>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52ACB83E" w14:textId="6639F694"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43313862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545EF361" w14:textId="48713B94" w:rsidTr="005B5EF5">
        <w:tc>
          <w:tcPr>
            <w:tcW w:w="5039" w:type="dxa"/>
            <w:shd w:val="clear" w:color="auto" w:fill="F2F2F2" w:themeFill="background1" w:themeFillShade="F2"/>
          </w:tcPr>
          <w:p w14:paraId="34F4F939" w14:textId="4277D7F0"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xml:space="preserve">: Protection &amp; Indemnity </w:t>
            </w:r>
          </w:p>
        </w:tc>
        <w:tc>
          <w:tcPr>
            <w:tcW w:w="944" w:type="dxa"/>
            <w:vAlign w:val="center"/>
          </w:tcPr>
          <w:p w14:paraId="3509CF35" w14:textId="4C7A8789"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623147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3B077C86" w14:textId="25D70ADB"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842597140"/>
                <w:placeholder>
                  <w:docPart w:val="D9CCFE197EE340F0A582F1ED2F0629D8"/>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2940FFC4" w14:textId="3268EF14"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1651663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1AE9B26B" w14:textId="335E849E" w:rsidTr="005B5EF5">
        <w:tc>
          <w:tcPr>
            <w:tcW w:w="5039" w:type="dxa"/>
            <w:shd w:val="clear" w:color="auto" w:fill="F2F2F2" w:themeFill="background1" w:themeFillShade="F2"/>
          </w:tcPr>
          <w:p w14:paraId="1EAB9C5E" w14:textId="23560DBB"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 Tour Operator Public/</w:t>
            </w:r>
            <w:r w:rsidRPr="000937E5">
              <w:rPr>
                <w:rFonts w:ascii="Calibri" w:eastAsia="Times New Roman" w:hAnsi="Calibri" w:cs="Calibri"/>
                <w:b/>
                <w:bCs/>
                <w:color w:val="000000"/>
                <w:sz w:val="22"/>
                <w:szCs w:val="22"/>
                <w:lang w:val="en-GB" w:eastAsia="en-GB"/>
              </w:rPr>
              <w:t>Product Liability &amp; Professional Indemnity</w:t>
            </w:r>
          </w:p>
        </w:tc>
        <w:tc>
          <w:tcPr>
            <w:tcW w:w="944" w:type="dxa"/>
            <w:vAlign w:val="center"/>
          </w:tcPr>
          <w:p w14:paraId="389A84E9" w14:textId="7FC5DDF3"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2055013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4C1280A2" w14:textId="1878284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2123339437"/>
                <w:placeholder>
                  <w:docPart w:val="C87250649EAB48CF88650D097051AF1A"/>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7CDD9B84" w14:textId="6072190D"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9924477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06731A7A" w14:textId="354C2563" w:rsidTr="005B5EF5">
        <w:tc>
          <w:tcPr>
            <w:tcW w:w="5039" w:type="dxa"/>
            <w:shd w:val="clear" w:color="auto" w:fill="F2F2F2" w:themeFill="background1" w:themeFillShade="F2"/>
          </w:tcPr>
          <w:p w14:paraId="09AE1FAF" w14:textId="441C2634"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Crew Insurance</w:t>
            </w:r>
          </w:p>
        </w:tc>
        <w:tc>
          <w:tcPr>
            <w:tcW w:w="944" w:type="dxa"/>
            <w:vAlign w:val="center"/>
          </w:tcPr>
          <w:p w14:paraId="78022C86" w14:textId="1B4862B7"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14563506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45430D79" w14:textId="6A5C5D5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93409857"/>
                <w:placeholder>
                  <w:docPart w:val="8FC04F90DFAF4F80A35840D20FC6E9DB"/>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3868B1E0" w14:textId="7EEF6792"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4423727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50C7F5FD" w14:textId="1B930CA3" w:rsidTr="005B5EF5">
        <w:tc>
          <w:tcPr>
            <w:tcW w:w="5039" w:type="dxa"/>
            <w:shd w:val="clear" w:color="auto" w:fill="F2F2F2" w:themeFill="background1" w:themeFillShade="F2"/>
          </w:tcPr>
          <w:p w14:paraId="4F62343C" w14:textId="631CDB72"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Other</w:t>
            </w:r>
            <w:r>
              <w:rPr>
                <w:rFonts w:ascii="Calibri" w:eastAsia="Times New Roman" w:hAnsi="Calibri" w:cs="Calibri"/>
                <w:b/>
                <w:bCs/>
                <w:color w:val="000000"/>
                <w:sz w:val="22"/>
                <w:szCs w:val="22"/>
                <w:lang w:val="en-GB" w:eastAsia="en-GB"/>
              </w:rPr>
              <w:t xml:space="preserve"> (please detail)</w:t>
            </w:r>
          </w:p>
        </w:tc>
        <w:tc>
          <w:tcPr>
            <w:tcW w:w="944" w:type="dxa"/>
            <w:vAlign w:val="center"/>
          </w:tcPr>
          <w:p w14:paraId="057ABD97" w14:textId="6D035B8C"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11243941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7358975D" w14:textId="763ED33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1618279650"/>
                <w:placeholder>
                  <w:docPart w:val="8EA5EF56038747F3AAD38093EA061EB2"/>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28B3B5EF" w14:textId="5356E66C"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202979394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14AE8DD1" w14:textId="77777777" w:rsidR="00FB4883" w:rsidRDefault="00FB4883" w:rsidP="00FB4883">
      <w:pPr>
        <w:spacing w:before="120" w:after="120"/>
        <w:rPr>
          <w:rFonts w:asciiTheme="majorHAnsi" w:hAnsiTheme="majorHAnsi" w:cstheme="majorHAnsi"/>
          <w:b/>
          <w:sz w:val="21"/>
          <w:szCs w:val="21"/>
        </w:rPr>
      </w:pPr>
      <w:r>
        <w:rPr>
          <w:rFonts w:asciiTheme="majorHAnsi" w:hAnsiTheme="majorHAnsi" w:cstheme="majorHAnsi"/>
          <w:b/>
          <w:sz w:val="21"/>
          <w:szCs w:val="21"/>
        </w:rPr>
        <w:t>Section D: Additional Activities &amp; Permissions</w:t>
      </w:r>
    </w:p>
    <w:p w14:paraId="07834CB7" w14:textId="77777777" w:rsidR="00FB4883" w:rsidRDefault="00FB4883" w:rsidP="00FB4883">
      <w:pPr>
        <w:spacing w:before="120" w:after="120"/>
        <w:rPr>
          <w:rFonts w:asciiTheme="majorHAnsi" w:hAnsiTheme="majorHAnsi" w:cstheme="majorHAnsi"/>
          <w:b/>
          <w:sz w:val="21"/>
          <w:szCs w:val="21"/>
        </w:rPr>
      </w:pPr>
      <w:r>
        <w:rPr>
          <w:rFonts w:asciiTheme="majorHAnsi" w:hAnsiTheme="majorHAnsi" w:cstheme="majorHAnsi"/>
          <w:b/>
          <w:sz w:val="21"/>
          <w:szCs w:val="21"/>
        </w:rPr>
        <w:t xml:space="preserve">D1: Surface, </w:t>
      </w:r>
      <w:r w:rsidRPr="00F16A74">
        <w:rPr>
          <w:rFonts w:asciiTheme="majorHAnsi" w:hAnsiTheme="majorHAnsi" w:cstheme="majorHAnsi"/>
          <w:b/>
          <w:sz w:val="21"/>
          <w:szCs w:val="21"/>
        </w:rPr>
        <w:t>airborne</w:t>
      </w:r>
      <w:r>
        <w:rPr>
          <w:rFonts w:asciiTheme="majorHAnsi" w:hAnsiTheme="majorHAnsi" w:cstheme="majorHAnsi"/>
          <w:b/>
          <w:sz w:val="21"/>
          <w:szCs w:val="21"/>
        </w:rPr>
        <w:t>, and submarine</w:t>
      </w:r>
      <w:r w:rsidRPr="00F16A74">
        <w:rPr>
          <w:rFonts w:asciiTheme="majorHAnsi" w:hAnsiTheme="majorHAnsi" w:cstheme="majorHAnsi"/>
          <w:b/>
          <w:sz w:val="21"/>
          <w:szCs w:val="21"/>
        </w:rPr>
        <w:t xml:space="preserve"> craft and equipment </w:t>
      </w:r>
    </w:p>
    <w:p w14:paraId="5322CE63" w14:textId="2A6C27FD" w:rsidR="00FB4883" w:rsidRPr="007A1D10" w:rsidRDefault="00FB4883" w:rsidP="00FB4883">
      <w:pPr>
        <w:spacing w:before="120" w:after="120"/>
        <w:rPr>
          <w:rFonts w:asciiTheme="majorHAnsi" w:hAnsiTheme="majorHAnsi" w:cstheme="majorHAnsi"/>
          <w:sz w:val="21"/>
          <w:szCs w:val="21"/>
        </w:rPr>
      </w:pPr>
      <w:r>
        <w:rPr>
          <w:rFonts w:asciiTheme="majorHAnsi" w:hAnsiTheme="majorHAnsi" w:cstheme="majorHAnsi"/>
          <w:sz w:val="21"/>
          <w:szCs w:val="21"/>
        </w:rPr>
        <w:t>D</w:t>
      </w:r>
      <w:r w:rsidRPr="007A1D10">
        <w:rPr>
          <w:rFonts w:asciiTheme="majorHAnsi" w:hAnsiTheme="majorHAnsi" w:cstheme="majorHAnsi"/>
          <w:sz w:val="21"/>
          <w:szCs w:val="21"/>
        </w:rPr>
        <w:t>o not include details of Zodiacs, Tenders, or Life rafts/Lifeboats</w:t>
      </w:r>
      <w:r>
        <w:rPr>
          <w:rFonts w:asciiTheme="majorHAnsi" w:hAnsiTheme="majorHAnsi" w:cstheme="majorHAnsi"/>
          <w:sz w:val="21"/>
          <w:szCs w:val="21"/>
        </w:rPr>
        <w:t>. This section seeks to understand which additional activities you will undertake beyond zodiac cruising or making landings at approved landing sites.</w:t>
      </w:r>
    </w:p>
    <w:p w14:paraId="786E5194" w14:textId="4F5D090E" w:rsidR="00FB4883" w:rsidRPr="00FB4883" w:rsidRDefault="00FB4883" w:rsidP="00FB4883">
      <w:pPr>
        <w:tabs>
          <w:tab w:val="right" w:pos="3150"/>
        </w:tabs>
        <w:jc w:val="both"/>
        <w:rPr>
          <w:rFonts w:asciiTheme="majorHAnsi" w:hAnsiTheme="majorHAnsi" w:cstheme="majorHAnsi"/>
          <w:sz w:val="21"/>
          <w:szCs w:val="21"/>
          <w:lang w:bidi="x-none"/>
        </w:rPr>
      </w:pPr>
      <w:r w:rsidRPr="00FB4883">
        <w:rPr>
          <w:rFonts w:asciiTheme="majorHAnsi" w:hAnsiTheme="majorHAnsi" w:cstheme="majorHAnsi"/>
          <w:sz w:val="21"/>
          <w:szCs w:val="21"/>
          <w:lang w:bidi="x-none"/>
        </w:rPr>
        <w:t>The operation of civil aircraft including helicopters paragliders, and microlights is not permitted. A Regulated Activity Permit may be sought for drone (UAV) use in support of approved scientific or media projects.</w:t>
      </w:r>
    </w:p>
    <w:p w14:paraId="795497DC" w14:textId="77777777" w:rsidR="00FB4883" w:rsidRPr="00FB4883" w:rsidRDefault="00FB4883" w:rsidP="00FB4883">
      <w:pPr>
        <w:spacing w:before="120" w:after="120"/>
        <w:rPr>
          <w:rFonts w:asciiTheme="majorHAnsi" w:hAnsiTheme="majorHAnsi" w:cstheme="majorHAnsi"/>
          <w:b/>
          <w:sz w:val="8"/>
          <w:szCs w:val="21"/>
        </w:rPr>
      </w:pPr>
    </w:p>
    <w:tbl>
      <w:tblPr>
        <w:tblStyle w:val="TableGrid"/>
        <w:tblW w:w="0" w:type="auto"/>
        <w:tblInd w:w="108" w:type="dxa"/>
        <w:tblLook w:val="04A0" w:firstRow="1" w:lastRow="0" w:firstColumn="1" w:lastColumn="0" w:noHBand="0" w:noVBand="1"/>
      </w:tblPr>
      <w:tblGrid>
        <w:gridCol w:w="5983"/>
        <w:gridCol w:w="1417"/>
        <w:gridCol w:w="2114"/>
      </w:tblGrid>
      <w:tr w:rsidR="00FB4883" w:rsidRPr="003151CF" w14:paraId="2AF66158" w14:textId="77777777" w:rsidTr="002C300D">
        <w:tc>
          <w:tcPr>
            <w:tcW w:w="9514" w:type="dxa"/>
            <w:gridSpan w:val="3"/>
            <w:shd w:val="clear" w:color="auto" w:fill="F2F2F2" w:themeFill="background1" w:themeFillShade="F2"/>
          </w:tcPr>
          <w:p w14:paraId="3D52C257"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Please provide details of small boats and other waterborne craft</w:t>
            </w:r>
          </w:p>
        </w:tc>
      </w:tr>
      <w:tr w:rsidR="00FB4883" w:rsidRPr="003151CF" w14:paraId="42FB35F5" w14:textId="77777777" w:rsidTr="002C300D">
        <w:tc>
          <w:tcPr>
            <w:tcW w:w="5983" w:type="dxa"/>
            <w:shd w:val="clear" w:color="auto" w:fill="F2F2F2" w:themeFill="background1" w:themeFillShade="F2"/>
          </w:tcPr>
          <w:p w14:paraId="4901295C"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b/>
                <w:sz w:val="21"/>
                <w:szCs w:val="21"/>
              </w:rPr>
              <w:t xml:space="preserve"> </w:t>
            </w:r>
            <w:r w:rsidRPr="00F16A74">
              <w:rPr>
                <w:rFonts w:asciiTheme="majorHAnsi" w:hAnsiTheme="majorHAnsi" w:cstheme="majorHAnsi"/>
                <w:sz w:val="21"/>
                <w:szCs w:val="21"/>
              </w:rPr>
              <w:t>e.g. kayak, jet ski etc.</w:t>
            </w:r>
          </w:p>
        </w:tc>
        <w:tc>
          <w:tcPr>
            <w:tcW w:w="1417" w:type="dxa"/>
            <w:shd w:val="clear" w:color="auto" w:fill="F2F2F2" w:themeFill="background1" w:themeFillShade="F2"/>
          </w:tcPr>
          <w:p w14:paraId="4C9C97B2"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14" w:type="dxa"/>
            <w:shd w:val="clear" w:color="auto" w:fill="F2F2F2" w:themeFill="background1" w:themeFillShade="F2"/>
          </w:tcPr>
          <w:p w14:paraId="2E74695F"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0F54669C" w14:textId="77777777" w:rsidTr="002C300D">
        <w:sdt>
          <w:sdtPr>
            <w:rPr>
              <w:rFonts w:asciiTheme="majorHAnsi" w:hAnsiTheme="majorHAnsi" w:cstheme="majorHAnsi"/>
              <w:b/>
              <w:sz w:val="21"/>
              <w:szCs w:val="21"/>
            </w:rPr>
            <w:id w:val="-987781898"/>
            <w:placeholder>
              <w:docPart w:val="CD373C7FDEA242629EF4E7CACFFB50B0"/>
            </w:placeholder>
            <w:showingPlcHdr/>
          </w:sdtPr>
          <w:sdtEndPr/>
          <w:sdtContent>
            <w:tc>
              <w:tcPr>
                <w:tcW w:w="5983" w:type="dxa"/>
              </w:tcPr>
              <w:p w14:paraId="3A51C6AE"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520316277"/>
            <w:placeholder>
              <w:docPart w:val="557F7DC175F74046B170BCA863953B82"/>
            </w:placeholder>
            <w:showingPlcHdr/>
          </w:sdtPr>
          <w:sdtEndPr/>
          <w:sdtContent>
            <w:tc>
              <w:tcPr>
                <w:tcW w:w="1417" w:type="dxa"/>
              </w:tcPr>
              <w:p w14:paraId="6E3FD068"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212B25C3"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6567262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7053656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36486695" w14:textId="77777777" w:rsidTr="002C300D">
        <w:sdt>
          <w:sdtPr>
            <w:rPr>
              <w:rFonts w:asciiTheme="majorHAnsi" w:hAnsiTheme="majorHAnsi" w:cstheme="majorHAnsi"/>
              <w:b/>
              <w:sz w:val="21"/>
              <w:szCs w:val="21"/>
            </w:rPr>
            <w:id w:val="587122743"/>
            <w:placeholder>
              <w:docPart w:val="6248FD716B1A4C5F8A94630AE7DF018B"/>
            </w:placeholder>
            <w:showingPlcHdr/>
          </w:sdtPr>
          <w:sdtEndPr/>
          <w:sdtContent>
            <w:tc>
              <w:tcPr>
                <w:tcW w:w="5983" w:type="dxa"/>
              </w:tcPr>
              <w:p w14:paraId="33F12E10"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195346250"/>
            <w:placeholder>
              <w:docPart w:val="780227436663432BBA05812F3B9EFDBD"/>
            </w:placeholder>
            <w:showingPlcHdr/>
          </w:sdtPr>
          <w:sdtEndPr/>
          <w:sdtContent>
            <w:tc>
              <w:tcPr>
                <w:tcW w:w="1417" w:type="dxa"/>
              </w:tcPr>
              <w:p w14:paraId="4680E8EA"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5A742F53"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2598764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3707060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12943D65" w14:textId="77777777" w:rsidR="00FB4883" w:rsidRPr="00FB4883" w:rsidRDefault="00FB4883" w:rsidP="00FB4883">
      <w:pPr>
        <w:spacing w:before="120" w:after="120"/>
        <w:rPr>
          <w:rFonts w:asciiTheme="majorHAnsi" w:hAnsiTheme="majorHAnsi" w:cstheme="majorHAnsi"/>
          <w:b/>
          <w:sz w:val="8"/>
          <w:szCs w:val="21"/>
        </w:rPr>
      </w:pPr>
    </w:p>
    <w:tbl>
      <w:tblPr>
        <w:tblStyle w:val="TableGrid"/>
        <w:tblW w:w="9526" w:type="dxa"/>
        <w:tblInd w:w="108" w:type="dxa"/>
        <w:tblLook w:val="04A0" w:firstRow="1" w:lastRow="0" w:firstColumn="1" w:lastColumn="0" w:noHBand="0" w:noVBand="1"/>
      </w:tblPr>
      <w:tblGrid>
        <w:gridCol w:w="5983"/>
        <w:gridCol w:w="1417"/>
        <w:gridCol w:w="2126"/>
      </w:tblGrid>
      <w:tr w:rsidR="00FB4883" w:rsidRPr="003151CF" w14:paraId="21BF9684" w14:textId="77777777" w:rsidTr="002C300D">
        <w:tc>
          <w:tcPr>
            <w:tcW w:w="9526" w:type="dxa"/>
            <w:gridSpan w:val="3"/>
            <w:shd w:val="clear" w:color="auto" w:fill="F2F2F2" w:themeFill="background1" w:themeFillShade="F2"/>
          </w:tcPr>
          <w:p w14:paraId="5C04084F" w14:textId="77777777" w:rsidR="00FB4883" w:rsidRPr="00F16A74" w:rsidRDefault="00FB4883"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of airborne craft</w:t>
            </w:r>
          </w:p>
        </w:tc>
      </w:tr>
      <w:tr w:rsidR="00FB4883" w:rsidRPr="003151CF" w14:paraId="5768A666" w14:textId="77777777" w:rsidTr="002C300D">
        <w:tc>
          <w:tcPr>
            <w:tcW w:w="5983" w:type="dxa"/>
            <w:shd w:val="clear" w:color="auto" w:fill="F2F2F2" w:themeFill="background1" w:themeFillShade="F2"/>
          </w:tcPr>
          <w:p w14:paraId="4DFE1B4C"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sz w:val="21"/>
                <w:szCs w:val="21"/>
              </w:rPr>
              <w:t xml:space="preserve">e.g. </w:t>
            </w:r>
            <w:r w:rsidRPr="00F16A74">
              <w:rPr>
                <w:rFonts w:asciiTheme="majorHAnsi" w:hAnsiTheme="majorHAnsi" w:cstheme="majorHAnsi"/>
                <w:sz w:val="21"/>
                <w:szCs w:val="21"/>
              </w:rPr>
              <w:t xml:space="preserve"> </w:t>
            </w:r>
            <w:r>
              <w:rPr>
                <w:rFonts w:asciiTheme="majorHAnsi" w:hAnsiTheme="majorHAnsi" w:cstheme="majorHAnsi"/>
                <w:sz w:val="21"/>
                <w:szCs w:val="21"/>
              </w:rPr>
              <w:t>drones (UAVs)</w:t>
            </w:r>
          </w:p>
        </w:tc>
        <w:tc>
          <w:tcPr>
            <w:tcW w:w="1417" w:type="dxa"/>
            <w:shd w:val="clear" w:color="auto" w:fill="F2F2F2" w:themeFill="background1" w:themeFillShade="F2"/>
          </w:tcPr>
          <w:p w14:paraId="286A082E"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06C890D3"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7C6BE6AB" w14:textId="77777777" w:rsidTr="002C300D">
        <w:sdt>
          <w:sdtPr>
            <w:rPr>
              <w:rFonts w:asciiTheme="majorHAnsi" w:hAnsiTheme="majorHAnsi" w:cstheme="majorHAnsi"/>
              <w:b/>
              <w:sz w:val="21"/>
              <w:szCs w:val="21"/>
            </w:rPr>
            <w:id w:val="899710239"/>
            <w:placeholder>
              <w:docPart w:val="079272A5EFF44C5191B5DA04AEE3CEEF"/>
            </w:placeholder>
            <w:showingPlcHdr/>
          </w:sdtPr>
          <w:sdtEndPr/>
          <w:sdtContent>
            <w:tc>
              <w:tcPr>
                <w:tcW w:w="5983" w:type="dxa"/>
              </w:tcPr>
              <w:p w14:paraId="64C4764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925148362"/>
            <w:placeholder>
              <w:docPart w:val="0DB928A3CD9B4566ACEAE1BD35D27211"/>
            </w:placeholder>
            <w:showingPlcHdr/>
          </w:sdtPr>
          <w:sdtEndPr/>
          <w:sdtContent>
            <w:tc>
              <w:tcPr>
                <w:tcW w:w="1417" w:type="dxa"/>
              </w:tcPr>
              <w:p w14:paraId="5FFAC98D"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331309CE"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901866234"/>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26923829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6713278B" w14:textId="77777777" w:rsidTr="002C300D">
        <w:sdt>
          <w:sdtPr>
            <w:rPr>
              <w:rFonts w:asciiTheme="majorHAnsi" w:hAnsiTheme="majorHAnsi" w:cstheme="majorHAnsi"/>
              <w:b/>
              <w:sz w:val="21"/>
              <w:szCs w:val="21"/>
            </w:rPr>
            <w:id w:val="-1986077991"/>
            <w:placeholder>
              <w:docPart w:val="63E0FC80136944D791F1889A78922968"/>
            </w:placeholder>
            <w:showingPlcHdr/>
          </w:sdtPr>
          <w:sdtEndPr/>
          <w:sdtContent>
            <w:tc>
              <w:tcPr>
                <w:tcW w:w="5983" w:type="dxa"/>
              </w:tcPr>
              <w:p w14:paraId="527D2F3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491919863"/>
            <w:placeholder>
              <w:docPart w:val="24FC2B88789B4047AB72CA69146A9923"/>
            </w:placeholder>
            <w:showingPlcHdr/>
          </w:sdtPr>
          <w:sdtEndPr/>
          <w:sdtContent>
            <w:tc>
              <w:tcPr>
                <w:tcW w:w="1417" w:type="dxa"/>
              </w:tcPr>
              <w:p w14:paraId="27897659" w14:textId="77777777" w:rsidR="00FB4883" w:rsidRPr="00F16A74" w:rsidRDefault="00FB4883" w:rsidP="002C300D">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5F8E0999"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274875469"/>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7944823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241AC618" w14:textId="77777777" w:rsidTr="002C300D">
        <w:tc>
          <w:tcPr>
            <w:tcW w:w="9526" w:type="dxa"/>
            <w:gridSpan w:val="3"/>
            <w:shd w:val="clear" w:color="auto" w:fill="F2F2F2" w:themeFill="background1" w:themeFillShade="F2"/>
          </w:tcPr>
          <w:p w14:paraId="64E0EE17" w14:textId="77777777" w:rsidR="00FB4883" w:rsidRPr="00F16A74" w:rsidRDefault="00FB4883" w:rsidP="002C300D">
            <w:pPr>
              <w:spacing w:after="100"/>
              <w:rPr>
                <w:rFonts w:asciiTheme="majorHAnsi" w:hAnsiTheme="majorHAnsi" w:cstheme="majorHAnsi"/>
                <w:b/>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w:t>
            </w:r>
            <w:r>
              <w:rPr>
                <w:rFonts w:asciiTheme="majorHAnsi" w:hAnsiTheme="majorHAnsi" w:cstheme="majorHAnsi"/>
                <w:sz w:val="21"/>
                <w:szCs w:val="21"/>
              </w:rPr>
              <w:t xml:space="preserve">ensure you have a valid </w:t>
            </w:r>
            <w:hyperlink r:id="rId9" w:history="1">
              <w:r w:rsidRPr="000A0A4E">
                <w:rPr>
                  <w:rStyle w:val="Hyperlink"/>
                  <w:rFonts w:asciiTheme="majorHAnsi" w:hAnsiTheme="majorHAnsi" w:cstheme="majorHAnsi"/>
                  <w:sz w:val="21"/>
                  <w:szCs w:val="21"/>
                </w:rPr>
                <w:t>Regulated Activity Permit</w:t>
              </w:r>
            </w:hyperlink>
          </w:p>
        </w:tc>
      </w:tr>
    </w:tbl>
    <w:p w14:paraId="322E431D" w14:textId="77777777" w:rsidR="00FB4883" w:rsidRPr="00FB4883" w:rsidRDefault="00FB4883" w:rsidP="00FB4883">
      <w:pPr>
        <w:tabs>
          <w:tab w:val="right" w:pos="3150"/>
        </w:tabs>
        <w:jc w:val="both"/>
        <w:rPr>
          <w:rFonts w:asciiTheme="majorHAnsi" w:hAnsiTheme="majorHAnsi" w:cstheme="majorHAnsi"/>
          <w:b/>
          <w:sz w:val="8"/>
          <w:szCs w:val="21"/>
        </w:rPr>
      </w:pPr>
    </w:p>
    <w:tbl>
      <w:tblPr>
        <w:tblStyle w:val="TableGrid"/>
        <w:tblW w:w="9526" w:type="dxa"/>
        <w:tblInd w:w="108" w:type="dxa"/>
        <w:tblLook w:val="04A0" w:firstRow="1" w:lastRow="0" w:firstColumn="1" w:lastColumn="0" w:noHBand="0" w:noVBand="1"/>
      </w:tblPr>
      <w:tblGrid>
        <w:gridCol w:w="5983"/>
        <w:gridCol w:w="1417"/>
        <w:gridCol w:w="2126"/>
      </w:tblGrid>
      <w:tr w:rsidR="00FB4883" w:rsidRPr="003151CF" w14:paraId="05206120" w14:textId="77777777" w:rsidTr="002C300D">
        <w:tc>
          <w:tcPr>
            <w:tcW w:w="9526" w:type="dxa"/>
            <w:gridSpan w:val="3"/>
            <w:shd w:val="clear" w:color="auto" w:fill="F2F2F2" w:themeFill="background1" w:themeFillShade="F2"/>
          </w:tcPr>
          <w:p w14:paraId="33D17272" w14:textId="77777777" w:rsidR="00FB4883" w:rsidRPr="00F16A74" w:rsidRDefault="00FB4883"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Please provide details below of any </w:t>
            </w:r>
            <w:r>
              <w:rPr>
                <w:rFonts w:asciiTheme="majorHAnsi" w:hAnsiTheme="majorHAnsi" w:cstheme="majorHAnsi"/>
                <w:b/>
                <w:sz w:val="21"/>
                <w:szCs w:val="21"/>
              </w:rPr>
              <w:t xml:space="preserve">submarine </w:t>
            </w:r>
            <w:r w:rsidRPr="00F16A74">
              <w:rPr>
                <w:rFonts w:asciiTheme="majorHAnsi" w:hAnsiTheme="majorHAnsi" w:cstheme="majorHAnsi"/>
                <w:b/>
                <w:sz w:val="21"/>
                <w:szCs w:val="21"/>
              </w:rPr>
              <w:t>craft or equipment carried on board the vessel.</w:t>
            </w:r>
          </w:p>
        </w:tc>
      </w:tr>
      <w:tr w:rsidR="00FB4883" w:rsidRPr="003151CF" w14:paraId="6C3EA982" w14:textId="77777777" w:rsidTr="002C300D">
        <w:tc>
          <w:tcPr>
            <w:tcW w:w="5983" w:type="dxa"/>
            <w:shd w:val="clear" w:color="auto" w:fill="F2F2F2" w:themeFill="background1" w:themeFillShade="F2"/>
          </w:tcPr>
          <w:p w14:paraId="463AB6B5"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sidRPr="00F16A74">
              <w:rPr>
                <w:rFonts w:asciiTheme="majorHAnsi" w:hAnsiTheme="majorHAnsi" w:cstheme="majorHAnsi"/>
                <w:sz w:val="21"/>
                <w:szCs w:val="21"/>
              </w:rPr>
              <w:t xml:space="preserve">e.g. </w:t>
            </w:r>
            <w:r>
              <w:rPr>
                <w:rFonts w:asciiTheme="majorHAnsi" w:hAnsiTheme="majorHAnsi" w:cstheme="majorHAnsi"/>
                <w:sz w:val="21"/>
                <w:szCs w:val="21"/>
              </w:rPr>
              <w:t>manned submersible (HOV) or remotely operated vehicle (ROV)</w:t>
            </w:r>
          </w:p>
        </w:tc>
        <w:tc>
          <w:tcPr>
            <w:tcW w:w="1417" w:type="dxa"/>
            <w:shd w:val="clear" w:color="auto" w:fill="F2F2F2" w:themeFill="background1" w:themeFillShade="F2"/>
          </w:tcPr>
          <w:p w14:paraId="55800C6D"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2C69A729"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45AB68F7" w14:textId="77777777" w:rsidTr="002C300D">
        <w:sdt>
          <w:sdtPr>
            <w:rPr>
              <w:rFonts w:asciiTheme="majorHAnsi" w:hAnsiTheme="majorHAnsi" w:cstheme="majorHAnsi"/>
              <w:b/>
              <w:sz w:val="21"/>
              <w:szCs w:val="21"/>
            </w:rPr>
            <w:id w:val="1679227468"/>
            <w:placeholder>
              <w:docPart w:val="F2FE2752184A4CA798F2A8EB2A2A60DD"/>
            </w:placeholder>
            <w:showingPlcHdr/>
          </w:sdtPr>
          <w:sdtEndPr/>
          <w:sdtContent>
            <w:tc>
              <w:tcPr>
                <w:tcW w:w="5983" w:type="dxa"/>
              </w:tcPr>
              <w:p w14:paraId="3AF9C35B"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389796303"/>
            <w:placeholder>
              <w:docPart w:val="53765800B75D4E70A1EFE844455F5DAC"/>
            </w:placeholder>
            <w:showingPlcHdr/>
          </w:sdtPr>
          <w:sdtEndPr/>
          <w:sdtContent>
            <w:tc>
              <w:tcPr>
                <w:tcW w:w="1417" w:type="dxa"/>
              </w:tcPr>
              <w:p w14:paraId="1AC85FE4"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14135B8A"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635401680"/>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57916998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5904326B" w14:textId="77777777" w:rsidTr="002C300D">
        <w:sdt>
          <w:sdtPr>
            <w:rPr>
              <w:rFonts w:asciiTheme="majorHAnsi" w:hAnsiTheme="majorHAnsi" w:cstheme="majorHAnsi"/>
              <w:b/>
              <w:sz w:val="21"/>
              <w:szCs w:val="21"/>
            </w:rPr>
            <w:id w:val="-18553865"/>
            <w:placeholder>
              <w:docPart w:val="56DCDB30850B4906B7A982E8C2E3C2A6"/>
            </w:placeholder>
            <w:showingPlcHdr/>
          </w:sdtPr>
          <w:sdtEndPr/>
          <w:sdtContent>
            <w:tc>
              <w:tcPr>
                <w:tcW w:w="5983" w:type="dxa"/>
              </w:tcPr>
              <w:p w14:paraId="5BE6AF8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608438792"/>
            <w:placeholder>
              <w:docPart w:val="F6DB9A82D87E4A6D9EA52BA54D2F225D"/>
            </w:placeholder>
            <w:showingPlcHdr/>
          </w:sdtPr>
          <w:sdtEndPr/>
          <w:sdtContent>
            <w:tc>
              <w:tcPr>
                <w:tcW w:w="1417" w:type="dxa"/>
              </w:tcPr>
              <w:p w14:paraId="3BE8F283" w14:textId="77777777" w:rsidR="00FB4883" w:rsidRPr="00F16A74" w:rsidRDefault="00FB4883" w:rsidP="002C300D">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72AC59F6"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748544713"/>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541781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0BDA1799" w14:textId="77777777" w:rsidTr="002C300D">
        <w:tc>
          <w:tcPr>
            <w:tcW w:w="9526" w:type="dxa"/>
            <w:gridSpan w:val="3"/>
            <w:shd w:val="clear" w:color="auto" w:fill="F2F2F2" w:themeFill="background1" w:themeFillShade="F2"/>
          </w:tcPr>
          <w:p w14:paraId="110F1D0C" w14:textId="2A4D6CD3" w:rsidR="00FB4883" w:rsidRPr="000006D1" w:rsidRDefault="00FB4883" w:rsidP="004C2C66">
            <w:pPr>
              <w:spacing w:after="100"/>
              <w:rPr>
                <w:rFonts w:asciiTheme="majorHAnsi" w:hAnsiTheme="majorHAnsi" w:cstheme="majorHAnsi"/>
                <w:color w:val="FF0000"/>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fill out </w:t>
            </w:r>
            <w:hyperlink r:id="rId10" w:history="1">
              <w:r w:rsidR="004C2C66" w:rsidRPr="004C2C66">
                <w:rPr>
                  <w:rStyle w:val="Hyperlink"/>
                  <w:rFonts w:asciiTheme="majorHAnsi" w:hAnsiTheme="majorHAnsi" w:cstheme="majorHAnsi"/>
                  <w:sz w:val="21"/>
                  <w:szCs w:val="21"/>
                </w:rPr>
                <w:t>HOV Application</w:t>
              </w:r>
            </w:hyperlink>
            <w:r w:rsidR="004C2C66">
              <w:rPr>
                <w:rFonts w:asciiTheme="majorHAnsi" w:hAnsiTheme="majorHAnsi" w:cstheme="majorHAnsi"/>
                <w:sz w:val="21"/>
                <w:szCs w:val="21"/>
              </w:rPr>
              <w:t xml:space="preserve"> or </w:t>
            </w:r>
            <w:hyperlink r:id="rId11" w:history="1">
              <w:r w:rsidR="004C2C66" w:rsidRPr="004C2C66">
                <w:rPr>
                  <w:rStyle w:val="Hyperlink"/>
                  <w:rFonts w:asciiTheme="majorHAnsi" w:hAnsiTheme="majorHAnsi" w:cstheme="majorHAnsi"/>
                  <w:sz w:val="21"/>
                  <w:szCs w:val="21"/>
                </w:rPr>
                <w:t>ROV Application</w:t>
              </w:r>
            </w:hyperlink>
          </w:p>
        </w:tc>
      </w:tr>
    </w:tbl>
    <w:p w14:paraId="48C811F0" w14:textId="77777777" w:rsidR="00FB4883" w:rsidRDefault="00FB4883" w:rsidP="00FB4883">
      <w:pPr>
        <w:spacing w:after="100"/>
        <w:rPr>
          <w:rFonts w:asciiTheme="majorHAnsi" w:hAnsiTheme="majorHAnsi" w:cstheme="majorHAnsi"/>
          <w:b/>
          <w:sz w:val="21"/>
          <w:szCs w:val="21"/>
        </w:rPr>
        <w:sectPr w:rsidR="00FB4883" w:rsidSect="00FB4883">
          <w:headerReference w:type="default" r:id="rId12"/>
          <w:footerReference w:type="default" r:id="rId13"/>
          <w:headerReference w:type="first" r:id="rId14"/>
          <w:footerReference w:type="first" r:id="rId15"/>
          <w:pgSz w:w="11900" w:h="16840"/>
          <w:pgMar w:top="1985" w:right="1134" w:bottom="851" w:left="1134" w:header="702" w:footer="286" w:gutter="0"/>
          <w:cols w:space="708"/>
          <w:titlePg/>
          <w:docGrid w:linePitch="326"/>
        </w:sectPr>
      </w:pPr>
    </w:p>
    <w:p w14:paraId="5171A392" w14:textId="77777777" w:rsidR="00FB4883" w:rsidRPr="00F16A74" w:rsidRDefault="00FB4883" w:rsidP="00FB4883">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D</w:t>
      </w:r>
      <w:r>
        <w:rPr>
          <w:rFonts w:asciiTheme="majorHAnsi" w:hAnsiTheme="majorHAnsi" w:cstheme="majorHAnsi"/>
          <w:b/>
          <w:sz w:val="21"/>
          <w:szCs w:val="21"/>
        </w:rPr>
        <w:t>2</w:t>
      </w:r>
      <w:r w:rsidRPr="00F16A74">
        <w:rPr>
          <w:rFonts w:asciiTheme="majorHAnsi" w:hAnsiTheme="majorHAnsi" w:cstheme="majorHAnsi"/>
          <w:b/>
          <w:sz w:val="21"/>
          <w:szCs w:val="21"/>
        </w:rPr>
        <w:t>: Intended activities</w:t>
      </w:r>
    </w:p>
    <w:tbl>
      <w:tblPr>
        <w:tblStyle w:val="TableGrid"/>
        <w:tblW w:w="0" w:type="auto"/>
        <w:tblInd w:w="108" w:type="dxa"/>
        <w:tblLook w:val="04A0" w:firstRow="1" w:lastRow="0" w:firstColumn="1" w:lastColumn="0" w:noHBand="0" w:noVBand="1"/>
      </w:tblPr>
      <w:tblGrid>
        <w:gridCol w:w="3431"/>
        <w:gridCol w:w="2552"/>
        <w:gridCol w:w="283"/>
        <w:gridCol w:w="2268"/>
        <w:gridCol w:w="980"/>
      </w:tblGrid>
      <w:tr w:rsidR="00FB4883" w:rsidRPr="003151CF" w14:paraId="17E99E09" w14:textId="77777777" w:rsidTr="002C300D">
        <w:tc>
          <w:tcPr>
            <w:tcW w:w="5983" w:type="dxa"/>
            <w:gridSpan w:val="2"/>
            <w:shd w:val="clear" w:color="auto" w:fill="F2F2F2" w:themeFill="background1" w:themeFillShade="F2"/>
          </w:tcPr>
          <w:p w14:paraId="0F9D02D1" w14:textId="6736A163" w:rsidR="00FB4883" w:rsidRDefault="00FB4883"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Yacht-</w:t>
            </w:r>
            <w:r w:rsidRPr="00F16A74">
              <w:rPr>
                <w:rFonts w:asciiTheme="majorHAnsi" w:hAnsiTheme="majorHAnsi" w:cstheme="majorHAnsi"/>
                <w:b/>
                <w:sz w:val="21"/>
                <w:szCs w:val="21"/>
                <w:lang w:bidi="x-none"/>
              </w:rPr>
              <w:t>based tourism</w:t>
            </w:r>
          </w:p>
          <w:p w14:paraId="1581D030" w14:textId="77777777" w:rsidR="00FB4883" w:rsidRPr="00D974DE" w:rsidRDefault="00FB4883" w:rsidP="002C300D">
            <w:pPr>
              <w:spacing w:after="100"/>
              <w:rPr>
                <w:rFonts w:asciiTheme="majorHAnsi" w:hAnsiTheme="majorHAnsi" w:cstheme="majorHAnsi"/>
                <w:sz w:val="21"/>
                <w:szCs w:val="21"/>
                <w:lang w:bidi="x-none"/>
              </w:rPr>
            </w:pPr>
            <w:r w:rsidRPr="00D974DE">
              <w:rPr>
                <w:rFonts w:asciiTheme="majorHAnsi" w:hAnsiTheme="majorHAnsi" w:cstheme="majorHAnsi"/>
                <w:sz w:val="21"/>
                <w:szCs w:val="21"/>
                <w:lang w:bidi="x-none"/>
              </w:rPr>
              <w:t>Including landings at approved landing sites and zodiac cruising.</w:t>
            </w:r>
          </w:p>
        </w:tc>
        <w:tc>
          <w:tcPr>
            <w:tcW w:w="2551" w:type="dxa"/>
            <w:gridSpan w:val="2"/>
          </w:tcPr>
          <w:p w14:paraId="301C871F" w14:textId="77777777" w:rsidR="00FB4883" w:rsidRPr="00F16A74" w:rsidRDefault="00FB4883" w:rsidP="002C300D">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7430422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980" w:type="dxa"/>
          </w:tcPr>
          <w:p w14:paraId="51788741"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478577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1FC7F2B3" w14:textId="77777777" w:rsidTr="002C300D">
        <w:trPr>
          <w:trHeight w:val="893"/>
        </w:trPr>
        <w:tc>
          <w:tcPr>
            <w:tcW w:w="3431" w:type="dxa"/>
            <w:shd w:val="clear" w:color="auto" w:fill="F2F2F2" w:themeFill="background1" w:themeFillShade="F2"/>
          </w:tcPr>
          <w:p w14:paraId="78607571" w14:textId="77777777" w:rsidR="00FB4883" w:rsidRPr="00F16A74" w:rsidRDefault="00FB4883"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Kayaking: </w:t>
            </w:r>
          </w:p>
        </w:tc>
        <w:tc>
          <w:tcPr>
            <w:tcW w:w="5103" w:type="dxa"/>
            <w:gridSpan w:val="3"/>
          </w:tcPr>
          <w:p w14:paraId="27865668"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12812178"/>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67AD8C0D"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 xml:space="preserve">Attach </w:t>
            </w:r>
            <w:r>
              <w:rPr>
                <w:rFonts w:asciiTheme="majorHAnsi" w:hAnsiTheme="majorHAnsi" w:cstheme="majorHAnsi"/>
                <w:sz w:val="21"/>
                <w:szCs w:val="21"/>
                <w:lang w:bidi="x-none"/>
              </w:rPr>
              <w:t>risk assessment and emergency procedures.</w:t>
            </w:r>
          </w:p>
        </w:tc>
        <w:tc>
          <w:tcPr>
            <w:tcW w:w="980" w:type="dxa"/>
          </w:tcPr>
          <w:p w14:paraId="07E2B860"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9654959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5EDA9EA3" w14:textId="77777777" w:rsidTr="002C300D">
        <w:tc>
          <w:tcPr>
            <w:tcW w:w="3431" w:type="dxa"/>
            <w:tcBorders>
              <w:bottom w:val="single" w:sz="4" w:space="0" w:color="auto"/>
            </w:tcBorders>
            <w:shd w:val="clear" w:color="auto" w:fill="F2F2F2" w:themeFill="background1" w:themeFillShade="F2"/>
          </w:tcPr>
          <w:p w14:paraId="54B67CDE" w14:textId="77777777" w:rsidR="00FB4883" w:rsidRPr="00F16A74" w:rsidRDefault="00FB4883" w:rsidP="002C300D">
            <w:pPr>
              <w:tabs>
                <w:tab w:val="center" w:pos="2731"/>
                <w:tab w:val="left" w:pos="3135"/>
              </w:tabs>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Scuba</w:t>
            </w:r>
            <w:r>
              <w:rPr>
                <w:rFonts w:asciiTheme="majorHAnsi" w:hAnsiTheme="majorHAnsi" w:cstheme="majorHAnsi"/>
                <w:b/>
                <w:sz w:val="21"/>
                <w:szCs w:val="21"/>
                <w:lang w:bidi="x-none"/>
              </w:rPr>
              <w:t xml:space="preserve"> </w:t>
            </w:r>
            <w:r w:rsidRPr="00F16A74">
              <w:rPr>
                <w:rFonts w:asciiTheme="majorHAnsi" w:hAnsiTheme="majorHAnsi" w:cstheme="majorHAnsi"/>
                <w:b/>
                <w:sz w:val="21"/>
                <w:szCs w:val="21"/>
                <w:lang w:bidi="x-none"/>
              </w:rPr>
              <w:t>diving</w:t>
            </w:r>
            <w:r>
              <w:rPr>
                <w:rFonts w:asciiTheme="majorHAnsi" w:hAnsiTheme="majorHAnsi" w:cstheme="majorHAnsi"/>
                <w:b/>
                <w:sz w:val="21"/>
                <w:szCs w:val="21"/>
                <w:lang w:bidi="x-none"/>
              </w:rPr>
              <w:t>:</w:t>
            </w:r>
          </w:p>
        </w:tc>
        <w:tc>
          <w:tcPr>
            <w:tcW w:w="5103" w:type="dxa"/>
            <w:gridSpan w:val="3"/>
            <w:tcBorders>
              <w:bottom w:val="single" w:sz="4" w:space="0" w:color="auto"/>
            </w:tcBorders>
          </w:tcPr>
          <w:p w14:paraId="77E12131"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807779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12C35F1F"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Attach risk assessment and emergency procedures</w:t>
            </w:r>
            <w:r>
              <w:rPr>
                <w:rFonts w:asciiTheme="majorHAnsi" w:hAnsiTheme="majorHAnsi" w:cstheme="majorHAnsi"/>
                <w:sz w:val="21"/>
                <w:szCs w:val="21"/>
                <w:lang w:bidi="x-none"/>
              </w:rPr>
              <w:t>.</w:t>
            </w:r>
          </w:p>
        </w:tc>
        <w:tc>
          <w:tcPr>
            <w:tcW w:w="980" w:type="dxa"/>
            <w:tcBorders>
              <w:bottom w:val="single" w:sz="4" w:space="0" w:color="auto"/>
            </w:tcBorders>
          </w:tcPr>
          <w:p w14:paraId="6C24E7B9"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68612424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6D60D527" w14:textId="77777777" w:rsidTr="002C300D">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04CBEE" w14:textId="77777777" w:rsidR="00FB4883" w:rsidRPr="00F16A74" w:rsidRDefault="00FB4883"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Other</w:t>
            </w:r>
          </w:p>
        </w:tc>
        <w:tc>
          <w:tcPr>
            <w:tcW w:w="5103" w:type="dxa"/>
            <w:gridSpan w:val="3"/>
            <w:tcBorders>
              <w:left w:val="single" w:sz="4" w:space="0" w:color="auto"/>
              <w:bottom w:val="single" w:sz="4" w:space="0" w:color="auto"/>
            </w:tcBorders>
          </w:tcPr>
          <w:p w14:paraId="47100E7A" w14:textId="77777777" w:rsidR="00FB4883" w:rsidRPr="00F16A74" w:rsidRDefault="00FB4883" w:rsidP="002C300D">
            <w:pPr>
              <w:tabs>
                <w:tab w:val="center" w:pos="1026"/>
                <w:tab w:val="right" w:pos="2052"/>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9262481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4E082DD2"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bottom w:val="single" w:sz="4" w:space="0" w:color="auto"/>
            </w:tcBorders>
          </w:tcPr>
          <w:p w14:paraId="2AD2A06A"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47907925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028E8E67" w14:textId="77777777" w:rsidTr="002C300D">
        <w:tc>
          <w:tcPr>
            <w:tcW w:w="9514" w:type="dxa"/>
            <w:gridSpan w:val="5"/>
            <w:tcBorders>
              <w:top w:val="single" w:sz="4" w:space="0" w:color="auto"/>
              <w:left w:val="single" w:sz="4" w:space="0" w:color="auto"/>
              <w:bottom w:val="single" w:sz="4" w:space="0" w:color="auto"/>
              <w:right w:val="single" w:sz="4" w:space="0" w:color="auto"/>
            </w:tcBorders>
          </w:tcPr>
          <w:p w14:paraId="36DE206C" w14:textId="77777777" w:rsidR="00FB4883" w:rsidRPr="00F16A74" w:rsidRDefault="00FB4883" w:rsidP="002C300D">
            <w:pPr>
              <w:tabs>
                <w:tab w:val="left" w:pos="6798"/>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389390429"/>
                <w:placeholder>
                  <w:docPart w:val="8A76290BFC44467AB6CF9FCC90080CED"/>
                </w:placeholder>
                <w:showingPlcHdr/>
              </w:sdtPr>
              <w:sdtEndPr/>
              <w:sdtContent>
                <w:r>
                  <w:rPr>
                    <w:rFonts w:asciiTheme="majorHAnsi" w:hAnsiTheme="majorHAnsi" w:cstheme="majorHAnsi"/>
                    <w:b/>
                    <w:sz w:val="21"/>
                    <w:szCs w:val="21"/>
                  </w:rPr>
                  <w:t xml:space="preserve"> </w:t>
                </w:r>
              </w:sdtContent>
            </w:sdt>
          </w:p>
        </w:tc>
      </w:tr>
      <w:tr w:rsidR="00FB4883" w:rsidRPr="003151CF" w14:paraId="1BAEB21C" w14:textId="77777777" w:rsidTr="002C300D">
        <w:tc>
          <w:tcPr>
            <w:tcW w:w="6266" w:type="dxa"/>
            <w:gridSpan w:val="3"/>
            <w:tcBorders>
              <w:top w:val="single" w:sz="4" w:space="0" w:color="auto"/>
              <w:bottom w:val="single" w:sz="4" w:space="0" w:color="auto"/>
            </w:tcBorders>
            <w:shd w:val="clear" w:color="auto" w:fill="F2F2F2" w:themeFill="background1" w:themeFillShade="F2"/>
          </w:tcPr>
          <w:p w14:paraId="31F9BD9E" w14:textId="77777777" w:rsidR="00FB4883" w:rsidRPr="00F16A74" w:rsidRDefault="00FB4883"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Any activities requiring a R</w:t>
            </w:r>
            <w:r>
              <w:rPr>
                <w:rFonts w:asciiTheme="majorHAnsi" w:hAnsiTheme="majorHAnsi" w:cstheme="majorHAnsi"/>
                <w:b/>
                <w:sz w:val="21"/>
                <w:szCs w:val="21"/>
                <w:lang w:bidi="x-none"/>
              </w:rPr>
              <w:t>egulated Activity Permit (RAP)*</w:t>
            </w:r>
          </w:p>
          <w:p w14:paraId="54EC12B8" w14:textId="77777777" w:rsidR="00FB4883" w:rsidRPr="00F16A74" w:rsidRDefault="00FB4883" w:rsidP="002C300D">
            <w:pPr>
              <w:spacing w:after="100"/>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For example: </w:t>
            </w:r>
            <w:r>
              <w:rPr>
                <w:rFonts w:asciiTheme="majorHAnsi" w:hAnsiTheme="majorHAnsi" w:cstheme="majorHAnsi"/>
                <w:sz w:val="21"/>
                <w:szCs w:val="21"/>
                <w:lang w:bidi="x-none"/>
              </w:rPr>
              <w:t xml:space="preserve">Expedition that involves overnight stay on South Georgia /Science / </w:t>
            </w:r>
            <w:r w:rsidRPr="00F16A74">
              <w:rPr>
                <w:rFonts w:asciiTheme="majorHAnsi" w:hAnsiTheme="majorHAnsi" w:cstheme="majorHAnsi"/>
                <w:sz w:val="21"/>
                <w:szCs w:val="21"/>
                <w:lang w:bidi="x-none"/>
              </w:rPr>
              <w:t>media projects that involve interactions with wildlife and collection of biological material, operation of UAV, landings at non-approved site access.</w:t>
            </w:r>
          </w:p>
        </w:tc>
        <w:tc>
          <w:tcPr>
            <w:tcW w:w="2268" w:type="dxa"/>
            <w:tcBorders>
              <w:top w:val="single" w:sz="4" w:space="0" w:color="auto"/>
              <w:bottom w:val="single" w:sz="4" w:space="0" w:color="auto"/>
            </w:tcBorders>
          </w:tcPr>
          <w:p w14:paraId="7F96EFC9"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58226123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5C79F525"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w:t>
            </w:r>
            <w:r>
              <w:rPr>
                <w:rFonts w:asciiTheme="majorHAnsi" w:hAnsiTheme="majorHAnsi" w:cstheme="majorHAnsi"/>
                <w:sz w:val="21"/>
                <w:szCs w:val="21"/>
              </w:rPr>
              <w:t>i</w:t>
            </w:r>
            <w:r w:rsidRPr="00F16A74">
              <w:rPr>
                <w:rFonts w:asciiTheme="majorHAnsi" w:hAnsiTheme="majorHAnsi" w:cstheme="majorHAnsi"/>
                <w:sz w:val="21"/>
                <w:szCs w:val="21"/>
              </w:rPr>
              <w:t>ls)</w:t>
            </w:r>
          </w:p>
        </w:tc>
        <w:tc>
          <w:tcPr>
            <w:tcW w:w="980" w:type="dxa"/>
            <w:tcBorders>
              <w:top w:val="single" w:sz="4" w:space="0" w:color="auto"/>
              <w:bottom w:val="single" w:sz="4" w:space="0" w:color="auto"/>
            </w:tcBorders>
          </w:tcPr>
          <w:p w14:paraId="4DBE617C"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34652556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75116E07" w14:textId="77777777" w:rsidTr="002C300D">
        <w:tc>
          <w:tcPr>
            <w:tcW w:w="9514" w:type="dxa"/>
            <w:gridSpan w:val="5"/>
            <w:tcBorders>
              <w:top w:val="single" w:sz="4" w:space="0" w:color="auto"/>
            </w:tcBorders>
          </w:tcPr>
          <w:p w14:paraId="17F38A68" w14:textId="77777777" w:rsidR="00FB4883" w:rsidRPr="00F16A74" w:rsidRDefault="00FB4883" w:rsidP="002C300D">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686208131"/>
                <w:placeholder>
                  <w:docPart w:val="1694C8646119480AAEA5E8F2865EEB0F"/>
                </w:placeholder>
                <w:showingPlcHdr/>
              </w:sdtPr>
              <w:sdtEndPr/>
              <w:sdtContent>
                <w:r>
                  <w:rPr>
                    <w:rStyle w:val="PlaceholderText"/>
                  </w:rPr>
                  <w:t xml:space="preserve"> </w:t>
                </w:r>
              </w:sdtContent>
            </w:sdt>
          </w:p>
        </w:tc>
      </w:tr>
    </w:tbl>
    <w:p w14:paraId="38B6EFDD" w14:textId="77777777" w:rsidR="00FB4883" w:rsidRPr="00AD6478" w:rsidRDefault="00FB4883" w:rsidP="00FB4883">
      <w:pPr>
        <w:spacing w:before="120" w:after="120"/>
        <w:rPr>
          <w:rFonts w:asciiTheme="majorHAnsi" w:hAnsiTheme="majorHAnsi" w:cstheme="majorHAnsi"/>
          <w:sz w:val="2"/>
          <w:szCs w:val="21"/>
          <w:lang w:bidi="x-none"/>
        </w:rPr>
      </w:pPr>
    </w:p>
    <w:p w14:paraId="5D1CCBB9" w14:textId="08517141" w:rsidR="00FB4883" w:rsidRDefault="00FB4883" w:rsidP="00FB4883">
      <w:pPr>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 If in any doubt about Regulated Activity Permit requirements applicants should refer to  </w:t>
      </w:r>
      <w:hyperlink r:id="rId16" w:history="1">
        <w:r w:rsidRPr="00F16A74">
          <w:rPr>
            <w:rStyle w:val="Hyperlink"/>
            <w:rFonts w:asciiTheme="majorHAnsi" w:hAnsiTheme="majorHAnsi" w:cstheme="majorHAnsi"/>
            <w:sz w:val="21"/>
            <w:szCs w:val="21"/>
            <w:lang w:bidi="x-none"/>
          </w:rPr>
          <w:t>http://www.gov.gs/visitors/regulated-activity-permit/</w:t>
        </w:r>
      </w:hyperlink>
      <w:r w:rsidRPr="00F16A74">
        <w:rPr>
          <w:rFonts w:asciiTheme="majorHAnsi" w:hAnsiTheme="majorHAnsi" w:cstheme="majorHAnsi"/>
          <w:sz w:val="21"/>
          <w:szCs w:val="21"/>
          <w:lang w:bidi="x-none"/>
        </w:rPr>
        <w:t xml:space="preserve">  and contact the GSGSSI Environment Officer </w:t>
      </w:r>
      <w:hyperlink r:id="rId17" w:history="1">
        <w:r w:rsidR="004C2C66" w:rsidRPr="00151749">
          <w:rPr>
            <w:rStyle w:val="Hyperlink"/>
            <w:rFonts w:asciiTheme="majorHAnsi" w:hAnsiTheme="majorHAnsi" w:cstheme="majorHAnsi"/>
            <w:sz w:val="21"/>
            <w:szCs w:val="21"/>
            <w:lang w:bidi="x-none"/>
          </w:rPr>
          <w:t>permits@gov.gs</w:t>
        </w:r>
      </w:hyperlink>
      <w:r w:rsidRPr="00F16A74">
        <w:rPr>
          <w:rFonts w:asciiTheme="majorHAnsi" w:hAnsiTheme="majorHAnsi" w:cstheme="majorHAnsi"/>
          <w:sz w:val="21"/>
          <w:szCs w:val="21"/>
          <w:lang w:bidi="x-none"/>
        </w:rPr>
        <w:t xml:space="preserve"> </w:t>
      </w:r>
    </w:p>
    <w:p w14:paraId="76973B0F" w14:textId="77777777" w:rsidR="00FB4883" w:rsidRPr="00F16A74" w:rsidRDefault="00FB4883" w:rsidP="00FB4883">
      <w:pPr>
        <w:rPr>
          <w:rFonts w:asciiTheme="majorHAnsi" w:hAnsiTheme="majorHAnsi" w:cstheme="majorHAnsi"/>
          <w:b/>
          <w:sz w:val="21"/>
          <w:szCs w:val="21"/>
          <w:lang w:bidi="x-none"/>
        </w:rPr>
      </w:pPr>
    </w:p>
    <w:tbl>
      <w:tblPr>
        <w:tblStyle w:val="TableGrid"/>
        <w:tblW w:w="0" w:type="auto"/>
        <w:tblInd w:w="108" w:type="dxa"/>
        <w:tblLook w:val="04A0" w:firstRow="1" w:lastRow="0" w:firstColumn="1" w:lastColumn="0" w:noHBand="0" w:noVBand="1"/>
      </w:tblPr>
      <w:tblGrid>
        <w:gridCol w:w="6266"/>
        <w:gridCol w:w="2268"/>
        <w:gridCol w:w="980"/>
      </w:tblGrid>
      <w:tr w:rsidR="00FB4883" w:rsidRPr="00F16A74" w14:paraId="7997473B" w14:textId="77777777" w:rsidTr="002C300D">
        <w:tc>
          <w:tcPr>
            <w:tcW w:w="6266" w:type="dxa"/>
            <w:tcBorders>
              <w:top w:val="single" w:sz="4" w:space="0" w:color="auto"/>
              <w:bottom w:val="single" w:sz="4" w:space="0" w:color="auto"/>
            </w:tcBorders>
            <w:shd w:val="clear" w:color="auto" w:fill="F2F2F2" w:themeFill="background1" w:themeFillShade="F2"/>
          </w:tcPr>
          <w:p w14:paraId="696CC9C0" w14:textId="77777777" w:rsidR="00FB4883" w:rsidRPr="00F16A74" w:rsidRDefault="00FB4883" w:rsidP="002C300D">
            <w:pPr>
              <w:spacing w:after="100"/>
              <w:rPr>
                <w:rFonts w:asciiTheme="majorHAnsi" w:hAnsiTheme="majorHAnsi" w:cstheme="majorHAnsi"/>
                <w:sz w:val="21"/>
                <w:szCs w:val="21"/>
                <w:lang w:bidi="x-none"/>
              </w:rPr>
            </w:pPr>
            <w:r>
              <w:rPr>
                <w:rFonts w:asciiTheme="majorHAnsi" w:hAnsiTheme="majorHAnsi" w:cstheme="majorHAnsi"/>
                <w:b/>
                <w:sz w:val="21"/>
                <w:szCs w:val="21"/>
                <w:lang w:bidi="x-none"/>
              </w:rPr>
              <w:t>Expedition support vessel?</w:t>
            </w:r>
          </w:p>
          <w:p w14:paraId="0D84B2D4" w14:textId="77777777" w:rsidR="00FB4883" w:rsidRPr="00F16A74" w:rsidRDefault="00FB4883" w:rsidP="002C300D">
            <w:pPr>
              <w:spacing w:after="100"/>
              <w:rPr>
                <w:rFonts w:asciiTheme="majorHAnsi" w:hAnsiTheme="majorHAnsi" w:cstheme="majorHAnsi"/>
                <w:sz w:val="21"/>
                <w:szCs w:val="21"/>
                <w:lang w:bidi="x-none"/>
              </w:rPr>
            </w:pPr>
          </w:p>
        </w:tc>
        <w:tc>
          <w:tcPr>
            <w:tcW w:w="2268" w:type="dxa"/>
            <w:tcBorders>
              <w:top w:val="single" w:sz="4" w:space="0" w:color="auto"/>
              <w:bottom w:val="single" w:sz="4" w:space="0" w:color="auto"/>
            </w:tcBorders>
          </w:tcPr>
          <w:p w14:paraId="36CD2DF5"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7650619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7868D9A8"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top w:val="single" w:sz="4" w:space="0" w:color="auto"/>
              <w:bottom w:val="single" w:sz="4" w:space="0" w:color="auto"/>
            </w:tcBorders>
          </w:tcPr>
          <w:p w14:paraId="6972F113"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81321499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F16A74" w14:paraId="4FE83C45" w14:textId="77777777" w:rsidTr="002C300D">
        <w:tc>
          <w:tcPr>
            <w:tcW w:w="9514" w:type="dxa"/>
            <w:gridSpan w:val="3"/>
            <w:tcBorders>
              <w:top w:val="single" w:sz="4" w:space="0" w:color="auto"/>
              <w:bottom w:val="single" w:sz="4" w:space="0" w:color="auto"/>
            </w:tcBorders>
          </w:tcPr>
          <w:p w14:paraId="3B94A0C3" w14:textId="77777777" w:rsidR="00FB4883" w:rsidRPr="00F16A74" w:rsidRDefault="00FB4883" w:rsidP="002C300D">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 xml:space="preserve"> </w:t>
            </w:r>
            <w:sdt>
              <w:sdtPr>
                <w:rPr>
                  <w:rFonts w:asciiTheme="majorHAnsi" w:hAnsiTheme="majorHAnsi" w:cstheme="majorHAnsi"/>
                  <w:b/>
                  <w:sz w:val="21"/>
                  <w:szCs w:val="21"/>
                </w:rPr>
                <w:id w:val="-994946649"/>
                <w:placeholder>
                  <w:docPart w:val="685D3422105246BE801E7B5EA957403D"/>
                </w:placeholder>
                <w:showingPlcHdr/>
              </w:sdtPr>
              <w:sdtEndPr/>
              <w:sdtContent>
                <w:r>
                  <w:rPr>
                    <w:rFonts w:asciiTheme="majorHAnsi" w:hAnsiTheme="majorHAnsi" w:cstheme="majorHAnsi"/>
                    <w:b/>
                    <w:sz w:val="21"/>
                    <w:szCs w:val="21"/>
                  </w:rPr>
                  <w:t xml:space="preserve"> </w:t>
                </w:r>
              </w:sdtContent>
            </w:sdt>
          </w:p>
        </w:tc>
      </w:tr>
    </w:tbl>
    <w:p w14:paraId="34C05B43" w14:textId="36C23B73" w:rsidR="00FB4883" w:rsidRDefault="00FB4883" w:rsidP="00FB4883">
      <w:pPr>
        <w:tabs>
          <w:tab w:val="right" w:pos="9932"/>
        </w:tabs>
        <w:jc w:val="both"/>
        <w:rPr>
          <w:rFonts w:asciiTheme="majorHAnsi" w:hAnsiTheme="majorHAnsi" w:cstheme="majorHAnsi"/>
          <w:sz w:val="21"/>
          <w:szCs w:val="21"/>
        </w:rPr>
      </w:pPr>
    </w:p>
    <w:p w14:paraId="546F7B40" w14:textId="2D5F5676" w:rsidR="00FB4883" w:rsidRDefault="00FB4883" w:rsidP="00FB4883">
      <w:pPr>
        <w:tabs>
          <w:tab w:val="right" w:pos="9932"/>
        </w:tabs>
        <w:jc w:val="both"/>
        <w:rPr>
          <w:rFonts w:asciiTheme="majorHAnsi" w:hAnsiTheme="majorHAnsi" w:cstheme="majorHAnsi"/>
          <w:sz w:val="21"/>
          <w:szCs w:val="21"/>
        </w:rPr>
      </w:pPr>
    </w:p>
    <w:p w14:paraId="3D84CA9A" w14:textId="287B42A7" w:rsidR="00FB4883" w:rsidRDefault="00FB4883" w:rsidP="00FB4883">
      <w:pPr>
        <w:tabs>
          <w:tab w:val="right" w:pos="9932"/>
        </w:tabs>
        <w:jc w:val="both"/>
        <w:rPr>
          <w:rFonts w:asciiTheme="majorHAnsi" w:hAnsiTheme="majorHAnsi" w:cstheme="majorHAnsi"/>
          <w:sz w:val="21"/>
          <w:szCs w:val="21"/>
        </w:rPr>
      </w:pPr>
    </w:p>
    <w:p w14:paraId="1BB8BC50" w14:textId="740FA177" w:rsidR="00FB4883" w:rsidRDefault="00FB4883" w:rsidP="00FB4883">
      <w:pPr>
        <w:tabs>
          <w:tab w:val="right" w:pos="9932"/>
        </w:tabs>
        <w:jc w:val="both"/>
        <w:rPr>
          <w:rFonts w:asciiTheme="majorHAnsi" w:hAnsiTheme="majorHAnsi" w:cstheme="majorHAnsi"/>
          <w:sz w:val="21"/>
          <w:szCs w:val="21"/>
        </w:rPr>
      </w:pPr>
    </w:p>
    <w:p w14:paraId="16B259A1" w14:textId="77777777" w:rsidR="00FB4883" w:rsidRDefault="00FB4883" w:rsidP="00FB4883">
      <w:pPr>
        <w:tabs>
          <w:tab w:val="right" w:pos="9932"/>
        </w:tabs>
        <w:jc w:val="both"/>
        <w:rPr>
          <w:rFonts w:asciiTheme="majorHAnsi" w:hAnsiTheme="majorHAnsi" w:cstheme="majorHAnsi"/>
          <w:sz w:val="21"/>
          <w:szCs w:val="21"/>
        </w:rPr>
      </w:pPr>
    </w:p>
    <w:p w14:paraId="5279F820" w14:textId="77777777" w:rsidR="00FB4883" w:rsidRPr="00F16A74" w:rsidRDefault="00FB4883" w:rsidP="00FB4883">
      <w:pPr>
        <w:tabs>
          <w:tab w:val="right" w:pos="9932"/>
        </w:tabs>
        <w:jc w:val="both"/>
        <w:rPr>
          <w:rFonts w:asciiTheme="majorHAnsi" w:hAnsiTheme="majorHAnsi" w:cstheme="majorHAnsi"/>
          <w:sz w:val="21"/>
          <w:szCs w:val="21"/>
        </w:rPr>
      </w:pPr>
    </w:p>
    <w:tbl>
      <w:tblPr>
        <w:tblStyle w:val="TableGrid"/>
        <w:tblW w:w="9497" w:type="dxa"/>
        <w:tblInd w:w="137" w:type="dxa"/>
        <w:tblLook w:val="04A0" w:firstRow="1" w:lastRow="0" w:firstColumn="1" w:lastColumn="0" w:noHBand="0" w:noVBand="1"/>
      </w:tblPr>
      <w:tblGrid>
        <w:gridCol w:w="9497"/>
      </w:tblGrid>
      <w:tr w:rsidR="00FB4883" w14:paraId="6396BEC6" w14:textId="77777777" w:rsidTr="002C300D">
        <w:trPr>
          <w:trHeight w:val="988"/>
        </w:trPr>
        <w:tc>
          <w:tcPr>
            <w:tcW w:w="9497" w:type="dxa"/>
            <w:shd w:val="clear" w:color="auto" w:fill="F2F2F2" w:themeFill="background1" w:themeFillShade="F2"/>
          </w:tcPr>
          <w:p w14:paraId="2C30B4D9" w14:textId="77777777" w:rsidR="00FB4883" w:rsidRDefault="00FB4883" w:rsidP="002C300D">
            <w:pPr>
              <w:rPr>
                <w:rFonts w:asciiTheme="majorHAnsi" w:hAnsiTheme="majorHAnsi" w:cstheme="majorHAnsi"/>
                <w:b/>
                <w:sz w:val="21"/>
                <w:szCs w:val="21"/>
              </w:rPr>
            </w:pPr>
            <w:r>
              <w:rPr>
                <w:rFonts w:asciiTheme="majorHAnsi" w:hAnsiTheme="majorHAnsi" w:cstheme="majorHAnsi"/>
                <w:b/>
                <w:sz w:val="21"/>
                <w:szCs w:val="21"/>
              </w:rPr>
              <w:lastRenderedPageBreak/>
              <w:t>Any other information</w:t>
            </w:r>
          </w:p>
        </w:tc>
      </w:tr>
      <w:tr w:rsidR="00FB4883" w14:paraId="08F2DF9C" w14:textId="77777777" w:rsidTr="002C300D">
        <w:trPr>
          <w:trHeight w:val="11283"/>
        </w:trPr>
        <w:sdt>
          <w:sdtPr>
            <w:rPr>
              <w:rFonts w:asciiTheme="majorHAnsi" w:hAnsiTheme="majorHAnsi" w:cstheme="majorHAnsi"/>
              <w:b/>
              <w:sz w:val="21"/>
              <w:szCs w:val="21"/>
            </w:rPr>
            <w:id w:val="-1716962244"/>
            <w:placeholder>
              <w:docPart w:val="5F68FBFD4C5E41539DD7D8022E9A7A3D"/>
            </w:placeholder>
          </w:sdtPr>
          <w:sdtEndPr/>
          <w:sdtContent>
            <w:tc>
              <w:tcPr>
                <w:tcW w:w="9497" w:type="dxa"/>
              </w:tcPr>
              <w:p w14:paraId="292198E2" w14:textId="77777777" w:rsidR="00FB4883" w:rsidRDefault="00FB4883" w:rsidP="002C300D">
                <w:pPr>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0911BAA3" w14:textId="24C19E16" w:rsidR="005B5EF5" w:rsidRDefault="005B5EF5">
      <w:pPr>
        <w:rPr>
          <w:rFonts w:asciiTheme="majorHAnsi" w:hAnsiTheme="majorHAnsi" w:cstheme="majorHAnsi"/>
          <w:b/>
          <w:sz w:val="21"/>
          <w:szCs w:val="21"/>
        </w:rPr>
      </w:pPr>
    </w:p>
    <w:p w14:paraId="32DA73DB" w14:textId="77777777" w:rsidR="00FB4883" w:rsidRDefault="00FB4883">
      <w:pPr>
        <w:rPr>
          <w:rFonts w:asciiTheme="majorHAnsi" w:hAnsiTheme="majorHAnsi" w:cstheme="majorHAnsi"/>
          <w:b/>
          <w:sz w:val="21"/>
          <w:szCs w:val="21"/>
        </w:rPr>
      </w:pPr>
    </w:p>
    <w:p w14:paraId="260DBB72" w14:textId="77777777" w:rsidR="00FB4883" w:rsidRDefault="00FB4883">
      <w:pPr>
        <w:rPr>
          <w:rFonts w:asciiTheme="majorHAnsi" w:hAnsiTheme="majorHAnsi" w:cstheme="majorHAnsi"/>
          <w:b/>
          <w:sz w:val="21"/>
          <w:szCs w:val="21"/>
        </w:rPr>
      </w:pPr>
      <w:r>
        <w:rPr>
          <w:rFonts w:asciiTheme="majorHAnsi" w:hAnsiTheme="majorHAnsi" w:cstheme="majorHAnsi"/>
          <w:b/>
          <w:sz w:val="21"/>
          <w:szCs w:val="21"/>
        </w:rPr>
        <w:br w:type="page"/>
      </w:r>
    </w:p>
    <w:p w14:paraId="4742D951" w14:textId="18739AFE" w:rsidR="00552D8E" w:rsidRPr="00A04F50" w:rsidRDefault="00552D8E" w:rsidP="00552D8E">
      <w:pPr>
        <w:spacing w:after="120"/>
        <w:jc w:val="center"/>
        <w:rPr>
          <w:rFonts w:asciiTheme="majorHAnsi" w:hAnsiTheme="majorHAnsi" w:cstheme="majorHAnsi"/>
          <w:b/>
          <w:sz w:val="21"/>
          <w:szCs w:val="21"/>
        </w:rPr>
      </w:pPr>
      <w:r w:rsidRPr="00A04F50">
        <w:rPr>
          <w:rFonts w:asciiTheme="majorHAnsi" w:hAnsiTheme="majorHAnsi" w:cstheme="majorHAnsi"/>
          <w:b/>
          <w:sz w:val="21"/>
          <w:szCs w:val="21"/>
        </w:rPr>
        <w:lastRenderedPageBreak/>
        <w:t xml:space="preserve">PART 2 </w:t>
      </w:r>
      <w:r w:rsidR="008C35F1">
        <w:rPr>
          <w:rFonts w:asciiTheme="majorHAnsi" w:hAnsiTheme="majorHAnsi" w:cstheme="majorHAnsi"/>
          <w:b/>
          <w:sz w:val="21"/>
          <w:szCs w:val="21"/>
        </w:rPr>
        <w:t xml:space="preserve">- </w:t>
      </w:r>
      <w:r w:rsidRPr="00A04F50">
        <w:rPr>
          <w:rFonts w:asciiTheme="majorHAnsi" w:hAnsiTheme="majorHAnsi" w:cstheme="majorHAnsi"/>
          <w:b/>
          <w:sz w:val="21"/>
          <w:szCs w:val="21"/>
        </w:rPr>
        <w:t>Visit Details</w:t>
      </w:r>
    </w:p>
    <w:p w14:paraId="546430C1" w14:textId="790781A9" w:rsidR="00552D8E" w:rsidRPr="00F16A74" w:rsidRDefault="00552D8E" w:rsidP="00552D8E">
      <w:pPr>
        <w:spacing w:after="120"/>
        <w:rPr>
          <w:rFonts w:asciiTheme="majorHAnsi" w:hAnsiTheme="majorHAnsi" w:cstheme="majorHAnsi"/>
          <w:b/>
          <w:sz w:val="21"/>
          <w:szCs w:val="21"/>
        </w:rPr>
      </w:pPr>
      <w:r w:rsidRPr="00F16A74">
        <w:rPr>
          <w:rFonts w:asciiTheme="majorHAnsi" w:hAnsiTheme="majorHAnsi" w:cstheme="majorHAnsi"/>
          <w:b/>
          <w:sz w:val="21"/>
          <w:szCs w:val="21"/>
        </w:rPr>
        <w:t xml:space="preserve">Section </w:t>
      </w:r>
      <w:r w:rsidR="00FB4883">
        <w:rPr>
          <w:rFonts w:asciiTheme="majorHAnsi" w:hAnsiTheme="majorHAnsi" w:cstheme="majorHAnsi"/>
          <w:b/>
          <w:sz w:val="21"/>
          <w:szCs w:val="21"/>
        </w:rPr>
        <w:t>F</w:t>
      </w:r>
      <w:r w:rsidRPr="00F16A74">
        <w:rPr>
          <w:rFonts w:asciiTheme="majorHAnsi" w:hAnsiTheme="majorHAnsi" w:cstheme="majorHAnsi"/>
          <w:b/>
          <w:sz w:val="21"/>
          <w:szCs w:val="21"/>
        </w:rPr>
        <w:t>: V</w:t>
      </w:r>
      <w:r>
        <w:rPr>
          <w:rFonts w:asciiTheme="majorHAnsi" w:hAnsiTheme="majorHAnsi" w:cstheme="majorHAnsi"/>
          <w:b/>
          <w:sz w:val="21"/>
          <w:szCs w:val="21"/>
        </w:rPr>
        <w:t>ISIT SPECIFIC DETAILS</w:t>
      </w:r>
    </w:p>
    <w:p w14:paraId="22AF4983" w14:textId="77777777" w:rsidR="00552D8E" w:rsidRPr="00F16A74" w:rsidRDefault="00552D8E" w:rsidP="00552D8E">
      <w:pPr>
        <w:spacing w:after="120"/>
        <w:rPr>
          <w:rFonts w:asciiTheme="majorHAnsi" w:hAnsiTheme="majorHAnsi" w:cstheme="majorHAnsi"/>
          <w:b/>
          <w:sz w:val="21"/>
          <w:szCs w:val="21"/>
        </w:rPr>
      </w:pPr>
    </w:p>
    <w:p w14:paraId="39A3E18F" w14:textId="3043FDCF" w:rsidR="00552D8E" w:rsidRPr="00F16A74" w:rsidRDefault="00FB4883" w:rsidP="00552D8E">
      <w:pPr>
        <w:spacing w:after="120"/>
        <w:rPr>
          <w:rFonts w:asciiTheme="majorHAnsi" w:hAnsiTheme="majorHAnsi" w:cstheme="majorHAnsi"/>
          <w:b/>
          <w:sz w:val="21"/>
          <w:szCs w:val="21"/>
        </w:rPr>
      </w:pPr>
      <w:r>
        <w:rPr>
          <w:rFonts w:asciiTheme="majorHAnsi" w:hAnsiTheme="majorHAnsi" w:cstheme="majorHAnsi"/>
          <w:b/>
          <w:sz w:val="21"/>
          <w:szCs w:val="21"/>
        </w:rPr>
        <w:t>F</w:t>
      </w:r>
      <w:r w:rsidR="00552D8E" w:rsidRPr="00F16A74">
        <w:rPr>
          <w:rFonts w:asciiTheme="majorHAnsi" w:hAnsiTheme="majorHAnsi" w:cstheme="majorHAnsi"/>
          <w:b/>
          <w:sz w:val="21"/>
          <w:szCs w:val="21"/>
        </w:rPr>
        <w:t>1: General details about the proposed visit</w:t>
      </w:r>
    </w:p>
    <w:tbl>
      <w:tblPr>
        <w:tblStyle w:val="TableGrid"/>
        <w:tblW w:w="0" w:type="auto"/>
        <w:tblInd w:w="108" w:type="dxa"/>
        <w:tblLook w:val="04A0" w:firstRow="1" w:lastRow="0" w:firstColumn="1" w:lastColumn="0" w:noHBand="0" w:noVBand="1"/>
      </w:tblPr>
      <w:tblGrid>
        <w:gridCol w:w="5692"/>
        <w:gridCol w:w="3822"/>
      </w:tblGrid>
      <w:tr w:rsidR="00552D8E" w:rsidRPr="003151CF" w14:paraId="4A901A35" w14:textId="77777777" w:rsidTr="005C50FF">
        <w:tc>
          <w:tcPr>
            <w:tcW w:w="5692" w:type="dxa"/>
            <w:shd w:val="clear" w:color="auto" w:fill="F2F2F2" w:themeFill="background1" w:themeFillShade="F2"/>
          </w:tcPr>
          <w:p w14:paraId="5F1102EA" w14:textId="08D861D8" w:rsidR="00552D8E" w:rsidRPr="00F16A74" w:rsidRDefault="005C50FF" w:rsidP="00552D8E">
            <w:pPr>
              <w:spacing w:after="100"/>
              <w:rPr>
                <w:rFonts w:asciiTheme="majorHAnsi" w:hAnsiTheme="majorHAnsi" w:cstheme="majorHAnsi"/>
                <w:b/>
                <w:sz w:val="21"/>
                <w:szCs w:val="21"/>
              </w:rPr>
            </w:pPr>
            <w:r w:rsidRPr="00F16A74">
              <w:rPr>
                <w:rFonts w:asciiTheme="majorHAnsi" w:hAnsiTheme="majorHAnsi" w:cstheme="majorHAnsi"/>
                <w:b/>
                <w:sz w:val="21"/>
                <w:szCs w:val="21"/>
                <w:lang w:bidi="x-none"/>
              </w:rPr>
              <w:t>Cruise Number or Name</w:t>
            </w:r>
            <w:r>
              <w:rPr>
                <w:rFonts w:asciiTheme="majorHAnsi" w:hAnsiTheme="majorHAnsi" w:cstheme="majorHAnsi"/>
                <w:b/>
                <w:sz w:val="21"/>
                <w:szCs w:val="21"/>
                <w:lang w:bidi="x-none"/>
              </w:rPr>
              <w:t xml:space="preserve"> </w:t>
            </w:r>
            <w:r w:rsidRPr="00D974DE">
              <w:rPr>
                <w:rFonts w:asciiTheme="majorHAnsi" w:hAnsiTheme="majorHAnsi" w:cstheme="majorHAnsi"/>
                <w:sz w:val="21"/>
                <w:szCs w:val="21"/>
                <w:lang w:bidi="x-none"/>
              </w:rPr>
              <w:t>(This will be your reference)</w:t>
            </w:r>
          </w:p>
        </w:tc>
        <w:sdt>
          <w:sdtPr>
            <w:rPr>
              <w:rFonts w:asciiTheme="majorHAnsi" w:hAnsiTheme="majorHAnsi" w:cstheme="majorHAnsi"/>
              <w:sz w:val="21"/>
              <w:szCs w:val="21"/>
            </w:rPr>
            <w:id w:val="-1275016992"/>
            <w:placeholder>
              <w:docPart w:val="5E97830790CF434AA72355C40615BE51"/>
            </w:placeholder>
            <w:showingPlcHdr/>
          </w:sdtPr>
          <w:sdtEndPr/>
          <w:sdtContent>
            <w:tc>
              <w:tcPr>
                <w:tcW w:w="3822" w:type="dxa"/>
              </w:tcPr>
              <w:p w14:paraId="2AA9AE4A" w14:textId="4357438D"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58F1335A" w14:textId="77777777" w:rsidTr="005C50FF">
        <w:tc>
          <w:tcPr>
            <w:tcW w:w="5692" w:type="dxa"/>
            <w:shd w:val="clear" w:color="auto" w:fill="F2F2F2" w:themeFill="background1" w:themeFillShade="F2"/>
          </w:tcPr>
          <w:p w14:paraId="154A4E7B" w14:textId="3240A6B8" w:rsidR="00552D8E" w:rsidRPr="00CA3697" w:rsidRDefault="005C50FF"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Expedition Leader </w:t>
            </w:r>
            <w:r w:rsidRPr="00D974DE">
              <w:rPr>
                <w:rFonts w:asciiTheme="majorHAnsi" w:hAnsiTheme="majorHAnsi" w:cstheme="majorHAnsi"/>
                <w:sz w:val="21"/>
                <w:szCs w:val="21"/>
                <w:lang w:bidi="x-none"/>
              </w:rPr>
              <w:t>(Permit Holder)</w:t>
            </w:r>
          </w:p>
        </w:tc>
        <w:sdt>
          <w:sdtPr>
            <w:rPr>
              <w:rFonts w:asciiTheme="majorHAnsi" w:hAnsiTheme="majorHAnsi" w:cstheme="majorHAnsi"/>
              <w:sz w:val="21"/>
              <w:szCs w:val="21"/>
            </w:rPr>
            <w:id w:val="1912352311"/>
            <w:placeholder>
              <w:docPart w:val="0F30C7595F594DC1B95FD28FF44A5CF5"/>
            </w:placeholder>
            <w:showingPlcHdr/>
          </w:sdtPr>
          <w:sdtEndPr/>
          <w:sdtContent>
            <w:tc>
              <w:tcPr>
                <w:tcW w:w="3822" w:type="dxa"/>
              </w:tcPr>
              <w:p w14:paraId="5EB17563" w14:textId="21B20292" w:rsidR="00552D8E" w:rsidRPr="00CA3697"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70DDB7C3" w14:textId="77777777" w:rsidTr="005C50FF">
        <w:tc>
          <w:tcPr>
            <w:tcW w:w="5692" w:type="dxa"/>
            <w:shd w:val="clear" w:color="auto" w:fill="F2F2F2" w:themeFill="background1" w:themeFillShade="F2"/>
          </w:tcPr>
          <w:p w14:paraId="6C164E88" w14:textId="77777777" w:rsidR="00552D8E" w:rsidRPr="00F16A74" w:rsidRDefault="00552D8E"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N</w:t>
            </w:r>
            <w:r w:rsidRPr="00F16A74">
              <w:rPr>
                <w:rFonts w:asciiTheme="majorHAnsi" w:hAnsiTheme="majorHAnsi" w:cstheme="majorHAnsi"/>
                <w:b/>
                <w:sz w:val="21"/>
                <w:szCs w:val="21"/>
                <w:lang w:bidi="x-none"/>
              </w:rPr>
              <w:t xml:space="preserve">umber of </w:t>
            </w:r>
            <w:r>
              <w:rPr>
                <w:rFonts w:asciiTheme="majorHAnsi" w:hAnsiTheme="majorHAnsi" w:cstheme="majorHAnsi"/>
                <w:b/>
                <w:sz w:val="21"/>
                <w:szCs w:val="21"/>
                <w:lang w:bidi="x-none"/>
              </w:rPr>
              <w:t xml:space="preserve">commercial </w:t>
            </w:r>
            <w:r w:rsidRPr="00F16A74">
              <w:rPr>
                <w:rFonts w:asciiTheme="majorHAnsi" w:hAnsiTheme="majorHAnsi" w:cstheme="majorHAnsi"/>
                <w:b/>
                <w:sz w:val="21"/>
                <w:szCs w:val="21"/>
                <w:lang w:bidi="x-none"/>
              </w:rPr>
              <w:t>passengers</w:t>
            </w:r>
          </w:p>
        </w:tc>
        <w:sdt>
          <w:sdtPr>
            <w:rPr>
              <w:rFonts w:asciiTheme="majorHAnsi" w:hAnsiTheme="majorHAnsi" w:cstheme="majorHAnsi"/>
              <w:sz w:val="21"/>
              <w:szCs w:val="21"/>
            </w:rPr>
            <w:id w:val="-1390795542"/>
            <w:placeholder>
              <w:docPart w:val="885BDE58B0C141ADAB9AC4C9C41514F8"/>
            </w:placeholder>
            <w:showingPlcHdr/>
          </w:sdtPr>
          <w:sdtEndPr/>
          <w:sdtContent>
            <w:tc>
              <w:tcPr>
                <w:tcW w:w="3822" w:type="dxa"/>
              </w:tcPr>
              <w:p w14:paraId="2ECFB19E" w14:textId="016EB902" w:rsidR="00552D8E" w:rsidRPr="00F16A74" w:rsidRDefault="006779A5" w:rsidP="006779A5">
                <w:pPr>
                  <w:spacing w:after="100"/>
                  <w:rPr>
                    <w:rFonts w:asciiTheme="majorHAnsi" w:hAnsiTheme="majorHAnsi" w:cstheme="majorHAnsi"/>
                    <w:i/>
                    <w:sz w:val="21"/>
                    <w:szCs w:val="21"/>
                  </w:rPr>
                </w:pPr>
                <w:r>
                  <w:rPr>
                    <w:rStyle w:val="PlaceholderText"/>
                  </w:rPr>
                  <w:t xml:space="preserve"> </w:t>
                </w:r>
              </w:p>
            </w:tc>
          </w:sdtContent>
        </w:sdt>
      </w:tr>
      <w:tr w:rsidR="00552D8E" w:rsidRPr="003151CF" w14:paraId="3D57BB7B" w14:textId="77777777" w:rsidTr="005C50FF">
        <w:tc>
          <w:tcPr>
            <w:tcW w:w="5692" w:type="dxa"/>
            <w:tcBorders>
              <w:bottom w:val="single" w:sz="4" w:space="0" w:color="auto"/>
            </w:tcBorders>
            <w:shd w:val="clear" w:color="auto" w:fill="F2F2F2" w:themeFill="background1" w:themeFillShade="F2"/>
          </w:tcPr>
          <w:p w14:paraId="04DFAAFB" w14:textId="77777777" w:rsidR="00552D8E" w:rsidRDefault="00552D8E"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N</w:t>
            </w:r>
            <w:r w:rsidRPr="00F16A74">
              <w:rPr>
                <w:rFonts w:asciiTheme="majorHAnsi" w:hAnsiTheme="majorHAnsi" w:cstheme="majorHAnsi"/>
                <w:b/>
                <w:sz w:val="21"/>
                <w:szCs w:val="21"/>
                <w:lang w:bidi="x-none"/>
              </w:rPr>
              <w:t xml:space="preserve">umber of </w:t>
            </w:r>
            <w:r>
              <w:rPr>
                <w:rFonts w:asciiTheme="majorHAnsi" w:hAnsiTheme="majorHAnsi" w:cstheme="majorHAnsi"/>
                <w:b/>
                <w:sz w:val="21"/>
                <w:szCs w:val="21"/>
                <w:lang w:bidi="x-none"/>
              </w:rPr>
              <w:t>commercial visit staff</w:t>
            </w:r>
          </w:p>
        </w:tc>
        <w:sdt>
          <w:sdtPr>
            <w:rPr>
              <w:rFonts w:asciiTheme="majorHAnsi" w:hAnsiTheme="majorHAnsi" w:cstheme="majorHAnsi"/>
              <w:sz w:val="21"/>
              <w:szCs w:val="21"/>
            </w:rPr>
            <w:id w:val="142092181"/>
            <w:placeholder>
              <w:docPart w:val="BD3A9E6CDA214895B09EF2E1E5490735"/>
            </w:placeholder>
            <w:showingPlcHdr/>
          </w:sdtPr>
          <w:sdtEndPr/>
          <w:sdtContent>
            <w:tc>
              <w:tcPr>
                <w:tcW w:w="3822" w:type="dxa"/>
                <w:tcBorders>
                  <w:bottom w:val="single" w:sz="4" w:space="0" w:color="auto"/>
                </w:tcBorders>
              </w:tcPr>
              <w:p w14:paraId="13AF0B78" w14:textId="15581E6B"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2813C640" w14:textId="77777777" w:rsidTr="005C50FF">
        <w:tc>
          <w:tcPr>
            <w:tcW w:w="5692" w:type="dxa"/>
            <w:tcBorders>
              <w:bottom w:val="single" w:sz="4" w:space="0" w:color="auto"/>
            </w:tcBorders>
            <w:shd w:val="clear" w:color="auto" w:fill="F2F2F2" w:themeFill="background1" w:themeFillShade="F2"/>
          </w:tcPr>
          <w:p w14:paraId="69C0430F" w14:textId="77777777" w:rsidR="00552D8E" w:rsidRPr="00F16A74" w:rsidRDefault="00552D8E" w:rsidP="00552D8E">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Maximum number of passengers which may be carried</w:t>
            </w:r>
          </w:p>
        </w:tc>
        <w:sdt>
          <w:sdtPr>
            <w:rPr>
              <w:rFonts w:asciiTheme="majorHAnsi" w:hAnsiTheme="majorHAnsi" w:cstheme="majorHAnsi"/>
              <w:sz w:val="21"/>
              <w:szCs w:val="21"/>
            </w:rPr>
            <w:id w:val="1487901624"/>
            <w:placeholder>
              <w:docPart w:val="7A36C8465220418288936D4B41FCC2BF"/>
            </w:placeholder>
            <w:showingPlcHdr/>
          </w:sdtPr>
          <w:sdtEndPr/>
          <w:sdtContent>
            <w:tc>
              <w:tcPr>
                <w:tcW w:w="3822" w:type="dxa"/>
                <w:tcBorders>
                  <w:bottom w:val="single" w:sz="4" w:space="0" w:color="auto"/>
                </w:tcBorders>
              </w:tcPr>
              <w:p w14:paraId="0FD98D70" w14:textId="2F19A019"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4E3EFC90" w14:textId="77777777" w:rsidTr="005C50FF">
        <w:tc>
          <w:tcPr>
            <w:tcW w:w="5692" w:type="dxa"/>
            <w:tcBorders>
              <w:top w:val="single" w:sz="4" w:space="0" w:color="auto"/>
              <w:left w:val="nil"/>
              <w:bottom w:val="nil"/>
              <w:right w:val="nil"/>
            </w:tcBorders>
          </w:tcPr>
          <w:p w14:paraId="57CEEC1E" w14:textId="77777777" w:rsidR="00552D8E" w:rsidRPr="00F16A74" w:rsidRDefault="00552D8E" w:rsidP="00344E75">
            <w:pPr>
              <w:spacing w:before="60"/>
              <w:rPr>
                <w:rFonts w:asciiTheme="majorHAnsi" w:hAnsiTheme="majorHAnsi" w:cstheme="majorHAnsi"/>
                <w:sz w:val="21"/>
                <w:szCs w:val="21"/>
                <w:lang w:bidi="x-none"/>
              </w:rPr>
            </w:pPr>
          </w:p>
        </w:tc>
        <w:tc>
          <w:tcPr>
            <w:tcW w:w="3822" w:type="dxa"/>
            <w:tcBorders>
              <w:top w:val="single" w:sz="4" w:space="0" w:color="auto"/>
              <w:left w:val="nil"/>
              <w:bottom w:val="nil"/>
              <w:right w:val="nil"/>
            </w:tcBorders>
          </w:tcPr>
          <w:p w14:paraId="38451B8F" w14:textId="77777777" w:rsidR="00552D8E" w:rsidRPr="00F16A74" w:rsidRDefault="00552D8E" w:rsidP="00344E75">
            <w:pPr>
              <w:spacing w:before="60"/>
              <w:rPr>
                <w:rFonts w:asciiTheme="majorHAnsi" w:hAnsiTheme="majorHAnsi" w:cstheme="majorHAnsi"/>
                <w:i/>
                <w:sz w:val="21"/>
                <w:szCs w:val="21"/>
              </w:rPr>
            </w:pPr>
          </w:p>
        </w:tc>
      </w:tr>
      <w:tr w:rsidR="005C50FF" w:rsidRPr="003151CF" w14:paraId="3627ECB7" w14:textId="77777777" w:rsidTr="005C50FF">
        <w:tc>
          <w:tcPr>
            <w:tcW w:w="5692" w:type="dxa"/>
            <w:shd w:val="clear" w:color="auto" w:fill="F2F2F2" w:themeFill="background1" w:themeFillShade="F2"/>
          </w:tcPr>
          <w:p w14:paraId="17DEE2C7"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tanley</w:t>
            </w:r>
            <w:r w:rsidRPr="00D974DE">
              <w:rPr>
                <w:rFonts w:asciiTheme="majorHAnsi" w:hAnsiTheme="majorHAnsi" w:cstheme="majorHAnsi"/>
                <w:sz w:val="21"/>
                <w:szCs w:val="21"/>
                <w:lang w:bidi="x-none"/>
              </w:rPr>
              <w:t xml:space="preserve"> (if travelling via Falklands)</w:t>
            </w:r>
          </w:p>
        </w:tc>
        <w:tc>
          <w:tcPr>
            <w:tcW w:w="3822" w:type="dxa"/>
          </w:tcPr>
          <w:p w14:paraId="5CAEBA24" w14:textId="77777777" w:rsidR="005C50F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81900015"/>
                <w:placeholder>
                  <w:docPart w:val="9273B9E0A4F34F3D9C9CFC9688EA6F65"/>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7D75236A" w14:textId="77777777" w:rsidTr="005C50FF">
        <w:tc>
          <w:tcPr>
            <w:tcW w:w="5692" w:type="dxa"/>
            <w:shd w:val="clear" w:color="auto" w:fill="F2F2F2" w:themeFill="background1" w:themeFillShade="F2"/>
          </w:tcPr>
          <w:p w14:paraId="34B10910"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outh Georgia</w:t>
            </w:r>
          </w:p>
        </w:tc>
        <w:tc>
          <w:tcPr>
            <w:tcW w:w="3822" w:type="dxa"/>
          </w:tcPr>
          <w:p w14:paraId="06B589D3" w14:textId="77777777" w:rsidR="005C50F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977744820"/>
                <w:placeholder>
                  <w:docPart w:val="D08A4A2B2C1D4D638B999FD55D9CD631"/>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517143EF" w14:textId="77777777" w:rsidTr="005C50FF">
        <w:tc>
          <w:tcPr>
            <w:tcW w:w="5692" w:type="dxa"/>
            <w:tcBorders>
              <w:bottom w:val="single" w:sz="4" w:space="0" w:color="auto"/>
            </w:tcBorders>
            <w:shd w:val="clear" w:color="auto" w:fill="F2F2F2" w:themeFill="background1" w:themeFillShade="F2"/>
          </w:tcPr>
          <w:p w14:paraId="11DC8974"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GRYTVIKEN</w:t>
            </w:r>
          </w:p>
          <w:p w14:paraId="5491E900" w14:textId="77777777" w:rsidR="005C50FF" w:rsidRPr="00F16A74" w:rsidRDefault="005C50FF" w:rsidP="002C300D">
            <w:pPr>
              <w:spacing w:after="100"/>
              <w:rPr>
                <w:rFonts w:asciiTheme="majorHAnsi" w:hAnsiTheme="majorHAnsi" w:cstheme="majorHAnsi"/>
                <w:b/>
                <w:sz w:val="21"/>
                <w:szCs w:val="21"/>
                <w:lang w:bidi="x-none"/>
              </w:rPr>
            </w:pPr>
            <w:r w:rsidRPr="006E5727">
              <w:rPr>
                <w:rFonts w:asciiTheme="majorHAnsi" w:hAnsiTheme="majorHAnsi" w:cstheme="majorHAnsi"/>
                <w:b/>
                <w:color w:val="FF0000"/>
                <w:sz w:val="21"/>
                <w:szCs w:val="21"/>
                <w:lang w:bidi="x-none"/>
              </w:rPr>
              <w:t>THIS DATE MUST NOT CHANGE WITHOUT PRIOR AGREEMENT</w:t>
            </w:r>
          </w:p>
        </w:tc>
        <w:tc>
          <w:tcPr>
            <w:tcW w:w="3822" w:type="dxa"/>
            <w:tcBorders>
              <w:bottom w:val="single" w:sz="4" w:space="0" w:color="auto"/>
            </w:tcBorders>
          </w:tcPr>
          <w:p w14:paraId="7CA4983D" w14:textId="77777777" w:rsidR="005C50F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712257422"/>
                <w:placeholder>
                  <w:docPart w:val="4BE497A7EC444EEABDF0E41267100D6D"/>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354BF935" w14:textId="77777777" w:rsidTr="005C50FF">
        <w:tc>
          <w:tcPr>
            <w:tcW w:w="5692" w:type="dxa"/>
            <w:tcBorders>
              <w:bottom w:val="single" w:sz="4" w:space="0" w:color="auto"/>
            </w:tcBorders>
            <w:shd w:val="clear" w:color="auto" w:fill="F2F2F2" w:themeFill="background1" w:themeFillShade="F2"/>
          </w:tcPr>
          <w:p w14:paraId="014817B2"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Departure from South Georgia</w:t>
            </w:r>
          </w:p>
        </w:tc>
        <w:tc>
          <w:tcPr>
            <w:tcW w:w="3822" w:type="dxa"/>
            <w:tcBorders>
              <w:bottom w:val="single" w:sz="4" w:space="0" w:color="auto"/>
            </w:tcBorders>
          </w:tcPr>
          <w:p w14:paraId="45C1C268" w14:textId="77777777" w:rsidR="005C50F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37416497"/>
                <w:placeholder>
                  <w:docPart w:val="2C3547EA8D2F4917AB590A110DC94751"/>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47507727" w14:textId="77777777" w:rsidTr="005C50FF">
        <w:tc>
          <w:tcPr>
            <w:tcW w:w="5692" w:type="dxa"/>
            <w:tcBorders>
              <w:top w:val="single" w:sz="4" w:space="0" w:color="auto"/>
              <w:left w:val="nil"/>
              <w:bottom w:val="single" w:sz="4" w:space="0" w:color="auto"/>
              <w:right w:val="nil"/>
            </w:tcBorders>
          </w:tcPr>
          <w:p w14:paraId="3EA43B00" w14:textId="77777777" w:rsidR="005C50FF" w:rsidRPr="00F16A74" w:rsidRDefault="005C50FF" w:rsidP="002C300D">
            <w:pPr>
              <w:spacing w:before="60"/>
              <w:rPr>
                <w:rFonts w:asciiTheme="majorHAnsi" w:hAnsiTheme="majorHAnsi" w:cstheme="majorHAnsi"/>
                <w:sz w:val="21"/>
                <w:szCs w:val="21"/>
                <w:lang w:bidi="x-none"/>
              </w:rPr>
            </w:pPr>
          </w:p>
        </w:tc>
        <w:tc>
          <w:tcPr>
            <w:tcW w:w="3822" w:type="dxa"/>
            <w:tcBorders>
              <w:top w:val="single" w:sz="4" w:space="0" w:color="auto"/>
              <w:left w:val="nil"/>
              <w:bottom w:val="single" w:sz="4" w:space="0" w:color="auto"/>
              <w:right w:val="nil"/>
            </w:tcBorders>
          </w:tcPr>
          <w:p w14:paraId="3D78332F" w14:textId="77777777" w:rsidR="005C50FF" w:rsidRPr="004F6ABF" w:rsidRDefault="005C50FF" w:rsidP="002C300D">
            <w:pPr>
              <w:spacing w:before="60"/>
              <w:rPr>
                <w:rFonts w:asciiTheme="majorHAnsi" w:hAnsiTheme="majorHAnsi" w:cstheme="majorHAnsi"/>
                <w:sz w:val="21"/>
                <w:szCs w:val="21"/>
              </w:rPr>
            </w:pPr>
          </w:p>
        </w:tc>
      </w:tr>
      <w:tr w:rsidR="005C50FF" w:rsidRPr="003151CF" w14:paraId="67A325A9" w14:textId="77777777" w:rsidTr="005C50FF">
        <w:tc>
          <w:tcPr>
            <w:tcW w:w="5692" w:type="dxa"/>
            <w:tcBorders>
              <w:top w:val="single" w:sz="4" w:space="0" w:color="auto"/>
            </w:tcBorders>
            <w:shd w:val="clear" w:color="auto" w:fill="F2F2F2" w:themeFill="background1" w:themeFillShade="F2"/>
          </w:tcPr>
          <w:p w14:paraId="74F7EE47"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Pr="00F16A74">
              <w:rPr>
                <w:rFonts w:asciiTheme="majorHAnsi" w:hAnsiTheme="majorHAnsi" w:cstheme="majorHAnsi"/>
                <w:b/>
                <w:sz w:val="21"/>
                <w:szCs w:val="21"/>
                <w:lang w:bidi="x-none"/>
              </w:rPr>
              <w:t>ort of passenger embarkation</w:t>
            </w:r>
          </w:p>
        </w:tc>
        <w:sdt>
          <w:sdtPr>
            <w:rPr>
              <w:rFonts w:asciiTheme="majorHAnsi" w:hAnsiTheme="majorHAnsi" w:cstheme="majorHAnsi"/>
              <w:sz w:val="21"/>
              <w:szCs w:val="21"/>
            </w:rPr>
            <w:id w:val="-1205479142"/>
            <w:placeholder>
              <w:docPart w:val="74792A8EA40241EF98D539FDE077B36C"/>
            </w:placeholder>
            <w:showingPlcHdr/>
          </w:sdtPr>
          <w:sdtEndPr/>
          <w:sdtContent>
            <w:tc>
              <w:tcPr>
                <w:tcW w:w="3822" w:type="dxa"/>
                <w:tcBorders>
                  <w:top w:val="single" w:sz="4" w:space="0" w:color="auto"/>
                </w:tcBorders>
              </w:tcPr>
              <w:p w14:paraId="667D1533"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2462998C" w14:textId="77777777" w:rsidTr="005C50FF">
        <w:tc>
          <w:tcPr>
            <w:tcW w:w="5692" w:type="dxa"/>
            <w:shd w:val="clear" w:color="auto" w:fill="F2F2F2" w:themeFill="background1" w:themeFillShade="F2"/>
          </w:tcPr>
          <w:p w14:paraId="78E89FF4"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embarkation</w:t>
            </w:r>
          </w:p>
        </w:tc>
        <w:tc>
          <w:tcPr>
            <w:tcW w:w="3822" w:type="dxa"/>
          </w:tcPr>
          <w:p w14:paraId="0F4D527F" w14:textId="77777777" w:rsidR="005C50FF" w:rsidRPr="004F6AB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2071563715"/>
                <w:placeholder>
                  <w:docPart w:val="CDD5BAC422C04E2ABE1959B43D438A56"/>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6E2ED5AD" w14:textId="77777777" w:rsidTr="005C50FF">
        <w:tc>
          <w:tcPr>
            <w:tcW w:w="5692" w:type="dxa"/>
            <w:shd w:val="clear" w:color="auto" w:fill="F2F2F2" w:themeFill="background1" w:themeFillShade="F2"/>
          </w:tcPr>
          <w:p w14:paraId="75A9474E"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Last landing site before arrival at SGSSI</w:t>
            </w:r>
          </w:p>
        </w:tc>
        <w:sdt>
          <w:sdtPr>
            <w:rPr>
              <w:rFonts w:asciiTheme="majorHAnsi" w:hAnsiTheme="majorHAnsi" w:cstheme="majorHAnsi"/>
              <w:sz w:val="21"/>
              <w:szCs w:val="21"/>
            </w:rPr>
            <w:id w:val="-1389261670"/>
            <w:placeholder>
              <w:docPart w:val="993D89652D5540509F01DAFD3A49CBAE"/>
            </w:placeholder>
            <w:showingPlcHdr/>
          </w:sdtPr>
          <w:sdtEndPr/>
          <w:sdtContent>
            <w:tc>
              <w:tcPr>
                <w:tcW w:w="3822" w:type="dxa"/>
              </w:tcPr>
              <w:p w14:paraId="7A21650E"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21B7E7A1" w14:textId="77777777" w:rsidTr="005C50FF">
        <w:tc>
          <w:tcPr>
            <w:tcW w:w="5692" w:type="dxa"/>
            <w:shd w:val="clear" w:color="auto" w:fill="F2F2F2" w:themeFill="background1" w:themeFillShade="F2"/>
          </w:tcPr>
          <w:p w14:paraId="15C836FA"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last landing before arrival at SGSSI</w:t>
            </w:r>
          </w:p>
        </w:tc>
        <w:tc>
          <w:tcPr>
            <w:tcW w:w="3822" w:type="dxa"/>
          </w:tcPr>
          <w:p w14:paraId="3CF1C24D" w14:textId="77777777" w:rsidR="005C50FF" w:rsidRPr="004F6AB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081790528"/>
                <w:placeholder>
                  <w:docPart w:val="49C64D48CEBF4824A37128462D978C28"/>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668C1B39" w14:textId="77777777" w:rsidTr="005C50FF">
        <w:tc>
          <w:tcPr>
            <w:tcW w:w="5692" w:type="dxa"/>
            <w:shd w:val="clear" w:color="auto" w:fill="F2F2F2" w:themeFill="background1" w:themeFillShade="F2"/>
          </w:tcPr>
          <w:p w14:paraId="273DD54B"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First landing site following departure from SGSSI</w:t>
            </w:r>
          </w:p>
        </w:tc>
        <w:sdt>
          <w:sdtPr>
            <w:rPr>
              <w:rFonts w:asciiTheme="majorHAnsi" w:hAnsiTheme="majorHAnsi" w:cstheme="majorHAnsi"/>
              <w:sz w:val="21"/>
              <w:szCs w:val="21"/>
            </w:rPr>
            <w:id w:val="-825901717"/>
            <w:placeholder>
              <w:docPart w:val="5DBF8DFCC2D84D0A9A31BDAEE008D1E9"/>
            </w:placeholder>
            <w:showingPlcHdr/>
          </w:sdtPr>
          <w:sdtEndPr/>
          <w:sdtContent>
            <w:tc>
              <w:tcPr>
                <w:tcW w:w="3822" w:type="dxa"/>
              </w:tcPr>
              <w:p w14:paraId="0A2C74DE"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53AF05CB" w14:textId="77777777" w:rsidTr="005C50FF">
        <w:tc>
          <w:tcPr>
            <w:tcW w:w="5692" w:type="dxa"/>
            <w:shd w:val="clear" w:color="auto" w:fill="F2F2F2" w:themeFill="background1" w:themeFillShade="F2"/>
          </w:tcPr>
          <w:p w14:paraId="27FD4ADA"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first landing following departure from SGSSI</w:t>
            </w:r>
          </w:p>
        </w:tc>
        <w:tc>
          <w:tcPr>
            <w:tcW w:w="3822" w:type="dxa"/>
          </w:tcPr>
          <w:p w14:paraId="3B2D4B50" w14:textId="77777777" w:rsidR="005C50FF" w:rsidRPr="004F6AB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417867612"/>
                <w:placeholder>
                  <w:docPart w:val="2512D3912AF84F7C8FFE4332CBF7299A"/>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5E02C5AA" w14:textId="77777777" w:rsidTr="005C50FF">
        <w:tc>
          <w:tcPr>
            <w:tcW w:w="5692" w:type="dxa"/>
            <w:shd w:val="clear" w:color="auto" w:fill="F2F2F2" w:themeFill="background1" w:themeFillShade="F2"/>
          </w:tcPr>
          <w:p w14:paraId="7C7E0C64"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Pr="00F16A74">
              <w:rPr>
                <w:rFonts w:asciiTheme="majorHAnsi" w:hAnsiTheme="majorHAnsi" w:cstheme="majorHAnsi"/>
                <w:b/>
                <w:sz w:val="21"/>
                <w:szCs w:val="21"/>
                <w:lang w:bidi="x-none"/>
              </w:rPr>
              <w:t>ort of passenger disembarkation</w:t>
            </w:r>
          </w:p>
        </w:tc>
        <w:sdt>
          <w:sdtPr>
            <w:rPr>
              <w:rFonts w:asciiTheme="majorHAnsi" w:hAnsiTheme="majorHAnsi" w:cstheme="majorHAnsi"/>
              <w:sz w:val="21"/>
              <w:szCs w:val="21"/>
            </w:rPr>
            <w:id w:val="1714918358"/>
            <w:placeholder>
              <w:docPart w:val="26456E3282554B1E8C0508103F1ED629"/>
            </w:placeholder>
            <w:showingPlcHdr/>
          </w:sdtPr>
          <w:sdtEndPr/>
          <w:sdtContent>
            <w:tc>
              <w:tcPr>
                <w:tcW w:w="3822" w:type="dxa"/>
              </w:tcPr>
              <w:p w14:paraId="0AAE5BC2"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36E61B01" w14:textId="77777777" w:rsidTr="005C50FF">
        <w:tc>
          <w:tcPr>
            <w:tcW w:w="5692" w:type="dxa"/>
            <w:shd w:val="clear" w:color="auto" w:fill="F2F2F2" w:themeFill="background1" w:themeFillShade="F2"/>
          </w:tcPr>
          <w:p w14:paraId="2B6600B2"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passenger disembarkation</w:t>
            </w:r>
          </w:p>
        </w:tc>
        <w:tc>
          <w:tcPr>
            <w:tcW w:w="3822" w:type="dxa"/>
          </w:tcPr>
          <w:p w14:paraId="033582C3" w14:textId="77777777" w:rsidR="005C50FF" w:rsidRPr="004F6ABF" w:rsidRDefault="00913F57" w:rsidP="002C300D">
            <w:pPr>
              <w:spacing w:after="100"/>
              <w:rPr>
                <w:rFonts w:asciiTheme="majorHAnsi" w:hAnsiTheme="majorHAnsi" w:cstheme="majorHAnsi"/>
                <w:sz w:val="21"/>
                <w:szCs w:val="21"/>
              </w:rPr>
            </w:pPr>
            <w:sdt>
              <w:sdtPr>
                <w:rPr>
                  <w:rFonts w:asciiTheme="majorHAnsi" w:hAnsiTheme="majorHAnsi" w:cstheme="majorHAnsi"/>
                  <w:sz w:val="21"/>
                  <w:szCs w:val="21"/>
                </w:rPr>
                <w:id w:val="1579857758"/>
                <w:placeholder>
                  <w:docPart w:val="0F67B922334345AC9B44F5A3867D0E5A"/>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bl>
    <w:p w14:paraId="7537B9C9" w14:textId="77777777" w:rsidR="00552D8E" w:rsidRPr="00F16A74" w:rsidRDefault="00552D8E" w:rsidP="00552D8E">
      <w:pPr>
        <w:spacing w:before="120" w:after="120"/>
        <w:rPr>
          <w:rFonts w:asciiTheme="majorHAnsi" w:hAnsiTheme="majorHAnsi" w:cstheme="majorHAnsi"/>
          <w:b/>
          <w:sz w:val="21"/>
          <w:szCs w:val="21"/>
        </w:rPr>
      </w:pPr>
    </w:p>
    <w:p w14:paraId="75DF47C8" w14:textId="77777777" w:rsidR="00552D8E" w:rsidRPr="00F16A74" w:rsidRDefault="00552D8E" w:rsidP="00552D8E">
      <w:pPr>
        <w:rPr>
          <w:rFonts w:asciiTheme="majorHAnsi" w:hAnsiTheme="majorHAnsi" w:cstheme="majorHAnsi"/>
          <w:b/>
          <w:sz w:val="21"/>
          <w:szCs w:val="21"/>
        </w:rPr>
      </w:pPr>
      <w:r w:rsidRPr="00F16A74">
        <w:rPr>
          <w:rFonts w:asciiTheme="majorHAnsi" w:hAnsiTheme="majorHAnsi" w:cstheme="majorHAnsi"/>
          <w:b/>
          <w:sz w:val="21"/>
          <w:szCs w:val="21"/>
        </w:rPr>
        <w:br w:type="page"/>
      </w:r>
    </w:p>
    <w:p w14:paraId="0FC372ED" w14:textId="48BCF8FA" w:rsidR="008643BC" w:rsidRPr="000B264D" w:rsidRDefault="00334973" w:rsidP="008643BC">
      <w:pPr>
        <w:spacing w:before="120" w:after="120"/>
        <w:rPr>
          <w:rFonts w:asciiTheme="majorHAnsi" w:hAnsiTheme="majorHAnsi" w:cstheme="majorHAnsi"/>
          <w:sz w:val="21"/>
          <w:szCs w:val="21"/>
          <w:lang w:bidi="x-none"/>
        </w:rPr>
      </w:pPr>
      <w:r>
        <w:rPr>
          <w:rFonts w:asciiTheme="majorHAnsi" w:hAnsiTheme="majorHAnsi" w:cstheme="majorHAnsi"/>
          <w:b/>
          <w:sz w:val="21"/>
          <w:szCs w:val="21"/>
          <w:lang w:bidi="x-none"/>
        </w:rPr>
        <w:lastRenderedPageBreak/>
        <w:t>F</w:t>
      </w:r>
      <w:r w:rsidR="005C50FF">
        <w:rPr>
          <w:rFonts w:asciiTheme="majorHAnsi" w:hAnsiTheme="majorHAnsi" w:cstheme="majorHAnsi"/>
          <w:b/>
          <w:sz w:val="21"/>
          <w:szCs w:val="21"/>
          <w:lang w:bidi="x-none"/>
        </w:rPr>
        <w:t>2</w:t>
      </w:r>
      <w:r w:rsidR="008643BC" w:rsidRPr="000B264D">
        <w:rPr>
          <w:rFonts w:asciiTheme="majorHAnsi" w:hAnsiTheme="majorHAnsi" w:cstheme="majorHAnsi"/>
          <w:b/>
          <w:sz w:val="21"/>
          <w:szCs w:val="21"/>
          <w:lang w:bidi="x-none"/>
        </w:rPr>
        <w:t>: Intended itinerary</w:t>
      </w:r>
    </w:p>
    <w:p w14:paraId="116DECEA" w14:textId="0F72D3D0" w:rsidR="00334973" w:rsidRDefault="00334973" w:rsidP="008643BC">
      <w:pPr>
        <w:spacing w:before="120" w:after="120"/>
        <w:rPr>
          <w:rFonts w:asciiTheme="majorHAnsi" w:hAnsiTheme="majorHAnsi" w:cstheme="majorHAnsi"/>
          <w:sz w:val="21"/>
          <w:szCs w:val="21"/>
        </w:rPr>
      </w:pPr>
      <w:r>
        <w:rPr>
          <w:rFonts w:asciiTheme="majorHAnsi" w:hAnsiTheme="majorHAnsi" w:cstheme="majorHAnsi"/>
          <w:sz w:val="21"/>
          <w:szCs w:val="21"/>
        </w:rPr>
        <w:t>NOTE: IF you are an IAATO member and are booked onto the IAATO Ship Scheduler, you do not need to provide the following information and may skip to the final checklist and declaration</w:t>
      </w:r>
    </w:p>
    <w:p w14:paraId="43348178" w14:textId="77777777" w:rsidR="00334973" w:rsidRPr="00334973" w:rsidRDefault="00334973" w:rsidP="008643BC">
      <w:pPr>
        <w:spacing w:before="120" w:after="120"/>
        <w:rPr>
          <w:rFonts w:asciiTheme="majorHAnsi" w:hAnsiTheme="majorHAnsi" w:cstheme="majorHAnsi"/>
          <w:sz w:val="2"/>
          <w:szCs w:val="21"/>
        </w:rPr>
      </w:pPr>
    </w:p>
    <w:p w14:paraId="5CBD1E17" w14:textId="2BD995D0" w:rsidR="008643BC" w:rsidRPr="000B264D" w:rsidRDefault="008643BC" w:rsidP="00334973">
      <w:pPr>
        <w:spacing w:before="120" w:after="120"/>
        <w:rPr>
          <w:rFonts w:asciiTheme="majorHAnsi" w:hAnsiTheme="majorHAnsi" w:cstheme="majorHAnsi"/>
          <w:sz w:val="21"/>
          <w:szCs w:val="21"/>
        </w:rPr>
      </w:pPr>
      <w:r w:rsidRPr="000B264D">
        <w:rPr>
          <w:rFonts w:asciiTheme="majorHAnsi" w:hAnsiTheme="majorHAnsi" w:cstheme="majorHAnsi"/>
          <w:sz w:val="21"/>
          <w:szCs w:val="21"/>
        </w:rPr>
        <w:t>Please give details of the intended itinerary below</w:t>
      </w:r>
      <w:r>
        <w:rPr>
          <w:rFonts w:asciiTheme="majorHAnsi" w:hAnsiTheme="majorHAnsi" w:cstheme="majorHAnsi"/>
          <w:sz w:val="21"/>
          <w:szCs w:val="21"/>
        </w:rPr>
        <w:t>.</w:t>
      </w:r>
      <w:r w:rsidR="00334973">
        <w:rPr>
          <w:rFonts w:asciiTheme="majorHAnsi" w:hAnsiTheme="majorHAnsi" w:cstheme="majorHAnsi"/>
          <w:sz w:val="21"/>
          <w:szCs w:val="21"/>
        </w:rPr>
        <w:t xml:space="preserve"> </w:t>
      </w:r>
    </w:p>
    <w:p w14:paraId="5E384B12" w14:textId="77777777" w:rsidR="008643BC" w:rsidRPr="000B264D" w:rsidRDefault="008643BC" w:rsidP="008643BC">
      <w:pPr>
        <w:tabs>
          <w:tab w:val="right" w:pos="9932"/>
        </w:tabs>
        <w:jc w:val="both"/>
        <w:rPr>
          <w:rFonts w:asciiTheme="majorHAnsi" w:hAnsiTheme="majorHAnsi" w:cstheme="majorHAnsi"/>
          <w:sz w:val="21"/>
          <w:szCs w:val="21"/>
        </w:rPr>
      </w:pPr>
      <w:r w:rsidRPr="000B264D">
        <w:rPr>
          <w:rFonts w:asciiTheme="majorHAnsi" w:hAnsiTheme="majorHAnsi" w:cstheme="majorHAnsi"/>
          <w:sz w:val="21"/>
          <w:szCs w:val="21"/>
        </w:rPr>
        <w:t>A visit commences as soon as any activity (detailed in the Post Visit Report form) is undertaken.</w:t>
      </w:r>
    </w:p>
    <w:p w14:paraId="30A4CEE7" w14:textId="77777777"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sidRPr="000B264D">
        <w:rPr>
          <w:rFonts w:asciiTheme="majorHAnsi" w:hAnsiTheme="majorHAnsi" w:cstheme="majorHAnsi"/>
          <w:sz w:val="21"/>
          <w:szCs w:val="21"/>
        </w:rPr>
        <w:t>No tourism landings will be permitted for visits to the South Sandwich Islands until further notice</w:t>
      </w:r>
      <w:r>
        <w:rPr>
          <w:rFonts w:asciiTheme="majorHAnsi" w:hAnsiTheme="majorHAnsi" w:cstheme="majorHAnsi"/>
          <w:sz w:val="21"/>
          <w:szCs w:val="21"/>
        </w:rPr>
        <w:t>. A</w:t>
      </w:r>
      <w:r w:rsidRPr="000B264D">
        <w:rPr>
          <w:rFonts w:asciiTheme="majorHAnsi" w:hAnsiTheme="majorHAnsi" w:cstheme="majorHAnsi"/>
          <w:sz w:val="21"/>
          <w:szCs w:val="21"/>
        </w:rPr>
        <w:t>pplications for other activities will be considered on a case-by-case basis.</w:t>
      </w:r>
    </w:p>
    <w:p w14:paraId="3DA233D5" w14:textId="62BC1B34"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sidRPr="000B264D">
        <w:rPr>
          <w:rFonts w:asciiTheme="majorHAnsi" w:hAnsiTheme="majorHAnsi" w:cstheme="majorHAnsi"/>
          <w:sz w:val="21"/>
          <w:szCs w:val="21"/>
        </w:rPr>
        <w:t xml:space="preserve">Visit dates for </w:t>
      </w:r>
      <w:r w:rsidR="00334973">
        <w:rPr>
          <w:rFonts w:asciiTheme="majorHAnsi" w:hAnsiTheme="majorHAnsi" w:cstheme="majorHAnsi"/>
          <w:sz w:val="21"/>
          <w:szCs w:val="21"/>
        </w:rPr>
        <w:t>G</w:t>
      </w:r>
      <w:r w:rsidRPr="000B264D">
        <w:rPr>
          <w:rFonts w:asciiTheme="majorHAnsi" w:hAnsiTheme="majorHAnsi" w:cstheme="majorHAnsi"/>
          <w:sz w:val="21"/>
          <w:szCs w:val="21"/>
        </w:rPr>
        <w:t>rytviken may not be changed without permission from GSGSSI.</w:t>
      </w:r>
      <w:r w:rsidRPr="000B264D">
        <w:rPr>
          <w:rFonts w:asciiTheme="majorHAnsi" w:hAnsiTheme="majorHAnsi" w:cstheme="majorHAnsi"/>
          <w:b/>
          <w:sz w:val="21"/>
          <w:szCs w:val="21"/>
        </w:rPr>
        <w:t xml:space="preserve"> </w:t>
      </w:r>
    </w:p>
    <w:p w14:paraId="12AB49E6" w14:textId="77777777"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Pr>
          <w:rFonts w:asciiTheme="majorHAnsi" w:hAnsiTheme="majorHAnsi" w:cstheme="majorHAnsi"/>
          <w:sz w:val="21"/>
          <w:szCs w:val="21"/>
        </w:rPr>
        <w:t xml:space="preserve">Unless </w:t>
      </w:r>
      <w:r w:rsidRPr="000B264D">
        <w:rPr>
          <w:rFonts w:asciiTheme="majorHAnsi" w:hAnsiTheme="majorHAnsi" w:cstheme="majorHAnsi"/>
          <w:sz w:val="21"/>
          <w:szCs w:val="21"/>
        </w:rPr>
        <w:t xml:space="preserve">dispensation has been given to </w:t>
      </w:r>
      <w:r>
        <w:rPr>
          <w:rFonts w:asciiTheme="majorHAnsi" w:hAnsiTheme="majorHAnsi" w:cstheme="majorHAnsi"/>
          <w:sz w:val="21"/>
          <w:szCs w:val="21"/>
        </w:rPr>
        <w:t>the Permit Holder</w:t>
      </w:r>
      <w:r w:rsidRPr="000B264D">
        <w:rPr>
          <w:rFonts w:asciiTheme="majorHAnsi" w:hAnsiTheme="majorHAnsi" w:cstheme="majorHAnsi"/>
          <w:sz w:val="21"/>
          <w:szCs w:val="21"/>
        </w:rPr>
        <w:t>, first landings must be made at Grytviken</w:t>
      </w:r>
      <w:r w:rsidRPr="000B264D">
        <w:rPr>
          <w:rFonts w:asciiTheme="majorHAnsi" w:hAnsiTheme="majorHAnsi" w:cstheme="majorHAnsi"/>
          <w:b/>
          <w:sz w:val="21"/>
          <w:szCs w:val="21"/>
        </w:rPr>
        <w:t>.</w:t>
      </w:r>
    </w:p>
    <w:p w14:paraId="503EB606" w14:textId="77777777" w:rsidR="008643BC" w:rsidRPr="00334973" w:rsidRDefault="008643BC" w:rsidP="008643BC">
      <w:pPr>
        <w:tabs>
          <w:tab w:val="right" w:pos="9932"/>
        </w:tabs>
        <w:jc w:val="both"/>
        <w:rPr>
          <w:rFonts w:asciiTheme="majorHAnsi" w:hAnsiTheme="majorHAnsi" w:cstheme="majorHAnsi"/>
          <w:sz w:val="2"/>
          <w:szCs w:val="21"/>
        </w:rPr>
      </w:pPr>
    </w:p>
    <w:p w14:paraId="7E0FB4EC" w14:textId="77777777" w:rsidR="008643BC" w:rsidRPr="000B264D" w:rsidRDefault="008643BC" w:rsidP="008643B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Intended Itinerary</w:t>
      </w:r>
      <w:r>
        <w:rPr>
          <w:rFonts w:asciiTheme="majorHAnsi" w:hAnsiTheme="majorHAnsi" w:cstheme="majorHAnsi"/>
          <w:b/>
          <w:sz w:val="21"/>
          <w:szCs w:val="21"/>
        </w:rPr>
        <w:t xml:space="preserve"> (Approved Landing Sites)</w:t>
      </w:r>
    </w:p>
    <w:tbl>
      <w:tblPr>
        <w:tblStyle w:val="TableGrid"/>
        <w:tblW w:w="9497" w:type="dxa"/>
        <w:tblInd w:w="137" w:type="dxa"/>
        <w:tblLook w:val="04A0" w:firstRow="1" w:lastRow="0" w:firstColumn="1" w:lastColumn="0" w:noHBand="0" w:noVBand="1"/>
      </w:tblPr>
      <w:tblGrid>
        <w:gridCol w:w="1876"/>
        <w:gridCol w:w="7621"/>
      </w:tblGrid>
      <w:tr w:rsidR="008643BC" w:rsidRPr="003151CF" w14:paraId="11D0E928" w14:textId="77777777" w:rsidTr="00334973">
        <w:tc>
          <w:tcPr>
            <w:tcW w:w="1876" w:type="dxa"/>
            <w:shd w:val="clear" w:color="auto" w:fill="F2F2F2" w:themeFill="background1" w:themeFillShade="F2"/>
          </w:tcPr>
          <w:p w14:paraId="3B9CC562" w14:textId="77777777" w:rsidR="008643BC" w:rsidRPr="000B264D"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Date</w:t>
            </w:r>
          </w:p>
        </w:tc>
        <w:tc>
          <w:tcPr>
            <w:tcW w:w="7621" w:type="dxa"/>
            <w:shd w:val="clear" w:color="auto" w:fill="F2F2F2" w:themeFill="background1" w:themeFillShade="F2"/>
          </w:tcPr>
          <w:p w14:paraId="084D1FFD" w14:textId="77777777" w:rsidR="008643BC" w:rsidRPr="00F16A74"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Location (Site name) &amp; Code</w:t>
            </w:r>
          </w:p>
        </w:tc>
      </w:tr>
      <w:tr w:rsidR="008643BC" w:rsidRPr="003151CF" w14:paraId="76089D41" w14:textId="77777777" w:rsidTr="00334973">
        <w:tc>
          <w:tcPr>
            <w:tcW w:w="1876" w:type="dxa"/>
          </w:tcPr>
          <w:p w14:paraId="168D5882" w14:textId="3A46BEC1"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78194732"/>
                <w:placeholder>
                  <w:docPart w:val="21CBFD7E61F0478DA5CDE9AA56015FCA"/>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064051006"/>
            <w:placeholder>
              <w:docPart w:val="876CC6A53FA44ECFAFF89D3F468E0FBE"/>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78936D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77433FC" w14:textId="77777777" w:rsidTr="00334973">
        <w:tc>
          <w:tcPr>
            <w:tcW w:w="1876" w:type="dxa"/>
          </w:tcPr>
          <w:p w14:paraId="4385C2B2" w14:textId="4CDB3F14"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21727250"/>
                <w:placeholder>
                  <w:docPart w:val="F1340CC73184445CA8C9DC1833E7B50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94679792"/>
            <w:placeholder>
              <w:docPart w:val="5845778D929E4DB3825113A6C095FD8D"/>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D8AF8B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1FD8F46C" w14:textId="77777777" w:rsidTr="00334973">
        <w:tc>
          <w:tcPr>
            <w:tcW w:w="1876" w:type="dxa"/>
          </w:tcPr>
          <w:p w14:paraId="1FFB2AAF" w14:textId="524CBF48"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8807853"/>
                <w:placeholder>
                  <w:docPart w:val="0941D88698614E6EA7AB34C6526822F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9432619"/>
            <w:placeholder>
              <w:docPart w:val="1111E1836E1D45F3A62897F5D09AE76C"/>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1A130C7"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092688FD" w14:textId="77777777" w:rsidTr="00334973">
        <w:tc>
          <w:tcPr>
            <w:tcW w:w="1876" w:type="dxa"/>
          </w:tcPr>
          <w:p w14:paraId="61259A91" w14:textId="4B2B56BF"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08224225"/>
                <w:placeholder>
                  <w:docPart w:val="E72EB4045AD04D88B66A42805D5BA65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814329868"/>
            <w:placeholder>
              <w:docPart w:val="007CD8EF79154805A2D270314794A83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AA78F04"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2B3AB4BB" w14:textId="77777777" w:rsidTr="00334973">
        <w:tc>
          <w:tcPr>
            <w:tcW w:w="1876" w:type="dxa"/>
          </w:tcPr>
          <w:p w14:paraId="26620131" w14:textId="6F8D580C"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28938450"/>
                <w:placeholder>
                  <w:docPart w:val="9C543567655C4917B11415F9A5C0887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84788549"/>
            <w:placeholder>
              <w:docPart w:val="677423DB8AD84343992BF4DC2FFD0162"/>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8D47FE2"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7FB02E5" w14:textId="77777777" w:rsidTr="00334973">
        <w:tc>
          <w:tcPr>
            <w:tcW w:w="1876" w:type="dxa"/>
          </w:tcPr>
          <w:p w14:paraId="0634232F" w14:textId="478F8B96"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08241135"/>
                <w:placeholder>
                  <w:docPart w:val="69F4E9B5B8184DB28F34898A336BB423"/>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466155589"/>
            <w:placeholder>
              <w:docPart w:val="C0BB6788AA5345A7837FD0D260205B44"/>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9366CDC"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4E546B02" w14:textId="77777777" w:rsidTr="00334973">
        <w:tc>
          <w:tcPr>
            <w:tcW w:w="1876" w:type="dxa"/>
          </w:tcPr>
          <w:p w14:paraId="53AAF643" w14:textId="5A31625D"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282151625"/>
                <w:placeholder>
                  <w:docPart w:val="0805AEA5EC4745F8B34E5481A8C69E4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853306049"/>
            <w:placeholder>
              <w:docPart w:val="2AB5621A7AFB4DAAB910847F730419A0"/>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60B657D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1213F9E5" w14:textId="77777777" w:rsidTr="00334973">
        <w:tc>
          <w:tcPr>
            <w:tcW w:w="1876" w:type="dxa"/>
          </w:tcPr>
          <w:p w14:paraId="179A0365" w14:textId="4578C44D"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718577199"/>
                <w:placeholder>
                  <w:docPart w:val="30E8263957FD48B69A0F22202ECE763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23357256"/>
            <w:placeholder>
              <w:docPart w:val="B9E5C567A2694F5BACC18FB4E70BA386"/>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A81011A"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390203F5" w14:textId="77777777" w:rsidTr="00334973">
        <w:tc>
          <w:tcPr>
            <w:tcW w:w="1876" w:type="dxa"/>
          </w:tcPr>
          <w:p w14:paraId="2366898E" w14:textId="6D1A5D41"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56216794"/>
                <w:placeholder>
                  <w:docPart w:val="9B3D3CD0747748F0B4C8BAE151451F32"/>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436324569"/>
            <w:placeholder>
              <w:docPart w:val="263B62184E3A48FDAD9D20DCFF05BC35"/>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FB7CB61"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767D947A" w14:textId="77777777" w:rsidTr="00334973">
        <w:tc>
          <w:tcPr>
            <w:tcW w:w="1876" w:type="dxa"/>
          </w:tcPr>
          <w:p w14:paraId="1D5E9EEE" w14:textId="47C3CE28"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548023995"/>
                <w:placeholder>
                  <w:docPart w:val="E888589470A74A7D9401E8D8CA0ED13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884605864"/>
            <w:placeholder>
              <w:docPart w:val="ECFAC9E5145B4509869B65EFF36DEE27"/>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203CA88"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689BDFA" w14:textId="77777777" w:rsidTr="00334973">
        <w:tc>
          <w:tcPr>
            <w:tcW w:w="1876" w:type="dxa"/>
          </w:tcPr>
          <w:p w14:paraId="4AB5FAB0" w14:textId="2536BAC9"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246952251"/>
                <w:placeholder>
                  <w:docPart w:val="0781F6A81DC84BDD82A87FB550B28343"/>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215775212"/>
            <w:placeholder>
              <w:docPart w:val="34E5E1D0F7BF4F1D9898DE192A4D011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25F213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79BA98D8" w14:textId="77777777" w:rsidTr="00334973">
        <w:tc>
          <w:tcPr>
            <w:tcW w:w="1876" w:type="dxa"/>
          </w:tcPr>
          <w:p w14:paraId="7D4A03D9" w14:textId="6D5D136D"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616363705"/>
                <w:placeholder>
                  <w:docPart w:val="81D11FA8D2BE45A59E268EDE9EBA40EA"/>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789323618"/>
            <w:placeholder>
              <w:docPart w:val="9B56ACCED56942AD867FDBE0E90C399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B82887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45001DE2" w14:textId="77777777" w:rsidTr="00334973">
        <w:tc>
          <w:tcPr>
            <w:tcW w:w="1876" w:type="dxa"/>
          </w:tcPr>
          <w:p w14:paraId="06867F39" w14:textId="5D3676E9"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56612633"/>
                <w:placeholder>
                  <w:docPart w:val="488C3F8560714EDE94B3FF3EEF2301A0"/>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234511412"/>
            <w:placeholder>
              <w:docPart w:val="3EE83DC1790942048DC848687CD03085"/>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0CB5EC8"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384A770B" w14:textId="77777777" w:rsidTr="00334973">
        <w:tc>
          <w:tcPr>
            <w:tcW w:w="1876" w:type="dxa"/>
          </w:tcPr>
          <w:p w14:paraId="3087516D" w14:textId="754011E7"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491705338"/>
                <w:placeholder>
                  <w:docPart w:val="DA21CA33EBF84B1DA2E3240A595A563B"/>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013952149"/>
            <w:placeholder>
              <w:docPart w:val="0BE622E323934574A46CC988571DBEA3"/>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24B92C5"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2AF38F89" w14:textId="77777777" w:rsidTr="00334973">
        <w:tc>
          <w:tcPr>
            <w:tcW w:w="1876" w:type="dxa"/>
          </w:tcPr>
          <w:p w14:paraId="1BC5B4EB" w14:textId="3131DE87"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142425261"/>
                <w:placeholder>
                  <w:docPart w:val="8026CFB60FD74954A4A17BB0BEE7EE2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87517652"/>
            <w:placeholder>
              <w:docPart w:val="0123E7E28C834CD696E5734CC9710D7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ABA5FA2"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44846F83" w14:textId="77777777" w:rsidTr="00334973">
        <w:tc>
          <w:tcPr>
            <w:tcW w:w="1876" w:type="dxa"/>
          </w:tcPr>
          <w:p w14:paraId="5CD651C3" w14:textId="554C190B"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267396381"/>
                <w:placeholder>
                  <w:docPart w:val="5A01041A74AE4FD28E1B99ABB4A1C47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335066727"/>
            <w:placeholder>
              <w:docPart w:val="346D34A477E649C38E4626C1BEA3F84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50B7B43"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14C4EAFC" w14:textId="77777777" w:rsidTr="00334973">
        <w:tc>
          <w:tcPr>
            <w:tcW w:w="1876" w:type="dxa"/>
          </w:tcPr>
          <w:p w14:paraId="27B6DAF2" w14:textId="1FF7339D"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423458024"/>
                <w:placeholder>
                  <w:docPart w:val="CB380CFD2F6543E4A3ADDF6A9EA1BCF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076155244"/>
            <w:placeholder>
              <w:docPart w:val="EC0545F76B394113BAEC915EF4E17B39"/>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CFA2E09"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58AB7E37" w14:textId="77777777" w:rsidTr="00334973">
        <w:tc>
          <w:tcPr>
            <w:tcW w:w="1876" w:type="dxa"/>
          </w:tcPr>
          <w:p w14:paraId="6177859C" w14:textId="225BB932"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236016591"/>
                <w:placeholder>
                  <w:docPart w:val="13314995A17645B3B9CAD8CC1433102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75971921"/>
            <w:placeholder>
              <w:docPart w:val="EAC9AB812F214FE98BBED88B49CBC849"/>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14D9720"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21074FD8" w14:textId="77777777" w:rsidTr="00334973">
        <w:tc>
          <w:tcPr>
            <w:tcW w:w="1876" w:type="dxa"/>
          </w:tcPr>
          <w:p w14:paraId="4615EAC8" w14:textId="3E461ECD"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971446594"/>
                <w:placeholder>
                  <w:docPart w:val="93107B880BB149C7A17AC2413169587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103021390"/>
            <w:placeholder>
              <w:docPart w:val="78AFAF7AAA924F09A13DE6CBF5D1F1F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1DCDC96"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5257BF3B" w14:textId="77777777" w:rsidTr="00334973">
        <w:tc>
          <w:tcPr>
            <w:tcW w:w="1876" w:type="dxa"/>
          </w:tcPr>
          <w:p w14:paraId="308ED3C8" w14:textId="5A6576DC" w:rsidR="008643BC" w:rsidRDefault="00913F57"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089044259"/>
                <w:placeholder>
                  <w:docPart w:val="B7D681F4B6744E26B30ED6C7B003359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624923083"/>
            <w:placeholder>
              <w:docPart w:val="CCC66D4A0E8349DAA4DCD5D38E7036F7"/>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25F6FFA"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15786A03" w14:textId="77777777" w:rsidTr="00334973">
        <w:tc>
          <w:tcPr>
            <w:tcW w:w="1876" w:type="dxa"/>
          </w:tcPr>
          <w:p w14:paraId="3F429F7B" w14:textId="5F104166" w:rsidR="00334973" w:rsidRDefault="00913F57"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695429529"/>
                <w:placeholder>
                  <w:docPart w:val="E3B5C11A78BE4C4180E1EF0954F1833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941721705"/>
            <w:placeholder>
              <w:docPart w:val="28EEA55E270E478EA06C61D796D3608F"/>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9ED08D2" w14:textId="6460A9F6"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3C2C2B98" w14:textId="77777777" w:rsidTr="00334973">
        <w:tc>
          <w:tcPr>
            <w:tcW w:w="1876" w:type="dxa"/>
          </w:tcPr>
          <w:p w14:paraId="4787A32C" w14:textId="65B1CAD7" w:rsidR="00334973" w:rsidRDefault="00913F57"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373390770"/>
                <w:placeholder>
                  <w:docPart w:val="6FAC62DCB7AE4647AEDF58215EB331E6"/>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175301264"/>
            <w:placeholder>
              <w:docPart w:val="4422F0103BAC4AEA83C170BBA5008E38"/>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398B9DA9" w14:textId="7E823048"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3C88ADFB" w14:textId="77777777" w:rsidTr="00334973">
        <w:tc>
          <w:tcPr>
            <w:tcW w:w="1876" w:type="dxa"/>
          </w:tcPr>
          <w:p w14:paraId="05913FD6" w14:textId="7EE5898F" w:rsidR="00334973" w:rsidRDefault="00913F57"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2059069674"/>
                <w:placeholder>
                  <w:docPart w:val="6364F089D9A641D0949F2D6339FEE94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473453231"/>
            <w:placeholder>
              <w:docPart w:val="3F0EFF5FC51546BBBEEE2F023BC36C4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304AB183" w14:textId="7049032B"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bl>
    <w:p w14:paraId="1DC9E934" w14:textId="77777777" w:rsidR="008643BC" w:rsidRDefault="008643BC" w:rsidP="008643BC">
      <w:pPr>
        <w:rPr>
          <w:rFonts w:asciiTheme="majorHAnsi" w:hAnsiTheme="majorHAnsi" w:cstheme="majorHAnsi"/>
          <w:b/>
          <w:sz w:val="21"/>
          <w:szCs w:val="21"/>
        </w:rPr>
      </w:pPr>
    </w:p>
    <w:p w14:paraId="66042A68" w14:textId="4B17B3EE" w:rsidR="008643BC" w:rsidRDefault="00683F03" w:rsidP="008643BC">
      <w:pPr>
        <w:rPr>
          <w:rFonts w:asciiTheme="majorHAnsi" w:hAnsiTheme="majorHAnsi" w:cstheme="majorHAnsi"/>
          <w:b/>
          <w:color w:val="FF0000"/>
          <w:sz w:val="21"/>
          <w:szCs w:val="21"/>
        </w:rPr>
      </w:pPr>
      <w:r>
        <w:rPr>
          <w:rFonts w:asciiTheme="majorHAnsi" w:hAnsiTheme="majorHAnsi" w:cstheme="majorHAnsi"/>
          <w:b/>
          <w:color w:val="FF0000"/>
          <w:sz w:val="21"/>
          <w:szCs w:val="21"/>
        </w:rPr>
        <w:t xml:space="preserve">‘NON APPROVED LANDING SITES’ </w:t>
      </w:r>
      <w:r w:rsidR="008643BC">
        <w:rPr>
          <w:rFonts w:asciiTheme="majorHAnsi" w:hAnsiTheme="majorHAnsi" w:cstheme="majorHAnsi"/>
          <w:b/>
          <w:color w:val="FF0000"/>
          <w:sz w:val="21"/>
          <w:szCs w:val="21"/>
        </w:rPr>
        <w:t>IS ONLY IN SUPPORT OF A REGULATED ACTIVITY PERMIT APPLICATION</w:t>
      </w:r>
    </w:p>
    <w:p w14:paraId="48DBD2AA" w14:textId="77777777" w:rsidR="008643BC" w:rsidRPr="00EE095B" w:rsidRDefault="008643BC" w:rsidP="008643BC">
      <w:pPr>
        <w:rPr>
          <w:rFonts w:asciiTheme="majorHAnsi" w:hAnsiTheme="majorHAnsi" w:cstheme="majorHAnsi"/>
          <w:b/>
          <w:sz w:val="21"/>
          <w:szCs w:val="21"/>
        </w:rPr>
      </w:pPr>
    </w:p>
    <w:p w14:paraId="342D9967" w14:textId="77777777" w:rsidR="008643BC" w:rsidRDefault="008643BC" w:rsidP="008643BC">
      <w:pPr>
        <w:rPr>
          <w:rFonts w:asciiTheme="majorHAnsi" w:hAnsiTheme="majorHAnsi" w:cstheme="majorHAnsi"/>
          <w:b/>
          <w:sz w:val="21"/>
          <w:szCs w:val="21"/>
        </w:rPr>
      </w:pPr>
      <w:r>
        <w:rPr>
          <w:rFonts w:asciiTheme="majorHAnsi" w:hAnsiTheme="majorHAnsi" w:cstheme="majorHAnsi"/>
          <w:b/>
          <w:sz w:val="21"/>
          <w:szCs w:val="21"/>
        </w:rPr>
        <w:t xml:space="preserve">Intended Itinerary – Non Approved Landing Sites </w:t>
      </w:r>
    </w:p>
    <w:tbl>
      <w:tblPr>
        <w:tblStyle w:val="TableGrid"/>
        <w:tblW w:w="9497" w:type="dxa"/>
        <w:tblInd w:w="137" w:type="dxa"/>
        <w:tblLook w:val="04A0" w:firstRow="1" w:lastRow="0" w:firstColumn="1" w:lastColumn="0" w:noHBand="0" w:noVBand="1"/>
      </w:tblPr>
      <w:tblGrid>
        <w:gridCol w:w="1876"/>
        <w:gridCol w:w="7621"/>
      </w:tblGrid>
      <w:tr w:rsidR="008643BC" w:rsidRPr="003151CF" w14:paraId="569A4C3C" w14:textId="77777777" w:rsidTr="005B5EF5">
        <w:tc>
          <w:tcPr>
            <w:tcW w:w="1701" w:type="dxa"/>
            <w:shd w:val="clear" w:color="auto" w:fill="F2F2F2" w:themeFill="background1" w:themeFillShade="F2"/>
          </w:tcPr>
          <w:p w14:paraId="5462CF7F" w14:textId="77777777" w:rsidR="008643BC" w:rsidRPr="000B264D"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Date</w:t>
            </w:r>
          </w:p>
        </w:tc>
        <w:tc>
          <w:tcPr>
            <w:tcW w:w="7796" w:type="dxa"/>
            <w:shd w:val="clear" w:color="auto" w:fill="F2F2F2" w:themeFill="background1" w:themeFillShade="F2"/>
          </w:tcPr>
          <w:p w14:paraId="6DBF152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Location</w:t>
            </w:r>
          </w:p>
        </w:tc>
      </w:tr>
      <w:tr w:rsidR="008643BC" w:rsidRPr="003151CF" w14:paraId="3446B3B0" w14:textId="77777777" w:rsidTr="00220CCC">
        <w:tc>
          <w:tcPr>
            <w:tcW w:w="1701" w:type="dxa"/>
          </w:tcPr>
          <w:p w14:paraId="786B6AF1" w14:textId="41F3790C"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136180461"/>
                <w:placeholder>
                  <w:docPart w:val="B88CB446A2474AEF9300E3C83F361B8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919481376"/>
            <w:placeholder>
              <w:docPart w:val="9AA28AAD4BC74A2A9361B175E6EF4729"/>
            </w:placeholder>
          </w:sdtPr>
          <w:sdtEndPr/>
          <w:sdtContent>
            <w:tc>
              <w:tcPr>
                <w:tcW w:w="7796" w:type="dxa"/>
              </w:tcPr>
              <w:p w14:paraId="4BF294E3"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75CE062A" w14:textId="77777777" w:rsidTr="00220CCC">
        <w:tc>
          <w:tcPr>
            <w:tcW w:w="1701" w:type="dxa"/>
          </w:tcPr>
          <w:p w14:paraId="17683E02" w14:textId="3DCB5025"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847780826"/>
                <w:placeholder>
                  <w:docPart w:val="B30B667854F94798AA9E7EB8411FC3E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69542893"/>
            <w:placeholder>
              <w:docPart w:val="9AA28AAD4BC74A2A9361B175E6EF4729"/>
            </w:placeholder>
          </w:sdtPr>
          <w:sdtEndPr/>
          <w:sdtContent>
            <w:tc>
              <w:tcPr>
                <w:tcW w:w="7796" w:type="dxa"/>
              </w:tcPr>
              <w:p w14:paraId="151F88C1"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2FEF45A5" w14:textId="77777777" w:rsidTr="00220CCC">
        <w:tc>
          <w:tcPr>
            <w:tcW w:w="1701" w:type="dxa"/>
          </w:tcPr>
          <w:p w14:paraId="7BCF5FFB" w14:textId="3B2839DF"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12631498"/>
                <w:placeholder>
                  <w:docPart w:val="EA1BA5B3009B4CBDAD2109291AA3FDE1"/>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597985830"/>
            <w:placeholder>
              <w:docPart w:val="9AA28AAD4BC74A2A9361B175E6EF4729"/>
            </w:placeholder>
          </w:sdtPr>
          <w:sdtEndPr/>
          <w:sdtContent>
            <w:tc>
              <w:tcPr>
                <w:tcW w:w="7796" w:type="dxa"/>
              </w:tcPr>
              <w:p w14:paraId="5DA2219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FF25AA1" w14:textId="77777777" w:rsidTr="00220CCC">
        <w:tc>
          <w:tcPr>
            <w:tcW w:w="1701" w:type="dxa"/>
          </w:tcPr>
          <w:p w14:paraId="094F8FBB" w14:textId="59ADE8AE"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866527053"/>
                <w:placeholder>
                  <w:docPart w:val="6EBF908D584B46DDBC3230FB7251C71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24566852"/>
            <w:placeholder>
              <w:docPart w:val="52EFC41DAD0D468A893EE38DEA059B0A"/>
            </w:placeholder>
          </w:sdtPr>
          <w:sdtEndPr/>
          <w:sdtContent>
            <w:tc>
              <w:tcPr>
                <w:tcW w:w="7796" w:type="dxa"/>
              </w:tcPr>
              <w:p w14:paraId="4C49A2A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8CAF173" w14:textId="77777777" w:rsidTr="00220CCC">
        <w:tc>
          <w:tcPr>
            <w:tcW w:w="1701" w:type="dxa"/>
          </w:tcPr>
          <w:p w14:paraId="4F8BAA87" w14:textId="42AC1C15"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54247220"/>
                <w:placeholder>
                  <w:docPart w:val="6B2C4266ACA24CB5B31DD736631D618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671761795"/>
            <w:placeholder>
              <w:docPart w:val="00771292B4514446B8B165DF2093ABA0"/>
            </w:placeholder>
          </w:sdtPr>
          <w:sdtEndPr/>
          <w:sdtContent>
            <w:tc>
              <w:tcPr>
                <w:tcW w:w="7796" w:type="dxa"/>
              </w:tcPr>
              <w:p w14:paraId="3C19E74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FB9E904" w14:textId="77777777" w:rsidTr="00220CCC">
        <w:tc>
          <w:tcPr>
            <w:tcW w:w="1701" w:type="dxa"/>
          </w:tcPr>
          <w:p w14:paraId="2C9DB460" w14:textId="274289CA"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924450926"/>
                <w:placeholder>
                  <w:docPart w:val="F63AA350EA95490792D3B445E7BD19A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810664576"/>
            <w:placeholder>
              <w:docPart w:val="56CB68A8B4E345F98A4CF2809C1EB921"/>
            </w:placeholder>
          </w:sdtPr>
          <w:sdtEndPr/>
          <w:sdtContent>
            <w:tc>
              <w:tcPr>
                <w:tcW w:w="7796" w:type="dxa"/>
              </w:tcPr>
              <w:p w14:paraId="391D9A6C"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1AC77A1B" w14:textId="77777777" w:rsidTr="00220CCC">
        <w:tc>
          <w:tcPr>
            <w:tcW w:w="1701" w:type="dxa"/>
          </w:tcPr>
          <w:p w14:paraId="5A2D18BE" w14:textId="20646FCD"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482000375"/>
                <w:placeholder>
                  <w:docPart w:val="3F950AAC0A204D059A30E78404EAFC69"/>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110856698"/>
            <w:placeholder>
              <w:docPart w:val="E65A68F493204CB997148BC8146C423F"/>
            </w:placeholder>
          </w:sdtPr>
          <w:sdtEndPr/>
          <w:sdtContent>
            <w:tc>
              <w:tcPr>
                <w:tcW w:w="7796" w:type="dxa"/>
              </w:tcPr>
              <w:p w14:paraId="0F1B062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75217F4" w14:textId="77777777" w:rsidTr="00220CCC">
        <w:tc>
          <w:tcPr>
            <w:tcW w:w="1701" w:type="dxa"/>
          </w:tcPr>
          <w:p w14:paraId="71A42E47" w14:textId="7E8D00EC"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510348615"/>
                <w:placeholder>
                  <w:docPart w:val="9AA31076F0B74C2497882D8C71AC2C5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68044233"/>
            <w:placeholder>
              <w:docPart w:val="8FE3790AB06746DAAEC33BB3268D6DD2"/>
            </w:placeholder>
          </w:sdtPr>
          <w:sdtEndPr/>
          <w:sdtContent>
            <w:tc>
              <w:tcPr>
                <w:tcW w:w="7796" w:type="dxa"/>
              </w:tcPr>
              <w:p w14:paraId="42905D24"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D730695" w14:textId="77777777" w:rsidTr="00220CCC">
        <w:tc>
          <w:tcPr>
            <w:tcW w:w="1701" w:type="dxa"/>
          </w:tcPr>
          <w:p w14:paraId="636DB85E" w14:textId="60707207"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849281377"/>
                <w:placeholder>
                  <w:docPart w:val="D47C391238F44A34B6A578953E3C3A45"/>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040390649"/>
            <w:placeholder>
              <w:docPart w:val="0D03E17444C146AE8E154C9AA8BC0119"/>
            </w:placeholder>
          </w:sdtPr>
          <w:sdtEndPr/>
          <w:sdtContent>
            <w:tc>
              <w:tcPr>
                <w:tcW w:w="7796" w:type="dxa"/>
              </w:tcPr>
              <w:p w14:paraId="0346C7FE"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0126D78D" w14:textId="77777777" w:rsidTr="00220CCC">
        <w:tc>
          <w:tcPr>
            <w:tcW w:w="1701" w:type="dxa"/>
          </w:tcPr>
          <w:p w14:paraId="50D05B85" w14:textId="6C78080A"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166396332"/>
                <w:placeholder>
                  <w:docPart w:val="B5929E0E84B34B5EBBD628375179DBF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174769334"/>
            <w:placeholder>
              <w:docPart w:val="57122871F73D4B6CAF47B9F78DDFC8C4"/>
            </w:placeholder>
          </w:sdtPr>
          <w:sdtEndPr/>
          <w:sdtContent>
            <w:tc>
              <w:tcPr>
                <w:tcW w:w="7796" w:type="dxa"/>
              </w:tcPr>
              <w:p w14:paraId="6453E28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6CD7F9E7" w14:textId="77777777" w:rsidTr="00220CCC">
        <w:tc>
          <w:tcPr>
            <w:tcW w:w="1701" w:type="dxa"/>
          </w:tcPr>
          <w:p w14:paraId="4A27E2A9" w14:textId="6B85B5A8"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2116631243"/>
                <w:placeholder>
                  <w:docPart w:val="28EF97AB2F6E4333B48410005D07E011"/>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421416454"/>
            <w:placeholder>
              <w:docPart w:val="318BD145F7D14D79B660C85CB4616FC1"/>
            </w:placeholder>
          </w:sdtPr>
          <w:sdtEndPr/>
          <w:sdtContent>
            <w:tc>
              <w:tcPr>
                <w:tcW w:w="7796" w:type="dxa"/>
              </w:tcPr>
              <w:p w14:paraId="772F4E33"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7A23A6E4" w14:textId="77777777" w:rsidTr="00220CCC">
        <w:tc>
          <w:tcPr>
            <w:tcW w:w="1701" w:type="dxa"/>
          </w:tcPr>
          <w:p w14:paraId="349B0B07" w14:textId="2ADFE5E9"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781335918"/>
                <w:placeholder>
                  <w:docPart w:val="AD8EA1A63EF840CEA644A215C412898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585044162"/>
            <w:placeholder>
              <w:docPart w:val="6A73F3507FD84CB59B77B927E48118E4"/>
            </w:placeholder>
          </w:sdtPr>
          <w:sdtEndPr/>
          <w:sdtContent>
            <w:tc>
              <w:tcPr>
                <w:tcW w:w="7796" w:type="dxa"/>
              </w:tcPr>
              <w:p w14:paraId="3B02EBFA"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C88EA0C" w14:textId="77777777" w:rsidTr="00220CCC">
        <w:tc>
          <w:tcPr>
            <w:tcW w:w="1701" w:type="dxa"/>
          </w:tcPr>
          <w:p w14:paraId="44C66733" w14:textId="17949E76" w:rsidR="008643BC" w:rsidRPr="00F16A74" w:rsidRDefault="00913F57"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58292913"/>
                <w:placeholder>
                  <w:docPart w:val="F2AAA5E6015A4A929A6285C96F72C79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826172835"/>
            <w:placeholder>
              <w:docPart w:val="57236127FD4A4CC7AC36CC10D0923427"/>
            </w:placeholder>
          </w:sdtPr>
          <w:sdtEndPr/>
          <w:sdtContent>
            <w:tc>
              <w:tcPr>
                <w:tcW w:w="7796" w:type="dxa"/>
              </w:tcPr>
              <w:p w14:paraId="0A71D87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1221F291" w14:textId="77777777" w:rsidTr="00220CCC">
        <w:tc>
          <w:tcPr>
            <w:tcW w:w="1701" w:type="dxa"/>
          </w:tcPr>
          <w:p w14:paraId="61EB611F" w14:textId="6768DE96" w:rsidR="008643BC" w:rsidRDefault="00913F57" w:rsidP="008643BC">
            <w:pPr>
              <w:spacing w:before="120" w:after="120"/>
              <w:rPr>
                <w:rFonts w:asciiTheme="majorHAnsi" w:hAnsiTheme="majorHAnsi" w:cstheme="majorHAnsi"/>
                <w:sz w:val="21"/>
                <w:szCs w:val="21"/>
              </w:rPr>
            </w:pPr>
            <w:sdt>
              <w:sdtPr>
                <w:rPr>
                  <w:rFonts w:asciiTheme="majorHAnsi" w:hAnsiTheme="majorHAnsi" w:cstheme="majorHAnsi"/>
                  <w:sz w:val="21"/>
                  <w:szCs w:val="21"/>
                </w:rPr>
                <w:id w:val="-1253891396"/>
                <w:placeholder>
                  <w:docPart w:val="5BC1AD5742604B20BCD3DF7094D822F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4845579"/>
            <w:placeholder>
              <w:docPart w:val="5721530EC77344C7B49B4A26F5368162"/>
            </w:placeholder>
          </w:sdtPr>
          <w:sdtEndPr/>
          <w:sdtContent>
            <w:tc>
              <w:tcPr>
                <w:tcW w:w="7796" w:type="dxa"/>
              </w:tcPr>
              <w:p w14:paraId="1DF9C5B2" w14:textId="3C25AC46" w:rsidR="008643BC" w:rsidRDefault="008643BC" w:rsidP="008643B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1F21800C" w14:textId="57332E76" w:rsidR="008643BC" w:rsidRDefault="008643BC">
      <w:pPr>
        <w:rPr>
          <w:rFonts w:asciiTheme="majorHAnsi" w:hAnsiTheme="majorHAnsi" w:cstheme="majorHAnsi"/>
          <w:b/>
          <w:sz w:val="21"/>
          <w:szCs w:val="21"/>
        </w:rPr>
      </w:pPr>
    </w:p>
    <w:p w14:paraId="2585BA14" w14:textId="77777777" w:rsidR="00334973" w:rsidRDefault="00334973">
      <w:pPr>
        <w:rPr>
          <w:rFonts w:asciiTheme="majorHAnsi" w:hAnsiTheme="majorHAnsi" w:cstheme="majorHAnsi"/>
          <w:b/>
          <w:sz w:val="21"/>
          <w:szCs w:val="21"/>
        </w:rPr>
      </w:pPr>
      <w:r>
        <w:rPr>
          <w:rFonts w:asciiTheme="majorHAnsi" w:hAnsiTheme="majorHAnsi" w:cstheme="majorHAnsi"/>
          <w:b/>
          <w:sz w:val="21"/>
          <w:szCs w:val="21"/>
        </w:rPr>
        <w:br w:type="page"/>
      </w:r>
    </w:p>
    <w:p w14:paraId="52691B44" w14:textId="7CB0CBC2" w:rsidR="008019BC" w:rsidRDefault="00DB1635" w:rsidP="00DB1635">
      <w:pPr>
        <w:spacing w:after="120"/>
        <w:rPr>
          <w:rFonts w:asciiTheme="majorHAnsi" w:hAnsiTheme="majorHAnsi" w:cstheme="majorHAnsi"/>
          <w:b/>
          <w:sz w:val="21"/>
          <w:szCs w:val="21"/>
        </w:rPr>
      </w:pPr>
      <w:r w:rsidRPr="00F16A74">
        <w:rPr>
          <w:rFonts w:asciiTheme="majorHAnsi" w:hAnsiTheme="majorHAnsi" w:cstheme="majorHAnsi"/>
          <w:b/>
          <w:sz w:val="21"/>
          <w:szCs w:val="21"/>
        </w:rPr>
        <w:lastRenderedPageBreak/>
        <w:t>F</w:t>
      </w:r>
      <w:r w:rsidR="0074229A">
        <w:rPr>
          <w:rFonts w:asciiTheme="majorHAnsi" w:hAnsiTheme="majorHAnsi" w:cstheme="majorHAnsi"/>
          <w:b/>
          <w:sz w:val="21"/>
          <w:szCs w:val="21"/>
        </w:rPr>
        <w:t xml:space="preserve">INAL CHECKLIST </w:t>
      </w:r>
    </w:p>
    <w:tbl>
      <w:tblPr>
        <w:tblW w:w="9634" w:type="dxa"/>
        <w:tblLook w:val="04A0" w:firstRow="1" w:lastRow="0" w:firstColumn="1" w:lastColumn="0" w:noHBand="0" w:noVBand="1"/>
      </w:tblPr>
      <w:tblGrid>
        <w:gridCol w:w="7366"/>
        <w:gridCol w:w="2268"/>
      </w:tblGrid>
      <w:tr w:rsidR="00BF095C" w:rsidRPr="003151CF" w14:paraId="6B3E5747" w14:textId="77777777" w:rsidTr="005B5EF5">
        <w:trPr>
          <w:trHeight w:val="369"/>
        </w:trPr>
        <w:tc>
          <w:tcPr>
            <w:tcW w:w="96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5C4E8D" w14:textId="1F0E0186" w:rsidR="00BF095C" w:rsidRPr="00F16A74" w:rsidRDefault="00BF095C" w:rsidP="00AC7AA3">
            <w:pPr>
              <w:spacing w:after="100"/>
              <w:rPr>
                <w:rFonts w:asciiTheme="majorHAnsi" w:hAnsiTheme="majorHAnsi" w:cstheme="majorHAnsi"/>
                <w:b/>
                <w:sz w:val="21"/>
                <w:szCs w:val="21"/>
              </w:rPr>
            </w:pPr>
            <w:r w:rsidRPr="00765A73">
              <w:rPr>
                <w:rFonts w:ascii="Calibri" w:eastAsia="Times New Roman" w:hAnsi="Calibri" w:cs="Calibri"/>
                <w:b/>
                <w:bCs/>
                <w:color w:val="000000"/>
                <w:sz w:val="21"/>
                <w:szCs w:val="21"/>
                <w:lang w:val="en-GB" w:eastAsia="en-GB"/>
              </w:rPr>
              <w:t>Please c</w:t>
            </w:r>
            <w:r w:rsidRPr="00F16A74">
              <w:rPr>
                <w:rFonts w:ascii="Calibri" w:eastAsia="Times New Roman" w:hAnsi="Calibri" w:cs="Calibri"/>
                <w:b/>
                <w:bCs/>
                <w:color w:val="000000"/>
                <w:sz w:val="21"/>
                <w:szCs w:val="21"/>
                <w:lang w:val="en-GB" w:eastAsia="en-GB"/>
              </w:rPr>
              <w:t>heck</w:t>
            </w:r>
            <w:r w:rsidRPr="00765A73">
              <w:rPr>
                <w:rFonts w:ascii="Calibri" w:eastAsia="Times New Roman" w:hAnsi="Calibri" w:cs="Calibri"/>
                <w:b/>
                <w:bCs/>
                <w:color w:val="000000"/>
                <w:sz w:val="21"/>
                <w:szCs w:val="21"/>
                <w:lang w:val="en-GB" w:eastAsia="en-GB"/>
              </w:rPr>
              <w:t xml:space="preserve"> the following documentation has been submitted with your application, failure to submit necessary documentation will slow processing of your application</w:t>
            </w:r>
          </w:p>
        </w:tc>
      </w:tr>
      <w:tr w:rsidR="00623F41" w:rsidRPr="008019BC" w14:paraId="45E60D65" w14:textId="77777777" w:rsidTr="005B5EF5">
        <w:trPr>
          <w:trHeight w:val="288"/>
        </w:trPr>
        <w:tc>
          <w:tcPr>
            <w:tcW w:w="736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5ED4E86" w14:textId="7BA1D190" w:rsidR="00623F41" w:rsidRPr="00F16A74" w:rsidRDefault="007E4556" w:rsidP="00623F41">
            <w:pPr>
              <w:spacing w:after="100"/>
              <w:rPr>
                <w:rFonts w:asciiTheme="majorHAnsi" w:hAnsiTheme="majorHAnsi" w:cstheme="majorHAnsi"/>
                <w:b/>
                <w:sz w:val="21"/>
                <w:szCs w:val="21"/>
              </w:rPr>
            </w:pPr>
            <w:r>
              <w:rPr>
                <w:rFonts w:asciiTheme="majorHAnsi" w:hAnsiTheme="majorHAnsi" w:cstheme="majorHAnsi"/>
                <w:b/>
                <w:sz w:val="21"/>
                <w:szCs w:val="21"/>
              </w:rPr>
              <w:t>Document check-list</w:t>
            </w:r>
          </w:p>
        </w:tc>
        <w:tc>
          <w:tcPr>
            <w:tcW w:w="2268" w:type="dxa"/>
            <w:tcBorders>
              <w:top w:val="nil"/>
              <w:left w:val="nil"/>
              <w:bottom w:val="single" w:sz="4" w:space="0" w:color="auto"/>
              <w:right w:val="single" w:sz="4" w:space="0" w:color="auto"/>
            </w:tcBorders>
            <w:shd w:val="clear" w:color="auto" w:fill="F2F2F2" w:themeFill="background1" w:themeFillShade="F2"/>
            <w:noWrap/>
          </w:tcPr>
          <w:p w14:paraId="5BEA4857" w14:textId="2C16C0BC" w:rsidR="00623F41" w:rsidRPr="00F16A74" w:rsidRDefault="00623F41" w:rsidP="00AC7AA3">
            <w:pPr>
              <w:spacing w:after="100"/>
              <w:jc w:val="center"/>
              <w:rPr>
                <w:rFonts w:asciiTheme="majorHAnsi" w:hAnsiTheme="majorHAnsi" w:cstheme="majorHAnsi"/>
                <w:b/>
                <w:sz w:val="21"/>
                <w:szCs w:val="21"/>
              </w:rPr>
            </w:pPr>
            <w:r>
              <w:rPr>
                <w:rFonts w:asciiTheme="majorHAnsi" w:hAnsiTheme="majorHAnsi" w:cstheme="majorHAnsi"/>
                <w:b/>
                <w:sz w:val="21"/>
                <w:szCs w:val="21"/>
              </w:rPr>
              <w:t>Attached?</w:t>
            </w:r>
          </w:p>
        </w:tc>
      </w:tr>
      <w:tr w:rsidR="00786C78" w:rsidRPr="008019BC" w14:paraId="13BD348A"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C5B082E" w14:textId="231C248C" w:rsidR="00786C78" w:rsidRPr="007E4556" w:rsidRDefault="00786C78" w:rsidP="00220CCC">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 xml:space="preserve">Copies of insurance certificates </w:t>
            </w:r>
          </w:p>
        </w:tc>
        <w:tc>
          <w:tcPr>
            <w:tcW w:w="2268" w:type="dxa"/>
            <w:tcBorders>
              <w:top w:val="nil"/>
              <w:left w:val="nil"/>
              <w:bottom w:val="single" w:sz="4" w:space="0" w:color="auto"/>
              <w:right w:val="single" w:sz="4" w:space="0" w:color="auto"/>
            </w:tcBorders>
            <w:shd w:val="clear" w:color="000000" w:fill="F2DCDB"/>
            <w:noWrap/>
            <w:hideMark/>
          </w:tcPr>
          <w:p w14:paraId="2B55C040" w14:textId="20EECEB7"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234063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86C78" w:rsidRPr="008019BC" w14:paraId="28E49261"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5C954B14" w14:textId="58E65A1E"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Major maritime incident risk assessments, contingency and incident response plans</w:t>
            </w:r>
            <w:r w:rsidRPr="007E4556">
              <w:rPr>
                <w:rFonts w:ascii="Calibri" w:eastAsia="Times New Roman" w:hAnsi="Calibri" w:cs="Calibri"/>
                <w:bCs/>
                <w:color w:val="000000"/>
                <w:sz w:val="21"/>
                <w:szCs w:val="21"/>
                <w:lang w:val="en-GB" w:eastAsia="en-GB"/>
              </w:rPr>
              <w:t xml:space="preserve"> </w:t>
            </w:r>
          </w:p>
        </w:tc>
        <w:tc>
          <w:tcPr>
            <w:tcW w:w="2268" w:type="dxa"/>
            <w:tcBorders>
              <w:top w:val="nil"/>
              <w:left w:val="nil"/>
              <w:bottom w:val="single" w:sz="4" w:space="0" w:color="auto"/>
              <w:right w:val="single" w:sz="4" w:space="0" w:color="auto"/>
            </w:tcBorders>
            <w:shd w:val="clear" w:color="000000" w:fill="F2DCDB"/>
            <w:noWrap/>
          </w:tcPr>
          <w:p w14:paraId="666E19E7" w14:textId="4D35F8A9"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03483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43DD0A99" w14:textId="77777777" w:rsidTr="003651C4">
        <w:trPr>
          <w:trHeight w:val="344"/>
        </w:trPr>
        <w:tc>
          <w:tcPr>
            <w:tcW w:w="7366" w:type="dxa"/>
            <w:tcBorders>
              <w:top w:val="nil"/>
              <w:left w:val="single" w:sz="4" w:space="0" w:color="auto"/>
              <w:bottom w:val="single" w:sz="4" w:space="0" w:color="auto"/>
              <w:right w:val="single" w:sz="4" w:space="0" w:color="auto"/>
            </w:tcBorders>
            <w:shd w:val="clear" w:color="000000" w:fill="F2DCDB"/>
            <w:vAlign w:val="bottom"/>
          </w:tcPr>
          <w:p w14:paraId="63D05672" w14:textId="2A7A128B"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Arrangements for coverage of search and rescue co-ordination within SGSSI MZ</w:t>
            </w:r>
          </w:p>
        </w:tc>
        <w:tc>
          <w:tcPr>
            <w:tcW w:w="2268" w:type="dxa"/>
            <w:tcBorders>
              <w:top w:val="nil"/>
              <w:left w:val="nil"/>
              <w:bottom w:val="single" w:sz="4" w:space="0" w:color="auto"/>
              <w:right w:val="single" w:sz="4" w:space="0" w:color="auto"/>
            </w:tcBorders>
            <w:shd w:val="clear" w:color="000000" w:fill="F2DCDB"/>
            <w:noWrap/>
          </w:tcPr>
          <w:p w14:paraId="4A9150FE" w14:textId="23AF2E3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4654897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86C78" w:rsidRPr="008019BC" w14:paraId="2460B2C7"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11EC5FC2" w14:textId="4711DA99"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Medical emergency response and passenger medical evacuation</w:t>
            </w:r>
          </w:p>
        </w:tc>
        <w:tc>
          <w:tcPr>
            <w:tcW w:w="2268" w:type="dxa"/>
            <w:tcBorders>
              <w:top w:val="nil"/>
              <w:left w:val="nil"/>
              <w:bottom w:val="single" w:sz="4" w:space="0" w:color="auto"/>
              <w:right w:val="single" w:sz="4" w:space="0" w:color="auto"/>
            </w:tcBorders>
            <w:shd w:val="clear" w:color="000000" w:fill="F2DCDB"/>
            <w:noWrap/>
          </w:tcPr>
          <w:p w14:paraId="34225697" w14:textId="5A96A25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4227296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2A85270F"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2CB7408E" w14:textId="49D64B6E"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Plans of emergency repatriation of persons from SGSSI</w:t>
            </w:r>
          </w:p>
        </w:tc>
        <w:tc>
          <w:tcPr>
            <w:tcW w:w="2268" w:type="dxa"/>
            <w:tcBorders>
              <w:top w:val="nil"/>
              <w:left w:val="nil"/>
              <w:bottom w:val="single" w:sz="4" w:space="0" w:color="auto"/>
              <w:right w:val="single" w:sz="4" w:space="0" w:color="auto"/>
            </w:tcBorders>
            <w:shd w:val="clear" w:color="000000" w:fill="F2DCDB"/>
            <w:noWrap/>
          </w:tcPr>
          <w:p w14:paraId="0D344D46" w14:textId="1FCBF75D"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0137011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2068656E"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51383FDE" w14:textId="0354B787"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color w:val="000000"/>
                <w:sz w:val="21"/>
                <w:szCs w:val="21"/>
                <w:lang w:val="en-GB" w:eastAsia="en-GB"/>
              </w:rPr>
              <w:t>Environmental incide</w:t>
            </w:r>
            <w:r>
              <w:rPr>
                <w:rFonts w:ascii="Calibri" w:eastAsia="Times New Roman" w:hAnsi="Calibri" w:cs="Calibri"/>
                <w:color w:val="000000"/>
                <w:sz w:val="21"/>
                <w:szCs w:val="21"/>
                <w:lang w:val="en-GB" w:eastAsia="en-GB"/>
              </w:rPr>
              <w:t>nt (</w:t>
            </w:r>
            <w:r w:rsidRPr="007E4556">
              <w:rPr>
                <w:rFonts w:ascii="Calibri" w:eastAsia="Times New Roman" w:hAnsi="Calibri" w:cs="Calibri"/>
                <w:color w:val="000000"/>
                <w:sz w:val="21"/>
                <w:szCs w:val="21"/>
                <w:lang w:val="en-GB" w:eastAsia="en-GB"/>
              </w:rPr>
              <w:t>including fuel spillage management</w:t>
            </w:r>
            <w:r>
              <w:rPr>
                <w:rFonts w:ascii="Calibri" w:eastAsia="Times New Roman" w:hAnsi="Calibri" w:cs="Calibri"/>
                <w:color w:val="000000"/>
                <w:sz w:val="21"/>
                <w:szCs w:val="21"/>
                <w:lang w:val="en-GB" w:eastAsia="en-GB"/>
              </w:rPr>
              <w:t>)</w:t>
            </w:r>
            <w:r w:rsidRPr="007E4556">
              <w:rPr>
                <w:rFonts w:ascii="Calibri" w:eastAsia="Times New Roman" w:hAnsi="Calibri" w:cs="Calibri"/>
                <w:color w:val="000000"/>
                <w:sz w:val="21"/>
                <w:szCs w:val="21"/>
                <w:lang w:val="en-GB" w:eastAsia="en-GB"/>
              </w:rPr>
              <w:t xml:space="preserve"> </w:t>
            </w:r>
            <w:r>
              <w:rPr>
                <w:rFonts w:ascii="Calibri" w:eastAsia="Times New Roman" w:hAnsi="Calibri" w:cs="Calibri"/>
                <w:color w:val="000000"/>
                <w:sz w:val="21"/>
                <w:szCs w:val="21"/>
                <w:lang w:val="en-GB" w:eastAsia="en-GB"/>
              </w:rPr>
              <w:t>r</w:t>
            </w:r>
            <w:r w:rsidRPr="007E4556">
              <w:rPr>
                <w:rFonts w:asciiTheme="majorHAnsi" w:hAnsiTheme="majorHAnsi" w:cstheme="majorHAnsi"/>
                <w:sz w:val="21"/>
                <w:szCs w:val="21"/>
              </w:rPr>
              <w:t>isk assessments, contingency and incident response plans</w:t>
            </w:r>
          </w:p>
        </w:tc>
        <w:tc>
          <w:tcPr>
            <w:tcW w:w="2268" w:type="dxa"/>
            <w:tcBorders>
              <w:top w:val="nil"/>
              <w:left w:val="nil"/>
              <w:bottom w:val="single" w:sz="4" w:space="0" w:color="auto"/>
              <w:right w:val="single" w:sz="4" w:space="0" w:color="auto"/>
            </w:tcBorders>
            <w:shd w:val="clear" w:color="000000" w:fill="F2DCDB"/>
            <w:noWrap/>
            <w:hideMark/>
          </w:tcPr>
          <w:p w14:paraId="75F7042F" w14:textId="3DDA9D7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50206298"/>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41E0EDD0" w14:textId="77777777" w:rsidTr="003651C4">
        <w:trPr>
          <w:trHeight w:val="428"/>
        </w:trPr>
        <w:tc>
          <w:tcPr>
            <w:tcW w:w="7366" w:type="dxa"/>
            <w:tcBorders>
              <w:top w:val="nil"/>
              <w:left w:val="single" w:sz="4" w:space="0" w:color="auto"/>
              <w:bottom w:val="single" w:sz="4" w:space="0" w:color="auto"/>
              <w:right w:val="single" w:sz="4" w:space="0" w:color="auto"/>
            </w:tcBorders>
            <w:shd w:val="clear" w:color="000000" w:fill="F2DCDB"/>
          </w:tcPr>
          <w:p w14:paraId="6007E53B" w14:textId="623930B7" w:rsidR="00786C78" w:rsidRPr="007E4556" w:rsidRDefault="00786C78" w:rsidP="00220CCC">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Bird strike</w:t>
            </w:r>
            <w:r w:rsidR="00220CCC">
              <w:rPr>
                <w:rFonts w:asciiTheme="majorHAnsi" w:hAnsiTheme="majorHAnsi" w:cstheme="majorHAnsi"/>
                <w:sz w:val="21"/>
                <w:szCs w:val="21"/>
              </w:rPr>
              <w:t xml:space="preserve"> prevention and response </w:t>
            </w:r>
            <w:r w:rsidRPr="007E4556">
              <w:rPr>
                <w:rFonts w:asciiTheme="majorHAnsi" w:hAnsiTheme="majorHAnsi" w:cstheme="majorHAnsi"/>
                <w:sz w:val="21"/>
                <w:szCs w:val="21"/>
              </w:rPr>
              <w:t>policy</w:t>
            </w:r>
          </w:p>
        </w:tc>
        <w:tc>
          <w:tcPr>
            <w:tcW w:w="2268" w:type="dxa"/>
            <w:tcBorders>
              <w:top w:val="nil"/>
              <w:left w:val="nil"/>
              <w:bottom w:val="single" w:sz="4" w:space="0" w:color="auto"/>
              <w:right w:val="single" w:sz="4" w:space="0" w:color="auto"/>
            </w:tcBorders>
            <w:shd w:val="clear" w:color="000000" w:fill="F2DCDB"/>
            <w:noWrap/>
            <w:hideMark/>
          </w:tcPr>
          <w:p w14:paraId="29F1F216" w14:textId="3ACF41E0"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76754166"/>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334973" w:rsidRPr="008019BC" w14:paraId="0A02B024" w14:textId="77777777" w:rsidTr="003651C4">
        <w:trPr>
          <w:trHeight w:val="428"/>
        </w:trPr>
        <w:tc>
          <w:tcPr>
            <w:tcW w:w="7366" w:type="dxa"/>
            <w:tcBorders>
              <w:top w:val="nil"/>
              <w:left w:val="single" w:sz="4" w:space="0" w:color="auto"/>
              <w:bottom w:val="single" w:sz="4" w:space="0" w:color="auto"/>
              <w:right w:val="single" w:sz="4" w:space="0" w:color="auto"/>
            </w:tcBorders>
            <w:shd w:val="clear" w:color="000000" w:fill="F2DCDB"/>
          </w:tcPr>
          <w:p w14:paraId="412B5532" w14:textId="0FCE50A0" w:rsidR="00334973" w:rsidRPr="007E4556" w:rsidRDefault="00334973" w:rsidP="00334973">
            <w:pPr>
              <w:spacing w:after="100"/>
              <w:rPr>
                <w:rFonts w:asciiTheme="majorHAnsi" w:hAnsiTheme="majorHAnsi" w:cstheme="majorHAnsi"/>
                <w:sz w:val="21"/>
                <w:szCs w:val="21"/>
              </w:rPr>
            </w:pPr>
            <w:r w:rsidRPr="007E4556">
              <w:rPr>
                <w:rFonts w:asciiTheme="majorHAnsi" w:hAnsiTheme="majorHAnsi" w:cstheme="majorHAnsi"/>
                <w:sz w:val="21"/>
                <w:szCs w:val="21"/>
              </w:rPr>
              <w:t>Bi</w:t>
            </w:r>
            <w:r>
              <w:rPr>
                <w:rFonts w:asciiTheme="majorHAnsi" w:hAnsiTheme="majorHAnsi" w:cstheme="majorHAnsi"/>
                <w:sz w:val="21"/>
                <w:szCs w:val="21"/>
              </w:rPr>
              <w:t>osecurity plan</w:t>
            </w:r>
          </w:p>
        </w:tc>
        <w:tc>
          <w:tcPr>
            <w:tcW w:w="2268" w:type="dxa"/>
            <w:tcBorders>
              <w:top w:val="nil"/>
              <w:left w:val="nil"/>
              <w:bottom w:val="single" w:sz="4" w:space="0" w:color="auto"/>
              <w:right w:val="single" w:sz="4" w:space="0" w:color="auto"/>
            </w:tcBorders>
            <w:shd w:val="clear" w:color="000000" w:fill="F2DCDB"/>
            <w:noWrap/>
          </w:tcPr>
          <w:p w14:paraId="36703735" w14:textId="1D9C3AFD" w:rsidR="00334973" w:rsidRPr="00F16A74" w:rsidRDefault="00334973" w:rsidP="0033497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55065000"/>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334973" w:rsidRPr="008019BC" w14:paraId="22C785BD" w14:textId="77777777" w:rsidTr="00344E75">
        <w:trPr>
          <w:trHeight w:val="428"/>
        </w:trPr>
        <w:tc>
          <w:tcPr>
            <w:tcW w:w="7366" w:type="dxa"/>
            <w:tcBorders>
              <w:top w:val="nil"/>
              <w:left w:val="single" w:sz="4" w:space="0" w:color="auto"/>
              <w:bottom w:val="single" w:sz="4" w:space="0" w:color="auto"/>
              <w:right w:val="single" w:sz="4" w:space="0" w:color="auto"/>
            </w:tcBorders>
            <w:shd w:val="clear" w:color="000000" w:fill="F2DCDB"/>
            <w:vAlign w:val="bottom"/>
          </w:tcPr>
          <w:p w14:paraId="37DFA509" w14:textId="044CB34B" w:rsidR="00334973" w:rsidRPr="007E4556" w:rsidRDefault="00334973" w:rsidP="00334973">
            <w:pPr>
              <w:spacing w:after="100"/>
              <w:rPr>
                <w:rFonts w:asciiTheme="majorHAnsi" w:hAnsiTheme="majorHAnsi" w:cstheme="majorHAnsi"/>
                <w:sz w:val="21"/>
                <w:szCs w:val="21"/>
              </w:rPr>
            </w:pPr>
            <w:r>
              <w:rPr>
                <w:rFonts w:ascii="Calibri" w:eastAsia="Times New Roman" w:hAnsi="Calibri" w:cs="Calibri"/>
                <w:bCs/>
                <w:color w:val="000000"/>
                <w:sz w:val="21"/>
                <w:szCs w:val="21"/>
                <w:lang w:val="en-GB" w:eastAsia="en-GB"/>
              </w:rPr>
              <w:t>GSGSSI 2020/21 Permit Holder Briefing Certificate</w:t>
            </w:r>
          </w:p>
        </w:tc>
        <w:tc>
          <w:tcPr>
            <w:tcW w:w="2268" w:type="dxa"/>
            <w:tcBorders>
              <w:top w:val="nil"/>
              <w:left w:val="nil"/>
              <w:bottom w:val="single" w:sz="4" w:space="0" w:color="auto"/>
              <w:right w:val="single" w:sz="4" w:space="0" w:color="auto"/>
            </w:tcBorders>
            <w:shd w:val="clear" w:color="000000" w:fill="F2DCDB"/>
            <w:noWrap/>
          </w:tcPr>
          <w:p w14:paraId="19CB2E9A" w14:textId="5241F52B" w:rsidR="00334973" w:rsidRPr="00F16A74" w:rsidRDefault="00334973" w:rsidP="0033497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05780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bl>
    <w:tbl>
      <w:tblPr>
        <w:tblStyle w:val="TableGrid"/>
        <w:tblW w:w="0" w:type="auto"/>
        <w:tblInd w:w="-5" w:type="dxa"/>
        <w:tblBorders>
          <w:top w:val="double" w:sz="4" w:space="0" w:color="auto"/>
          <w:insideH w:val="none" w:sz="0" w:space="0" w:color="auto"/>
        </w:tblBorders>
        <w:tblLook w:val="04A0" w:firstRow="1" w:lastRow="0" w:firstColumn="1" w:lastColumn="0" w:noHBand="0" w:noVBand="1"/>
      </w:tblPr>
      <w:tblGrid>
        <w:gridCol w:w="7371"/>
        <w:gridCol w:w="2256"/>
      </w:tblGrid>
      <w:tr w:rsidR="00F36E8B" w:rsidRPr="003151CF" w14:paraId="17B0C4CC" w14:textId="77777777" w:rsidTr="007E4556">
        <w:tc>
          <w:tcPr>
            <w:tcW w:w="7371" w:type="dxa"/>
            <w:shd w:val="clear" w:color="auto" w:fill="F2DBDB" w:themeFill="accent2" w:themeFillTint="33"/>
          </w:tcPr>
          <w:p w14:paraId="7B735616" w14:textId="5281DD99" w:rsidR="00F36E8B" w:rsidRPr="000262DF" w:rsidRDefault="00F36E8B" w:rsidP="00334973">
            <w:pPr>
              <w:pStyle w:val="CommentText"/>
              <w:spacing w:after="100"/>
              <w:rPr>
                <w:rFonts w:asciiTheme="majorHAnsi" w:hAnsiTheme="majorHAnsi" w:cstheme="majorHAnsi"/>
                <w:b/>
                <w:sz w:val="21"/>
                <w:szCs w:val="21"/>
              </w:rPr>
            </w:pPr>
            <w:r w:rsidRPr="000262DF">
              <w:rPr>
                <w:rFonts w:asciiTheme="majorHAnsi" w:hAnsiTheme="majorHAnsi" w:cstheme="majorHAnsi"/>
                <w:b/>
                <w:sz w:val="21"/>
                <w:szCs w:val="21"/>
                <w:lang w:bidi="x-none"/>
              </w:rPr>
              <w:t xml:space="preserve">Have you read and understood the current version of </w:t>
            </w:r>
            <w:r w:rsidRPr="004840AF">
              <w:rPr>
                <w:rFonts w:asciiTheme="majorHAnsi" w:hAnsiTheme="majorHAnsi" w:cstheme="majorHAnsi"/>
                <w:b/>
                <w:sz w:val="21"/>
                <w:szCs w:val="21"/>
                <w:lang w:bidi="x-none"/>
              </w:rPr>
              <w:t>the</w:t>
            </w:r>
            <w:r w:rsidR="000262DF" w:rsidRPr="004840AF">
              <w:rPr>
                <w:rFonts w:asciiTheme="majorHAnsi" w:hAnsiTheme="majorHAnsi" w:cstheme="majorHAnsi"/>
                <w:b/>
                <w:sz w:val="21"/>
                <w:szCs w:val="21"/>
                <w:lang w:bidi="x-none"/>
              </w:rPr>
              <w:t xml:space="preserve"> </w:t>
            </w:r>
            <w:r w:rsidR="000262DF" w:rsidRPr="004840AF">
              <w:rPr>
                <w:rFonts w:asciiTheme="majorHAnsi" w:hAnsiTheme="majorHAnsi" w:cstheme="majorHAnsi"/>
                <w:b/>
                <w:sz w:val="21"/>
                <w:szCs w:val="21"/>
              </w:rPr>
              <w:t>Visiting South Ge</w:t>
            </w:r>
            <w:r w:rsidR="007E4556" w:rsidRPr="004840AF">
              <w:rPr>
                <w:rFonts w:asciiTheme="majorHAnsi" w:hAnsiTheme="majorHAnsi" w:cstheme="majorHAnsi"/>
                <w:b/>
                <w:sz w:val="21"/>
                <w:szCs w:val="21"/>
              </w:rPr>
              <w:t>orgia bo</w:t>
            </w:r>
            <w:r w:rsidR="007E4556">
              <w:rPr>
                <w:rFonts w:asciiTheme="majorHAnsi" w:hAnsiTheme="majorHAnsi" w:cstheme="majorHAnsi"/>
                <w:b/>
                <w:sz w:val="21"/>
                <w:szCs w:val="21"/>
              </w:rPr>
              <w:t>oklet?</w:t>
            </w:r>
          </w:p>
        </w:tc>
        <w:tc>
          <w:tcPr>
            <w:tcW w:w="2256" w:type="dxa"/>
            <w:shd w:val="clear" w:color="auto" w:fill="F2DBDB" w:themeFill="accent2" w:themeFillTint="33"/>
            <w:vAlign w:val="center"/>
          </w:tcPr>
          <w:p w14:paraId="12BA7F42" w14:textId="1D9813B9" w:rsidR="00F36E8B" w:rsidRPr="00F16A74" w:rsidRDefault="00F36E8B" w:rsidP="00786C78">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1071074"/>
                <w14:checkbox>
                  <w14:checked w14:val="0"/>
                  <w14:checkedState w14:val="2612" w14:font="MS Gothic"/>
                  <w14:uncheckedState w14:val="2610" w14:font="MS Gothic"/>
                </w14:checkbox>
              </w:sdtPr>
              <w:sdtEndPr/>
              <w:sdtContent>
                <w:r w:rsidR="004840AF">
                  <w:rPr>
                    <w:rFonts w:ascii="MS Gothic" w:eastAsia="MS Gothic" w:hAnsi="MS Gothic" w:cstheme="majorHAnsi" w:hint="eastAsia"/>
                    <w:b/>
                    <w:sz w:val="21"/>
                    <w:szCs w:val="21"/>
                  </w:rPr>
                  <w:t>☐</w:t>
                </w:r>
              </w:sdtContent>
            </w:sdt>
          </w:p>
        </w:tc>
      </w:tr>
    </w:tbl>
    <w:p w14:paraId="716149FC" w14:textId="7A0CF359" w:rsidR="00602DE5" w:rsidRPr="00F16A74" w:rsidRDefault="00602DE5" w:rsidP="00DB1635">
      <w:pPr>
        <w:spacing w:after="120"/>
        <w:rPr>
          <w:rFonts w:asciiTheme="majorHAnsi" w:hAnsiTheme="majorHAnsi" w:cstheme="majorHAnsi"/>
          <w:b/>
          <w:sz w:val="16"/>
          <w:szCs w:val="16"/>
        </w:rPr>
      </w:pPr>
    </w:p>
    <w:p w14:paraId="3C604574" w14:textId="77777777" w:rsidR="00DB1635" w:rsidRPr="00F16A74" w:rsidRDefault="00DB1635" w:rsidP="00DB1635">
      <w:pPr>
        <w:pStyle w:val="BodyText3"/>
        <w:spacing w:before="120"/>
        <w:jc w:val="both"/>
        <w:rPr>
          <w:rFonts w:asciiTheme="majorHAnsi" w:hAnsiTheme="majorHAnsi" w:cstheme="majorHAnsi"/>
          <w:b/>
          <w:sz w:val="21"/>
          <w:szCs w:val="21"/>
        </w:rPr>
      </w:pPr>
      <w:r w:rsidRPr="00F16A74">
        <w:rPr>
          <w:rFonts w:asciiTheme="majorHAnsi" w:hAnsiTheme="majorHAnsi" w:cstheme="majorHAnsi"/>
          <w:b/>
          <w:sz w:val="21"/>
          <w:szCs w:val="21"/>
        </w:rPr>
        <w:t>Declaration</w:t>
      </w:r>
    </w:p>
    <w:p w14:paraId="54554530" w14:textId="0724F645" w:rsidR="00DB1635" w:rsidRPr="00F16A74" w:rsidRDefault="00DB1635" w:rsidP="00DB1635">
      <w:pPr>
        <w:pStyle w:val="BodyText3"/>
        <w:spacing w:before="120"/>
        <w:jc w:val="both"/>
        <w:rPr>
          <w:rFonts w:asciiTheme="majorHAnsi" w:hAnsiTheme="majorHAnsi" w:cstheme="majorHAnsi"/>
          <w:sz w:val="21"/>
          <w:szCs w:val="21"/>
        </w:rPr>
      </w:pPr>
      <w:r w:rsidRPr="00F16A74">
        <w:rPr>
          <w:rFonts w:asciiTheme="majorHAnsi" w:hAnsiTheme="majorHAnsi" w:cstheme="majorHAnsi"/>
          <w:sz w:val="21"/>
          <w:szCs w:val="21"/>
        </w:rPr>
        <w:t>I understand that submission of false information could result in a permit being immediately revoked and may lead to future applications for permits being refused, or restrictions being imposed.  In some cases</w:t>
      </w:r>
      <w:r w:rsidR="006B30F9">
        <w:rPr>
          <w:rFonts w:asciiTheme="majorHAnsi" w:hAnsiTheme="majorHAnsi" w:cstheme="majorHAnsi"/>
          <w:sz w:val="21"/>
          <w:szCs w:val="21"/>
        </w:rPr>
        <w:t>,</w:t>
      </w:r>
      <w:r w:rsidRPr="00F16A74">
        <w:rPr>
          <w:rFonts w:asciiTheme="majorHAnsi" w:hAnsiTheme="majorHAnsi" w:cstheme="majorHAnsi"/>
          <w:sz w:val="21"/>
          <w:szCs w:val="21"/>
        </w:rPr>
        <w:t xml:space="preserve"> prosecutions may be brought.  </w:t>
      </w:r>
    </w:p>
    <w:p w14:paraId="664C184E" w14:textId="77777777" w:rsidR="00DB1635" w:rsidRPr="00F16A74" w:rsidRDefault="00DB1635" w:rsidP="00DB1635">
      <w:pPr>
        <w:spacing w:before="120"/>
        <w:jc w:val="both"/>
        <w:rPr>
          <w:rFonts w:asciiTheme="majorHAnsi" w:hAnsiTheme="majorHAnsi" w:cstheme="majorHAnsi"/>
          <w:b/>
          <w:sz w:val="21"/>
          <w:szCs w:val="21"/>
        </w:rPr>
      </w:pPr>
      <w:r w:rsidRPr="00F16A74">
        <w:rPr>
          <w:rFonts w:asciiTheme="majorHAnsi" w:hAnsiTheme="majorHAnsi" w:cstheme="majorHAnsi"/>
          <w:b/>
          <w:sz w:val="21"/>
          <w:szCs w:val="21"/>
        </w:rPr>
        <w:t xml:space="preserve">IMPORTANT LEGAL NOTICE – </w:t>
      </w:r>
    </w:p>
    <w:p w14:paraId="104D4853" w14:textId="77777777" w:rsidR="00DB1635" w:rsidRPr="00F16A74" w:rsidRDefault="00DB1635" w:rsidP="0074229A">
      <w:pPr>
        <w:pStyle w:val="ListParagraph"/>
        <w:numPr>
          <w:ilvl w:val="0"/>
          <w:numId w:val="4"/>
        </w:numPr>
        <w:spacing w:before="120" w:after="120"/>
        <w:ind w:left="357" w:hanging="357"/>
        <w:contextualSpacing w:val="0"/>
        <w:jc w:val="both"/>
        <w:rPr>
          <w:rFonts w:asciiTheme="majorHAnsi" w:hAnsiTheme="majorHAnsi" w:cstheme="majorHAnsi"/>
          <w:sz w:val="21"/>
          <w:szCs w:val="21"/>
        </w:rPr>
      </w:pPr>
      <w:r w:rsidRPr="00F16A74">
        <w:rPr>
          <w:rFonts w:asciiTheme="majorHAnsi" w:hAnsiTheme="majorHAnsi" w:cstheme="majorHAnsi"/>
          <w:sz w:val="21"/>
          <w:szCs w:val="21"/>
        </w:rPr>
        <w:t xml:space="preserve">The applicant must ensure that the permit holder (if different from the applicant) all crew, staff and visitors to all sites are aware of all potential risks, in particular those associated with specific landing sites, boardwalks, activities to be undertaken and the wider conditions of the visit permit; and are reminded that the GSGSSI </w:t>
      </w:r>
      <w:r w:rsidRPr="00F16A74">
        <w:rPr>
          <w:rFonts w:asciiTheme="majorHAnsi" w:hAnsiTheme="majorHAnsi" w:cstheme="majorHAnsi"/>
          <w:sz w:val="21"/>
          <w:szCs w:val="21"/>
          <w:u w:val="single"/>
        </w:rPr>
        <w:t>will not accept any liability whatsoever</w:t>
      </w:r>
      <w:r w:rsidRPr="00F16A74">
        <w:rPr>
          <w:rFonts w:asciiTheme="majorHAnsi" w:hAnsiTheme="majorHAnsi" w:cstheme="majorHAnsi"/>
          <w:sz w:val="21"/>
          <w:szCs w:val="21"/>
        </w:rPr>
        <w:t xml:space="preserve"> for injury to, or damage sustained by, any individual, howsoever arising. </w:t>
      </w:r>
    </w:p>
    <w:p w14:paraId="38AF4C91" w14:textId="0D6448B7" w:rsidR="00DB1635" w:rsidRPr="00F16A74" w:rsidRDefault="00DB1635" w:rsidP="00F36E8B">
      <w:pPr>
        <w:pStyle w:val="ListParagraph"/>
        <w:numPr>
          <w:ilvl w:val="0"/>
          <w:numId w:val="4"/>
        </w:numPr>
        <w:spacing w:before="120"/>
        <w:ind w:left="357" w:hanging="357"/>
        <w:jc w:val="both"/>
        <w:rPr>
          <w:rFonts w:asciiTheme="majorHAnsi" w:hAnsiTheme="majorHAnsi" w:cstheme="majorHAnsi"/>
          <w:sz w:val="21"/>
          <w:szCs w:val="21"/>
        </w:rPr>
      </w:pPr>
      <w:r w:rsidRPr="00F16A74">
        <w:rPr>
          <w:rFonts w:asciiTheme="majorHAnsi" w:hAnsiTheme="majorHAnsi" w:cstheme="majorHAnsi"/>
          <w:sz w:val="21"/>
          <w:szCs w:val="21"/>
        </w:rPr>
        <w:t>The applicant must ensure that the permit holder (if different from the applicant) completes the Permit Holder Landing Declaration Form prior to landing on South Georgia.</w:t>
      </w:r>
    </w:p>
    <w:p w14:paraId="38191CE2" w14:textId="77777777" w:rsidR="00DB1635" w:rsidRPr="00F16A74" w:rsidRDefault="00DB1635" w:rsidP="00DB1635">
      <w:pPr>
        <w:tabs>
          <w:tab w:val="left" w:pos="50"/>
          <w:tab w:val="left" w:leader="dot" w:pos="4020"/>
          <w:tab w:val="left" w:pos="7530"/>
          <w:tab w:val="right" w:pos="10140"/>
        </w:tabs>
        <w:jc w:val="both"/>
        <w:rPr>
          <w:rFonts w:asciiTheme="majorHAnsi" w:hAnsiTheme="majorHAnsi" w:cstheme="majorHAnsi"/>
          <w:sz w:val="21"/>
          <w:szCs w:val="21"/>
        </w:rPr>
      </w:pPr>
    </w:p>
    <w:p w14:paraId="0A6E1D50" w14:textId="3610D8D6" w:rsidR="00786C78" w:rsidRPr="00F16A74" w:rsidRDefault="00786C78" w:rsidP="00786C78">
      <w:pPr>
        <w:tabs>
          <w:tab w:val="left" w:pos="50"/>
          <w:tab w:val="left" w:leader="dot" w:pos="4020"/>
          <w:tab w:val="left" w:pos="7530"/>
          <w:tab w:val="right" w:pos="10140"/>
        </w:tabs>
        <w:jc w:val="both"/>
        <w:rPr>
          <w:rFonts w:asciiTheme="majorHAnsi" w:hAnsiTheme="majorHAnsi" w:cstheme="majorHAnsi"/>
          <w:sz w:val="21"/>
          <w:szCs w:val="21"/>
        </w:rPr>
      </w:pPr>
      <w:r w:rsidRPr="00F16A74">
        <w:rPr>
          <w:rFonts w:asciiTheme="majorHAnsi" w:hAnsiTheme="majorHAnsi" w:cstheme="majorHAnsi"/>
          <w:sz w:val="21"/>
          <w:szCs w:val="21"/>
        </w:rPr>
        <w:t>Signature (applicant)</w:t>
      </w:r>
      <w:r>
        <w:rPr>
          <w:rFonts w:asciiTheme="majorHAnsi" w:hAnsiTheme="majorHAnsi" w:cstheme="majorHAnsi"/>
          <w:sz w:val="21"/>
          <w:szCs w:val="21"/>
        </w:rPr>
        <w:t>:</w:t>
      </w:r>
      <w:r w:rsidRPr="00F16A74">
        <w:rPr>
          <w:rFonts w:asciiTheme="majorHAnsi" w:hAnsiTheme="majorHAnsi" w:cstheme="majorHAnsi"/>
          <w:sz w:val="21"/>
          <w:szCs w:val="21"/>
        </w:rPr>
        <w:t xml:space="preserve"> </w:t>
      </w:r>
      <w:sdt>
        <w:sdtPr>
          <w:rPr>
            <w:rFonts w:asciiTheme="majorHAnsi" w:hAnsiTheme="majorHAnsi" w:cstheme="majorHAnsi"/>
            <w:sz w:val="21"/>
            <w:szCs w:val="21"/>
          </w:rPr>
          <w:id w:val="-1216039894"/>
          <w:placeholder>
            <w:docPart w:val="3183BF810D244BBCA516204CAB13E010"/>
          </w:placeholder>
          <w:showingPlcHdr/>
        </w:sdtPr>
        <w:sdtEndPr/>
        <w:sdtContent>
          <w:r>
            <w:rPr>
              <w:rStyle w:val="PlaceholderText"/>
            </w:rPr>
            <w:t xml:space="preserve"> </w:t>
          </w:r>
        </w:sdtContent>
      </w:sdt>
      <w:r w:rsidRPr="00F16A74">
        <w:rPr>
          <w:rFonts w:asciiTheme="majorHAnsi" w:hAnsiTheme="majorHAnsi" w:cstheme="majorHAnsi"/>
          <w:i/>
          <w:sz w:val="21"/>
          <w:szCs w:val="21"/>
        </w:rPr>
        <w:t xml:space="preserve">    </w:t>
      </w:r>
      <w:r>
        <w:rPr>
          <w:rFonts w:asciiTheme="majorHAnsi" w:hAnsiTheme="majorHAnsi" w:cstheme="majorHAnsi"/>
          <w:i/>
          <w:sz w:val="21"/>
          <w:szCs w:val="21"/>
        </w:rPr>
        <w:t xml:space="preserve">                                 </w:t>
      </w:r>
      <w:r w:rsidR="00334973">
        <w:rPr>
          <w:rFonts w:asciiTheme="majorHAnsi" w:hAnsiTheme="majorHAnsi" w:cstheme="majorHAnsi"/>
          <w:i/>
          <w:sz w:val="21"/>
          <w:szCs w:val="21"/>
        </w:rPr>
        <w:t xml:space="preserve">                        </w:t>
      </w:r>
      <w:r>
        <w:rPr>
          <w:rFonts w:asciiTheme="majorHAnsi" w:hAnsiTheme="majorHAnsi" w:cstheme="majorHAnsi"/>
          <w:i/>
          <w:sz w:val="21"/>
          <w:szCs w:val="21"/>
        </w:rPr>
        <w:t xml:space="preserve">     </w:t>
      </w:r>
      <w:r w:rsidRPr="00F16A74">
        <w:rPr>
          <w:rFonts w:asciiTheme="majorHAnsi" w:hAnsiTheme="majorHAnsi" w:cstheme="majorHAnsi"/>
          <w:i/>
          <w:sz w:val="21"/>
          <w:szCs w:val="21"/>
        </w:rPr>
        <w:t xml:space="preserve"> </w:t>
      </w:r>
      <w:r>
        <w:rPr>
          <w:rFonts w:asciiTheme="majorHAnsi" w:hAnsiTheme="majorHAnsi" w:cstheme="majorHAnsi"/>
          <w:sz w:val="21"/>
          <w:szCs w:val="21"/>
        </w:rPr>
        <w:t>Date:</w:t>
      </w:r>
      <w:r w:rsidR="00334973" w:rsidRPr="00334973">
        <w:rPr>
          <w:rFonts w:asciiTheme="majorHAnsi" w:hAnsiTheme="majorHAnsi" w:cstheme="majorHAnsi"/>
          <w:sz w:val="21"/>
          <w:szCs w:val="21"/>
        </w:rPr>
        <w:t xml:space="preserve"> </w:t>
      </w:r>
      <w:sdt>
        <w:sdtPr>
          <w:rPr>
            <w:rFonts w:asciiTheme="majorHAnsi" w:hAnsiTheme="majorHAnsi" w:cstheme="majorHAnsi"/>
            <w:sz w:val="21"/>
            <w:szCs w:val="21"/>
          </w:rPr>
          <w:id w:val="1191649422"/>
          <w:placeholder>
            <w:docPart w:val="B3BCA6AA14A94CD39289DA76F14F377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p w14:paraId="7F7A2273" w14:textId="77777777" w:rsidR="00334973" w:rsidRDefault="00334973" w:rsidP="00786C78">
      <w:pPr>
        <w:jc w:val="both"/>
        <w:rPr>
          <w:rFonts w:asciiTheme="majorHAnsi" w:hAnsiTheme="majorHAnsi" w:cstheme="majorHAnsi"/>
          <w:sz w:val="21"/>
          <w:szCs w:val="21"/>
        </w:rPr>
      </w:pPr>
    </w:p>
    <w:p w14:paraId="3D6745E7" w14:textId="6B177F43" w:rsidR="00786C78" w:rsidRDefault="00786C78" w:rsidP="00786C78">
      <w:pPr>
        <w:jc w:val="both"/>
        <w:rPr>
          <w:rStyle w:val="Hyperlink"/>
          <w:rFonts w:asciiTheme="majorHAnsi" w:hAnsiTheme="majorHAnsi" w:cstheme="majorHAnsi"/>
          <w:sz w:val="21"/>
          <w:szCs w:val="21"/>
        </w:rPr>
      </w:pPr>
      <w:r w:rsidRPr="00F16A74">
        <w:rPr>
          <w:rFonts w:asciiTheme="majorHAnsi" w:hAnsiTheme="majorHAnsi" w:cstheme="majorHAnsi"/>
          <w:sz w:val="21"/>
          <w:szCs w:val="21"/>
        </w:rPr>
        <w:t>Completed visit application forms and any accompanying information sh</w:t>
      </w:r>
      <w:r>
        <w:rPr>
          <w:rFonts w:asciiTheme="majorHAnsi" w:hAnsiTheme="majorHAnsi" w:cstheme="majorHAnsi"/>
          <w:sz w:val="21"/>
          <w:szCs w:val="21"/>
        </w:rPr>
        <w:t>ould</w:t>
      </w:r>
      <w:r w:rsidR="00334973">
        <w:rPr>
          <w:rFonts w:asciiTheme="majorHAnsi" w:hAnsiTheme="majorHAnsi" w:cstheme="majorHAnsi"/>
          <w:sz w:val="21"/>
          <w:szCs w:val="21"/>
        </w:rPr>
        <w:t xml:space="preserve"> be</w:t>
      </w:r>
      <w:r>
        <w:rPr>
          <w:rFonts w:asciiTheme="majorHAnsi" w:hAnsiTheme="majorHAnsi" w:cstheme="majorHAnsi"/>
          <w:sz w:val="21"/>
          <w:szCs w:val="21"/>
        </w:rPr>
        <w:t xml:space="preserve"> </w:t>
      </w:r>
      <w:r w:rsidRPr="00F16A74">
        <w:rPr>
          <w:rFonts w:asciiTheme="majorHAnsi" w:hAnsiTheme="majorHAnsi" w:cstheme="majorHAnsi"/>
          <w:sz w:val="21"/>
          <w:szCs w:val="21"/>
        </w:rPr>
        <w:t xml:space="preserve">emailed to </w:t>
      </w:r>
      <w:hyperlink r:id="rId18" w:history="1">
        <w:r w:rsidRPr="0008599C">
          <w:rPr>
            <w:rStyle w:val="Hyperlink"/>
            <w:rFonts w:asciiTheme="majorHAnsi" w:hAnsiTheme="majorHAnsi" w:cstheme="majorHAnsi"/>
            <w:sz w:val="21"/>
            <w:szCs w:val="21"/>
          </w:rPr>
          <w:t>ross.james</w:t>
        </w:r>
        <w:r w:rsidRPr="00F16A74">
          <w:rPr>
            <w:rStyle w:val="Hyperlink"/>
            <w:rFonts w:asciiTheme="majorHAnsi" w:hAnsiTheme="majorHAnsi" w:cstheme="majorHAnsi"/>
            <w:sz w:val="21"/>
            <w:szCs w:val="21"/>
          </w:rPr>
          <w:t>@gov.gs</w:t>
        </w:r>
      </w:hyperlink>
      <w:r>
        <w:rPr>
          <w:rFonts w:asciiTheme="majorHAnsi" w:hAnsiTheme="majorHAnsi" w:cstheme="majorHAnsi"/>
          <w:sz w:val="21"/>
          <w:szCs w:val="21"/>
        </w:rPr>
        <w:t xml:space="preserve"> and</w:t>
      </w:r>
      <w:r w:rsidRPr="00F16A74">
        <w:rPr>
          <w:rFonts w:asciiTheme="majorHAnsi" w:hAnsiTheme="majorHAnsi" w:cstheme="majorHAnsi"/>
          <w:sz w:val="21"/>
          <w:szCs w:val="21"/>
        </w:rPr>
        <w:t xml:space="preserve"> </w:t>
      </w:r>
      <w:hyperlink r:id="rId19" w:history="1">
        <w:r>
          <w:rPr>
            <w:rStyle w:val="Hyperlink"/>
            <w:rFonts w:asciiTheme="majorHAnsi" w:hAnsiTheme="majorHAnsi" w:cstheme="majorHAnsi"/>
            <w:sz w:val="21"/>
            <w:szCs w:val="21"/>
          </w:rPr>
          <w:t>admin</w:t>
        </w:r>
        <w:r w:rsidRPr="00F16A74">
          <w:rPr>
            <w:rStyle w:val="Hyperlink"/>
            <w:rFonts w:asciiTheme="majorHAnsi" w:hAnsiTheme="majorHAnsi" w:cstheme="majorHAnsi"/>
            <w:sz w:val="21"/>
            <w:szCs w:val="21"/>
          </w:rPr>
          <w:t>@gov.gs</w:t>
        </w:r>
      </w:hyperlink>
    </w:p>
    <w:sectPr w:rsidR="00786C78" w:rsidSect="00751C25">
      <w:headerReference w:type="default" r:id="rId20"/>
      <w:footerReference w:type="default" r:id="rId21"/>
      <w:headerReference w:type="first" r:id="rId22"/>
      <w:footerReference w:type="first" r:id="rId23"/>
      <w:pgSz w:w="11900" w:h="16840"/>
      <w:pgMar w:top="1985" w:right="1134" w:bottom="851" w:left="1134" w:header="702" w:footer="28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194A4" w14:textId="77777777" w:rsidR="00913F57" w:rsidRDefault="00913F57" w:rsidP="00245644">
      <w:r>
        <w:separator/>
      </w:r>
    </w:p>
  </w:endnote>
  <w:endnote w:type="continuationSeparator" w:id="0">
    <w:p w14:paraId="02F88654" w14:textId="77777777" w:rsidR="00913F57" w:rsidRDefault="00913F57" w:rsidP="0024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745311"/>
      <w:docPartObj>
        <w:docPartGallery w:val="Page Numbers (Bottom of Page)"/>
        <w:docPartUnique/>
      </w:docPartObj>
    </w:sdtPr>
    <w:sdtEndPr/>
    <w:sdtContent>
      <w:sdt>
        <w:sdtPr>
          <w:id w:val="2088268501"/>
          <w:docPartObj>
            <w:docPartGallery w:val="Page Numbers (Top of Page)"/>
            <w:docPartUnique/>
          </w:docPartObj>
        </w:sdtPr>
        <w:sdtEndPr/>
        <w:sdtContent>
          <w:p w14:paraId="340FF9F1" w14:textId="2246228E" w:rsidR="00FB4883" w:rsidRDefault="00FB4883">
            <w:pPr>
              <w:pStyle w:val="Footer"/>
              <w:jc w:val="right"/>
            </w:pPr>
            <w:r>
              <w:t xml:space="preserve">Page </w:t>
            </w:r>
            <w:r>
              <w:rPr>
                <w:b/>
                <w:bCs/>
              </w:rPr>
              <w:fldChar w:fldCharType="begin"/>
            </w:r>
            <w:r>
              <w:rPr>
                <w:b/>
                <w:bCs/>
              </w:rPr>
              <w:instrText xml:space="preserve"> PAGE </w:instrText>
            </w:r>
            <w:r>
              <w:rPr>
                <w:b/>
                <w:bCs/>
              </w:rPr>
              <w:fldChar w:fldCharType="separate"/>
            </w:r>
            <w:r w:rsidR="002F5F39">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2F5F39">
              <w:rPr>
                <w:b/>
                <w:bCs/>
                <w:noProof/>
              </w:rPr>
              <w:t>13</w:t>
            </w:r>
            <w:r>
              <w:rPr>
                <w:b/>
                <w:bCs/>
              </w:rPr>
              <w:fldChar w:fldCharType="end"/>
            </w:r>
          </w:p>
        </w:sdtContent>
      </w:sdt>
    </w:sdtContent>
  </w:sdt>
  <w:p w14:paraId="63F45310" w14:textId="77777777" w:rsidR="00FB4883" w:rsidRDefault="00FB4883">
    <w:pPr>
      <w:pStyle w:val="Footer"/>
    </w:pPr>
    <w:r w:rsidRPr="00B20A30">
      <w:rPr>
        <w:b/>
      </w:rPr>
      <w:t>Vessel</w:t>
    </w:r>
    <w:r>
      <w:t xml:space="preserve"> Visit Application 20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4360133"/>
      <w:docPartObj>
        <w:docPartGallery w:val="Page Numbers (Bottom of Page)"/>
        <w:docPartUnique/>
      </w:docPartObj>
    </w:sdtPr>
    <w:sdtEndPr/>
    <w:sdtContent>
      <w:sdt>
        <w:sdtPr>
          <w:id w:val="1955975414"/>
          <w:docPartObj>
            <w:docPartGallery w:val="Page Numbers (Top of Page)"/>
            <w:docPartUnique/>
          </w:docPartObj>
        </w:sdtPr>
        <w:sdtEndPr/>
        <w:sdtContent>
          <w:p w14:paraId="051CF087" w14:textId="33971DF6" w:rsidR="00FB4883" w:rsidRDefault="00FB4883">
            <w:pPr>
              <w:pStyle w:val="Footer"/>
              <w:jc w:val="right"/>
            </w:pPr>
            <w:r>
              <w:t xml:space="preserve">Page </w:t>
            </w:r>
            <w:r>
              <w:rPr>
                <w:b/>
                <w:bCs/>
              </w:rPr>
              <w:fldChar w:fldCharType="begin"/>
            </w:r>
            <w:r>
              <w:rPr>
                <w:b/>
                <w:bCs/>
              </w:rPr>
              <w:instrText xml:space="preserve"> PAGE </w:instrText>
            </w:r>
            <w:r>
              <w:rPr>
                <w:b/>
                <w:bCs/>
              </w:rPr>
              <w:fldChar w:fldCharType="separate"/>
            </w:r>
            <w:r w:rsidR="002F5F39">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F5F39">
              <w:rPr>
                <w:b/>
                <w:bCs/>
                <w:noProof/>
              </w:rPr>
              <w:t>13</w:t>
            </w:r>
            <w:r>
              <w:rPr>
                <w:b/>
                <w:bCs/>
              </w:rPr>
              <w:fldChar w:fldCharType="end"/>
            </w:r>
          </w:p>
        </w:sdtContent>
      </w:sdt>
    </w:sdtContent>
  </w:sdt>
  <w:p w14:paraId="42442410" w14:textId="77777777" w:rsidR="00FB4883" w:rsidRDefault="00913F57">
    <w:pPr>
      <w:pStyle w:val="Footer"/>
    </w:pPr>
    <w:r>
      <w:fldChar w:fldCharType="begin"/>
    </w:r>
    <w:r>
      <w:instrText xml:space="preserve"> FILENAME \* MERGEFORMAT </w:instrText>
    </w:r>
    <w:r>
      <w:fldChar w:fldCharType="separate"/>
    </w:r>
    <w:r w:rsidR="00FB4883" w:rsidRPr="00BC005B">
      <w:rPr>
        <w:b/>
        <w:noProof/>
      </w:rPr>
      <w:t xml:space="preserve">Vessel </w:t>
    </w:r>
    <w:r w:rsidR="00FB4883">
      <w:rPr>
        <w:noProof/>
      </w:rPr>
      <w:t>Visit Application 2020-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235172"/>
      <w:docPartObj>
        <w:docPartGallery w:val="Page Numbers (Bottom of Page)"/>
        <w:docPartUnique/>
      </w:docPartObj>
    </w:sdtPr>
    <w:sdtEndPr/>
    <w:sdtContent>
      <w:sdt>
        <w:sdtPr>
          <w:id w:val="1830565259"/>
          <w:docPartObj>
            <w:docPartGallery w:val="Page Numbers (Top of Page)"/>
            <w:docPartUnique/>
          </w:docPartObj>
        </w:sdtPr>
        <w:sdtEndPr/>
        <w:sdtContent>
          <w:p w14:paraId="48A952CA" w14:textId="33EC71F9" w:rsidR="000F01BB" w:rsidRDefault="000F01BB">
            <w:pPr>
              <w:pStyle w:val="Footer"/>
              <w:jc w:val="right"/>
            </w:pPr>
            <w:r>
              <w:t xml:space="preserve">Page </w:t>
            </w:r>
            <w:r>
              <w:rPr>
                <w:b/>
                <w:bCs/>
              </w:rPr>
              <w:fldChar w:fldCharType="begin"/>
            </w:r>
            <w:r>
              <w:rPr>
                <w:b/>
                <w:bCs/>
              </w:rPr>
              <w:instrText xml:space="preserve"> PAGE </w:instrText>
            </w:r>
            <w:r>
              <w:rPr>
                <w:b/>
                <w:bCs/>
              </w:rPr>
              <w:fldChar w:fldCharType="separate"/>
            </w:r>
            <w:r w:rsidR="002F5F39">
              <w:rPr>
                <w:b/>
                <w:bCs/>
                <w:noProof/>
              </w:rPr>
              <w:t>13</w:t>
            </w:r>
            <w:r>
              <w:rPr>
                <w:b/>
                <w:bCs/>
              </w:rPr>
              <w:fldChar w:fldCharType="end"/>
            </w:r>
            <w:r>
              <w:t xml:space="preserve"> of </w:t>
            </w:r>
            <w:r>
              <w:rPr>
                <w:b/>
                <w:bCs/>
              </w:rPr>
              <w:fldChar w:fldCharType="begin"/>
            </w:r>
            <w:r>
              <w:rPr>
                <w:b/>
                <w:bCs/>
              </w:rPr>
              <w:instrText xml:space="preserve"> NUMPAGES  </w:instrText>
            </w:r>
            <w:r>
              <w:rPr>
                <w:b/>
                <w:bCs/>
              </w:rPr>
              <w:fldChar w:fldCharType="separate"/>
            </w:r>
            <w:r w:rsidR="002F5F39">
              <w:rPr>
                <w:b/>
                <w:bCs/>
                <w:noProof/>
              </w:rPr>
              <w:t>13</w:t>
            </w:r>
            <w:r>
              <w:rPr>
                <w:b/>
                <w:bCs/>
              </w:rPr>
              <w:fldChar w:fldCharType="end"/>
            </w:r>
          </w:p>
        </w:sdtContent>
      </w:sdt>
    </w:sdtContent>
  </w:sdt>
  <w:p w14:paraId="22D9D7FE" w14:textId="230C2FEE" w:rsidR="000F01BB" w:rsidRDefault="000F01BB">
    <w:pPr>
      <w:pStyle w:val="Footer"/>
    </w:pPr>
    <w:r w:rsidRPr="00A053B0">
      <w:rPr>
        <w:b/>
      </w:rPr>
      <w:t>Yacht</w:t>
    </w:r>
    <w:r>
      <w:t xml:space="preserve"> Visit Application 2020-21</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240534"/>
      <w:docPartObj>
        <w:docPartGallery w:val="Page Numbers (Bottom of Page)"/>
        <w:docPartUnique/>
      </w:docPartObj>
    </w:sdtPr>
    <w:sdtEndPr/>
    <w:sdtContent>
      <w:sdt>
        <w:sdtPr>
          <w:id w:val="-1804913409"/>
          <w:docPartObj>
            <w:docPartGallery w:val="Page Numbers (Top of Page)"/>
            <w:docPartUnique/>
          </w:docPartObj>
        </w:sdtPr>
        <w:sdtEndPr/>
        <w:sdtContent>
          <w:p w14:paraId="0B477974" w14:textId="5AE8F787" w:rsidR="000F01BB" w:rsidRDefault="000F01BB">
            <w:pPr>
              <w:pStyle w:val="Footer"/>
              <w:jc w:val="right"/>
            </w:pPr>
            <w:r>
              <w:t xml:space="preserve">Page </w:t>
            </w:r>
            <w:r>
              <w:rPr>
                <w:b/>
                <w:bCs/>
              </w:rPr>
              <w:fldChar w:fldCharType="begin"/>
            </w:r>
            <w:r>
              <w:rPr>
                <w:b/>
                <w:bCs/>
              </w:rPr>
              <w:instrText xml:space="preserve"> PAGE </w:instrText>
            </w:r>
            <w:r>
              <w:rPr>
                <w:b/>
                <w:bCs/>
              </w:rPr>
              <w:fldChar w:fldCharType="separate"/>
            </w:r>
            <w:r w:rsidR="002F5F39">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sidR="002F5F39">
              <w:rPr>
                <w:b/>
                <w:bCs/>
                <w:noProof/>
              </w:rPr>
              <w:t>13</w:t>
            </w:r>
            <w:r>
              <w:rPr>
                <w:b/>
                <w:bCs/>
              </w:rPr>
              <w:fldChar w:fldCharType="end"/>
            </w:r>
          </w:p>
        </w:sdtContent>
      </w:sdt>
    </w:sdtContent>
  </w:sdt>
  <w:p w14:paraId="500B0080" w14:textId="7C213672" w:rsidR="000F01BB" w:rsidRDefault="00913F57">
    <w:pPr>
      <w:pStyle w:val="Footer"/>
    </w:pPr>
    <w:r>
      <w:fldChar w:fldCharType="begin"/>
    </w:r>
    <w:r>
      <w:instrText xml:space="preserve"> FILENAME \* MERGEFORMAT </w:instrText>
    </w:r>
    <w:r>
      <w:fldChar w:fldCharType="separate"/>
    </w:r>
    <w:r w:rsidR="000F01BB">
      <w:rPr>
        <w:noProof/>
      </w:rPr>
      <w:t>Yacht Visit Application 2020-2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3CC3A" w14:textId="77777777" w:rsidR="00913F57" w:rsidRDefault="00913F57" w:rsidP="00245644">
      <w:r>
        <w:separator/>
      </w:r>
    </w:p>
  </w:footnote>
  <w:footnote w:type="continuationSeparator" w:id="0">
    <w:p w14:paraId="64527E4E" w14:textId="77777777" w:rsidR="00913F57" w:rsidRDefault="00913F57" w:rsidP="002456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FB4883" w14:paraId="16DCC303" w14:textId="77777777" w:rsidTr="00383EA3">
      <w:trPr>
        <w:trHeight w:val="704"/>
      </w:trPr>
      <w:tc>
        <w:tcPr>
          <w:tcW w:w="1129" w:type="dxa"/>
        </w:tcPr>
        <w:p w14:paraId="68791E6A" w14:textId="77777777" w:rsidR="00FB4883" w:rsidRDefault="00FB4883" w:rsidP="00383EA3">
          <w:pPr>
            <w:rPr>
              <w:rFonts w:ascii="Calibri" w:hAnsi="Calibri"/>
              <w:sz w:val="22"/>
              <w:szCs w:val="22"/>
            </w:rPr>
          </w:pPr>
        </w:p>
      </w:tc>
      <w:tc>
        <w:tcPr>
          <w:tcW w:w="8493" w:type="dxa"/>
        </w:tcPr>
        <w:p w14:paraId="0990B1F0" w14:textId="77777777" w:rsidR="00FB4883" w:rsidRDefault="00FB4883" w:rsidP="00383EA3">
          <w:pPr>
            <w:rPr>
              <w:rFonts w:ascii="Arial" w:hAnsi="Arial" w:cs="Arial"/>
              <w:b/>
              <w:sz w:val="22"/>
              <w:szCs w:val="22"/>
            </w:rPr>
          </w:pPr>
          <w:r>
            <w:rPr>
              <w:rFonts w:ascii="Arial" w:hAnsi="Arial" w:cs="Arial"/>
              <w:b/>
              <w:sz w:val="22"/>
              <w:szCs w:val="22"/>
            </w:rPr>
            <w:t>Government of South Georgia</w:t>
          </w:r>
        </w:p>
        <w:p w14:paraId="0F06E71B" w14:textId="77777777" w:rsidR="00FB4883" w:rsidRPr="00383EA3" w:rsidRDefault="00FB4883" w:rsidP="00383EA3">
          <w:pPr>
            <w:rPr>
              <w:rFonts w:ascii="Arial" w:hAnsi="Arial" w:cs="Arial"/>
              <w:b/>
              <w:sz w:val="22"/>
              <w:szCs w:val="22"/>
            </w:rPr>
          </w:pPr>
          <w:r>
            <w:rPr>
              <w:rFonts w:ascii="Arial" w:hAnsi="Arial" w:cs="Arial"/>
              <w:b/>
              <w:sz w:val="22"/>
              <w:szCs w:val="22"/>
            </w:rPr>
            <w:t>&amp; the South Sandwich Islands</w:t>
          </w:r>
        </w:p>
      </w:tc>
    </w:tr>
  </w:tbl>
  <w:p w14:paraId="2E321984" w14:textId="77777777" w:rsidR="00FB4883" w:rsidRPr="00711E58" w:rsidRDefault="00FB4883"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2336" behindDoc="0" locked="0" layoutInCell="1" allowOverlap="1" wp14:anchorId="666E5035" wp14:editId="3107EB34">
          <wp:simplePos x="0" y="0"/>
          <wp:positionH relativeFrom="column">
            <wp:posOffset>64135</wp:posOffset>
          </wp:positionH>
          <wp:positionV relativeFrom="paragraph">
            <wp:posOffset>-500853</wp:posOffset>
          </wp:positionV>
          <wp:extent cx="541020" cy="70675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FB4883" w14:paraId="77C656D2" w14:textId="77777777" w:rsidTr="00EF67D7">
      <w:trPr>
        <w:trHeight w:val="1990"/>
      </w:trPr>
      <w:tc>
        <w:tcPr>
          <w:tcW w:w="2133" w:type="dxa"/>
        </w:tcPr>
        <w:p w14:paraId="7E67AC58" w14:textId="77777777" w:rsidR="00FB4883" w:rsidRDefault="00FB4883" w:rsidP="00383EA3">
          <w:pPr>
            <w:pStyle w:val="Header"/>
          </w:pPr>
          <w:r w:rsidRPr="00FB18A7">
            <w:rPr>
              <w:rFonts w:ascii="Arial" w:hAnsi="Arial" w:cs="Arial"/>
              <w:noProof/>
              <w:lang w:val="en-GB" w:eastAsia="en-GB"/>
            </w:rPr>
            <w:drawing>
              <wp:anchor distT="0" distB="0" distL="114300" distR="114300" simplePos="0" relativeHeight="251663360" behindDoc="0" locked="0" layoutInCell="1" allowOverlap="1" wp14:anchorId="17D6FD97" wp14:editId="2DCB3936">
                <wp:simplePos x="0" y="0"/>
                <wp:positionH relativeFrom="margin">
                  <wp:posOffset>-6350</wp:posOffset>
                </wp:positionH>
                <wp:positionV relativeFrom="paragraph">
                  <wp:posOffset>31588</wp:posOffset>
                </wp:positionV>
                <wp:extent cx="1167130" cy="1524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6A4B9504" w14:textId="77777777" w:rsidR="00FB4883" w:rsidRDefault="00FB4883" w:rsidP="00383EA3">
          <w:pPr>
            <w:pStyle w:val="Header"/>
          </w:pPr>
        </w:p>
        <w:p w14:paraId="70A0ADC4" w14:textId="77777777" w:rsidR="00FB4883" w:rsidRDefault="00FB4883" w:rsidP="00383EA3">
          <w:pPr>
            <w:pStyle w:val="Header"/>
          </w:pPr>
        </w:p>
        <w:p w14:paraId="5F3726F2" w14:textId="77777777" w:rsidR="00FB4883" w:rsidRDefault="00FB4883" w:rsidP="00383EA3">
          <w:pPr>
            <w:pStyle w:val="Header"/>
          </w:pPr>
        </w:p>
        <w:p w14:paraId="61DDFDBC" w14:textId="77777777" w:rsidR="00FB4883" w:rsidRDefault="00FB4883" w:rsidP="00383EA3">
          <w:pPr>
            <w:pStyle w:val="Header"/>
          </w:pPr>
        </w:p>
        <w:p w14:paraId="1C5BFDC0" w14:textId="77777777" w:rsidR="00FB4883" w:rsidRDefault="00FB4883" w:rsidP="00383EA3">
          <w:pPr>
            <w:pStyle w:val="Header"/>
          </w:pPr>
        </w:p>
      </w:tc>
      <w:tc>
        <w:tcPr>
          <w:tcW w:w="7539" w:type="dxa"/>
          <w:vAlign w:val="bottom"/>
        </w:tcPr>
        <w:p w14:paraId="10226A2C" w14:textId="77777777" w:rsidR="00FB4883" w:rsidRPr="00EF67D7" w:rsidRDefault="00FB4883" w:rsidP="00EF67D7">
          <w:pPr>
            <w:pStyle w:val="Header"/>
            <w:rPr>
              <w:rFonts w:ascii="Arial" w:hAnsi="Arial" w:cs="Arial"/>
              <w:b/>
            </w:rPr>
          </w:pPr>
          <w:r w:rsidRPr="00EF67D7">
            <w:rPr>
              <w:rFonts w:ascii="Arial" w:hAnsi="Arial" w:cs="Arial"/>
              <w:b/>
            </w:rPr>
            <w:t>Government of South Georgia</w:t>
          </w:r>
        </w:p>
        <w:p w14:paraId="134FCF09" w14:textId="77777777" w:rsidR="00FB4883" w:rsidRPr="00383EA3" w:rsidRDefault="00FB4883" w:rsidP="00EF67D7">
          <w:pPr>
            <w:pStyle w:val="Header"/>
            <w:rPr>
              <w:rFonts w:ascii="Arial" w:hAnsi="Arial" w:cs="Arial"/>
            </w:rPr>
          </w:pPr>
          <w:r w:rsidRPr="00EF67D7">
            <w:rPr>
              <w:rFonts w:ascii="Arial" w:hAnsi="Arial" w:cs="Arial"/>
              <w:b/>
            </w:rPr>
            <w:t>&amp; the South Sandwich Islands</w:t>
          </w:r>
        </w:p>
      </w:tc>
    </w:tr>
  </w:tbl>
  <w:p w14:paraId="0EFDAC3B" w14:textId="77777777" w:rsidR="00FB4883" w:rsidRDefault="00FB4883" w:rsidP="00EF67D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0F01BB" w14:paraId="293DEC4B" w14:textId="77777777" w:rsidTr="00383EA3">
      <w:trPr>
        <w:trHeight w:val="704"/>
      </w:trPr>
      <w:tc>
        <w:tcPr>
          <w:tcW w:w="1129" w:type="dxa"/>
        </w:tcPr>
        <w:p w14:paraId="5E823ABC" w14:textId="77777777" w:rsidR="000F01BB" w:rsidRDefault="000F01BB" w:rsidP="00383EA3">
          <w:pPr>
            <w:rPr>
              <w:rFonts w:ascii="Calibri" w:hAnsi="Calibri"/>
              <w:sz w:val="22"/>
              <w:szCs w:val="22"/>
            </w:rPr>
          </w:pPr>
        </w:p>
      </w:tc>
      <w:tc>
        <w:tcPr>
          <w:tcW w:w="8493" w:type="dxa"/>
        </w:tcPr>
        <w:p w14:paraId="45141A3C" w14:textId="77777777" w:rsidR="000F01BB" w:rsidRDefault="000F01BB" w:rsidP="00383EA3">
          <w:pPr>
            <w:rPr>
              <w:rFonts w:ascii="Arial" w:hAnsi="Arial" w:cs="Arial"/>
              <w:b/>
              <w:sz w:val="22"/>
              <w:szCs w:val="22"/>
            </w:rPr>
          </w:pPr>
          <w:r>
            <w:rPr>
              <w:rFonts w:ascii="Arial" w:hAnsi="Arial" w:cs="Arial"/>
              <w:b/>
              <w:sz w:val="22"/>
              <w:szCs w:val="22"/>
            </w:rPr>
            <w:t>Government of South Georgia</w:t>
          </w:r>
        </w:p>
        <w:p w14:paraId="2F3F44C4" w14:textId="77777777" w:rsidR="000F01BB" w:rsidRPr="00383EA3" w:rsidRDefault="000F01BB" w:rsidP="00383EA3">
          <w:pPr>
            <w:rPr>
              <w:rFonts w:ascii="Arial" w:hAnsi="Arial" w:cs="Arial"/>
              <w:b/>
              <w:sz w:val="22"/>
              <w:szCs w:val="22"/>
            </w:rPr>
          </w:pPr>
          <w:r>
            <w:rPr>
              <w:rFonts w:ascii="Arial" w:hAnsi="Arial" w:cs="Arial"/>
              <w:b/>
              <w:sz w:val="22"/>
              <w:szCs w:val="22"/>
            </w:rPr>
            <w:t>&amp; the South Sandwich Islands</w:t>
          </w:r>
        </w:p>
      </w:tc>
    </w:tr>
  </w:tbl>
  <w:p w14:paraId="479ED1F6" w14:textId="77777777" w:rsidR="000F01BB" w:rsidRPr="00711E58" w:rsidRDefault="000F01BB"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58240" behindDoc="0" locked="0" layoutInCell="1" allowOverlap="1" wp14:anchorId="71AB954F" wp14:editId="5E8BF8E0">
          <wp:simplePos x="0" y="0"/>
          <wp:positionH relativeFrom="column">
            <wp:posOffset>64135</wp:posOffset>
          </wp:positionH>
          <wp:positionV relativeFrom="paragraph">
            <wp:posOffset>-500853</wp:posOffset>
          </wp:positionV>
          <wp:extent cx="541020" cy="70675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0F01BB" w14:paraId="011B16CF" w14:textId="77777777" w:rsidTr="00EF67D7">
      <w:trPr>
        <w:trHeight w:val="1990"/>
      </w:trPr>
      <w:tc>
        <w:tcPr>
          <w:tcW w:w="2133" w:type="dxa"/>
        </w:tcPr>
        <w:p w14:paraId="1F5F9CC7" w14:textId="77777777" w:rsidR="000F01BB" w:rsidRDefault="000F01BB" w:rsidP="00383EA3">
          <w:pPr>
            <w:pStyle w:val="Header"/>
          </w:pPr>
          <w:r w:rsidRPr="00FB18A7">
            <w:rPr>
              <w:rFonts w:ascii="Arial" w:hAnsi="Arial" w:cs="Arial"/>
              <w:noProof/>
              <w:lang w:val="en-GB" w:eastAsia="en-GB"/>
            </w:rPr>
            <w:drawing>
              <wp:anchor distT="0" distB="0" distL="114300" distR="114300" simplePos="0" relativeHeight="251660288" behindDoc="0" locked="0" layoutInCell="1" allowOverlap="1" wp14:anchorId="3AD788E9" wp14:editId="5DA9560A">
                <wp:simplePos x="0" y="0"/>
                <wp:positionH relativeFrom="margin">
                  <wp:posOffset>-6350</wp:posOffset>
                </wp:positionH>
                <wp:positionV relativeFrom="paragraph">
                  <wp:posOffset>31588</wp:posOffset>
                </wp:positionV>
                <wp:extent cx="1167130" cy="15240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20E4314" w14:textId="77777777" w:rsidR="000F01BB" w:rsidRDefault="000F01BB" w:rsidP="00383EA3">
          <w:pPr>
            <w:pStyle w:val="Header"/>
          </w:pPr>
        </w:p>
        <w:p w14:paraId="6830265D" w14:textId="77777777" w:rsidR="000F01BB" w:rsidRDefault="000F01BB" w:rsidP="00383EA3">
          <w:pPr>
            <w:pStyle w:val="Header"/>
          </w:pPr>
        </w:p>
        <w:p w14:paraId="1A3C9E4C" w14:textId="77777777" w:rsidR="000F01BB" w:rsidRDefault="000F01BB" w:rsidP="00383EA3">
          <w:pPr>
            <w:pStyle w:val="Header"/>
          </w:pPr>
        </w:p>
        <w:p w14:paraId="22917B4A" w14:textId="77777777" w:rsidR="000F01BB" w:rsidRDefault="000F01BB" w:rsidP="00383EA3">
          <w:pPr>
            <w:pStyle w:val="Header"/>
          </w:pPr>
        </w:p>
        <w:p w14:paraId="423389C5" w14:textId="77777777" w:rsidR="000F01BB" w:rsidRDefault="000F01BB" w:rsidP="00383EA3">
          <w:pPr>
            <w:pStyle w:val="Header"/>
          </w:pPr>
        </w:p>
      </w:tc>
      <w:tc>
        <w:tcPr>
          <w:tcW w:w="7539" w:type="dxa"/>
          <w:vAlign w:val="bottom"/>
        </w:tcPr>
        <w:p w14:paraId="4E3913C5" w14:textId="77777777" w:rsidR="000F01BB" w:rsidRPr="00EF67D7" w:rsidRDefault="000F01BB" w:rsidP="00EF67D7">
          <w:pPr>
            <w:pStyle w:val="Header"/>
            <w:rPr>
              <w:rFonts w:ascii="Arial" w:hAnsi="Arial" w:cs="Arial"/>
              <w:b/>
            </w:rPr>
          </w:pPr>
          <w:r w:rsidRPr="00EF67D7">
            <w:rPr>
              <w:rFonts w:ascii="Arial" w:hAnsi="Arial" w:cs="Arial"/>
              <w:b/>
            </w:rPr>
            <w:t>Government of South Georgia</w:t>
          </w:r>
        </w:p>
        <w:p w14:paraId="7EB85829" w14:textId="77777777" w:rsidR="000F01BB" w:rsidRPr="00383EA3" w:rsidRDefault="000F01BB" w:rsidP="00EF67D7">
          <w:pPr>
            <w:pStyle w:val="Header"/>
            <w:rPr>
              <w:rFonts w:ascii="Arial" w:hAnsi="Arial" w:cs="Arial"/>
            </w:rPr>
          </w:pPr>
          <w:r w:rsidRPr="00EF67D7">
            <w:rPr>
              <w:rFonts w:ascii="Arial" w:hAnsi="Arial" w:cs="Arial"/>
              <w:b/>
            </w:rPr>
            <w:t>&amp; the South Sandwich Islands</w:t>
          </w:r>
        </w:p>
      </w:tc>
    </w:tr>
  </w:tbl>
  <w:p w14:paraId="0746A4B2" w14:textId="77777777" w:rsidR="000F01BB" w:rsidRDefault="000F01BB" w:rsidP="00EF67D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5DA"/>
    <w:multiLevelType w:val="hybridMultilevel"/>
    <w:tmpl w:val="BB06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E7D9C"/>
    <w:multiLevelType w:val="hybridMultilevel"/>
    <w:tmpl w:val="2318B0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8B5383B"/>
    <w:multiLevelType w:val="hybridMultilevel"/>
    <w:tmpl w:val="7624D5F6"/>
    <w:lvl w:ilvl="0" w:tplc="465CACA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52921"/>
    <w:multiLevelType w:val="hybridMultilevel"/>
    <w:tmpl w:val="47E6D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F62B99"/>
    <w:multiLevelType w:val="hybridMultilevel"/>
    <w:tmpl w:val="AD24D842"/>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DD3E14"/>
    <w:multiLevelType w:val="hybridMultilevel"/>
    <w:tmpl w:val="6F5C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75A24"/>
    <w:multiLevelType w:val="hybridMultilevel"/>
    <w:tmpl w:val="A418AF1A"/>
    <w:lvl w:ilvl="0" w:tplc="465CACA4">
      <w:start w:val="1"/>
      <w:numFmt w:val="bullet"/>
      <w:lvlText w:val=""/>
      <w:lvlJc w:val="left"/>
      <w:pPr>
        <w:ind w:left="1440" w:hanging="360"/>
      </w:pPr>
      <w:rPr>
        <w:rFonts w:ascii="Symbol" w:hAnsi="Symbol" w:hint="default"/>
        <w:sz w:val="28"/>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83C68EC"/>
    <w:multiLevelType w:val="hybridMultilevel"/>
    <w:tmpl w:val="6E80B0EA"/>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9F7F37"/>
    <w:multiLevelType w:val="hybridMultilevel"/>
    <w:tmpl w:val="4DD8D3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7B640F16"/>
    <w:multiLevelType w:val="hybridMultilevel"/>
    <w:tmpl w:val="CFBAC8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0"/>
  </w:num>
  <w:num w:numId="2">
    <w:abstractNumId w:val="8"/>
  </w:num>
  <w:num w:numId="3">
    <w:abstractNumId w:val="9"/>
  </w:num>
  <w:num w:numId="4">
    <w:abstractNumId w:val="5"/>
  </w:num>
  <w:num w:numId="5">
    <w:abstractNumId w:val="2"/>
  </w:num>
  <w:num w:numId="6">
    <w:abstractNumId w:val="4"/>
  </w:num>
  <w:num w:numId="7">
    <w:abstractNumId w:val="6"/>
  </w:num>
  <w:num w:numId="8">
    <w:abstractNumId w:val="7"/>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forms" w:enforcement="1" w:cryptProviderType="rsaAES" w:cryptAlgorithmClass="hash" w:cryptAlgorithmType="typeAny" w:cryptAlgorithmSid="14" w:cryptSpinCount="100000" w:hash="XuJVd9giiIMjdvVYpWOgiojhcGpvxkmZ8gwEt+bwyHtrtTe88JWrOrhhePMPpOaR+6N5YVY9p4MlyyhZtYTu7w==" w:salt="nErNwGS02ULb5TS54hFBmA=="/>
  <w:defaultTabStop w:val="720"/>
  <w:drawingGridHorizontalSpacing w:val="357"/>
  <w:drawingGridVerticalSpacing w:val="35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TUxNrUwMDI1NDdU0lEKTi0uzszPAymwrAUAX2jN4SwAAAA="/>
  </w:docVars>
  <w:rsids>
    <w:rsidRoot w:val="00245644"/>
    <w:rsid w:val="00002A37"/>
    <w:rsid w:val="00002D92"/>
    <w:rsid w:val="0001121E"/>
    <w:rsid w:val="0001169B"/>
    <w:rsid w:val="000240C9"/>
    <w:rsid w:val="000262DF"/>
    <w:rsid w:val="00026653"/>
    <w:rsid w:val="00030037"/>
    <w:rsid w:val="00055021"/>
    <w:rsid w:val="00064C63"/>
    <w:rsid w:val="00066313"/>
    <w:rsid w:val="000937E5"/>
    <w:rsid w:val="00095631"/>
    <w:rsid w:val="000976A9"/>
    <w:rsid w:val="000A5A1C"/>
    <w:rsid w:val="000A60B1"/>
    <w:rsid w:val="000B264D"/>
    <w:rsid w:val="000B44F6"/>
    <w:rsid w:val="000B7B38"/>
    <w:rsid w:val="000C1757"/>
    <w:rsid w:val="000C4018"/>
    <w:rsid w:val="000C66A4"/>
    <w:rsid w:val="000C7149"/>
    <w:rsid w:val="000D03C3"/>
    <w:rsid w:val="000D5EBC"/>
    <w:rsid w:val="000D6415"/>
    <w:rsid w:val="000D754B"/>
    <w:rsid w:val="000F0015"/>
    <w:rsid w:val="000F01BB"/>
    <w:rsid w:val="000F75E8"/>
    <w:rsid w:val="00104661"/>
    <w:rsid w:val="00107D1F"/>
    <w:rsid w:val="0011326F"/>
    <w:rsid w:val="00114E6A"/>
    <w:rsid w:val="00115AC7"/>
    <w:rsid w:val="00115E71"/>
    <w:rsid w:val="00137E0D"/>
    <w:rsid w:val="00156AD3"/>
    <w:rsid w:val="001644A2"/>
    <w:rsid w:val="0016718C"/>
    <w:rsid w:val="00183EFB"/>
    <w:rsid w:val="0018515F"/>
    <w:rsid w:val="00186700"/>
    <w:rsid w:val="001A1251"/>
    <w:rsid w:val="001B436E"/>
    <w:rsid w:val="001C5484"/>
    <w:rsid w:val="001C663D"/>
    <w:rsid w:val="001C67A5"/>
    <w:rsid w:val="001D1DBE"/>
    <w:rsid w:val="001E58BF"/>
    <w:rsid w:val="001E76C9"/>
    <w:rsid w:val="001F0854"/>
    <w:rsid w:val="0020371F"/>
    <w:rsid w:val="002140DB"/>
    <w:rsid w:val="00220CCC"/>
    <w:rsid w:val="00245644"/>
    <w:rsid w:val="00256A68"/>
    <w:rsid w:val="00285711"/>
    <w:rsid w:val="00286789"/>
    <w:rsid w:val="002911DF"/>
    <w:rsid w:val="002B6866"/>
    <w:rsid w:val="002B797B"/>
    <w:rsid w:val="002C0BB2"/>
    <w:rsid w:val="002C1C90"/>
    <w:rsid w:val="002D79BD"/>
    <w:rsid w:val="002F4FA4"/>
    <w:rsid w:val="002F5F39"/>
    <w:rsid w:val="002F61E8"/>
    <w:rsid w:val="003138F6"/>
    <w:rsid w:val="003151CF"/>
    <w:rsid w:val="00323DCF"/>
    <w:rsid w:val="00334973"/>
    <w:rsid w:val="0033790A"/>
    <w:rsid w:val="00344E75"/>
    <w:rsid w:val="003651C4"/>
    <w:rsid w:val="00366D6E"/>
    <w:rsid w:val="00383EA3"/>
    <w:rsid w:val="003969ED"/>
    <w:rsid w:val="003B7424"/>
    <w:rsid w:val="003E2CE8"/>
    <w:rsid w:val="003E5D5F"/>
    <w:rsid w:val="003F2117"/>
    <w:rsid w:val="003F798F"/>
    <w:rsid w:val="00405150"/>
    <w:rsid w:val="00410B1C"/>
    <w:rsid w:val="00411D57"/>
    <w:rsid w:val="004155FA"/>
    <w:rsid w:val="00415F74"/>
    <w:rsid w:val="00426227"/>
    <w:rsid w:val="004335BA"/>
    <w:rsid w:val="00447A0B"/>
    <w:rsid w:val="00453648"/>
    <w:rsid w:val="00455359"/>
    <w:rsid w:val="0047579A"/>
    <w:rsid w:val="004840AF"/>
    <w:rsid w:val="00485E31"/>
    <w:rsid w:val="00495183"/>
    <w:rsid w:val="004A41D7"/>
    <w:rsid w:val="004A572D"/>
    <w:rsid w:val="004A5B22"/>
    <w:rsid w:val="004C0E0E"/>
    <w:rsid w:val="004C1734"/>
    <w:rsid w:val="004C2C66"/>
    <w:rsid w:val="004C3734"/>
    <w:rsid w:val="004C4EEA"/>
    <w:rsid w:val="004D7BFE"/>
    <w:rsid w:val="004E579D"/>
    <w:rsid w:val="004F2626"/>
    <w:rsid w:val="004F41C4"/>
    <w:rsid w:val="00503B60"/>
    <w:rsid w:val="00504565"/>
    <w:rsid w:val="005312BC"/>
    <w:rsid w:val="00542C16"/>
    <w:rsid w:val="00552D8E"/>
    <w:rsid w:val="00562B7C"/>
    <w:rsid w:val="00563047"/>
    <w:rsid w:val="00565B5A"/>
    <w:rsid w:val="0057034E"/>
    <w:rsid w:val="005751FC"/>
    <w:rsid w:val="00591C9D"/>
    <w:rsid w:val="00595E12"/>
    <w:rsid w:val="005B09B7"/>
    <w:rsid w:val="005B5EF5"/>
    <w:rsid w:val="005C1DE4"/>
    <w:rsid w:val="005C50FF"/>
    <w:rsid w:val="00602DE5"/>
    <w:rsid w:val="00616E26"/>
    <w:rsid w:val="00623F41"/>
    <w:rsid w:val="0064670A"/>
    <w:rsid w:val="006702E9"/>
    <w:rsid w:val="00673DE1"/>
    <w:rsid w:val="006779A5"/>
    <w:rsid w:val="00683F03"/>
    <w:rsid w:val="00695CC7"/>
    <w:rsid w:val="006A2D8E"/>
    <w:rsid w:val="006A6427"/>
    <w:rsid w:val="006B30F9"/>
    <w:rsid w:val="006B7D2C"/>
    <w:rsid w:val="006C50D5"/>
    <w:rsid w:val="006C6AEC"/>
    <w:rsid w:val="006D4DFA"/>
    <w:rsid w:val="006D6257"/>
    <w:rsid w:val="006E610F"/>
    <w:rsid w:val="00703433"/>
    <w:rsid w:val="00705C39"/>
    <w:rsid w:val="00711E58"/>
    <w:rsid w:val="007170F5"/>
    <w:rsid w:val="007276E4"/>
    <w:rsid w:val="0073377F"/>
    <w:rsid w:val="007346B2"/>
    <w:rsid w:val="00734D94"/>
    <w:rsid w:val="0074229A"/>
    <w:rsid w:val="00751C25"/>
    <w:rsid w:val="00765A73"/>
    <w:rsid w:val="0076748C"/>
    <w:rsid w:val="00781D2B"/>
    <w:rsid w:val="00783928"/>
    <w:rsid w:val="00784E2F"/>
    <w:rsid w:val="0078532B"/>
    <w:rsid w:val="0078536B"/>
    <w:rsid w:val="00786C78"/>
    <w:rsid w:val="007B042B"/>
    <w:rsid w:val="007B356A"/>
    <w:rsid w:val="007C125D"/>
    <w:rsid w:val="007C570B"/>
    <w:rsid w:val="007C7B1B"/>
    <w:rsid w:val="007D0F64"/>
    <w:rsid w:val="007D5B71"/>
    <w:rsid w:val="007D659B"/>
    <w:rsid w:val="007D71F9"/>
    <w:rsid w:val="007D7BF7"/>
    <w:rsid w:val="007E4556"/>
    <w:rsid w:val="008019BC"/>
    <w:rsid w:val="00813F66"/>
    <w:rsid w:val="008161B2"/>
    <w:rsid w:val="008236B2"/>
    <w:rsid w:val="0082766C"/>
    <w:rsid w:val="008379BA"/>
    <w:rsid w:val="00842C98"/>
    <w:rsid w:val="008430B4"/>
    <w:rsid w:val="00846B01"/>
    <w:rsid w:val="00847ED2"/>
    <w:rsid w:val="0085182D"/>
    <w:rsid w:val="008643BC"/>
    <w:rsid w:val="00870759"/>
    <w:rsid w:val="00887759"/>
    <w:rsid w:val="00891BBF"/>
    <w:rsid w:val="0089351D"/>
    <w:rsid w:val="008A3BA9"/>
    <w:rsid w:val="008B4FE0"/>
    <w:rsid w:val="008C35F1"/>
    <w:rsid w:val="008D140D"/>
    <w:rsid w:val="008E031C"/>
    <w:rsid w:val="008E7C7D"/>
    <w:rsid w:val="008F060A"/>
    <w:rsid w:val="008F5295"/>
    <w:rsid w:val="00902399"/>
    <w:rsid w:val="00904D87"/>
    <w:rsid w:val="00913D2C"/>
    <w:rsid w:val="00913F57"/>
    <w:rsid w:val="00926B62"/>
    <w:rsid w:val="00930ECF"/>
    <w:rsid w:val="00940887"/>
    <w:rsid w:val="00956BCC"/>
    <w:rsid w:val="009760A7"/>
    <w:rsid w:val="00984BEC"/>
    <w:rsid w:val="009A2EC1"/>
    <w:rsid w:val="009A4FE6"/>
    <w:rsid w:val="009A5AAB"/>
    <w:rsid w:val="009B7DDC"/>
    <w:rsid w:val="009C4E05"/>
    <w:rsid w:val="009E3E46"/>
    <w:rsid w:val="009E5C59"/>
    <w:rsid w:val="009E750C"/>
    <w:rsid w:val="00A04F50"/>
    <w:rsid w:val="00A053B0"/>
    <w:rsid w:val="00A17CE2"/>
    <w:rsid w:val="00A64452"/>
    <w:rsid w:val="00A7099B"/>
    <w:rsid w:val="00A86330"/>
    <w:rsid w:val="00A97D93"/>
    <w:rsid w:val="00AA5823"/>
    <w:rsid w:val="00AA790D"/>
    <w:rsid w:val="00AB71D8"/>
    <w:rsid w:val="00AB7A84"/>
    <w:rsid w:val="00AC51B4"/>
    <w:rsid w:val="00AC7AA3"/>
    <w:rsid w:val="00AE5A2B"/>
    <w:rsid w:val="00AE634B"/>
    <w:rsid w:val="00AF2B40"/>
    <w:rsid w:val="00B258B5"/>
    <w:rsid w:val="00B34A20"/>
    <w:rsid w:val="00B354BC"/>
    <w:rsid w:val="00B35718"/>
    <w:rsid w:val="00B36A02"/>
    <w:rsid w:val="00B53861"/>
    <w:rsid w:val="00B66BAF"/>
    <w:rsid w:val="00B72047"/>
    <w:rsid w:val="00B8078A"/>
    <w:rsid w:val="00B8253D"/>
    <w:rsid w:val="00B8632E"/>
    <w:rsid w:val="00BA4603"/>
    <w:rsid w:val="00BA65D9"/>
    <w:rsid w:val="00BD52A3"/>
    <w:rsid w:val="00BD70AB"/>
    <w:rsid w:val="00BE2E27"/>
    <w:rsid w:val="00BE5E3E"/>
    <w:rsid w:val="00BF095C"/>
    <w:rsid w:val="00BF31C1"/>
    <w:rsid w:val="00BF3967"/>
    <w:rsid w:val="00C347AF"/>
    <w:rsid w:val="00C42EAD"/>
    <w:rsid w:val="00C57183"/>
    <w:rsid w:val="00C67A5C"/>
    <w:rsid w:val="00C82189"/>
    <w:rsid w:val="00C87071"/>
    <w:rsid w:val="00C9406E"/>
    <w:rsid w:val="00CA0012"/>
    <w:rsid w:val="00CA3697"/>
    <w:rsid w:val="00CA7F25"/>
    <w:rsid w:val="00CD1BE8"/>
    <w:rsid w:val="00CD377F"/>
    <w:rsid w:val="00CD5B41"/>
    <w:rsid w:val="00CF40C3"/>
    <w:rsid w:val="00D06FD1"/>
    <w:rsid w:val="00D12705"/>
    <w:rsid w:val="00D12F1A"/>
    <w:rsid w:val="00D13498"/>
    <w:rsid w:val="00D26B3E"/>
    <w:rsid w:val="00D33F7A"/>
    <w:rsid w:val="00D34C73"/>
    <w:rsid w:val="00D3548C"/>
    <w:rsid w:val="00D369C2"/>
    <w:rsid w:val="00D45F10"/>
    <w:rsid w:val="00D525F3"/>
    <w:rsid w:val="00D53D53"/>
    <w:rsid w:val="00D5471E"/>
    <w:rsid w:val="00D57317"/>
    <w:rsid w:val="00D57D70"/>
    <w:rsid w:val="00D7329D"/>
    <w:rsid w:val="00D77428"/>
    <w:rsid w:val="00D80BE8"/>
    <w:rsid w:val="00D84554"/>
    <w:rsid w:val="00DA1102"/>
    <w:rsid w:val="00DA7B59"/>
    <w:rsid w:val="00DB1635"/>
    <w:rsid w:val="00DC4874"/>
    <w:rsid w:val="00DD00B0"/>
    <w:rsid w:val="00DD1A6B"/>
    <w:rsid w:val="00DF583A"/>
    <w:rsid w:val="00E06FE0"/>
    <w:rsid w:val="00E13ED2"/>
    <w:rsid w:val="00E218B1"/>
    <w:rsid w:val="00E46E01"/>
    <w:rsid w:val="00E60D24"/>
    <w:rsid w:val="00E77744"/>
    <w:rsid w:val="00E82441"/>
    <w:rsid w:val="00E860A4"/>
    <w:rsid w:val="00E87BDF"/>
    <w:rsid w:val="00EA2A8D"/>
    <w:rsid w:val="00EA7D43"/>
    <w:rsid w:val="00EB377C"/>
    <w:rsid w:val="00EC4612"/>
    <w:rsid w:val="00EC6962"/>
    <w:rsid w:val="00ED58CA"/>
    <w:rsid w:val="00EE095B"/>
    <w:rsid w:val="00EF1920"/>
    <w:rsid w:val="00EF37D3"/>
    <w:rsid w:val="00EF4595"/>
    <w:rsid w:val="00EF67D7"/>
    <w:rsid w:val="00F0376F"/>
    <w:rsid w:val="00F16A74"/>
    <w:rsid w:val="00F17670"/>
    <w:rsid w:val="00F247D7"/>
    <w:rsid w:val="00F36E8B"/>
    <w:rsid w:val="00F44C5E"/>
    <w:rsid w:val="00F534CC"/>
    <w:rsid w:val="00F638CE"/>
    <w:rsid w:val="00F63F14"/>
    <w:rsid w:val="00F64470"/>
    <w:rsid w:val="00F705A1"/>
    <w:rsid w:val="00F70B23"/>
    <w:rsid w:val="00F725BD"/>
    <w:rsid w:val="00F74A4C"/>
    <w:rsid w:val="00F7588E"/>
    <w:rsid w:val="00F94F52"/>
    <w:rsid w:val="00F95CE1"/>
    <w:rsid w:val="00FB18A7"/>
    <w:rsid w:val="00FB4883"/>
    <w:rsid w:val="00FB6DD9"/>
    <w:rsid w:val="00FB733F"/>
    <w:rsid w:val="00FC0947"/>
    <w:rsid w:val="00FC7014"/>
    <w:rsid w:val="00FD7A7D"/>
    <w:rsid w:val="00FE2B75"/>
    <w:rsid w:val="00FE6BCE"/>
    <w:rsid w:val="00FF35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D6A5DB"/>
  <w15:docId w15:val="{871DAEBA-8788-47EE-82B4-074ECF2E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before="100" w:after="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644"/>
    <w:pPr>
      <w:tabs>
        <w:tab w:val="center" w:pos="4320"/>
        <w:tab w:val="right" w:pos="8640"/>
      </w:tabs>
    </w:pPr>
  </w:style>
  <w:style w:type="character" w:customStyle="1" w:styleId="HeaderChar">
    <w:name w:val="Header Char"/>
    <w:basedOn w:val="DefaultParagraphFont"/>
    <w:link w:val="Header"/>
    <w:uiPriority w:val="99"/>
    <w:rsid w:val="00245644"/>
  </w:style>
  <w:style w:type="paragraph" w:styleId="Footer">
    <w:name w:val="footer"/>
    <w:basedOn w:val="Normal"/>
    <w:link w:val="FooterChar"/>
    <w:uiPriority w:val="99"/>
    <w:unhideWhenUsed/>
    <w:rsid w:val="00245644"/>
    <w:pPr>
      <w:tabs>
        <w:tab w:val="center" w:pos="4320"/>
        <w:tab w:val="right" w:pos="8640"/>
      </w:tabs>
    </w:pPr>
  </w:style>
  <w:style w:type="character" w:customStyle="1" w:styleId="FooterChar">
    <w:name w:val="Footer Char"/>
    <w:basedOn w:val="DefaultParagraphFont"/>
    <w:link w:val="Footer"/>
    <w:uiPriority w:val="99"/>
    <w:rsid w:val="00245644"/>
  </w:style>
  <w:style w:type="paragraph" w:styleId="BalloonText">
    <w:name w:val="Balloon Text"/>
    <w:basedOn w:val="Normal"/>
    <w:link w:val="BalloonTextChar"/>
    <w:uiPriority w:val="99"/>
    <w:semiHidden/>
    <w:unhideWhenUsed/>
    <w:rsid w:val="002456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5644"/>
    <w:rPr>
      <w:rFonts w:ascii="Lucida Grande" w:hAnsi="Lucida Grande" w:cs="Lucida Grande"/>
      <w:sz w:val="18"/>
      <w:szCs w:val="18"/>
    </w:rPr>
  </w:style>
  <w:style w:type="table" w:styleId="TableGrid">
    <w:name w:val="Table Grid"/>
    <w:basedOn w:val="TableNormal"/>
    <w:uiPriority w:val="59"/>
    <w:rsid w:val="00FE6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A2"/>
    <w:pPr>
      <w:ind w:left="720"/>
      <w:contextualSpacing/>
    </w:pPr>
  </w:style>
  <w:style w:type="paragraph" w:styleId="BodyText">
    <w:name w:val="Body Text"/>
    <w:basedOn w:val="Normal"/>
    <w:link w:val="BodyTextChar"/>
    <w:rsid w:val="00616E26"/>
    <w:pPr>
      <w:jc w:val="both"/>
    </w:pPr>
    <w:rPr>
      <w:rFonts w:ascii="Times New Roman" w:eastAsia="Times New Roman" w:hAnsi="Times New Roman" w:cs="Times New Roman"/>
      <w:sz w:val="20"/>
      <w:szCs w:val="20"/>
      <w:lang w:val="en-GB" w:eastAsia="x-none"/>
    </w:rPr>
  </w:style>
  <w:style w:type="character" w:customStyle="1" w:styleId="BodyTextChar">
    <w:name w:val="Body Text Char"/>
    <w:basedOn w:val="DefaultParagraphFont"/>
    <w:link w:val="BodyText"/>
    <w:rsid w:val="00616E26"/>
    <w:rPr>
      <w:rFonts w:ascii="Times New Roman" w:eastAsia="Times New Roman" w:hAnsi="Times New Roman" w:cs="Times New Roman"/>
      <w:sz w:val="20"/>
      <w:szCs w:val="20"/>
      <w:lang w:val="en-GB" w:eastAsia="x-none"/>
    </w:rPr>
  </w:style>
  <w:style w:type="character" w:styleId="CommentReference">
    <w:name w:val="annotation reference"/>
    <w:basedOn w:val="DefaultParagraphFont"/>
    <w:uiPriority w:val="99"/>
    <w:semiHidden/>
    <w:unhideWhenUsed/>
    <w:rsid w:val="00E860A4"/>
    <w:rPr>
      <w:sz w:val="18"/>
      <w:szCs w:val="18"/>
    </w:rPr>
  </w:style>
  <w:style w:type="paragraph" w:styleId="CommentText">
    <w:name w:val="annotation text"/>
    <w:basedOn w:val="Normal"/>
    <w:link w:val="CommentTextChar"/>
    <w:uiPriority w:val="99"/>
    <w:unhideWhenUsed/>
    <w:rsid w:val="00E860A4"/>
  </w:style>
  <w:style w:type="character" w:customStyle="1" w:styleId="CommentTextChar">
    <w:name w:val="Comment Text Char"/>
    <w:basedOn w:val="DefaultParagraphFont"/>
    <w:link w:val="CommentText"/>
    <w:uiPriority w:val="99"/>
    <w:rsid w:val="00E860A4"/>
  </w:style>
  <w:style w:type="paragraph" w:styleId="CommentSubject">
    <w:name w:val="annotation subject"/>
    <w:basedOn w:val="CommentText"/>
    <w:next w:val="CommentText"/>
    <w:link w:val="CommentSubjectChar"/>
    <w:uiPriority w:val="99"/>
    <w:semiHidden/>
    <w:unhideWhenUsed/>
    <w:rsid w:val="00E860A4"/>
    <w:rPr>
      <w:b/>
      <w:bCs/>
      <w:sz w:val="20"/>
      <w:szCs w:val="20"/>
    </w:rPr>
  </w:style>
  <w:style w:type="character" w:customStyle="1" w:styleId="CommentSubjectChar">
    <w:name w:val="Comment Subject Char"/>
    <w:basedOn w:val="CommentTextChar"/>
    <w:link w:val="CommentSubject"/>
    <w:uiPriority w:val="99"/>
    <w:semiHidden/>
    <w:rsid w:val="00E860A4"/>
    <w:rPr>
      <w:b/>
      <w:bCs/>
      <w:sz w:val="20"/>
      <w:szCs w:val="20"/>
    </w:rPr>
  </w:style>
  <w:style w:type="paragraph" w:styleId="BodyText3">
    <w:name w:val="Body Text 3"/>
    <w:basedOn w:val="Normal"/>
    <w:link w:val="BodyText3Char"/>
    <w:uiPriority w:val="99"/>
    <w:semiHidden/>
    <w:unhideWhenUsed/>
    <w:rsid w:val="009E3E46"/>
    <w:pPr>
      <w:spacing w:after="120"/>
    </w:pPr>
    <w:rPr>
      <w:sz w:val="16"/>
      <w:szCs w:val="16"/>
    </w:rPr>
  </w:style>
  <w:style w:type="character" w:customStyle="1" w:styleId="BodyText3Char">
    <w:name w:val="Body Text 3 Char"/>
    <w:basedOn w:val="DefaultParagraphFont"/>
    <w:link w:val="BodyText3"/>
    <w:uiPriority w:val="99"/>
    <w:semiHidden/>
    <w:rsid w:val="009E3E46"/>
    <w:rPr>
      <w:sz w:val="16"/>
      <w:szCs w:val="16"/>
    </w:rPr>
  </w:style>
  <w:style w:type="character" w:styleId="PageNumber">
    <w:name w:val="page number"/>
    <w:basedOn w:val="DefaultParagraphFont"/>
    <w:rsid w:val="007C7B1B"/>
  </w:style>
  <w:style w:type="character" w:styleId="Hyperlink">
    <w:name w:val="Hyperlink"/>
    <w:rsid w:val="00AA790D"/>
    <w:rPr>
      <w:color w:val="0000FF"/>
      <w:u w:val="single"/>
    </w:rPr>
  </w:style>
  <w:style w:type="character" w:styleId="FollowedHyperlink">
    <w:name w:val="FollowedHyperlink"/>
    <w:basedOn w:val="DefaultParagraphFont"/>
    <w:uiPriority w:val="99"/>
    <w:semiHidden/>
    <w:unhideWhenUsed/>
    <w:rsid w:val="00846B01"/>
    <w:rPr>
      <w:color w:val="800080" w:themeColor="followedHyperlink"/>
      <w:u w:val="single"/>
    </w:rPr>
  </w:style>
  <w:style w:type="paragraph" w:styleId="FootnoteText">
    <w:name w:val="footnote text"/>
    <w:basedOn w:val="Normal"/>
    <w:link w:val="FootnoteTextChar"/>
    <w:uiPriority w:val="99"/>
    <w:semiHidden/>
    <w:unhideWhenUsed/>
    <w:rsid w:val="00B34A20"/>
    <w:pPr>
      <w:spacing w:before="0" w:after="0"/>
    </w:pPr>
    <w:rPr>
      <w:sz w:val="20"/>
      <w:szCs w:val="20"/>
    </w:rPr>
  </w:style>
  <w:style w:type="character" w:customStyle="1" w:styleId="FootnoteTextChar">
    <w:name w:val="Footnote Text Char"/>
    <w:basedOn w:val="DefaultParagraphFont"/>
    <w:link w:val="FootnoteText"/>
    <w:uiPriority w:val="99"/>
    <w:semiHidden/>
    <w:rsid w:val="00B34A20"/>
    <w:rPr>
      <w:sz w:val="20"/>
      <w:szCs w:val="20"/>
    </w:rPr>
  </w:style>
  <w:style w:type="character" w:styleId="FootnoteReference">
    <w:name w:val="footnote reference"/>
    <w:basedOn w:val="DefaultParagraphFont"/>
    <w:uiPriority w:val="99"/>
    <w:semiHidden/>
    <w:unhideWhenUsed/>
    <w:rsid w:val="00B34A20"/>
    <w:rPr>
      <w:vertAlign w:val="superscript"/>
    </w:rPr>
  </w:style>
  <w:style w:type="paragraph" w:styleId="Revision">
    <w:name w:val="Revision"/>
    <w:hidden/>
    <w:uiPriority w:val="99"/>
    <w:semiHidden/>
    <w:rsid w:val="00751C25"/>
    <w:pPr>
      <w:spacing w:before="0" w:after="0"/>
    </w:pPr>
  </w:style>
  <w:style w:type="character" w:styleId="PlaceholderText">
    <w:name w:val="Placeholder Text"/>
    <w:basedOn w:val="DefaultParagraphFont"/>
    <w:uiPriority w:val="99"/>
    <w:semiHidden/>
    <w:rsid w:val="001E76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4121192">
      <w:bodyDiv w:val="1"/>
      <w:marLeft w:val="0"/>
      <w:marRight w:val="0"/>
      <w:marTop w:val="0"/>
      <w:marBottom w:val="0"/>
      <w:divBdr>
        <w:top w:val="none" w:sz="0" w:space="0" w:color="auto"/>
        <w:left w:val="none" w:sz="0" w:space="0" w:color="auto"/>
        <w:bottom w:val="none" w:sz="0" w:space="0" w:color="auto"/>
        <w:right w:val="none" w:sz="0" w:space="0" w:color="auto"/>
      </w:divBdr>
    </w:div>
    <w:div w:id="1850756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gs/docsarchive/visitors/" TargetMode="External"/><Relationship Id="rId13" Type="http://schemas.openxmlformats.org/officeDocument/2006/relationships/footer" Target="footer1.xml"/><Relationship Id="rId18" Type="http://schemas.openxmlformats.org/officeDocument/2006/relationships/hyperlink" Target="mailto:ross.james@gov.g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permits@gov.g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gov.gs/visitors/regulated-activity-permit/"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gs/docsarchive/Visitors/Information/ROV%20Application%202020-21.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hyperlink" Target="http://www.gov.gs/docsarchive/Visitors/Information/HOV%20Application%202020-21.docx" TargetMode="External"/><Relationship Id="rId19" Type="http://schemas.openxmlformats.org/officeDocument/2006/relationships/hyperlink" Target="mailto:ross.james@gov.gs" TargetMode="External"/><Relationship Id="rId4" Type="http://schemas.openxmlformats.org/officeDocument/2006/relationships/settings" Target="settings.xml"/><Relationship Id="rId9" Type="http://schemas.openxmlformats.org/officeDocument/2006/relationships/hyperlink" Target="http://www.gov.gs/visitors/regulated-activity-permit/" TargetMode="External"/><Relationship Id="rId14" Type="http://schemas.openxmlformats.org/officeDocument/2006/relationships/header" Target="header2.xm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C281FDB387B4B4C8DFAAD2CE314D33B"/>
        <w:category>
          <w:name w:val="General"/>
          <w:gallery w:val="placeholder"/>
        </w:category>
        <w:types>
          <w:type w:val="bbPlcHdr"/>
        </w:types>
        <w:behaviors>
          <w:behavior w:val="content"/>
        </w:behaviors>
        <w:guid w:val="{351F0E5A-944F-415E-917B-4A8F5D760917}"/>
      </w:docPartPr>
      <w:docPartBody>
        <w:p w:rsidR="00C00EE2" w:rsidRDefault="00C00EE2" w:rsidP="00C00EE2">
          <w:pPr>
            <w:pStyle w:val="8C281FDB387B4B4C8DFAAD2CE314D33B"/>
          </w:pPr>
          <w:r>
            <w:rPr>
              <w:rStyle w:val="PlaceholderText"/>
            </w:rPr>
            <w:t xml:space="preserve"> </w:t>
          </w:r>
        </w:p>
      </w:docPartBody>
    </w:docPart>
    <w:docPart>
      <w:docPartPr>
        <w:name w:val="4614843AF63C4B71AA0B9E566A6A67B4"/>
        <w:category>
          <w:name w:val="General"/>
          <w:gallery w:val="placeholder"/>
        </w:category>
        <w:types>
          <w:type w:val="bbPlcHdr"/>
        </w:types>
        <w:behaviors>
          <w:behavior w:val="content"/>
        </w:behaviors>
        <w:guid w:val="{1F93CB7C-8617-4743-831E-B6DF010AE014}"/>
      </w:docPartPr>
      <w:docPartBody>
        <w:p w:rsidR="00C00EE2" w:rsidRDefault="00C00EE2" w:rsidP="00C00EE2">
          <w:pPr>
            <w:pStyle w:val="4614843AF63C4B71AA0B9E566A6A67B4"/>
          </w:pPr>
          <w:r>
            <w:rPr>
              <w:rStyle w:val="PlaceholderText"/>
            </w:rPr>
            <w:t xml:space="preserve"> </w:t>
          </w:r>
          <w:r w:rsidRPr="00455D47">
            <w:rPr>
              <w:rStyle w:val="PlaceholderText"/>
            </w:rPr>
            <w:t>.</w:t>
          </w:r>
        </w:p>
      </w:docPartBody>
    </w:docPart>
    <w:docPart>
      <w:docPartPr>
        <w:name w:val="5A18D5B02A1D4112A47337570BA3E5D6"/>
        <w:category>
          <w:name w:val="General"/>
          <w:gallery w:val="placeholder"/>
        </w:category>
        <w:types>
          <w:type w:val="bbPlcHdr"/>
        </w:types>
        <w:behaviors>
          <w:behavior w:val="content"/>
        </w:behaviors>
        <w:guid w:val="{08905C61-9148-4B41-A6B9-B3BBEDB8CF19}"/>
      </w:docPartPr>
      <w:docPartBody>
        <w:p w:rsidR="00C00EE2" w:rsidRDefault="00C00EE2" w:rsidP="00C00EE2">
          <w:pPr>
            <w:pStyle w:val="5A18D5B02A1D4112A47337570BA3E5D6"/>
          </w:pPr>
          <w:r>
            <w:rPr>
              <w:rStyle w:val="PlaceholderText"/>
            </w:rPr>
            <w:t xml:space="preserve"> </w:t>
          </w:r>
        </w:p>
      </w:docPartBody>
    </w:docPart>
    <w:docPart>
      <w:docPartPr>
        <w:name w:val="9019042999E5434391C2FBE018534261"/>
        <w:category>
          <w:name w:val="General"/>
          <w:gallery w:val="placeholder"/>
        </w:category>
        <w:types>
          <w:type w:val="bbPlcHdr"/>
        </w:types>
        <w:behaviors>
          <w:behavior w:val="content"/>
        </w:behaviors>
        <w:guid w:val="{84A516BA-601A-483F-966F-6358C208EC5B}"/>
      </w:docPartPr>
      <w:docPartBody>
        <w:p w:rsidR="00C00EE2" w:rsidRDefault="00C00EE2" w:rsidP="00C00EE2">
          <w:pPr>
            <w:pStyle w:val="9019042999E5434391C2FBE018534261"/>
          </w:pPr>
          <w:r>
            <w:rPr>
              <w:rStyle w:val="PlaceholderText"/>
            </w:rPr>
            <w:t xml:space="preserve"> </w:t>
          </w:r>
        </w:p>
      </w:docPartBody>
    </w:docPart>
    <w:docPart>
      <w:docPartPr>
        <w:name w:val="3DA3895FB56F49379EA4C55F89D7A607"/>
        <w:category>
          <w:name w:val="General"/>
          <w:gallery w:val="placeholder"/>
        </w:category>
        <w:types>
          <w:type w:val="bbPlcHdr"/>
        </w:types>
        <w:behaviors>
          <w:behavior w:val="content"/>
        </w:behaviors>
        <w:guid w:val="{D258F7D7-6770-493B-AA56-532A4648CD8C}"/>
      </w:docPartPr>
      <w:docPartBody>
        <w:p w:rsidR="00C00EE2" w:rsidRDefault="00C00EE2" w:rsidP="00C00EE2">
          <w:pPr>
            <w:pStyle w:val="3DA3895FB56F49379EA4C55F89D7A607"/>
          </w:pPr>
          <w:r>
            <w:rPr>
              <w:rStyle w:val="PlaceholderText"/>
            </w:rPr>
            <w:t xml:space="preserve"> </w:t>
          </w:r>
          <w:r w:rsidRPr="00455D47">
            <w:rPr>
              <w:rStyle w:val="PlaceholderText"/>
            </w:rPr>
            <w:t>.</w:t>
          </w:r>
        </w:p>
      </w:docPartBody>
    </w:docPart>
    <w:docPart>
      <w:docPartPr>
        <w:name w:val="EE885FEF4FFA42F283B448E1B04E2A89"/>
        <w:category>
          <w:name w:val="General"/>
          <w:gallery w:val="placeholder"/>
        </w:category>
        <w:types>
          <w:type w:val="bbPlcHdr"/>
        </w:types>
        <w:behaviors>
          <w:behavior w:val="content"/>
        </w:behaviors>
        <w:guid w:val="{1CCCBD34-BF8B-45C4-85E4-58FCB9E84CC4}"/>
      </w:docPartPr>
      <w:docPartBody>
        <w:p w:rsidR="00C00EE2" w:rsidRDefault="00C00EE2" w:rsidP="00C00EE2">
          <w:pPr>
            <w:pStyle w:val="EE885FEF4FFA42F283B448E1B04E2A89"/>
          </w:pPr>
          <w:r>
            <w:rPr>
              <w:rStyle w:val="PlaceholderText"/>
            </w:rPr>
            <w:t xml:space="preserve"> </w:t>
          </w:r>
        </w:p>
      </w:docPartBody>
    </w:docPart>
    <w:docPart>
      <w:docPartPr>
        <w:name w:val="45C7733E9F3842A69B91E5677EC925A9"/>
        <w:category>
          <w:name w:val="General"/>
          <w:gallery w:val="placeholder"/>
        </w:category>
        <w:types>
          <w:type w:val="bbPlcHdr"/>
        </w:types>
        <w:behaviors>
          <w:behavior w:val="content"/>
        </w:behaviors>
        <w:guid w:val="{33CBB4D5-856D-4B99-968D-D8CAAB04DB8E}"/>
      </w:docPartPr>
      <w:docPartBody>
        <w:p w:rsidR="00C00EE2" w:rsidRDefault="00C00EE2" w:rsidP="00C00EE2">
          <w:pPr>
            <w:pStyle w:val="45C7733E9F3842A69B91E5677EC925A9"/>
          </w:pPr>
          <w:r>
            <w:rPr>
              <w:rStyle w:val="PlaceholderText"/>
            </w:rPr>
            <w:t xml:space="preserve"> </w:t>
          </w:r>
        </w:p>
      </w:docPartBody>
    </w:docPart>
    <w:docPart>
      <w:docPartPr>
        <w:name w:val="E4F3C23E582A42FC98A1F2271802B4E0"/>
        <w:category>
          <w:name w:val="General"/>
          <w:gallery w:val="placeholder"/>
        </w:category>
        <w:types>
          <w:type w:val="bbPlcHdr"/>
        </w:types>
        <w:behaviors>
          <w:behavior w:val="content"/>
        </w:behaviors>
        <w:guid w:val="{3A875330-DCBB-4FED-9B3A-98A246F0163E}"/>
      </w:docPartPr>
      <w:docPartBody>
        <w:p w:rsidR="00C00EE2" w:rsidRDefault="00C00EE2" w:rsidP="00C00EE2">
          <w:pPr>
            <w:pStyle w:val="E4F3C23E582A42FC98A1F2271802B4E0"/>
          </w:pPr>
          <w:r>
            <w:rPr>
              <w:rStyle w:val="PlaceholderText"/>
            </w:rPr>
            <w:t xml:space="preserve"> </w:t>
          </w:r>
        </w:p>
      </w:docPartBody>
    </w:docPart>
    <w:docPart>
      <w:docPartPr>
        <w:name w:val="A9247B9CDE384845B8A0F6DBDE37289F"/>
        <w:category>
          <w:name w:val="General"/>
          <w:gallery w:val="placeholder"/>
        </w:category>
        <w:types>
          <w:type w:val="bbPlcHdr"/>
        </w:types>
        <w:behaviors>
          <w:behavior w:val="content"/>
        </w:behaviors>
        <w:guid w:val="{6C55B8DA-86DF-48F5-A197-4B9479230F17}"/>
      </w:docPartPr>
      <w:docPartBody>
        <w:p w:rsidR="00C00EE2" w:rsidRDefault="00C00EE2" w:rsidP="00C00EE2">
          <w:pPr>
            <w:pStyle w:val="A9247B9CDE384845B8A0F6DBDE37289F"/>
          </w:pPr>
          <w:r>
            <w:rPr>
              <w:rStyle w:val="PlaceholderText"/>
            </w:rPr>
            <w:t xml:space="preserve"> </w:t>
          </w:r>
        </w:p>
      </w:docPartBody>
    </w:docPart>
    <w:docPart>
      <w:docPartPr>
        <w:name w:val="A16811E546674445A63E3DD3EEDE8A2B"/>
        <w:category>
          <w:name w:val="General"/>
          <w:gallery w:val="placeholder"/>
        </w:category>
        <w:types>
          <w:type w:val="bbPlcHdr"/>
        </w:types>
        <w:behaviors>
          <w:behavior w:val="content"/>
        </w:behaviors>
        <w:guid w:val="{A7AE4093-EDB8-4EB8-86DE-0B1BAF561ADA}"/>
      </w:docPartPr>
      <w:docPartBody>
        <w:p w:rsidR="00C00EE2" w:rsidRDefault="00C00EE2" w:rsidP="00C00EE2">
          <w:pPr>
            <w:pStyle w:val="A16811E546674445A63E3DD3EEDE8A2B"/>
          </w:pPr>
          <w:r>
            <w:rPr>
              <w:rFonts w:asciiTheme="majorHAnsi" w:hAnsiTheme="majorHAnsi" w:cstheme="majorHAnsi"/>
              <w:sz w:val="21"/>
              <w:szCs w:val="21"/>
            </w:rPr>
            <w:t xml:space="preserve"> </w:t>
          </w:r>
        </w:p>
      </w:docPartBody>
    </w:docPart>
    <w:docPart>
      <w:docPartPr>
        <w:name w:val="EC7BCC8148AD4B029A5D756C6117D1A8"/>
        <w:category>
          <w:name w:val="General"/>
          <w:gallery w:val="placeholder"/>
        </w:category>
        <w:types>
          <w:type w:val="bbPlcHdr"/>
        </w:types>
        <w:behaviors>
          <w:behavior w:val="content"/>
        </w:behaviors>
        <w:guid w:val="{347950FA-7353-4E44-BCA7-C49D763542DB}"/>
      </w:docPartPr>
      <w:docPartBody>
        <w:p w:rsidR="00C00EE2" w:rsidRDefault="00C00EE2" w:rsidP="00C00EE2">
          <w:pPr>
            <w:pStyle w:val="EC7BCC8148AD4B029A5D756C6117D1A8"/>
          </w:pPr>
          <w:r>
            <w:rPr>
              <w:rStyle w:val="PlaceholderText"/>
            </w:rPr>
            <w:t xml:space="preserve"> </w:t>
          </w:r>
        </w:p>
      </w:docPartBody>
    </w:docPart>
    <w:docPart>
      <w:docPartPr>
        <w:name w:val="6AAC155783424E5DBAC2B082FDC070FE"/>
        <w:category>
          <w:name w:val="General"/>
          <w:gallery w:val="placeholder"/>
        </w:category>
        <w:types>
          <w:type w:val="bbPlcHdr"/>
        </w:types>
        <w:behaviors>
          <w:behavior w:val="content"/>
        </w:behaviors>
        <w:guid w:val="{17C2747C-7493-425A-9DF1-C3046EA6C0F4}"/>
      </w:docPartPr>
      <w:docPartBody>
        <w:p w:rsidR="00C00EE2" w:rsidRDefault="00C00EE2" w:rsidP="00C00EE2">
          <w:pPr>
            <w:pStyle w:val="6AAC155783424E5DBAC2B082FDC070FE"/>
          </w:pPr>
          <w:r>
            <w:rPr>
              <w:rStyle w:val="PlaceholderText"/>
            </w:rPr>
            <w:t xml:space="preserve"> </w:t>
          </w:r>
        </w:p>
      </w:docPartBody>
    </w:docPart>
    <w:docPart>
      <w:docPartPr>
        <w:name w:val="2F9CD37AA3BE4DAEA95C1FF82E0CC9CB"/>
        <w:category>
          <w:name w:val="General"/>
          <w:gallery w:val="placeholder"/>
        </w:category>
        <w:types>
          <w:type w:val="bbPlcHdr"/>
        </w:types>
        <w:behaviors>
          <w:behavior w:val="content"/>
        </w:behaviors>
        <w:guid w:val="{B980617B-ACE2-4C3C-BA9E-86A40DAF353A}"/>
      </w:docPartPr>
      <w:docPartBody>
        <w:p w:rsidR="00C00EE2" w:rsidRDefault="00C00EE2" w:rsidP="00C00EE2">
          <w:pPr>
            <w:pStyle w:val="2F9CD37AA3BE4DAEA95C1FF82E0CC9CB"/>
          </w:pPr>
          <w:r>
            <w:rPr>
              <w:rFonts w:asciiTheme="majorHAnsi" w:hAnsiTheme="majorHAnsi" w:cstheme="majorHAnsi"/>
              <w:sz w:val="21"/>
              <w:szCs w:val="21"/>
            </w:rPr>
            <w:t xml:space="preserve"> </w:t>
          </w:r>
        </w:p>
      </w:docPartBody>
    </w:docPart>
    <w:docPart>
      <w:docPartPr>
        <w:name w:val="3EFCFB4B5D0245CD941B8900975D863D"/>
        <w:category>
          <w:name w:val="General"/>
          <w:gallery w:val="placeholder"/>
        </w:category>
        <w:types>
          <w:type w:val="bbPlcHdr"/>
        </w:types>
        <w:behaviors>
          <w:behavior w:val="content"/>
        </w:behaviors>
        <w:guid w:val="{B1D767F9-749F-4283-87BA-8A963DE3EAA1}"/>
      </w:docPartPr>
      <w:docPartBody>
        <w:p w:rsidR="00C00EE2" w:rsidRDefault="00C00EE2" w:rsidP="00C00EE2">
          <w:pPr>
            <w:pStyle w:val="3EFCFB4B5D0245CD941B8900975D863D"/>
          </w:pPr>
          <w:r w:rsidRPr="00A215C7">
            <w:rPr>
              <w:rStyle w:val="PlaceholderText"/>
              <w:color w:val="D9D9D9" w:themeColor="background1" w:themeShade="D9"/>
            </w:rPr>
            <w:t>dd/mm/yyyy</w:t>
          </w:r>
        </w:p>
      </w:docPartBody>
    </w:docPart>
    <w:docPart>
      <w:docPartPr>
        <w:name w:val="D9CCFE197EE340F0A582F1ED2F0629D8"/>
        <w:category>
          <w:name w:val="General"/>
          <w:gallery w:val="placeholder"/>
        </w:category>
        <w:types>
          <w:type w:val="bbPlcHdr"/>
        </w:types>
        <w:behaviors>
          <w:behavior w:val="content"/>
        </w:behaviors>
        <w:guid w:val="{BA9CEE21-2FBB-4357-8CE1-C945B22DD266}"/>
      </w:docPartPr>
      <w:docPartBody>
        <w:p w:rsidR="00C00EE2" w:rsidRDefault="00C00EE2" w:rsidP="00C00EE2">
          <w:pPr>
            <w:pStyle w:val="D9CCFE197EE340F0A582F1ED2F0629D8"/>
          </w:pPr>
          <w:r w:rsidRPr="00A215C7">
            <w:rPr>
              <w:rStyle w:val="PlaceholderText"/>
              <w:color w:val="D9D9D9" w:themeColor="background1" w:themeShade="D9"/>
            </w:rPr>
            <w:t>dd/mm/yyyy</w:t>
          </w:r>
        </w:p>
      </w:docPartBody>
    </w:docPart>
    <w:docPart>
      <w:docPartPr>
        <w:name w:val="C87250649EAB48CF88650D097051AF1A"/>
        <w:category>
          <w:name w:val="General"/>
          <w:gallery w:val="placeholder"/>
        </w:category>
        <w:types>
          <w:type w:val="bbPlcHdr"/>
        </w:types>
        <w:behaviors>
          <w:behavior w:val="content"/>
        </w:behaviors>
        <w:guid w:val="{31C892BB-3CC6-42B3-82AC-5ECCBDB8A536}"/>
      </w:docPartPr>
      <w:docPartBody>
        <w:p w:rsidR="00C00EE2" w:rsidRDefault="00C00EE2" w:rsidP="00C00EE2">
          <w:pPr>
            <w:pStyle w:val="C87250649EAB48CF88650D097051AF1A"/>
          </w:pPr>
          <w:r w:rsidRPr="00A215C7">
            <w:rPr>
              <w:rStyle w:val="PlaceholderText"/>
              <w:color w:val="D9D9D9" w:themeColor="background1" w:themeShade="D9"/>
            </w:rPr>
            <w:t>dd/mm/yyyy</w:t>
          </w:r>
        </w:p>
      </w:docPartBody>
    </w:docPart>
    <w:docPart>
      <w:docPartPr>
        <w:name w:val="8FC04F90DFAF4F80A35840D20FC6E9DB"/>
        <w:category>
          <w:name w:val="General"/>
          <w:gallery w:val="placeholder"/>
        </w:category>
        <w:types>
          <w:type w:val="bbPlcHdr"/>
        </w:types>
        <w:behaviors>
          <w:behavior w:val="content"/>
        </w:behaviors>
        <w:guid w:val="{B7D992B6-483E-45DA-B450-A46303B20053}"/>
      </w:docPartPr>
      <w:docPartBody>
        <w:p w:rsidR="00C00EE2" w:rsidRDefault="00C00EE2" w:rsidP="00C00EE2">
          <w:pPr>
            <w:pStyle w:val="8FC04F90DFAF4F80A35840D20FC6E9DB"/>
          </w:pPr>
          <w:r w:rsidRPr="00A215C7">
            <w:rPr>
              <w:rStyle w:val="PlaceholderText"/>
              <w:color w:val="D9D9D9" w:themeColor="background1" w:themeShade="D9"/>
            </w:rPr>
            <w:t>dd/mm/yyyy</w:t>
          </w:r>
        </w:p>
      </w:docPartBody>
    </w:docPart>
    <w:docPart>
      <w:docPartPr>
        <w:name w:val="8EA5EF56038747F3AAD38093EA061EB2"/>
        <w:category>
          <w:name w:val="General"/>
          <w:gallery w:val="placeholder"/>
        </w:category>
        <w:types>
          <w:type w:val="bbPlcHdr"/>
        </w:types>
        <w:behaviors>
          <w:behavior w:val="content"/>
        </w:behaviors>
        <w:guid w:val="{15F46F28-7944-47D5-AB67-89C561C10A17}"/>
      </w:docPartPr>
      <w:docPartBody>
        <w:p w:rsidR="00C00EE2" w:rsidRDefault="00C00EE2" w:rsidP="00C00EE2">
          <w:pPr>
            <w:pStyle w:val="8EA5EF56038747F3AAD38093EA061EB2"/>
          </w:pPr>
          <w:r w:rsidRPr="00A215C7">
            <w:rPr>
              <w:rStyle w:val="PlaceholderText"/>
              <w:color w:val="D9D9D9" w:themeColor="background1" w:themeShade="D9"/>
            </w:rPr>
            <w:t>dd/mm/yyyy</w:t>
          </w:r>
        </w:p>
      </w:docPartBody>
    </w:docPart>
    <w:docPart>
      <w:docPartPr>
        <w:name w:val="5E97830790CF434AA72355C40615BE51"/>
        <w:category>
          <w:name w:val="General"/>
          <w:gallery w:val="placeholder"/>
        </w:category>
        <w:types>
          <w:type w:val="bbPlcHdr"/>
        </w:types>
        <w:behaviors>
          <w:behavior w:val="content"/>
        </w:behaviors>
        <w:guid w:val="{C8658985-18FB-4128-9F0E-64AB8954FC17}"/>
      </w:docPartPr>
      <w:docPartBody>
        <w:p w:rsidR="006A1495" w:rsidRDefault="00C00EE2" w:rsidP="00C00EE2">
          <w:pPr>
            <w:pStyle w:val="5E97830790CF434AA72355C40615BE51"/>
          </w:pPr>
          <w:r>
            <w:rPr>
              <w:rStyle w:val="PlaceholderText"/>
            </w:rPr>
            <w:t xml:space="preserve"> </w:t>
          </w:r>
        </w:p>
      </w:docPartBody>
    </w:docPart>
    <w:docPart>
      <w:docPartPr>
        <w:name w:val="0F30C7595F594DC1B95FD28FF44A5CF5"/>
        <w:category>
          <w:name w:val="General"/>
          <w:gallery w:val="placeholder"/>
        </w:category>
        <w:types>
          <w:type w:val="bbPlcHdr"/>
        </w:types>
        <w:behaviors>
          <w:behavior w:val="content"/>
        </w:behaviors>
        <w:guid w:val="{7F381971-BDA8-42A7-BA9B-D7DFD569113D}"/>
      </w:docPartPr>
      <w:docPartBody>
        <w:p w:rsidR="006A1495" w:rsidRDefault="00C00EE2" w:rsidP="00C00EE2">
          <w:pPr>
            <w:pStyle w:val="0F30C7595F594DC1B95FD28FF44A5CF5"/>
          </w:pPr>
          <w:r>
            <w:rPr>
              <w:rStyle w:val="PlaceholderText"/>
            </w:rPr>
            <w:t xml:space="preserve"> </w:t>
          </w:r>
        </w:p>
      </w:docPartBody>
    </w:docPart>
    <w:docPart>
      <w:docPartPr>
        <w:name w:val="885BDE58B0C141ADAB9AC4C9C41514F8"/>
        <w:category>
          <w:name w:val="General"/>
          <w:gallery w:val="placeholder"/>
        </w:category>
        <w:types>
          <w:type w:val="bbPlcHdr"/>
        </w:types>
        <w:behaviors>
          <w:behavior w:val="content"/>
        </w:behaviors>
        <w:guid w:val="{678C84BF-6A39-4624-8A8E-7A2CE051E0BA}"/>
      </w:docPartPr>
      <w:docPartBody>
        <w:p w:rsidR="006A1495" w:rsidRDefault="00C00EE2" w:rsidP="00C00EE2">
          <w:pPr>
            <w:pStyle w:val="885BDE58B0C141ADAB9AC4C9C41514F8"/>
          </w:pPr>
          <w:r>
            <w:rPr>
              <w:rStyle w:val="PlaceholderText"/>
            </w:rPr>
            <w:t xml:space="preserve"> </w:t>
          </w:r>
        </w:p>
      </w:docPartBody>
    </w:docPart>
    <w:docPart>
      <w:docPartPr>
        <w:name w:val="BD3A9E6CDA214895B09EF2E1E5490735"/>
        <w:category>
          <w:name w:val="General"/>
          <w:gallery w:val="placeholder"/>
        </w:category>
        <w:types>
          <w:type w:val="bbPlcHdr"/>
        </w:types>
        <w:behaviors>
          <w:behavior w:val="content"/>
        </w:behaviors>
        <w:guid w:val="{FE8C97A3-0F4C-45CC-A665-A0B7A7214B0E}"/>
      </w:docPartPr>
      <w:docPartBody>
        <w:p w:rsidR="006A1495" w:rsidRDefault="00C00EE2" w:rsidP="00C00EE2">
          <w:pPr>
            <w:pStyle w:val="BD3A9E6CDA214895B09EF2E1E5490735"/>
          </w:pPr>
          <w:r>
            <w:rPr>
              <w:rStyle w:val="PlaceholderText"/>
            </w:rPr>
            <w:t xml:space="preserve"> </w:t>
          </w:r>
        </w:p>
      </w:docPartBody>
    </w:docPart>
    <w:docPart>
      <w:docPartPr>
        <w:name w:val="7A36C8465220418288936D4B41FCC2BF"/>
        <w:category>
          <w:name w:val="General"/>
          <w:gallery w:val="placeholder"/>
        </w:category>
        <w:types>
          <w:type w:val="bbPlcHdr"/>
        </w:types>
        <w:behaviors>
          <w:behavior w:val="content"/>
        </w:behaviors>
        <w:guid w:val="{932503CC-B35A-475B-B87C-2DF58DA864EF}"/>
      </w:docPartPr>
      <w:docPartBody>
        <w:p w:rsidR="006A1495" w:rsidRDefault="00C00EE2" w:rsidP="00C00EE2">
          <w:pPr>
            <w:pStyle w:val="7A36C8465220418288936D4B41FCC2BF"/>
          </w:pPr>
          <w:r>
            <w:rPr>
              <w:rStyle w:val="PlaceholderText"/>
            </w:rPr>
            <w:t xml:space="preserve"> </w:t>
          </w:r>
        </w:p>
      </w:docPartBody>
    </w:docPart>
    <w:docPart>
      <w:docPartPr>
        <w:name w:val="3183BF810D244BBCA516204CAB13E010"/>
        <w:category>
          <w:name w:val="General"/>
          <w:gallery w:val="placeholder"/>
        </w:category>
        <w:types>
          <w:type w:val="bbPlcHdr"/>
        </w:types>
        <w:behaviors>
          <w:behavior w:val="content"/>
        </w:behaviors>
        <w:guid w:val="{EF932036-92D6-4208-857C-B221B722F569}"/>
      </w:docPartPr>
      <w:docPartBody>
        <w:p w:rsidR="006A1495" w:rsidRDefault="00C00EE2" w:rsidP="00C00EE2">
          <w:pPr>
            <w:pStyle w:val="3183BF810D244BBCA516204CAB13E010"/>
          </w:pPr>
          <w:r>
            <w:rPr>
              <w:rStyle w:val="PlaceholderText"/>
            </w:rPr>
            <w:t xml:space="preserve"> </w:t>
          </w:r>
        </w:p>
      </w:docPartBody>
    </w:docPart>
    <w:docPart>
      <w:docPartPr>
        <w:name w:val="876CC6A53FA44ECFAFF89D3F468E0FBE"/>
        <w:category>
          <w:name w:val="General"/>
          <w:gallery w:val="placeholder"/>
        </w:category>
        <w:types>
          <w:type w:val="bbPlcHdr"/>
        </w:types>
        <w:behaviors>
          <w:behavior w:val="content"/>
        </w:behaviors>
        <w:guid w:val="{2867D587-E8BF-401C-AC9C-9318BA55B7DA}"/>
      </w:docPartPr>
      <w:docPartBody>
        <w:p w:rsidR="0096657C" w:rsidRDefault="006A1495" w:rsidP="006A1495">
          <w:pPr>
            <w:pStyle w:val="876CC6A53FA44ECFAFF89D3F468E0FBE"/>
          </w:pPr>
          <w:r w:rsidRPr="00455D47">
            <w:rPr>
              <w:rStyle w:val="PlaceholderText"/>
            </w:rPr>
            <w:t>Choose an item.</w:t>
          </w:r>
        </w:p>
      </w:docPartBody>
    </w:docPart>
    <w:docPart>
      <w:docPartPr>
        <w:name w:val="5845778D929E4DB3825113A6C095FD8D"/>
        <w:category>
          <w:name w:val="General"/>
          <w:gallery w:val="placeholder"/>
        </w:category>
        <w:types>
          <w:type w:val="bbPlcHdr"/>
        </w:types>
        <w:behaviors>
          <w:behavior w:val="content"/>
        </w:behaviors>
        <w:guid w:val="{410F98F3-B657-4B1E-A7FE-8F530B919D1B}"/>
      </w:docPartPr>
      <w:docPartBody>
        <w:p w:rsidR="0096657C" w:rsidRDefault="006A1495" w:rsidP="006A1495">
          <w:pPr>
            <w:pStyle w:val="5845778D929E4DB3825113A6C095FD8D"/>
          </w:pPr>
          <w:r w:rsidRPr="00455D47">
            <w:rPr>
              <w:rStyle w:val="PlaceholderText"/>
            </w:rPr>
            <w:t>Choose an item.</w:t>
          </w:r>
        </w:p>
      </w:docPartBody>
    </w:docPart>
    <w:docPart>
      <w:docPartPr>
        <w:name w:val="1111E1836E1D45F3A62897F5D09AE76C"/>
        <w:category>
          <w:name w:val="General"/>
          <w:gallery w:val="placeholder"/>
        </w:category>
        <w:types>
          <w:type w:val="bbPlcHdr"/>
        </w:types>
        <w:behaviors>
          <w:behavior w:val="content"/>
        </w:behaviors>
        <w:guid w:val="{6BAB054B-A52C-4681-948E-242DEF1944A4}"/>
      </w:docPartPr>
      <w:docPartBody>
        <w:p w:rsidR="0096657C" w:rsidRDefault="006A1495" w:rsidP="006A1495">
          <w:pPr>
            <w:pStyle w:val="1111E1836E1D45F3A62897F5D09AE76C"/>
          </w:pPr>
          <w:r w:rsidRPr="00455D47">
            <w:rPr>
              <w:rStyle w:val="PlaceholderText"/>
            </w:rPr>
            <w:t>Choose an item.</w:t>
          </w:r>
        </w:p>
      </w:docPartBody>
    </w:docPart>
    <w:docPart>
      <w:docPartPr>
        <w:name w:val="007CD8EF79154805A2D270314794A831"/>
        <w:category>
          <w:name w:val="General"/>
          <w:gallery w:val="placeholder"/>
        </w:category>
        <w:types>
          <w:type w:val="bbPlcHdr"/>
        </w:types>
        <w:behaviors>
          <w:behavior w:val="content"/>
        </w:behaviors>
        <w:guid w:val="{EB3EEA66-0D08-4926-B4E4-27EB2B57112C}"/>
      </w:docPartPr>
      <w:docPartBody>
        <w:p w:rsidR="0096657C" w:rsidRDefault="006A1495" w:rsidP="006A1495">
          <w:pPr>
            <w:pStyle w:val="007CD8EF79154805A2D270314794A831"/>
          </w:pPr>
          <w:r w:rsidRPr="00455D47">
            <w:rPr>
              <w:rStyle w:val="PlaceholderText"/>
            </w:rPr>
            <w:t>Choose an item.</w:t>
          </w:r>
        </w:p>
      </w:docPartBody>
    </w:docPart>
    <w:docPart>
      <w:docPartPr>
        <w:name w:val="677423DB8AD84343992BF4DC2FFD0162"/>
        <w:category>
          <w:name w:val="General"/>
          <w:gallery w:val="placeholder"/>
        </w:category>
        <w:types>
          <w:type w:val="bbPlcHdr"/>
        </w:types>
        <w:behaviors>
          <w:behavior w:val="content"/>
        </w:behaviors>
        <w:guid w:val="{C30570A1-CC38-477A-BE65-13CCE45A2A2F}"/>
      </w:docPartPr>
      <w:docPartBody>
        <w:p w:rsidR="0096657C" w:rsidRDefault="006A1495" w:rsidP="006A1495">
          <w:pPr>
            <w:pStyle w:val="677423DB8AD84343992BF4DC2FFD0162"/>
          </w:pPr>
          <w:r w:rsidRPr="00455D47">
            <w:rPr>
              <w:rStyle w:val="PlaceholderText"/>
            </w:rPr>
            <w:t>Choose an item.</w:t>
          </w:r>
        </w:p>
      </w:docPartBody>
    </w:docPart>
    <w:docPart>
      <w:docPartPr>
        <w:name w:val="C0BB6788AA5345A7837FD0D260205B44"/>
        <w:category>
          <w:name w:val="General"/>
          <w:gallery w:val="placeholder"/>
        </w:category>
        <w:types>
          <w:type w:val="bbPlcHdr"/>
        </w:types>
        <w:behaviors>
          <w:behavior w:val="content"/>
        </w:behaviors>
        <w:guid w:val="{3D35101E-036B-4064-BC32-5262F08A3CF2}"/>
      </w:docPartPr>
      <w:docPartBody>
        <w:p w:rsidR="0096657C" w:rsidRDefault="006A1495" w:rsidP="006A1495">
          <w:pPr>
            <w:pStyle w:val="C0BB6788AA5345A7837FD0D260205B44"/>
          </w:pPr>
          <w:r w:rsidRPr="00455D47">
            <w:rPr>
              <w:rStyle w:val="PlaceholderText"/>
            </w:rPr>
            <w:t>Choose an item.</w:t>
          </w:r>
        </w:p>
      </w:docPartBody>
    </w:docPart>
    <w:docPart>
      <w:docPartPr>
        <w:name w:val="2AB5621A7AFB4DAAB910847F730419A0"/>
        <w:category>
          <w:name w:val="General"/>
          <w:gallery w:val="placeholder"/>
        </w:category>
        <w:types>
          <w:type w:val="bbPlcHdr"/>
        </w:types>
        <w:behaviors>
          <w:behavior w:val="content"/>
        </w:behaviors>
        <w:guid w:val="{B9624688-DB6D-411A-A616-651C3B7EF80C}"/>
      </w:docPartPr>
      <w:docPartBody>
        <w:p w:rsidR="0096657C" w:rsidRDefault="006A1495" w:rsidP="006A1495">
          <w:pPr>
            <w:pStyle w:val="2AB5621A7AFB4DAAB910847F730419A0"/>
          </w:pPr>
          <w:r w:rsidRPr="00455D47">
            <w:rPr>
              <w:rStyle w:val="PlaceholderText"/>
            </w:rPr>
            <w:t>Choose an item.</w:t>
          </w:r>
        </w:p>
      </w:docPartBody>
    </w:docPart>
    <w:docPart>
      <w:docPartPr>
        <w:name w:val="B9E5C567A2694F5BACC18FB4E70BA386"/>
        <w:category>
          <w:name w:val="General"/>
          <w:gallery w:val="placeholder"/>
        </w:category>
        <w:types>
          <w:type w:val="bbPlcHdr"/>
        </w:types>
        <w:behaviors>
          <w:behavior w:val="content"/>
        </w:behaviors>
        <w:guid w:val="{65EA6565-366B-42D6-87E8-9314810B637B}"/>
      </w:docPartPr>
      <w:docPartBody>
        <w:p w:rsidR="0096657C" w:rsidRDefault="006A1495" w:rsidP="006A1495">
          <w:pPr>
            <w:pStyle w:val="B9E5C567A2694F5BACC18FB4E70BA386"/>
          </w:pPr>
          <w:r w:rsidRPr="00455D47">
            <w:rPr>
              <w:rStyle w:val="PlaceholderText"/>
            </w:rPr>
            <w:t>Choose an item.</w:t>
          </w:r>
        </w:p>
      </w:docPartBody>
    </w:docPart>
    <w:docPart>
      <w:docPartPr>
        <w:name w:val="263B62184E3A48FDAD9D20DCFF05BC35"/>
        <w:category>
          <w:name w:val="General"/>
          <w:gallery w:val="placeholder"/>
        </w:category>
        <w:types>
          <w:type w:val="bbPlcHdr"/>
        </w:types>
        <w:behaviors>
          <w:behavior w:val="content"/>
        </w:behaviors>
        <w:guid w:val="{CE8157B0-F2F8-460D-B05B-D01AA9F29D87}"/>
      </w:docPartPr>
      <w:docPartBody>
        <w:p w:rsidR="0096657C" w:rsidRDefault="006A1495" w:rsidP="006A1495">
          <w:pPr>
            <w:pStyle w:val="263B62184E3A48FDAD9D20DCFF05BC35"/>
          </w:pPr>
          <w:r w:rsidRPr="00455D47">
            <w:rPr>
              <w:rStyle w:val="PlaceholderText"/>
            </w:rPr>
            <w:t>Choose an item.</w:t>
          </w:r>
        </w:p>
      </w:docPartBody>
    </w:docPart>
    <w:docPart>
      <w:docPartPr>
        <w:name w:val="ECFAC9E5145B4509869B65EFF36DEE27"/>
        <w:category>
          <w:name w:val="General"/>
          <w:gallery w:val="placeholder"/>
        </w:category>
        <w:types>
          <w:type w:val="bbPlcHdr"/>
        </w:types>
        <w:behaviors>
          <w:behavior w:val="content"/>
        </w:behaviors>
        <w:guid w:val="{AACC82EC-646E-4A2E-A587-60CC97278221}"/>
      </w:docPartPr>
      <w:docPartBody>
        <w:p w:rsidR="0096657C" w:rsidRDefault="006A1495" w:rsidP="006A1495">
          <w:pPr>
            <w:pStyle w:val="ECFAC9E5145B4509869B65EFF36DEE27"/>
          </w:pPr>
          <w:r w:rsidRPr="00455D47">
            <w:rPr>
              <w:rStyle w:val="PlaceholderText"/>
            </w:rPr>
            <w:t>Choose an item.</w:t>
          </w:r>
        </w:p>
      </w:docPartBody>
    </w:docPart>
    <w:docPart>
      <w:docPartPr>
        <w:name w:val="34E5E1D0F7BF4F1D9898DE192A4D011B"/>
        <w:category>
          <w:name w:val="General"/>
          <w:gallery w:val="placeholder"/>
        </w:category>
        <w:types>
          <w:type w:val="bbPlcHdr"/>
        </w:types>
        <w:behaviors>
          <w:behavior w:val="content"/>
        </w:behaviors>
        <w:guid w:val="{1F272FD7-DB76-4628-AF3E-BC369C4BACDF}"/>
      </w:docPartPr>
      <w:docPartBody>
        <w:p w:rsidR="0096657C" w:rsidRDefault="006A1495" w:rsidP="006A1495">
          <w:pPr>
            <w:pStyle w:val="34E5E1D0F7BF4F1D9898DE192A4D011B"/>
          </w:pPr>
          <w:r w:rsidRPr="00455D47">
            <w:rPr>
              <w:rStyle w:val="PlaceholderText"/>
            </w:rPr>
            <w:t>Choose an item.</w:t>
          </w:r>
        </w:p>
      </w:docPartBody>
    </w:docPart>
    <w:docPart>
      <w:docPartPr>
        <w:name w:val="9B56ACCED56942AD867FDBE0E90C3991"/>
        <w:category>
          <w:name w:val="General"/>
          <w:gallery w:val="placeholder"/>
        </w:category>
        <w:types>
          <w:type w:val="bbPlcHdr"/>
        </w:types>
        <w:behaviors>
          <w:behavior w:val="content"/>
        </w:behaviors>
        <w:guid w:val="{76379EE3-8C81-415F-A9C9-AD899E29E110}"/>
      </w:docPartPr>
      <w:docPartBody>
        <w:p w:rsidR="0096657C" w:rsidRDefault="006A1495" w:rsidP="006A1495">
          <w:pPr>
            <w:pStyle w:val="9B56ACCED56942AD867FDBE0E90C3991"/>
          </w:pPr>
          <w:r w:rsidRPr="00455D47">
            <w:rPr>
              <w:rStyle w:val="PlaceholderText"/>
            </w:rPr>
            <w:t>Choose an item.</w:t>
          </w:r>
        </w:p>
      </w:docPartBody>
    </w:docPart>
    <w:docPart>
      <w:docPartPr>
        <w:name w:val="3EE83DC1790942048DC848687CD03085"/>
        <w:category>
          <w:name w:val="General"/>
          <w:gallery w:val="placeholder"/>
        </w:category>
        <w:types>
          <w:type w:val="bbPlcHdr"/>
        </w:types>
        <w:behaviors>
          <w:behavior w:val="content"/>
        </w:behaviors>
        <w:guid w:val="{819C3EF0-80C8-4ED2-8B13-DD9043031A57}"/>
      </w:docPartPr>
      <w:docPartBody>
        <w:p w:rsidR="0096657C" w:rsidRDefault="006A1495" w:rsidP="006A1495">
          <w:pPr>
            <w:pStyle w:val="3EE83DC1790942048DC848687CD03085"/>
          </w:pPr>
          <w:r w:rsidRPr="00455D47">
            <w:rPr>
              <w:rStyle w:val="PlaceholderText"/>
            </w:rPr>
            <w:t>Choose an item.</w:t>
          </w:r>
        </w:p>
      </w:docPartBody>
    </w:docPart>
    <w:docPart>
      <w:docPartPr>
        <w:name w:val="0BE622E323934574A46CC988571DBEA3"/>
        <w:category>
          <w:name w:val="General"/>
          <w:gallery w:val="placeholder"/>
        </w:category>
        <w:types>
          <w:type w:val="bbPlcHdr"/>
        </w:types>
        <w:behaviors>
          <w:behavior w:val="content"/>
        </w:behaviors>
        <w:guid w:val="{B8BBB294-B41C-4FC2-9429-A7EF5DDC781C}"/>
      </w:docPartPr>
      <w:docPartBody>
        <w:p w:rsidR="0096657C" w:rsidRDefault="006A1495" w:rsidP="006A1495">
          <w:pPr>
            <w:pStyle w:val="0BE622E323934574A46CC988571DBEA3"/>
          </w:pPr>
          <w:r w:rsidRPr="00455D47">
            <w:rPr>
              <w:rStyle w:val="PlaceholderText"/>
            </w:rPr>
            <w:t>Choose an item.</w:t>
          </w:r>
        </w:p>
      </w:docPartBody>
    </w:docPart>
    <w:docPart>
      <w:docPartPr>
        <w:name w:val="0123E7E28C834CD696E5734CC9710D71"/>
        <w:category>
          <w:name w:val="General"/>
          <w:gallery w:val="placeholder"/>
        </w:category>
        <w:types>
          <w:type w:val="bbPlcHdr"/>
        </w:types>
        <w:behaviors>
          <w:behavior w:val="content"/>
        </w:behaviors>
        <w:guid w:val="{358BB1E7-4F65-45EE-870C-4576E27E2E04}"/>
      </w:docPartPr>
      <w:docPartBody>
        <w:p w:rsidR="0096657C" w:rsidRDefault="006A1495" w:rsidP="006A1495">
          <w:pPr>
            <w:pStyle w:val="0123E7E28C834CD696E5734CC9710D71"/>
          </w:pPr>
          <w:r w:rsidRPr="00455D47">
            <w:rPr>
              <w:rStyle w:val="PlaceholderText"/>
            </w:rPr>
            <w:t>Choose an item.</w:t>
          </w:r>
        </w:p>
      </w:docPartBody>
    </w:docPart>
    <w:docPart>
      <w:docPartPr>
        <w:name w:val="346D34A477E649C38E4626C1BEA3F84B"/>
        <w:category>
          <w:name w:val="General"/>
          <w:gallery w:val="placeholder"/>
        </w:category>
        <w:types>
          <w:type w:val="bbPlcHdr"/>
        </w:types>
        <w:behaviors>
          <w:behavior w:val="content"/>
        </w:behaviors>
        <w:guid w:val="{70C8AA72-4244-44F6-B1DE-9CCE3F149BB3}"/>
      </w:docPartPr>
      <w:docPartBody>
        <w:p w:rsidR="0096657C" w:rsidRDefault="006A1495" w:rsidP="006A1495">
          <w:pPr>
            <w:pStyle w:val="346D34A477E649C38E4626C1BEA3F84B"/>
          </w:pPr>
          <w:r w:rsidRPr="00455D47">
            <w:rPr>
              <w:rStyle w:val="PlaceholderText"/>
            </w:rPr>
            <w:t>Choose an item.</w:t>
          </w:r>
        </w:p>
      </w:docPartBody>
    </w:docPart>
    <w:docPart>
      <w:docPartPr>
        <w:name w:val="EC0545F76B394113BAEC915EF4E17B39"/>
        <w:category>
          <w:name w:val="General"/>
          <w:gallery w:val="placeholder"/>
        </w:category>
        <w:types>
          <w:type w:val="bbPlcHdr"/>
        </w:types>
        <w:behaviors>
          <w:behavior w:val="content"/>
        </w:behaviors>
        <w:guid w:val="{200E2800-0CC9-4C15-8A17-1E81AFFADCEE}"/>
      </w:docPartPr>
      <w:docPartBody>
        <w:p w:rsidR="0096657C" w:rsidRDefault="006A1495" w:rsidP="006A1495">
          <w:pPr>
            <w:pStyle w:val="EC0545F76B394113BAEC915EF4E17B39"/>
          </w:pPr>
          <w:r w:rsidRPr="00455D47">
            <w:rPr>
              <w:rStyle w:val="PlaceholderText"/>
            </w:rPr>
            <w:t>Choose an item.</w:t>
          </w:r>
        </w:p>
      </w:docPartBody>
    </w:docPart>
    <w:docPart>
      <w:docPartPr>
        <w:name w:val="EAC9AB812F214FE98BBED88B49CBC849"/>
        <w:category>
          <w:name w:val="General"/>
          <w:gallery w:val="placeholder"/>
        </w:category>
        <w:types>
          <w:type w:val="bbPlcHdr"/>
        </w:types>
        <w:behaviors>
          <w:behavior w:val="content"/>
        </w:behaviors>
        <w:guid w:val="{48C64E67-4F3F-439B-A789-F889E455B8DC}"/>
      </w:docPartPr>
      <w:docPartBody>
        <w:p w:rsidR="0096657C" w:rsidRDefault="006A1495" w:rsidP="006A1495">
          <w:pPr>
            <w:pStyle w:val="EAC9AB812F214FE98BBED88B49CBC849"/>
          </w:pPr>
          <w:r w:rsidRPr="00455D47">
            <w:rPr>
              <w:rStyle w:val="PlaceholderText"/>
            </w:rPr>
            <w:t>Choose an item.</w:t>
          </w:r>
        </w:p>
      </w:docPartBody>
    </w:docPart>
    <w:docPart>
      <w:docPartPr>
        <w:name w:val="78AFAF7AAA924F09A13DE6CBF5D1F1FB"/>
        <w:category>
          <w:name w:val="General"/>
          <w:gallery w:val="placeholder"/>
        </w:category>
        <w:types>
          <w:type w:val="bbPlcHdr"/>
        </w:types>
        <w:behaviors>
          <w:behavior w:val="content"/>
        </w:behaviors>
        <w:guid w:val="{B79ED42B-85D3-444F-8C76-1696B7563404}"/>
      </w:docPartPr>
      <w:docPartBody>
        <w:p w:rsidR="0096657C" w:rsidRDefault="006A1495" w:rsidP="006A1495">
          <w:pPr>
            <w:pStyle w:val="78AFAF7AAA924F09A13DE6CBF5D1F1FB"/>
          </w:pPr>
          <w:r w:rsidRPr="00455D47">
            <w:rPr>
              <w:rStyle w:val="PlaceholderText"/>
            </w:rPr>
            <w:t>Choose an item.</w:t>
          </w:r>
        </w:p>
      </w:docPartBody>
    </w:docPart>
    <w:docPart>
      <w:docPartPr>
        <w:name w:val="CCC66D4A0E8349DAA4DCD5D38E7036F7"/>
        <w:category>
          <w:name w:val="General"/>
          <w:gallery w:val="placeholder"/>
        </w:category>
        <w:types>
          <w:type w:val="bbPlcHdr"/>
        </w:types>
        <w:behaviors>
          <w:behavior w:val="content"/>
        </w:behaviors>
        <w:guid w:val="{B0D2D72F-8331-40BD-AF3E-D4F92394ED20}"/>
      </w:docPartPr>
      <w:docPartBody>
        <w:p w:rsidR="0096657C" w:rsidRDefault="006A1495" w:rsidP="006A1495">
          <w:pPr>
            <w:pStyle w:val="CCC66D4A0E8349DAA4DCD5D38E7036F7"/>
          </w:pPr>
          <w:r w:rsidRPr="00455D47">
            <w:rPr>
              <w:rStyle w:val="PlaceholderText"/>
            </w:rPr>
            <w:t>Choose an item.</w:t>
          </w:r>
        </w:p>
      </w:docPartBody>
    </w:docPart>
    <w:docPart>
      <w:docPartPr>
        <w:name w:val="9AA28AAD4BC74A2A9361B175E6EF4729"/>
        <w:category>
          <w:name w:val="General"/>
          <w:gallery w:val="placeholder"/>
        </w:category>
        <w:types>
          <w:type w:val="bbPlcHdr"/>
        </w:types>
        <w:behaviors>
          <w:behavior w:val="content"/>
        </w:behaviors>
        <w:guid w:val="{93ED7A53-CE81-4F42-8FAD-C473CF1A4744}"/>
      </w:docPartPr>
      <w:docPartBody>
        <w:p w:rsidR="0096657C" w:rsidRDefault="006A1495" w:rsidP="006A1495">
          <w:pPr>
            <w:pStyle w:val="9AA28AAD4BC74A2A9361B175E6EF4729"/>
          </w:pPr>
          <w:r w:rsidRPr="002942DD">
            <w:rPr>
              <w:rStyle w:val="PlaceholderText"/>
            </w:rPr>
            <w:t>Click or tap here to enter text.</w:t>
          </w:r>
        </w:p>
      </w:docPartBody>
    </w:docPart>
    <w:docPart>
      <w:docPartPr>
        <w:name w:val="52EFC41DAD0D468A893EE38DEA059B0A"/>
        <w:category>
          <w:name w:val="General"/>
          <w:gallery w:val="placeholder"/>
        </w:category>
        <w:types>
          <w:type w:val="bbPlcHdr"/>
        </w:types>
        <w:behaviors>
          <w:behavior w:val="content"/>
        </w:behaviors>
        <w:guid w:val="{4D0BBA72-1D6E-4984-AAC7-D57EBF4577B9}"/>
      </w:docPartPr>
      <w:docPartBody>
        <w:p w:rsidR="0096657C" w:rsidRDefault="006A1495" w:rsidP="006A1495">
          <w:pPr>
            <w:pStyle w:val="52EFC41DAD0D468A893EE38DEA059B0A"/>
          </w:pPr>
          <w:r w:rsidRPr="002942DD">
            <w:rPr>
              <w:rStyle w:val="PlaceholderText"/>
            </w:rPr>
            <w:t>Click or tap here to enter text.</w:t>
          </w:r>
        </w:p>
      </w:docPartBody>
    </w:docPart>
    <w:docPart>
      <w:docPartPr>
        <w:name w:val="00771292B4514446B8B165DF2093ABA0"/>
        <w:category>
          <w:name w:val="General"/>
          <w:gallery w:val="placeholder"/>
        </w:category>
        <w:types>
          <w:type w:val="bbPlcHdr"/>
        </w:types>
        <w:behaviors>
          <w:behavior w:val="content"/>
        </w:behaviors>
        <w:guid w:val="{129FD106-0B55-4A92-A3DD-CB4663A145C6}"/>
      </w:docPartPr>
      <w:docPartBody>
        <w:p w:rsidR="0096657C" w:rsidRDefault="006A1495" w:rsidP="006A1495">
          <w:pPr>
            <w:pStyle w:val="00771292B4514446B8B165DF2093ABA0"/>
          </w:pPr>
          <w:r w:rsidRPr="002942DD">
            <w:rPr>
              <w:rStyle w:val="PlaceholderText"/>
            </w:rPr>
            <w:t>Click or tap here to enter text.</w:t>
          </w:r>
        </w:p>
      </w:docPartBody>
    </w:docPart>
    <w:docPart>
      <w:docPartPr>
        <w:name w:val="56CB68A8B4E345F98A4CF2809C1EB921"/>
        <w:category>
          <w:name w:val="General"/>
          <w:gallery w:val="placeholder"/>
        </w:category>
        <w:types>
          <w:type w:val="bbPlcHdr"/>
        </w:types>
        <w:behaviors>
          <w:behavior w:val="content"/>
        </w:behaviors>
        <w:guid w:val="{BACA5506-72F9-4802-887F-62414991C869}"/>
      </w:docPartPr>
      <w:docPartBody>
        <w:p w:rsidR="0096657C" w:rsidRDefault="006A1495" w:rsidP="006A1495">
          <w:pPr>
            <w:pStyle w:val="56CB68A8B4E345F98A4CF2809C1EB921"/>
          </w:pPr>
          <w:r w:rsidRPr="002942DD">
            <w:rPr>
              <w:rStyle w:val="PlaceholderText"/>
            </w:rPr>
            <w:t>Click or tap here to enter text.</w:t>
          </w:r>
        </w:p>
      </w:docPartBody>
    </w:docPart>
    <w:docPart>
      <w:docPartPr>
        <w:name w:val="E65A68F493204CB997148BC8146C423F"/>
        <w:category>
          <w:name w:val="General"/>
          <w:gallery w:val="placeholder"/>
        </w:category>
        <w:types>
          <w:type w:val="bbPlcHdr"/>
        </w:types>
        <w:behaviors>
          <w:behavior w:val="content"/>
        </w:behaviors>
        <w:guid w:val="{7DFBCAEC-2994-42EB-ABB5-5F6399416E2E}"/>
      </w:docPartPr>
      <w:docPartBody>
        <w:p w:rsidR="0096657C" w:rsidRDefault="006A1495" w:rsidP="006A1495">
          <w:pPr>
            <w:pStyle w:val="E65A68F493204CB997148BC8146C423F"/>
          </w:pPr>
          <w:r w:rsidRPr="002942DD">
            <w:rPr>
              <w:rStyle w:val="PlaceholderText"/>
            </w:rPr>
            <w:t>Click or tap here to enter text.</w:t>
          </w:r>
        </w:p>
      </w:docPartBody>
    </w:docPart>
    <w:docPart>
      <w:docPartPr>
        <w:name w:val="8FE3790AB06746DAAEC33BB3268D6DD2"/>
        <w:category>
          <w:name w:val="General"/>
          <w:gallery w:val="placeholder"/>
        </w:category>
        <w:types>
          <w:type w:val="bbPlcHdr"/>
        </w:types>
        <w:behaviors>
          <w:behavior w:val="content"/>
        </w:behaviors>
        <w:guid w:val="{6F9AD878-F1F3-4DB3-96E8-6B0E2421084A}"/>
      </w:docPartPr>
      <w:docPartBody>
        <w:p w:rsidR="0096657C" w:rsidRDefault="006A1495" w:rsidP="006A1495">
          <w:pPr>
            <w:pStyle w:val="8FE3790AB06746DAAEC33BB3268D6DD2"/>
          </w:pPr>
          <w:r w:rsidRPr="002942DD">
            <w:rPr>
              <w:rStyle w:val="PlaceholderText"/>
            </w:rPr>
            <w:t>Click or tap here to enter text.</w:t>
          </w:r>
        </w:p>
      </w:docPartBody>
    </w:docPart>
    <w:docPart>
      <w:docPartPr>
        <w:name w:val="0D03E17444C146AE8E154C9AA8BC0119"/>
        <w:category>
          <w:name w:val="General"/>
          <w:gallery w:val="placeholder"/>
        </w:category>
        <w:types>
          <w:type w:val="bbPlcHdr"/>
        </w:types>
        <w:behaviors>
          <w:behavior w:val="content"/>
        </w:behaviors>
        <w:guid w:val="{A686B545-BD56-47CF-B552-90BF5DFF2C99}"/>
      </w:docPartPr>
      <w:docPartBody>
        <w:p w:rsidR="0096657C" w:rsidRDefault="006A1495" w:rsidP="006A1495">
          <w:pPr>
            <w:pStyle w:val="0D03E17444C146AE8E154C9AA8BC0119"/>
          </w:pPr>
          <w:r w:rsidRPr="002942DD">
            <w:rPr>
              <w:rStyle w:val="PlaceholderText"/>
            </w:rPr>
            <w:t>Click or tap here to enter text.</w:t>
          </w:r>
        </w:p>
      </w:docPartBody>
    </w:docPart>
    <w:docPart>
      <w:docPartPr>
        <w:name w:val="57122871F73D4B6CAF47B9F78DDFC8C4"/>
        <w:category>
          <w:name w:val="General"/>
          <w:gallery w:val="placeholder"/>
        </w:category>
        <w:types>
          <w:type w:val="bbPlcHdr"/>
        </w:types>
        <w:behaviors>
          <w:behavior w:val="content"/>
        </w:behaviors>
        <w:guid w:val="{705BF211-876F-41A2-BAA2-6D4234BC01EB}"/>
      </w:docPartPr>
      <w:docPartBody>
        <w:p w:rsidR="0096657C" w:rsidRDefault="006A1495" w:rsidP="006A1495">
          <w:pPr>
            <w:pStyle w:val="57122871F73D4B6CAF47B9F78DDFC8C4"/>
          </w:pPr>
          <w:r w:rsidRPr="002942DD">
            <w:rPr>
              <w:rStyle w:val="PlaceholderText"/>
            </w:rPr>
            <w:t>Click or tap here to enter text.</w:t>
          </w:r>
        </w:p>
      </w:docPartBody>
    </w:docPart>
    <w:docPart>
      <w:docPartPr>
        <w:name w:val="318BD145F7D14D79B660C85CB4616FC1"/>
        <w:category>
          <w:name w:val="General"/>
          <w:gallery w:val="placeholder"/>
        </w:category>
        <w:types>
          <w:type w:val="bbPlcHdr"/>
        </w:types>
        <w:behaviors>
          <w:behavior w:val="content"/>
        </w:behaviors>
        <w:guid w:val="{0EE4D3A3-4CA0-42A1-8220-A5CD94550775}"/>
      </w:docPartPr>
      <w:docPartBody>
        <w:p w:rsidR="0096657C" w:rsidRDefault="006A1495" w:rsidP="006A1495">
          <w:pPr>
            <w:pStyle w:val="318BD145F7D14D79B660C85CB4616FC1"/>
          </w:pPr>
          <w:r w:rsidRPr="002942DD">
            <w:rPr>
              <w:rStyle w:val="PlaceholderText"/>
            </w:rPr>
            <w:t>Click or tap here to enter text.</w:t>
          </w:r>
        </w:p>
      </w:docPartBody>
    </w:docPart>
    <w:docPart>
      <w:docPartPr>
        <w:name w:val="6A73F3507FD84CB59B77B927E48118E4"/>
        <w:category>
          <w:name w:val="General"/>
          <w:gallery w:val="placeholder"/>
        </w:category>
        <w:types>
          <w:type w:val="bbPlcHdr"/>
        </w:types>
        <w:behaviors>
          <w:behavior w:val="content"/>
        </w:behaviors>
        <w:guid w:val="{72FED11C-9EE7-4690-B9E1-A0A3F21BE3A4}"/>
      </w:docPartPr>
      <w:docPartBody>
        <w:p w:rsidR="0096657C" w:rsidRDefault="006A1495" w:rsidP="006A1495">
          <w:pPr>
            <w:pStyle w:val="6A73F3507FD84CB59B77B927E48118E4"/>
          </w:pPr>
          <w:r w:rsidRPr="002942DD">
            <w:rPr>
              <w:rStyle w:val="PlaceholderText"/>
            </w:rPr>
            <w:t>Click or tap here to enter text.</w:t>
          </w:r>
        </w:p>
      </w:docPartBody>
    </w:docPart>
    <w:docPart>
      <w:docPartPr>
        <w:name w:val="57236127FD4A4CC7AC36CC10D0923427"/>
        <w:category>
          <w:name w:val="General"/>
          <w:gallery w:val="placeholder"/>
        </w:category>
        <w:types>
          <w:type w:val="bbPlcHdr"/>
        </w:types>
        <w:behaviors>
          <w:behavior w:val="content"/>
        </w:behaviors>
        <w:guid w:val="{8D5404BC-5E4B-4C67-909D-5A164BDD7DA5}"/>
      </w:docPartPr>
      <w:docPartBody>
        <w:p w:rsidR="0096657C" w:rsidRDefault="006A1495" w:rsidP="006A1495">
          <w:pPr>
            <w:pStyle w:val="57236127FD4A4CC7AC36CC10D0923427"/>
          </w:pPr>
          <w:r w:rsidRPr="002942DD">
            <w:rPr>
              <w:rStyle w:val="PlaceholderText"/>
            </w:rPr>
            <w:t>Click or tap here to enter text.</w:t>
          </w:r>
        </w:p>
      </w:docPartBody>
    </w:docPart>
    <w:docPart>
      <w:docPartPr>
        <w:name w:val="5721530EC77344C7B49B4A26F5368162"/>
        <w:category>
          <w:name w:val="General"/>
          <w:gallery w:val="placeholder"/>
        </w:category>
        <w:types>
          <w:type w:val="bbPlcHdr"/>
        </w:types>
        <w:behaviors>
          <w:behavior w:val="content"/>
        </w:behaviors>
        <w:guid w:val="{9E491ED2-6D07-4237-B8C9-01D1B4B2102C}"/>
      </w:docPartPr>
      <w:docPartBody>
        <w:p w:rsidR="0096657C" w:rsidRDefault="006A1495" w:rsidP="006A1495">
          <w:pPr>
            <w:pStyle w:val="5721530EC77344C7B49B4A26F5368162"/>
          </w:pPr>
          <w:r w:rsidRPr="002942DD">
            <w:rPr>
              <w:rStyle w:val="PlaceholderText"/>
            </w:rPr>
            <w:t>Click or tap here to enter text.</w:t>
          </w:r>
        </w:p>
      </w:docPartBody>
    </w:docPart>
    <w:docPart>
      <w:docPartPr>
        <w:name w:val="BCA96F659090489489B82074584BCEBE"/>
        <w:category>
          <w:name w:val="General"/>
          <w:gallery w:val="placeholder"/>
        </w:category>
        <w:types>
          <w:type w:val="bbPlcHdr"/>
        </w:types>
        <w:behaviors>
          <w:behavior w:val="content"/>
        </w:behaviors>
        <w:guid w:val="{E24AC170-24BE-40B3-A197-B79843D3B767}"/>
      </w:docPartPr>
      <w:docPartBody>
        <w:p w:rsidR="00D13524" w:rsidRDefault="00D13524" w:rsidP="00D13524">
          <w:pPr>
            <w:pStyle w:val="BCA96F659090489489B82074584BCEBE"/>
          </w:pPr>
          <w:r>
            <w:rPr>
              <w:rStyle w:val="PlaceholderText"/>
            </w:rPr>
            <w:t xml:space="preserve"> </w:t>
          </w:r>
        </w:p>
      </w:docPartBody>
    </w:docPart>
    <w:docPart>
      <w:docPartPr>
        <w:name w:val="14C2A013922946BD9B4762F0A8EB4AA4"/>
        <w:category>
          <w:name w:val="General"/>
          <w:gallery w:val="placeholder"/>
        </w:category>
        <w:types>
          <w:type w:val="bbPlcHdr"/>
        </w:types>
        <w:behaviors>
          <w:behavior w:val="content"/>
        </w:behaviors>
        <w:guid w:val="{37C4C09C-51AD-4D32-B4FB-8DBD2271AF73}"/>
      </w:docPartPr>
      <w:docPartBody>
        <w:p w:rsidR="00D13524" w:rsidRDefault="00D13524" w:rsidP="00D13524">
          <w:pPr>
            <w:pStyle w:val="14C2A013922946BD9B4762F0A8EB4AA4"/>
          </w:pPr>
          <w:r>
            <w:rPr>
              <w:rFonts w:asciiTheme="majorHAnsi" w:hAnsiTheme="majorHAnsi" w:cstheme="majorHAnsi"/>
              <w:sz w:val="21"/>
              <w:szCs w:val="21"/>
            </w:rPr>
            <w:t xml:space="preserve"> </w:t>
          </w:r>
        </w:p>
      </w:docPartBody>
    </w:docPart>
    <w:docPart>
      <w:docPartPr>
        <w:name w:val="4A5FB07959844D78AB53E3FB0F480450"/>
        <w:category>
          <w:name w:val="General"/>
          <w:gallery w:val="placeholder"/>
        </w:category>
        <w:types>
          <w:type w:val="bbPlcHdr"/>
        </w:types>
        <w:behaviors>
          <w:behavior w:val="content"/>
        </w:behaviors>
        <w:guid w:val="{8AE323EC-925D-4C14-A4FB-0190D18A8C12}"/>
      </w:docPartPr>
      <w:docPartBody>
        <w:p w:rsidR="00D13524" w:rsidRDefault="00D13524" w:rsidP="00D13524">
          <w:pPr>
            <w:pStyle w:val="4A5FB07959844D78AB53E3FB0F480450"/>
          </w:pPr>
          <w:r>
            <w:rPr>
              <w:rStyle w:val="PlaceholderText"/>
              <w:color w:val="E7E6E6" w:themeColor="background2"/>
            </w:rPr>
            <w:t xml:space="preserve"> </w:t>
          </w:r>
        </w:p>
      </w:docPartBody>
    </w:docPart>
    <w:docPart>
      <w:docPartPr>
        <w:name w:val="86650A44A9A4475DB6FD09D95BFE5DF9"/>
        <w:category>
          <w:name w:val="General"/>
          <w:gallery w:val="placeholder"/>
        </w:category>
        <w:types>
          <w:type w:val="bbPlcHdr"/>
        </w:types>
        <w:behaviors>
          <w:behavior w:val="content"/>
        </w:behaviors>
        <w:guid w:val="{6A8C92D2-6AF3-4865-B180-D5C0ECC97B72}"/>
      </w:docPartPr>
      <w:docPartBody>
        <w:p w:rsidR="00D13524" w:rsidRDefault="00D13524" w:rsidP="00D13524">
          <w:pPr>
            <w:pStyle w:val="86650A44A9A4475DB6FD09D95BFE5DF9"/>
          </w:pPr>
          <w:r>
            <w:rPr>
              <w:rStyle w:val="PlaceholderText"/>
            </w:rPr>
            <w:t xml:space="preserve"> </w:t>
          </w:r>
        </w:p>
      </w:docPartBody>
    </w:docPart>
    <w:docPart>
      <w:docPartPr>
        <w:name w:val="F78EA5BB88B84D0A8B63BC4B406FADA5"/>
        <w:category>
          <w:name w:val="General"/>
          <w:gallery w:val="placeholder"/>
        </w:category>
        <w:types>
          <w:type w:val="bbPlcHdr"/>
        </w:types>
        <w:behaviors>
          <w:behavior w:val="content"/>
        </w:behaviors>
        <w:guid w:val="{8E78C9E7-287F-4E79-B282-B998E1746039}"/>
      </w:docPartPr>
      <w:docPartBody>
        <w:p w:rsidR="00D13524" w:rsidRDefault="00D13524" w:rsidP="00D13524">
          <w:pPr>
            <w:pStyle w:val="F78EA5BB88B84D0A8B63BC4B406FADA5"/>
          </w:pPr>
          <w:r>
            <w:rPr>
              <w:rStyle w:val="PlaceholderText"/>
            </w:rPr>
            <w:t xml:space="preserve"> </w:t>
          </w:r>
        </w:p>
      </w:docPartBody>
    </w:docPart>
    <w:docPart>
      <w:docPartPr>
        <w:name w:val="36EF9EAD6F124B6DAA2ECC6C668C96A0"/>
        <w:category>
          <w:name w:val="General"/>
          <w:gallery w:val="placeholder"/>
        </w:category>
        <w:types>
          <w:type w:val="bbPlcHdr"/>
        </w:types>
        <w:behaviors>
          <w:behavior w:val="content"/>
        </w:behaviors>
        <w:guid w:val="{5FF8D913-8524-4C4F-9CAB-3F222318729C}"/>
      </w:docPartPr>
      <w:docPartBody>
        <w:p w:rsidR="00D13524" w:rsidRDefault="00D13524" w:rsidP="00D13524">
          <w:pPr>
            <w:pStyle w:val="36EF9EAD6F124B6DAA2ECC6C668C96A0"/>
          </w:pPr>
          <w:r>
            <w:rPr>
              <w:rStyle w:val="PlaceholderText"/>
            </w:rPr>
            <w:t xml:space="preserve"> </w:t>
          </w:r>
        </w:p>
      </w:docPartBody>
    </w:docPart>
    <w:docPart>
      <w:docPartPr>
        <w:name w:val="05E2A2E3F2E248DABA9545BE6D1D9658"/>
        <w:category>
          <w:name w:val="General"/>
          <w:gallery w:val="placeholder"/>
        </w:category>
        <w:types>
          <w:type w:val="bbPlcHdr"/>
        </w:types>
        <w:behaviors>
          <w:behavior w:val="content"/>
        </w:behaviors>
        <w:guid w:val="{B37CD61E-0D83-4E0D-90E7-EAD27D29ECBC}"/>
      </w:docPartPr>
      <w:docPartBody>
        <w:p w:rsidR="00D13524" w:rsidRDefault="00D13524" w:rsidP="00D13524">
          <w:pPr>
            <w:pStyle w:val="05E2A2E3F2E248DABA9545BE6D1D9658"/>
          </w:pPr>
          <w:r>
            <w:rPr>
              <w:rStyle w:val="PlaceholderText"/>
            </w:rPr>
            <w:t xml:space="preserve"> </w:t>
          </w:r>
        </w:p>
      </w:docPartBody>
    </w:docPart>
    <w:docPart>
      <w:docPartPr>
        <w:name w:val="7DF14F591D13487C92983D26FF80E3D2"/>
        <w:category>
          <w:name w:val="General"/>
          <w:gallery w:val="placeholder"/>
        </w:category>
        <w:types>
          <w:type w:val="bbPlcHdr"/>
        </w:types>
        <w:behaviors>
          <w:behavior w:val="content"/>
        </w:behaviors>
        <w:guid w:val="{1F1C6B7C-D615-412F-8724-9FCADC577E73}"/>
      </w:docPartPr>
      <w:docPartBody>
        <w:p w:rsidR="00D13524" w:rsidRDefault="00D13524" w:rsidP="00D13524">
          <w:pPr>
            <w:pStyle w:val="7DF14F591D13487C92983D26FF80E3D2"/>
          </w:pPr>
          <w:r>
            <w:rPr>
              <w:rStyle w:val="PlaceholderText"/>
            </w:rPr>
            <w:t xml:space="preserve"> </w:t>
          </w:r>
        </w:p>
      </w:docPartBody>
    </w:docPart>
    <w:docPart>
      <w:docPartPr>
        <w:name w:val="AF7295569C854C5891B1B2894A73EB88"/>
        <w:category>
          <w:name w:val="General"/>
          <w:gallery w:val="placeholder"/>
        </w:category>
        <w:types>
          <w:type w:val="bbPlcHdr"/>
        </w:types>
        <w:behaviors>
          <w:behavior w:val="content"/>
        </w:behaviors>
        <w:guid w:val="{DE06DE94-3C6C-41B9-9573-D38C60E88085}"/>
      </w:docPartPr>
      <w:docPartBody>
        <w:p w:rsidR="00D13524" w:rsidRDefault="00D13524" w:rsidP="00D13524">
          <w:pPr>
            <w:pStyle w:val="AF7295569C854C5891B1B2894A73EB88"/>
          </w:pPr>
          <w:r>
            <w:rPr>
              <w:rStyle w:val="PlaceholderText"/>
            </w:rPr>
            <w:t xml:space="preserve"> </w:t>
          </w:r>
        </w:p>
      </w:docPartBody>
    </w:docPart>
    <w:docPart>
      <w:docPartPr>
        <w:name w:val="AD4937F54AC841CEBA15D77019C38819"/>
        <w:category>
          <w:name w:val="General"/>
          <w:gallery w:val="placeholder"/>
        </w:category>
        <w:types>
          <w:type w:val="bbPlcHdr"/>
        </w:types>
        <w:behaviors>
          <w:behavior w:val="content"/>
        </w:behaviors>
        <w:guid w:val="{B698EA98-CCC5-4E2A-8C97-FE7FA10D783F}"/>
      </w:docPartPr>
      <w:docPartBody>
        <w:p w:rsidR="00D13524" w:rsidRDefault="00D13524" w:rsidP="00D13524">
          <w:pPr>
            <w:pStyle w:val="AD4937F54AC841CEBA15D77019C38819"/>
          </w:pPr>
          <w:r>
            <w:rPr>
              <w:rStyle w:val="PlaceholderText"/>
            </w:rPr>
            <w:t xml:space="preserve"> </w:t>
          </w:r>
        </w:p>
      </w:docPartBody>
    </w:docPart>
    <w:docPart>
      <w:docPartPr>
        <w:name w:val="B011B36968D74726A446F61D4442BE3C"/>
        <w:category>
          <w:name w:val="General"/>
          <w:gallery w:val="placeholder"/>
        </w:category>
        <w:types>
          <w:type w:val="bbPlcHdr"/>
        </w:types>
        <w:behaviors>
          <w:behavior w:val="content"/>
        </w:behaviors>
        <w:guid w:val="{2DA9F518-6D3B-47AB-B28C-54441D511C68}"/>
      </w:docPartPr>
      <w:docPartBody>
        <w:p w:rsidR="00D13524" w:rsidRDefault="00D13524" w:rsidP="00D13524">
          <w:pPr>
            <w:pStyle w:val="B011B36968D74726A446F61D4442BE3C"/>
          </w:pPr>
          <w:r>
            <w:rPr>
              <w:rStyle w:val="PlaceholderText"/>
            </w:rPr>
            <w:t xml:space="preserve"> </w:t>
          </w:r>
        </w:p>
      </w:docPartBody>
    </w:docPart>
    <w:docPart>
      <w:docPartPr>
        <w:name w:val="8EFD0E91CAC149BDAE8ED96A72102C3D"/>
        <w:category>
          <w:name w:val="General"/>
          <w:gallery w:val="placeholder"/>
        </w:category>
        <w:types>
          <w:type w:val="bbPlcHdr"/>
        </w:types>
        <w:behaviors>
          <w:behavior w:val="content"/>
        </w:behaviors>
        <w:guid w:val="{83CFBF25-AAAD-4435-81D0-44F269DE7B00}"/>
      </w:docPartPr>
      <w:docPartBody>
        <w:p w:rsidR="00D13524" w:rsidRDefault="00D13524" w:rsidP="00D13524">
          <w:pPr>
            <w:pStyle w:val="8EFD0E91CAC149BDAE8ED96A72102C3D"/>
          </w:pPr>
          <w:r>
            <w:rPr>
              <w:rStyle w:val="PlaceholderText"/>
            </w:rPr>
            <w:t xml:space="preserve"> </w:t>
          </w:r>
        </w:p>
      </w:docPartBody>
    </w:docPart>
    <w:docPart>
      <w:docPartPr>
        <w:name w:val="069AC1CCEF584386AC730C1CD730D850"/>
        <w:category>
          <w:name w:val="General"/>
          <w:gallery w:val="placeholder"/>
        </w:category>
        <w:types>
          <w:type w:val="bbPlcHdr"/>
        </w:types>
        <w:behaviors>
          <w:behavior w:val="content"/>
        </w:behaviors>
        <w:guid w:val="{B4180766-3496-44A0-BB43-1E603D79FFD8}"/>
      </w:docPartPr>
      <w:docPartBody>
        <w:p w:rsidR="00D13524" w:rsidRDefault="00D13524" w:rsidP="00D13524">
          <w:pPr>
            <w:pStyle w:val="069AC1CCEF584386AC730C1CD730D850"/>
          </w:pPr>
          <w:r>
            <w:rPr>
              <w:rStyle w:val="PlaceholderText"/>
            </w:rPr>
            <w:t xml:space="preserve"> </w:t>
          </w:r>
        </w:p>
      </w:docPartBody>
    </w:docPart>
    <w:docPart>
      <w:docPartPr>
        <w:name w:val="E58B682EBAEE402794FB6F8D18ABC2D7"/>
        <w:category>
          <w:name w:val="General"/>
          <w:gallery w:val="placeholder"/>
        </w:category>
        <w:types>
          <w:type w:val="bbPlcHdr"/>
        </w:types>
        <w:behaviors>
          <w:behavior w:val="content"/>
        </w:behaviors>
        <w:guid w:val="{96E87DB3-0C8F-4DEB-A50E-B11948B217EE}"/>
      </w:docPartPr>
      <w:docPartBody>
        <w:p w:rsidR="00D13524" w:rsidRDefault="00D13524" w:rsidP="00D13524">
          <w:pPr>
            <w:pStyle w:val="E58B682EBAEE402794FB6F8D18ABC2D7"/>
          </w:pPr>
          <w:r>
            <w:rPr>
              <w:rStyle w:val="PlaceholderText"/>
            </w:rPr>
            <w:t xml:space="preserve"> </w:t>
          </w:r>
        </w:p>
      </w:docPartBody>
    </w:docPart>
    <w:docPart>
      <w:docPartPr>
        <w:name w:val="CC06128C92A2464A920ABE76394674A0"/>
        <w:category>
          <w:name w:val="General"/>
          <w:gallery w:val="placeholder"/>
        </w:category>
        <w:types>
          <w:type w:val="bbPlcHdr"/>
        </w:types>
        <w:behaviors>
          <w:behavior w:val="content"/>
        </w:behaviors>
        <w:guid w:val="{7C32524D-106E-4781-8909-D56E69D23B16}"/>
      </w:docPartPr>
      <w:docPartBody>
        <w:p w:rsidR="00D13524" w:rsidRDefault="00D13524" w:rsidP="00D13524">
          <w:pPr>
            <w:pStyle w:val="CC06128C92A2464A920ABE76394674A0"/>
          </w:pPr>
          <w:r>
            <w:rPr>
              <w:rStyle w:val="PlaceholderText"/>
            </w:rPr>
            <w:t xml:space="preserve"> </w:t>
          </w:r>
        </w:p>
      </w:docPartBody>
    </w:docPart>
    <w:docPart>
      <w:docPartPr>
        <w:name w:val="D1C84AA8513942D5B1D485A0DBB3B5F7"/>
        <w:category>
          <w:name w:val="General"/>
          <w:gallery w:val="placeholder"/>
        </w:category>
        <w:types>
          <w:type w:val="bbPlcHdr"/>
        </w:types>
        <w:behaviors>
          <w:behavior w:val="content"/>
        </w:behaviors>
        <w:guid w:val="{593D84A8-1C08-44B3-BE0E-0745392BA10A}"/>
      </w:docPartPr>
      <w:docPartBody>
        <w:p w:rsidR="00D13524" w:rsidRDefault="00D13524" w:rsidP="00D13524">
          <w:pPr>
            <w:pStyle w:val="D1C84AA8513942D5B1D485A0DBB3B5F7"/>
          </w:pPr>
          <w:r>
            <w:rPr>
              <w:rStyle w:val="PlaceholderText"/>
            </w:rPr>
            <w:t xml:space="preserve"> </w:t>
          </w:r>
        </w:p>
      </w:docPartBody>
    </w:docPart>
    <w:docPart>
      <w:docPartPr>
        <w:name w:val="EB8E73A08CD84A7F8147AEF81D55DDA0"/>
        <w:category>
          <w:name w:val="General"/>
          <w:gallery w:val="placeholder"/>
        </w:category>
        <w:types>
          <w:type w:val="bbPlcHdr"/>
        </w:types>
        <w:behaviors>
          <w:behavior w:val="content"/>
        </w:behaviors>
        <w:guid w:val="{D775882A-F588-4F6B-ABC4-943EB20F8E40}"/>
      </w:docPartPr>
      <w:docPartBody>
        <w:p w:rsidR="00D13524" w:rsidRDefault="00D13524" w:rsidP="00D13524">
          <w:pPr>
            <w:pStyle w:val="EB8E73A08CD84A7F8147AEF81D55DDA0"/>
          </w:pPr>
          <w:r>
            <w:rPr>
              <w:rStyle w:val="PlaceholderText"/>
            </w:rPr>
            <w:t xml:space="preserve"> </w:t>
          </w:r>
        </w:p>
      </w:docPartBody>
    </w:docPart>
    <w:docPart>
      <w:docPartPr>
        <w:name w:val="FEDE88C97B7E4FD298EB76F0F726AD96"/>
        <w:category>
          <w:name w:val="General"/>
          <w:gallery w:val="placeholder"/>
        </w:category>
        <w:types>
          <w:type w:val="bbPlcHdr"/>
        </w:types>
        <w:behaviors>
          <w:behavior w:val="content"/>
        </w:behaviors>
        <w:guid w:val="{3E11D2AB-3970-4E93-BFAA-5863BC719830}"/>
      </w:docPartPr>
      <w:docPartBody>
        <w:p w:rsidR="00D13524" w:rsidRDefault="00D13524" w:rsidP="00D13524">
          <w:pPr>
            <w:pStyle w:val="FEDE88C97B7E4FD298EB76F0F726AD96"/>
          </w:pPr>
          <w:r>
            <w:rPr>
              <w:rStyle w:val="PlaceholderText"/>
            </w:rPr>
            <w:t xml:space="preserve"> </w:t>
          </w:r>
        </w:p>
      </w:docPartBody>
    </w:docPart>
    <w:docPart>
      <w:docPartPr>
        <w:name w:val="1B4536661E67458BAEC3D1C9E0A5EDCA"/>
        <w:category>
          <w:name w:val="General"/>
          <w:gallery w:val="placeholder"/>
        </w:category>
        <w:types>
          <w:type w:val="bbPlcHdr"/>
        </w:types>
        <w:behaviors>
          <w:behavior w:val="content"/>
        </w:behaviors>
        <w:guid w:val="{39ABE60A-9F64-47A0-97DF-5B9D5FDCEC6D}"/>
      </w:docPartPr>
      <w:docPartBody>
        <w:p w:rsidR="00D13524" w:rsidRDefault="00D13524" w:rsidP="00D13524">
          <w:pPr>
            <w:pStyle w:val="1B4536661E67458BAEC3D1C9E0A5EDCA"/>
          </w:pPr>
          <w:r>
            <w:rPr>
              <w:rStyle w:val="PlaceholderText"/>
            </w:rPr>
            <w:t xml:space="preserve"> </w:t>
          </w:r>
        </w:p>
      </w:docPartBody>
    </w:docPart>
    <w:docPart>
      <w:docPartPr>
        <w:name w:val="CD877703325343DE84C710A81F3F6FAC"/>
        <w:category>
          <w:name w:val="General"/>
          <w:gallery w:val="placeholder"/>
        </w:category>
        <w:types>
          <w:type w:val="bbPlcHdr"/>
        </w:types>
        <w:behaviors>
          <w:behavior w:val="content"/>
        </w:behaviors>
        <w:guid w:val="{2817AC1A-5B14-4881-997C-22D692176588}"/>
      </w:docPartPr>
      <w:docPartBody>
        <w:p w:rsidR="00D13524" w:rsidRDefault="00D13524" w:rsidP="00D13524">
          <w:pPr>
            <w:pStyle w:val="CD877703325343DE84C710A81F3F6FAC"/>
          </w:pPr>
          <w:r>
            <w:rPr>
              <w:rStyle w:val="PlaceholderText"/>
            </w:rPr>
            <w:t xml:space="preserve"> </w:t>
          </w:r>
        </w:p>
      </w:docPartBody>
    </w:docPart>
    <w:docPart>
      <w:docPartPr>
        <w:name w:val="3F3ACF5B25CE4AF199C1E4DB55B9BE21"/>
        <w:category>
          <w:name w:val="General"/>
          <w:gallery w:val="placeholder"/>
        </w:category>
        <w:types>
          <w:type w:val="bbPlcHdr"/>
        </w:types>
        <w:behaviors>
          <w:behavior w:val="content"/>
        </w:behaviors>
        <w:guid w:val="{04CA127A-0CE3-454B-A02E-C46A84E0976A}"/>
      </w:docPartPr>
      <w:docPartBody>
        <w:p w:rsidR="00D13524" w:rsidRDefault="00D13524" w:rsidP="00D13524">
          <w:pPr>
            <w:pStyle w:val="3F3ACF5B25CE4AF199C1E4DB55B9BE21"/>
          </w:pPr>
          <w:r>
            <w:rPr>
              <w:rStyle w:val="PlaceholderText"/>
            </w:rPr>
            <w:t xml:space="preserve"> </w:t>
          </w:r>
        </w:p>
      </w:docPartBody>
    </w:docPart>
    <w:docPart>
      <w:docPartPr>
        <w:name w:val="ABE2CA5A3F364953A2ED3B12175980D0"/>
        <w:category>
          <w:name w:val="General"/>
          <w:gallery w:val="placeholder"/>
        </w:category>
        <w:types>
          <w:type w:val="bbPlcHdr"/>
        </w:types>
        <w:behaviors>
          <w:behavior w:val="content"/>
        </w:behaviors>
        <w:guid w:val="{5DC357E3-1007-4C2E-827D-4B585F7C577F}"/>
      </w:docPartPr>
      <w:docPartBody>
        <w:p w:rsidR="00D13524" w:rsidRDefault="00D13524" w:rsidP="00D13524">
          <w:pPr>
            <w:pStyle w:val="ABE2CA5A3F364953A2ED3B12175980D0"/>
          </w:pPr>
          <w:r>
            <w:rPr>
              <w:rStyle w:val="PlaceholderText"/>
            </w:rPr>
            <w:t xml:space="preserve"> </w:t>
          </w:r>
        </w:p>
      </w:docPartBody>
    </w:docPart>
    <w:docPart>
      <w:docPartPr>
        <w:name w:val="1F61D9EC20BC426D9BEEFA9922AE8FDA"/>
        <w:category>
          <w:name w:val="General"/>
          <w:gallery w:val="placeholder"/>
        </w:category>
        <w:types>
          <w:type w:val="bbPlcHdr"/>
        </w:types>
        <w:behaviors>
          <w:behavior w:val="content"/>
        </w:behaviors>
        <w:guid w:val="{29DDDE4A-42F2-40BA-B0D4-F48921B828D0}"/>
      </w:docPartPr>
      <w:docPartBody>
        <w:p w:rsidR="00D13524" w:rsidRDefault="00D13524" w:rsidP="00D13524">
          <w:pPr>
            <w:pStyle w:val="1F61D9EC20BC426D9BEEFA9922AE8FDA"/>
          </w:pPr>
          <w:r>
            <w:rPr>
              <w:rStyle w:val="PlaceholderText"/>
            </w:rPr>
            <w:t xml:space="preserve"> </w:t>
          </w:r>
        </w:p>
      </w:docPartBody>
    </w:docPart>
    <w:docPart>
      <w:docPartPr>
        <w:name w:val="58C8F98DCC7347A5B17BEE2748A04DC8"/>
        <w:category>
          <w:name w:val="General"/>
          <w:gallery w:val="placeholder"/>
        </w:category>
        <w:types>
          <w:type w:val="bbPlcHdr"/>
        </w:types>
        <w:behaviors>
          <w:behavior w:val="content"/>
        </w:behaviors>
        <w:guid w:val="{8A325BBD-A00A-4A43-87D7-62B0D903DA8D}"/>
      </w:docPartPr>
      <w:docPartBody>
        <w:p w:rsidR="00D13524" w:rsidRDefault="00D13524" w:rsidP="00D13524">
          <w:pPr>
            <w:pStyle w:val="58C8F98DCC7347A5B17BEE2748A04DC8"/>
          </w:pPr>
          <w:r>
            <w:rPr>
              <w:rStyle w:val="PlaceholderText"/>
            </w:rPr>
            <w:t xml:space="preserve"> </w:t>
          </w:r>
        </w:p>
      </w:docPartBody>
    </w:docPart>
    <w:docPart>
      <w:docPartPr>
        <w:name w:val="FCAD3148216E47FA8C5757418E611EFF"/>
        <w:category>
          <w:name w:val="General"/>
          <w:gallery w:val="placeholder"/>
        </w:category>
        <w:types>
          <w:type w:val="bbPlcHdr"/>
        </w:types>
        <w:behaviors>
          <w:behavior w:val="content"/>
        </w:behaviors>
        <w:guid w:val="{B368D66A-B348-49D7-ADB2-0AEC32CD543B}"/>
      </w:docPartPr>
      <w:docPartBody>
        <w:p w:rsidR="00586604" w:rsidRDefault="00D13524" w:rsidP="00D13524">
          <w:pPr>
            <w:pStyle w:val="FCAD3148216E47FA8C5757418E611EFF"/>
          </w:pPr>
          <w:r>
            <w:rPr>
              <w:rStyle w:val="PlaceholderText"/>
            </w:rPr>
            <w:t xml:space="preserve"> </w:t>
          </w:r>
        </w:p>
      </w:docPartBody>
    </w:docPart>
    <w:docPart>
      <w:docPartPr>
        <w:name w:val="9D697DD23BD347149A23BEBB7B102FD3"/>
        <w:category>
          <w:name w:val="General"/>
          <w:gallery w:val="placeholder"/>
        </w:category>
        <w:types>
          <w:type w:val="bbPlcHdr"/>
        </w:types>
        <w:behaviors>
          <w:behavior w:val="content"/>
        </w:behaviors>
        <w:guid w:val="{77957ED9-F425-4B6D-8CEE-FE69A6F8FA47}"/>
      </w:docPartPr>
      <w:docPartBody>
        <w:p w:rsidR="00586604" w:rsidRDefault="00D13524" w:rsidP="00D13524">
          <w:pPr>
            <w:pStyle w:val="9D697DD23BD347149A23BEBB7B102FD3"/>
          </w:pPr>
          <w:r>
            <w:rPr>
              <w:rStyle w:val="PlaceholderText"/>
            </w:rPr>
            <w:t xml:space="preserve"> </w:t>
          </w:r>
        </w:p>
      </w:docPartBody>
    </w:docPart>
    <w:docPart>
      <w:docPartPr>
        <w:name w:val="89AF2925D2714C938CD49B955083FEF1"/>
        <w:category>
          <w:name w:val="General"/>
          <w:gallery w:val="placeholder"/>
        </w:category>
        <w:types>
          <w:type w:val="bbPlcHdr"/>
        </w:types>
        <w:behaviors>
          <w:behavior w:val="content"/>
        </w:behaviors>
        <w:guid w:val="{E0C20908-554D-455C-87D7-8D0813869559}"/>
      </w:docPartPr>
      <w:docPartBody>
        <w:p w:rsidR="00586604" w:rsidRDefault="00D13524" w:rsidP="00D13524">
          <w:pPr>
            <w:pStyle w:val="89AF2925D2714C938CD49B955083FEF1"/>
          </w:pPr>
          <w:r>
            <w:rPr>
              <w:rStyle w:val="PlaceholderText"/>
            </w:rPr>
            <w:t xml:space="preserve"> </w:t>
          </w:r>
        </w:p>
      </w:docPartBody>
    </w:docPart>
    <w:docPart>
      <w:docPartPr>
        <w:name w:val="AD2B0FE5D5C04D298205337A6D574C1C"/>
        <w:category>
          <w:name w:val="General"/>
          <w:gallery w:val="placeholder"/>
        </w:category>
        <w:types>
          <w:type w:val="bbPlcHdr"/>
        </w:types>
        <w:behaviors>
          <w:behavior w:val="content"/>
        </w:behaviors>
        <w:guid w:val="{1B5BD4F7-0A25-4032-8D5E-96A2373ACA4B}"/>
      </w:docPartPr>
      <w:docPartBody>
        <w:p w:rsidR="00586604" w:rsidRDefault="00D13524" w:rsidP="00D13524">
          <w:pPr>
            <w:pStyle w:val="AD2B0FE5D5C04D298205337A6D574C1C"/>
          </w:pPr>
          <w:r>
            <w:rPr>
              <w:rStyle w:val="PlaceholderText"/>
            </w:rPr>
            <w:t xml:space="preserve"> </w:t>
          </w:r>
        </w:p>
      </w:docPartBody>
    </w:docPart>
    <w:docPart>
      <w:docPartPr>
        <w:name w:val="A7D26510D78D44B5AAACA6FAD5336F9A"/>
        <w:category>
          <w:name w:val="General"/>
          <w:gallery w:val="placeholder"/>
        </w:category>
        <w:types>
          <w:type w:val="bbPlcHdr"/>
        </w:types>
        <w:behaviors>
          <w:behavior w:val="content"/>
        </w:behaviors>
        <w:guid w:val="{2C9B6426-017F-4752-8A44-87E5EF4DB203}"/>
      </w:docPartPr>
      <w:docPartBody>
        <w:p w:rsidR="00586604" w:rsidRDefault="00D13524" w:rsidP="00D13524">
          <w:pPr>
            <w:pStyle w:val="A7D26510D78D44B5AAACA6FAD5336F9A"/>
          </w:pPr>
          <w:r>
            <w:rPr>
              <w:rStyle w:val="PlaceholderText"/>
            </w:rPr>
            <w:t xml:space="preserve"> </w:t>
          </w:r>
        </w:p>
      </w:docPartBody>
    </w:docPart>
    <w:docPart>
      <w:docPartPr>
        <w:name w:val="B269A40D315C4519A4588FBDD01A86D6"/>
        <w:category>
          <w:name w:val="General"/>
          <w:gallery w:val="placeholder"/>
        </w:category>
        <w:types>
          <w:type w:val="bbPlcHdr"/>
        </w:types>
        <w:behaviors>
          <w:behavior w:val="content"/>
        </w:behaviors>
        <w:guid w:val="{FEC823E6-47AB-4987-99AE-6BB9C8D28570}"/>
      </w:docPartPr>
      <w:docPartBody>
        <w:p w:rsidR="00586604" w:rsidRDefault="00D13524" w:rsidP="00D13524">
          <w:pPr>
            <w:pStyle w:val="B269A40D315C4519A4588FBDD01A86D6"/>
          </w:pPr>
          <w:r>
            <w:rPr>
              <w:rStyle w:val="PlaceholderText"/>
            </w:rPr>
            <w:t xml:space="preserve"> </w:t>
          </w:r>
        </w:p>
      </w:docPartBody>
    </w:docPart>
    <w:docPart>
      <w:docPartPr>
        <w:name w:val="82C82316D60B4EA19602ECF10B84C8CB"/>
        <w:category>
          <w:name w:val="General"/>
          <w:gallery w:val="placeholder"/>
        </w:category>
        <w:types>
          <w:type w:val="bbPlcHdr"/>
        </w:types>
        <w:behaviors>
          <w:behavior w:val="content"/>
        </w:behaviors>
        <w:guid w:val="{B03F5532-45C9-43A0-94EA-4268A601CFFD}"/>
      </w:docPartPr>
      <w:docPartBody>
        <w:p w:rsidR="00586604" w:rsidRDefault="00D13524" w:rsidP="00D13524">
          <w:pPr>
            <w:pStyle w:val="82C82316D60B4EA19602ECF10B84C8CB"/>
          </w:pPr>
          <w:r>
            <w:rPr>
              <w:rStyle w:val="PlaceholderText"/>
            </w:rPr>
            <w:t xml:space="preserve"> </w:t>
          </w:r>
        </w:p>
      </w:docPartBody>
    </w:docPart>
    <w:docPart>
      <w:docPartPr>
        <w:name w:val="292E4713C53241CC9B3168B935E88133"/>
        <w:category>
          <w:name w:val="General"/>
          <w:gallery w:val="placeholder"/>
        </w:category>
        <w:types>
          <w:type w:val="bbPlcHdr"/>
        </w:types>
        <w:behaviors>
          <w:behavior w:val="content"/>
        </w:behaviors>
        <w:guid w:val="{C4DC8F42-9771-4DBD-A8F8-D124B90DBA47}"/>
      </w:docPartPr>
      <w:docPartBody>
        <w:p w:rsidR="00586604" w:rsidRDefault="00D13524" w:rsidP="00D13524">
          <w:pPr>
            <w:pStyle w:val="292E4713C53241CC9B3168B935E88133"/>
          </w:pPr>
          <w:r>
            <w:rPr>
              <w:rStyle w:val="PlaceholderText"/>
            </w:rPr>
            <w:t xml:space="preserve"> </w:t>
          </w:r>
        </w:p>
      </w:docPartBody>
    </w:docPart>
    <w:docPart>
      <w:docPartPr>
        <w:name w:val="E64BE7812FDA4A00B164B8603163E994"/>
        <w:category>
          <w:name w:val="General"/>
          <w:gallery w:val="placeholder"/>
        </w:category>
        <w:types>
          <w:type w:val="bbPlcHdr"/>
        </w:types>
        <w:behaviors>
          <w:behavior w:val="content"/>
        </w:behaviors>
        <w:guid w:val="{00866B3A-F5F5-44B4-922E-0C16F2EDE14A}"/>
      </w:docPartPr>
      <w:docPartBody>
        <w:p w:rsidR="00586604" w:rsidRDefault="00D13524" w:rsidP="00D13524">
          <w:pPr>
            <w:pStyle w:val="E64BE7812FDA4A00B164B8603163E994"/>
          </w:pPr>
          <w:r>
            <w:rPr>
              <w:rStyle w:val="PlaceholderText"/>
            </w:rPr>
            <w:t xml:space="preserve"> </w:t>
          </w:r>
        </w:p>
      </w:docPartBody>
    </w:docPart>
    <w:docPart>
      <w:docPartPr>
        <w:name w:val="17B3DD662BAA444AABFEEE7095F42411"/>
        <w:category>
          <w:name w:val="General"/>
          <w:gallery w:val="placeholder"/>
        </w:category>
        <w:types>
          <w:type w:val="bbPlcHdr"/>
        </w:types>
        <w:behaviors>
          <w:behavior w:val="content"/>
        </w:behaviors>
        <w:guid w:val="{8545E853-1F5A-41E7-9D4A-D5297A5DF94F}"/>
      </w:docPartPr>
      <w:docPartBody>
        <w:p w:rsidR="00586604" w:rsidRDefault="00D13524" w:rsidP="00D13524">
          <w:pPr>
            <w:pStyle w:val="17B3DD662BAA444AABFEEE7095F42411"/>
          </w:pPr>
          <w:r>
            <w:rPr>
              <w:rStyle w:val="PlaceholderText"/>
            </w:rPr>
            <w:t xml:space="preserve"> </w:t>
          </w:r>
        </w:p>
      </w:docPartBody>
    </w:docPart>
    <w:docPart>
      <w:docPartPr>
        <w:name w:val="E1754B94C80C43B5A31C395570C39860"/>
        <w:category>
          <w:name w:val="General"/>
          <w:gallery w:val="placeholder"/>
        </w:category>
        <w:types>
          <w:type w:val="bbPlcHdr"/>
        </w:types>
        <w:behaviors>
          <w:behavior w:val="content"/>
        </w:behaviors>
        <w:guid w:val="{A0280C50-6CB5-4464-AC88-1ABB8A03FF5E}"/>
      </w:docPartPr>
      <w:docPartBody>
        <w:p w:rsidR="00586604" w:rsidRDefault="00D13524" w:rsidP="00D13524">
          <w:pPr>
            <w:pStyle w:val="E1754B94C80C43B5A31C395570C39860"/>
          </w:pPr>
          <w:r>
            <w:rPr>
              <w:rStyle w:val="PlaceholderText"/>
            </w:rPr>
            <w:t xml:space="preserve"> </w:t>
          </w:r>
        </w:p>
      </w:docPartBody>
    </w:docPart>
    <w:docPart>
      <w:docPartPr>
        <w:name w:val="33E794ACD33E47FE8C1ED2287A0C67C0"/>
        <w:category>
          <w:name w:val="General"/>
          <w:gallery w:val="placeholder"/>
        </w:category>
        <w:types>
          <w:type w:val="bbPlcHdr"/>
        </w:types>
        <w:behaviors>
          <w:behavior w:val="content"/>
        </w:behaviors>
        <w:guid w:val="{B925CFFA-153C-4CC1-B631-7E66AC4253E0}"/>
      </w:docPartPr>
      <w:docPartBody>
        <w:p w:rsidR="00586604" w:rsidRDefault="00D13524" w:rsidP="00D13524">
          <w:pPr>
            <w:pStyle w:val="33E794ACD33E47FE8C1ED2287A0C67C0"/>
          </w:pPr>
          <w:r>
            <w:rPr>
              <w:rStyle w:val="PlaceholderText"/>
            </w:rPr>
            <w:t xml:space="preserve"> </w:t>
          </w:r>
        </w:p>
      </w:docPartBody>
    </w:docPart>
    <w:docPart>
      <w:docPartPr>
        <w:name w:val="B1A7B89AF4D84A8180999EB887EC5951"/>
        <w:category>
          <w:name w:val="General"/>
          <w:gallery w:val="placeholder"/>
        </w:category>
        <w:types>
          <w:type w:val="bbPlcHdr"/>
        </w:types>
        <w:behaviors>
          <w:behavior w:val="content"/>
        </w:behaviors>
        <w:guid w:val="{11B45A49-2E36-4FA1-8B92-AF0DF7C533EC}"/>
      </w:docPartPr>
      <w:docPartBody>
        <w:p w:rsidR="00586604" w:rsidRDefault="00D13524" w:rsidP="00D13524">
          <w:pPr>
            <w:pStyle w:val="B1A7B89AF4D84A8180999EB887EC5951"/>
          </w:pPr>
          <w:r>
            <w:rPr>
              <w:rStyle w:val="PlaceholderText"/>
            </w:rPr>
            <w:t xml:space="preserve"> </w:t>
          </w:r>
        </w:p>
      </w:docPartBody>
    </w:docPart>
    <w:docPart>
      <w:docPartPr>
        <w:name w:val="7895D6E7D432465980FB2879ECBE7FC0"/>
        <w:category>
          <w:name w:val="General"/>
          <w:gallery w:val="placeholder"/>
        </w:category>
        <w:types>
          <w:type w:val="bbPlcHdr"/>
        </w:types>
        <w:behaviors>
          <w:behavior w:val="content"/>
        </w:behaviors>
        <w:guid w:val="{F1C41E83-F483-4D8B-925E-03D62676A2E9}"/>
      </w:docPartPr>
      <w:docPartBody>
        <w:p w:rsidR="00586604" w:rsidRDefault="00D13524" w:rsidP="00D13524">
          <w:pPr>
            <w:pStyle w:val="7895D6E7D432465980FB2879ECBE7FC0"/>
          </w:pPr>
          <w:r>
            <w:rPr>
              <w:rStyle w:val="PlaceholderText"/>
            </w:rPr>
            <w:t xml:space="preserve"> </w:t>
          </w:r>
        </w:p>
      </w:docPartBody>
    </w:docPart>
    <w:docPart>
      <w:docPartPr>
        <w:name w:val="B216978DFDFD44BFB28076010E8BE3DD"/>
        <w:category>
          <w:name w:val="General"/>
          <w:gallery w:val="placeholder"/>
        </w:category>
        <w:types>
          <w:type w:val="bbPlcHdr"/>
        </w:types>
        <w:behaviors>
          <w:behavior w:val="content"/>
        </w:behaviors>
        <w:guid w:val="{918C805C-EB94-469D-A5E6-176E6307F856}"/>
      </w:docPartPr>
      <w:docPartBody>
        <w:p w:rsidR="00586604" w:rsidRDefault="00D13524" w:rsidP="00D13524">
          <w:pPr>
            <w:pStyle w:val="B216978DFDFD44BFB28076010E8BE3DD"/>
          </w:pPr>
          <w:r>
            <w:rPr>
              <w:rStyle w:val="PlaceholderText"/>
            </w:rPr>
            <w:t xml:space="preserve"> </w:t>
          </w:r>
        </w:p>
      </w:docPartBody>
    </w:docPart>
    <w:docPart>
      <w:docPartPr>
        <w:name w:val="C67693AD73A64A7691349F0AD76A1DFE"/>
        <w:category>
          <w:name w:val="General"/>
          <w:gallery w:val="placeholder"/>
        </w:category>
        <w:types>
          <w:type w:val="bbPlcHdr"/>
        </w:types>
        <w:behaviors>
          <w:behavior w:val="content"/>
        </w:behaviors>
        <w:guid w:val="{E3ACEDEC-1189-4C50-8A98-E111B7F7D076}"/>
      </w:docPartPr>
      <w:docPartBody>
        <w:p w:rsidR="00586604" w:rsidRDefault="00D13524" w:rsidP="00D13524">
          <w:pPr>
            <w:pStyle w:val="C67693AD73A64A7691349F0AD76A1DFE"/>
          </w:pPr>
          <w:r>
            <w:rPr>
              <w:rStyle w:val="PlaceholderText"/>
            </w:rPr>
            <w:t xml:space="preserve"> </w:t>
          </w:r>
        </w:p>
      </w:docPartBody>
    </w:docPart>
    <w:docPart>
      <w:docPartPr>
        <w:name w:val="1A5E329110284F97A2776A5184010349"/>
        <w:category>
          <w:name w:val="General"/>
          <w:gallery w:val="placeholder"/>
        </w:category>
        <w:types>
          <w:type w:val="bbPlcHdr"/>
        </w:types>
        <w:behaviors>
          <w:behavior w:val="content"/>
        </w:behaviors>
        <w:guid w:val="{327D9040-E306-4BB6-8759-52B2A1789A7D}"/>
      </w:docPartPr>
      <w:docPartBody>
        <w:p w:rsidR="00586604" w:rsidRDefault="00D13524" w:rsidP="00D13524">
          <w:pPr>
            <w:pStyle w:val="1A5E329110284F97A2776A5184010349"/>
          </w:pPr>
          <w:r>
            <w:rPr>
              <w:rStyle w:val="PlaceholderText"/>
            </w:rPr>
            <w:t xml:space="preserve"> </w:t>
          </w:r>
        </w:p>
      </w:docPartBody>
    </w:docPart>
    <w:docPart>
      <w:docPartPr>
        <w:name w:val="0158F05EA4D04560A4DF953ECDB5693B"/>
        <w:category>
          <w:name w:val="General"/>
          <w:gallery w:val="placeholder"/>
        </w:category>
        <w:types>
          <w:type w:val="bbPlcHdr"/>
        </w:types>
        <w:behaviors>
          <w:behavior w:val="content"/>
        </w:behaviors>
        <w:guid w:val="{79F245F5-C9D7-4511-B943-7D7B4DFEA6C5}"/>
      </w:docPartPr>
      <w:docPartBody>
        <w:p w:rsidR="00586604" w:rsidRDefault="00D13524" w:rsidP="00D13524">
          <w:pPr>
            <w:pStyle w:val="0158F05EA4D04560A4DF953ECDB5693B"/>
          </w:pPr>
          <w:r>
            <w:rPr>
              <w:rStyle w:val="PlaceholderText"/>
            </w:rPr>
            <w:t xml:space="preserve"> </w:t>
          </w:r>
        </w:p>
      </w:docPartBody>
    </w:docPart>
    <w:docPart>
      <w:docPartPr>
        <w:name w:val="61F5D47DE04444AC9A1DAD62FCD01D11"/>
        <w:category>
          <w:name w:val="General"/>
          <w:gallery w:val="placeholder"/>
        </w:category>
        <w:types>
          <w:type w:val="bbPlcHdr"/>
        </w:types>
        <w:behaviors>
          <w:behavior w:val="content"/>
        </w:behaviors>
        <w:guid w:val="{45578AD7-0EDA-4397-9AB0-6F4125C61702}"/>
      </w:docPartPr>
      <w:docPartBody>
        <w:p w:rsidR="00586604" w:rsidRDefault="00D13524" w:rsidP="00D13524">
          <w:pPr>
            <w:pStyle w:val="61F5D47DE04444AC9A1DAD62FCD01D11"/>
          </w:pPr>
          <w:r>
            <w:rPr>
              <w:rStyle w:val="PlaceholderText"/>
            </w:rPr>
            <w:t xml:space="preserve"> </w:t>
          </w:r>
        </w:p>
      </w:docPartBody>
    </w:docPart>
    <w:docPart>
      <w:docPartPr>
        <w:name w:val="281ECBAF04B24772BA66333038DF82AE"/>
        <w:category>
          <w:name w:val="General"/>
          <w:gallery w:val="placeholder"/>
        </w:category>
        <w:types>
          <w:type w:val="bbPlcHdr"/>
        </w:types>
        <w:behaviors>
          <w:behavior w:val="content"/>
        </w:behaviors>
        <w:guid w:val="{5ED4A55B-A686-4FCF-BACE-34E0A5E5CC70}"/>
      </w:docPartPr>
      <w:docPartBody>
        <w:p w:rsidR="00586604" w:rsidRDefault="00D13524" w:rsidP="00D13524">
          <w:pPr>
            <w:pStyle w:val="281ECBAF04B24772BA66333038DF82AE"/>
          </w:pPr>
          <w:r>
            <w:rPr>
              <w:rStyle w:val="PlaceholderText"/>
            </w:rPr>
            <w:t xml:space="preserve"> </w:t>
          </w:r>
        </w:p>
      </w:docPartBody>
    </w:docPart>
    <w:docPart>
      <w:docPartPr>
        <w:name w:val="F1B2798952234BA99F2606D563D257CA"/>
        <w:category>
          <w:name w:val="General"/>
          <w:gallery w:val="placeholder"/>
        </w:category>
        <w:types>
          <w:type w:val="bbPlcHdr"/>
        </w:types>
        <w:behaviors>
          <w:behavior w:val="content"/>
        </w:behaviors>
        <w:guid w:val="{C52F4C0F-90B8-4A5D-A0E0-3DC47844F77D}"/>
      </w:docPartPr>
      <w:docPartBody>
        <w:p w:rsidR="00586604" w:rsidRDefault="00D13524" w:rsidP="00D13524">
          <w:pPr>
            <w:pStyle w:val="F1B2798952234BA99F2606D563D257CA"/>
          </w:pPr>
          <w:r>
            <w:rPr>
              <w:rStyle w:val="PlaceholderText"/>
            </w:rPr>
            <w:t xml:space="preserve"> </w:t>
          </w:r>
        </w:p>
      </w:docPartBody>
    </w:docPart>
    <w:docPart>
      <w:docPartPr>
        <w:name w:val="662F6F7AE4DA44119E3B983687C4A351"/>
        <w:category>
          <w:name w:val="General"/>
          <w:gallery w:val="placeholder"/>
        </w:category>
        <w:types>
          <w:type w:val="bbPlcHdr"/>
        </w:types>
        <w:behaviors>
          <w:behavior w:val="content"/>
        </w:behaviors>
        <w:guid w:val="{2693ADAC-4CC8-4287-BB5D-A17A0B0885B2}"/>
      </w:docPartPr>
      <w:docPartBody>
        <w:p w:rsidR="00586604" w:rsidRDefault="00D13524" w:rsidP="00D13524">
          <w:pPr>
            <w:pStyle w:val="662F6F7AE4DA44119E3B983687C4A351"/>
          </w:pPr>
          <w:r>
            <w:rPr>
              <w:rStyle w:val="PlaceholderText"/>
            </w:rPr>
            <w:t xml:space="preserve"> </w:t>
          </w:r>
        </w:p>
      </w:docPartBody>
    </w:docPart>
    <w:docPart>
      <w:docPartPr>
        <w:name w:val="43FD19E014A048269A64476838925284"/>
        <w:category>
          <w:name w:val="General"/>
          <w:gallery w:val="placeholder"/>
        </w:category>
        <w:types>
          <w:type w:val="bbPlcHdr"/>
        </w:types>
        <w:behaviors>
          <w:behavior w:val="content"/>
        </w:behaviors>
        <w:guid w:val="{37DC96BD-74FC-438D-8C01-D6F09B9FF13A}"/>
      </w:docPartPr>
      <w:docPartBody>
        <w:p w:rsidR="00586604" w:rsidRDefault="00D13524" w:rsidP="00D13524">
          <w:pPr>
            <w:pStyle w:val="43FD19E014A048269A64476838925284"/>
          </w:pPr>
          <w:r>
            <w:rPr>
              <w:rStyle w:val="PlaceholderText"/>
            </w:rPr>
            <w:t xml:space="preserve"> </w:t>
          </w:r>
        </w:p>
      </w:docPartBody>
    </w:docPart>
    <w:docPart>
      <w:docPartPr>
        <w:name w:val="F83A54648507423B9CBC496675FE4D5E"/>
        <w:category>
          <w:name w:val="General"/>
          <w:gallery w:val="placeholder"/>
        </w:category>
        <w:types>
          <w:type w:val="bbPlcHdr"/>
        </w:types>
        <w:behaviors>
          <w:behavior w:val="content"/>
        </w:behaviors>
        <w:guid w:val="{DAA72C81-998D-4399-870C-EE40979652D1}"/>
      </w:docPartPr>
      <w:docPartBody>
        <w:p w:rsidR="00586604" w:rsidRDefault="00D13524" w:rsidP="00D13524">
          <w:pPr>
            <w:pStyle w:val="F83A54648507423B9CBC496675FE4D5E"/>
          </w:pPr>
          <w:r>
            <w:rPr>
              <w:rStyle w:val="PlaceholderText"/>
            </w:rPr>
            <w:t xml:space="preserve"> </w:t>
          </w:r>
        </w:p>
      </w:docPartBody>
    </w:docPart>
    <w:docPart>
      <w:docPartPr>
        <w:name w:val="66DBE417CEED4D538967CDECE98908AC"/>
        <w:category>
          <w:name w:val="General"/>
          <w:gallery w:val="placeholder"/>
        </w:category>
        <w:types>
          <w:type w:val="bbPlcHdr"/>
        </w:types>
        <w:behaviors>
          <w:behavior w:val="content"/>
        </w:behaviors>
        <w:guid w:val="{7BF9B2CF-B39A-41AF-9337-5D508E996C8D}"/>
      </w:docPartPr>
      <w:docPartBody>
        <w:p w:rsidR="00586604" w:rsidRDefault="00D13524" w:rsidP="00D13524">
          <w:pPr>
            <w:pStyle w:val="66DBE417CEED4D538967CDECE98908AC"/>
          </w:pPr>
          <w:r>
            <w:rPr>
              <w:rStyle w:val="PlaceholderText"/>
            </w:rPr>
            <w:t xml:space="preserve"> </w:t>
          </w:r>
        </w:p>
      </w:docPartBody>
    </w:docPart>
    <w:docPart>
      <w:docPartPr>
        <w:name w:val="732B2D28369B427C938E25F1E0E319FE"/>
        <w:category>
          <w:name w:val="General"/>
          <w:gallery w:val="placeholder"/>
        </w:category>
        <w:types>
          <w:type w:val="bbPlcHdr"/>
        </w:types>
        <w:behaviors>
          <w:behavior w:val="content"/>
        </w:behaviors>
        <w:guid w:val="{3742B247-1B51-4FF4-BEAB-806CF067A477}"/>
      </w:docPartPr>
      <w:docPartBody>
        <w:p w:rsidR="00586604" w:rsidRDefault="00D13524" w:rsidP="00D13524">
          <w:pPr>
            <w:pStyle w:val="732B2D28369B427C938E25F1E0E319FE"/>
          </w:pPr>
          <w:r>
            <w:rPr>
              <w:rStyle w:val="PlaceholderText"/>
            </w:rPr>
            <w:t xml:space="preserve"> </w:t>
          </w:r>
        </w:p>
      </w:docPartBody>
    </w:docPart>
    <w:docPart>
      <w:docPartPr>
        <w:name w:val="FCAC823810FD4A0CB7D3DAE3FF8F7BA5"/>
        <w:category>
          <w:name w:val="General"/>
          <w:gallery w:val="placeholder"/>
        </w:category>
        <w:types>
          <w:type w:val="bbPlcHdr"/>
        </w:types>
        <w:behaviors>
          <w:behavior w:val="content"/>
        </w:behaviors>
        <w:guid w:val="{EFD9E844-C48B-4AF3-B055-06B95ED9E061}"/>
      </w:docPartPr>
      <w:docPartBody>
        <w:p w:rsidR="00586604" w:rsidRDefault="00D13524" w:rsidP="00D13524">
          <w:pPr>
            <w:pStyle w:val="FCAC823810FD4A0CB7D3DAE3FF8F7BA5"/>
          </w:pPr>
          <w:r>
            <w:rPr>
              <w:rStyle w:val="PlaceholderText"/>
            </w:rPr>
            <w:t xml:space="preserve"> </w:t>
          </w:r>
        </w:p>
      </w:docPartBody>
    </w:docPart>
    <w:docPart>
      <w:docPartPr>
        <w:name w:val="CD373C7FDEA242629EF4E7CACFFB50B0"/>
        <w:category>
          <w:name w:val="General"/>
          <w:gallery w:val="placeholder"/>
        </w:category>
        <w:types>
          <w:type w:val="bbPlcHdr"/>
        </w:types>
        <w:behaviors>
          <w:behavior w:val="content"/>
        </w:behaviors>
        <w:guid w:val="{05ABB83B-1CD8-424D-99BD-2E0194334C3A}"/>
      </w:docPartPr>
      <w:docPartBody>
        <w:p w:rsidR="00586604" w:rsidRDefault="00D13524" w:rsidP="00D13524">
          <w:pPr>
            <w:pStyle w:val="CD373C7FDEA242629EF4E7CACFFB50B0"/>
          </w:pPr>
          <w:r>
            <w:rPr>
              <w:rStyle w:val="PlaceholderText"/>
            </w:rPr>
            <w:t xml:space="preserve"> </w:t>
          </w:r>
        </w:p>
      </w:docPartBody>
    </w:docPart>
    <w:docPart>
      <w:docPartPr>
        <w:name w:val="557F7DC175F74046B170BCA863953B82"/>
        <w:category>
          <w:name w:val="General"/>
          <w:gallery w:val="placeholder"/>
        </w:category>
        <w:types>
          <w:type w:val="bbPlcHdr"/>
        </w:types>
        <w:behaviors>
          <w:behavior w:val="content"/>
        </w:behaviors>
        <w:guid w:val="{AA2E1C31-87ED-4779-A698-0ED664F9C0E0}"/>
      </w:docPartPr>
      <w:docPartBody>
        <w:p w:rsidR="00586604" w:rsidRDefault="00D13524" w:rsidP="00D13524">
          <w:pPr>
            <w:pStyle w:val="557F7DC175F74046B170BCA863953B82"/>
          </w:pPr>
          <w:r>
            <w:rPr>
              <w:rStyle w:val="PlaceholderText"/>
            </w:rPr>
            <w:t xml:space="preserve"> </w:t>
          </w:r>
        </w:p>
      </w:docPartBody>
    </w:docPart>
    <w:docPart>
      <w:docPartPr>
        <w:name w:val="6248FD716B1A4C5F8A94630AE7DF018B"/>
        <w:category>
          <w:name w:val="General"/>
          <w:gallery w:val="placeholder"/>
        </w:category>
        <w:types>
          <w:type w:val="bbPlcHdr"/>
        </w:types>
        <w:behaviors>
          <w:behavior w:val="content"/>
        </w:behaviors>
        <w:guid w:val="{3113F3C8-6D38-46A8-8815-36284E9F1B53}"/>
      </w:docPartPr>
      <w:docPartBody>
        <w:p w:rsidR="00586604" w:rsidRDefault="00D13524" w:rsidP="00D13524">
          <w:pPr>
            <w:pStyle w:val="6248FD716B1A4C5F8A94630AE7DF018B"/>
          </w:pPr>
          <w:r>
            <w:rPr>
              <w:rStyle w:val="PlaceholderText"/>
            </w:rPr>
            <w:t xml:space="preserve"> </w:t>
          </w:r>
        </w:p>
      </w:docPartBody>
    </w:docPart>
    <w:docPart>
      <w:docPartPr>
        <w:name w:val="780227436663432BBA05812F3B9EFDBD"/>
        <w:category>
          <w:name w:val="General"/>
          <w:gallery w:val="placeholder"/>
        </w:category>
        <w:types>
          <w:type w:val="bbPlcHdr"/>
        </w:types>
        <w:behaviors>
          <w:behavior w:val="content"/>
        </w:behaviors>
        <w:guid w:val="{A3D22BBB-F825-4AA2-A5BC-6DBCF45AFFCC}"/>
      </w:docPartPr>
      <w:docPartBody>
        <w:p w:rsidR="00586604" w:rsidRDefault="00D13524" w:rsidP="00D13524">
          <w:pPr>
            <w:pStyle w:val="780227436663432BBA05812F3B9EFDBD"/>
          </w:pPr>
          <w:r>
            <w:rPr>
              <w:rStyle w:val="PlaceholderText"/>
            </w:rPr>
            <w:t xml:space="preserve"> </w:t>
          </w:r>
        </w:p>
      </w:docPartBody>
    </w:docPart>
    <w:docPart>
      <w:docPartPr>
        <w:name w:val="079272A5EFF44C5191B5DA04AEE3CEEF"/>
        <w:category>
          <w:name w:val="General"/>
          <w:gallery w:val="placeholder"/>
        </w:category>
        <w:types>
          <w:type w:val="bbPlcHdr"/>
        </w:types>
        <w:behaviors>
          <w:behavior w:val="content"/>
        </w:behaviors>
        <w:guid w:val="{1529E29B-3B46-437A-93C9-4A433477E1FC}"/>
      </w:docPartPr>
      <w:docPartBody>
        <w:p w:rsidR="00586604" w:rsidRDefault="00D13524" w:rsidP="00D13524">
          <w:pPr>
            <w:pStyle w:val="079272A5EFF44C5191B5DA04AEE3CEEF"/>
          </w:pPr>
          <w:r>
            <w:rPr>
              <w:rStyle w:val="PlaceholderText"/>
            </w:rPr>
            <w:t xml:space="preserve"> </w:t>
          </w:r>
        </w:p>
      </w:docPartBody>
    </w:docPart>
    <w:docPart>
      <w:docPartPr>
        <w:name w:val="0DB928A3CD9B4566ACEAE1BD35D27211"/>
        <w:category>
          <w:name w:val="General"/>
          <w:gallery w:val="placeholder"/>
        </w:category>
        <w:types>
          <w:type w:val="bbPlcHdr"/>
        </w:types>
        <w:behaviors>
          <w:behavior w:val="content"/>
        </w:behaviors>
        <w:guid w:val="{C8AF18FD-A326-4DC9-B2AF-3AA14963791B}"/>
      </w:docPartPr>
      <w:docPartBody>
        <w:p w:rsidR="00586604" w:rsidRDefault="00D13524" w:rsidP="00D13524">
          <w:pPr>
            <w:pStyle w:val="0DB928A3CD9B4566ACEAE1BD35D27211"/>
          </w:pPr>
          <w:r>
            <w:rPr>
              <w:rStyle w:val="PlaceholderText"/>
            </w:rPr>
            <w:t xml:space="preserve"> </w:t>
          </w:r>
        </w:p>
      </w:docPartBody>
    </w:docPart>
    <w:docPart>
      <w:docPartPr>
        <w:name w:val="63E0FC80136944D791F1889A78922968"/>
        <w:category>
          <w:name w:val="General"/>
          <w:gallery w:val="placeholder"/>
        </w:category>
        <w:types>
          <w:type w:val="bbPlcHdr"/>
        </w:types>
        <w:behaviors>
          <w:behavior w:val="content"/>
        </w:behaviors>
        <w:guid w:val="{761243A5-4DB1-42E4-844C-A2A2E3CBCB58}"/>
      </w:docPartPr>
      <w:docPartBody>
        <w:p w:rsidR="00586604" w:rsidRDefault="00D13524" w:rsidP="00D13524">
          <w:pPr>
            <w:pStyle w:val="63E0FC80136944D791F1889A78922968"/>
          </w:pPr>
          <w:r>
            <w:rPr>
              <w:rStyle w:val="PlaceholderText"/>
            </w:rPr>
            <w:t xml:space="preserve"> </w:t>
          </w:r>
        </w:p>
      </w:docPartBody>
    </w:docPart>
    <w:docPart>
      <w:docPartPr>
        <w:name w:val="24FC2B88789B4047AB72CA69146A9923"/>
        <w:category>
          <w:name w:val="General"/>
          <w:gallery w:val="placeholder"/>
        </w:category>
        <w:types>
          <w:type w:val="bbPlcHdr"/>
        </w:types>
        <w:behaviors>
          <w:behavior w:val="content"/>
        </w:behaviors>
        <w:guid w:val="{9B194FD7-981F-48B1-958A-C646CD6CB2C9}"/>
      </w:docPartPr>
      <w:docPartBody>
        <w:p w:rsidR="00586604" w:rsidRDefault="00D13524" w:rsidP="00D13524">
          <w:pPr>
            <w:pStyle w:val="24FC2B88789B4047AB72CA69146A9923"/>
          </w:pPr>
          <w:r>
            <w:rPr>
              <w:rFonts w:asciiTheme="majorHAnsi" w:hAnsiTheme="majorHAnsi" w:cstheme="majorHAnsi"/>
              <w:sz w:val="21"/>
              <w:szCs w:val="21"/>
            </w:rPr>
            <w:t xml:space="preserve"> </w:t>
          </w:r>
        </w:p>
      </w:docPartBody>
    </w:docPart>
    <w:docPart>
      <w:docPartPr>
        <w:name w:val="F2FE2752184A4CA798F2A8EB2A2A60DD"/>
        <w:category>
          <w:name w:val="General"/>
          <w:gallery w:val="placeholder"/>
        </w:category>
        <w:types>
          <w:type w:val="bbPlcHdr"/>
        </w:types>
        <w:behaviors>
          <w:behavior w:val="content"/>
        </w:behaviors>
        <w:guid w:val="{4E3AE60B-C03A-4AA6-8C83-ED9429EB454D}"/>
      </w:docPartPr>
      <w:docPartBody>
        <w:p w:rsidR="00586604" w:rsidRDefault="00D13524" w:rsidP="00D13524">
          <w:pPr>
            <w:pStyle w:val="F2FE2752184A4CA798F2A8EB2A2A60DD"/>
          </w:pPr>
          <w:r>
            <w:rPr>
              <w:rStyle w:val="PlaceholderText"/>
            </w:rPr>
            <w:t xml:space="preserve"> </w:t>
          </w:r>
        </w:p>
      </w:docPartBody>
    </w:docPart>
    <w:docPart>
      <w:docPartPr>
        <w:name w:val="53765800B75D4E70A1EFE844455F5DAC"/>
        <w:category>
          <w:name w:val="General"/>
          <w:gallery w:val="placeholder"/>
        </w:category>
        <w:types>
          <w:type w:val="bbPlcHdr"/>
        </w:types>
        <w:behaviors>
          <w:behavior w:val="content"/>
        </w:behaviors>
        <w:guid w:val="{3207D1CD-66AD-436F-BC28-7678F5C923EA}"/>
      </w:docPartPr>
      <w:docPartBody>
        <w:p w:rsidR="00586604" w:rsidRDefault="00D13524" w:rsidP="00D13524">
          <w:pPr>
            <w:pStyle w:val="53765800B75D4E70A1EFE844455F5DAC"/>
          </w:pPr>
          <w:r>
            <w:rPr>
              <w:rStyle w:val="PlaceholderText"/>
            </w:rPr>
            <w:t xml:space="preserve"> </w:t>
          </w:r>
        </w:p>
      </w:docPartBody>
    </w:docPart>
    <w:docPart>
      <w:docPartPr>
        <w:name w:val="56DCDB30850B4906B7A982E8C2E3C2A6"/>
        <w:category>
          <w:name w:val="General"/>
          <w:gallery w:val="placeholder"/>
        </w:category>
        <w:types>
          <w:type w:val="bbPlcHdr"/>
        </w:types>
        <w:behaviors>
          <w:behavior w:val="content"/>
        </w:behaviors>
        <w:guid w:val="{2E0690C2-EEC5-4814-8809-8D2CD17D5DBC}"/>
      </w:docPartPr>
      <w:docPartBody>
        <w:p w:rsidR="00586604" w:rsidRDefault="00D13524" w:rsidP="00D13524">
          <w:pPr>
            <w:pStyle w:val="56DCDB30850B4906B7A982E8C2E3C2A6"/>
          </w:pPr>
          <w:r>
            <w:rPr>
              <w:rStyle w:val="PlaceholderText"/>
            </w:rPr>
            <w:t xml:space="preserve"> </w:t>
          </w:r>
        </w:p>
      </w:docPartBody>
    </w:docPart>
    <w:docPart>
      <w:docPartPr>
        <w:name w:val="F6DB9A82D87E4A6D9EA52BA54D2F225D"/>
        <w:category>
          <w:name w:val="General"/>
          <w:gallery w:val="placeholder"/>
        </w:category>
        <w:types>
          <w:type w:val="bbPlcHdr"/>
        </w:types>
        <w:behaviors>
          <w:behavior w:val="content"/>
        </w:behaviors>
        <w:guid w:val="{8C95D39E-5933-431F-8D38-125C09C3EB0C}"/>
      </w:docPartPr>
      <w:docPartBody>
        <w:p w:rsidR="00586604" w:rsidRDefault="00D13524" w:rsidP="00D13524">
          <w:pPr>
            <w:pStyle w:val="F6DB9A82D87E4A6D9EA52BA54D2F225D"/>
          </w:pPr>
          <w:r>
            <w:rPr>
              <w:rFonts w:asciiTheme="majorHAnsi" w:hAnsiTheme="majorHAnsi" w:cstheme="majorHAnsi"/>
              <w:sz w:val="21"/>
              <w:szCs w:val="21"/>
            </w:rPr>
            <w:t xml:space="preserve"> </w:t>
          </w:r>
        </w:p>
      </w:docPartBody>
    </w:docPart>
    <w:docPart>
      <w:docPartPr>
        <w:name w:val="8A76290BFC44467AB6CF9FCC90080CED"/>
        <w:category>
          <w:name w:val="General"/>
          <w:gallery w:val="placeholder"/>
        </w:category>
        <w:types>
          <w:type w:val="bbPlcHdr"/>
        </w:types>
        <w:behaviors>
          <w:behavior w:val="content"/>
        </w:behaviors>
        <w:guid w:val="{A08F3DC2-032D-41E1-8FB0-08A204B79FCF}"/>
      </w:docPartPr>
      <w:docPartBody>
        <w:p w:rsidR="00586604" w:rsidRDefault="00D13524" w:rsidP="00D13524">
          <w:pPr>
            <w:pStyle w:val="8A76290BFC44467AB6CF9FCC90080CED"/>
          </w:pPr>
          <w:r>
            <w:rPr>
              <w:rFonts w:asciiTheme="majorHAnsi" w:hAnsiTheme="majorHAnsi" w:cstheme="majorHAnsi"/>
              <w:b/>
              <w:sz w:val="21"/>
              <w:szCs w:val="21"/>
            </w:rPr>
            <w:t xml:space="preserve"> </w:t>
          </w:r>
        </w:p>
      </w:docPartBody>
    </w:docPart>
    <w:docPart>
      <w:docPartPr>
        <w:name w:val="1694C8646119480AAEA5E8F2865EEB0F"/>
        <w:category>
          <w:name w:val="General"/>
          <w:gallery w:val="placeholder"/>
        </w:category>
        <w:types>
          <w:type w:val="bbPlcHdr"/>
        </w:types>
        <w:behaviors>
          <w:behavior w:val="content"/>
        </w:behaviors>
        <w:guid w:val="{C768B682-4735-4B2E-8338-1772DC81DA92}"/>
      </w:docPartPr>
      <w:docPartBody>
        <w:p w:rsidR="00586604" w:rsidRDefault="00D13524" w:rsidP="00D13524">
          <w:pPr>
            <w:pStyle w:val="1694C8646119480AAEA5E8F2865EEB0F"/>
          </w:pPr>
          <w:r>
            <w:rPr>
              <w:rStyle w:val="PlaceholderText"/>
            </w:rPr>
            <w:t xml:space="preserve"> </w:t>
          </w:r>
        </w:p>
      </w:docPartBody>
    </w:docPart>
    <w:docPart>
      <w:docPartPr>
        <w:name w:val="5F68FBFD4C5E41539DD7D8022E9A7A3D"/>
        <w:category>
          <w:name w:val="General"/>
          <w:gallery w:val="placeholder"/>
        </w:category>
        <w:types>
          <w:type w:val="bbPlcHdr"/>
        </w:types>
        <w:behaviors>
          <w:behavior w:val="content"/>
        </w:behaviors>
        <w:guid w:val="{CD012C6A-8233-46A1-B5A6-583E1B8D29B6}"/>
      </w:docPartPr>
      <w:docPartBody>
        <w:p w:rsidR="00586604" w:rsidRDefault="00D13524" w:rsidP="00D13524">
          <w:pPr>
            <w:pStyle w:val="5F68FBFD4C5E41539DD7D8022E9A7A3D"/>
          </w:pPr>
          <w:r w:rsidRPr="002942DD">
            <w:rPr>
              <w:rStyle w:val="PlaceholderText"/>
            </w:rPr>
            <w:t>Click or tap here to enter text.</w:t>
          </w:r>
        </w:p>
      </w:docPartBody>
    </w:docPart>
    <w:docPart>
      <w:docPartPr>
        <w:name w:val="685D3422105246BE801E7B5EA957403D"/>
        <w:category>
          <w:name w:val="General"/>
          <w:gallery w:val="placeholder"/>
        </w:category>
        <w:types>
          <w:type w:val="bbPlcHdr"/>
        </w:types>
        <w:behaviors>
          <w:behavior w:val="content"/>
        </w:behaviors>
        <w:guid w:val="{9C57702D-E659-4B8D-9C04-0D9C045010D3}"/>
      </w:docPartPr>
      <w:docPartBody>
        <w:p w:rsidR="00586604" w:rsidRDefault="00D13524" w:rsidP="00D13524">
          <w:pPr>
            <w:pStyle w:val="685D3422105246BE801E7B5EA957403D"/>
          </w:pPr>
          <w:r>
            <w:rPr>
              <w:rFonts w:asciiTheme="majorHAnsi" w:hAnsiTheme="majorHAnsi" w:cstheme="majorHAnsi"/>
              <w:b/>
              <w:sz w:val="21"/>
              <w:szCs w:val="21"/>
            </w:rPr>
            <w:t xml:space="preserve"> </w:t>
          </w:r>
        </w:p>
      </w:docPartBody>
    </w:docPart>
    <w:docPart>
      <w:docPartPr>
        <w:name w:val="9273B9E0A4F34F3D9C9CFC9688EA6F65"/>
        <w:category>
          <w:name w:val="General"/>
          <w:gallery w:val="placeholder"/>
        </w:category>
        <w:types>
          <w:type w:val="bbPlcHdr"/>
        </w:types>
        <w:behaviors>
          <w:behavior w:val="content"/>
        </w:behaviors>
        <w:guid w:val="{005AC609-777F-4835-B2D1-B518D79B9F67}"/>
      </w:docPartPr>
      <w:docPartBody>
        <w:p w:rsidR="00586604" w:rsidRDefault="00D13524" w:rsidP="00D13524">
          <w:pPr>
            <w:pStyle w:val="9273B9E0A4F34F3D9C9CFC9688EA6F6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08A4A2B2C1D4D638B999FD55D9CD631"/>
        <w:category>
          <w:name w:val="General"/>
          <w:gallery w:val="placeholder"/>
        </w:category>
        <w:types>
          <w:type w:val="bbPlcHdr"/>
        </w:types>
        <w:behaviors>
          <w:behavior w:val="content"/>
        </w:behaviors>
        <w:guid w:val="{08B05C66-104B-476D-B8AF-0042B1090329}"/>
      </w:docPartPr>
      <w:docPartBody>
        <w:p w:rsidR="00586604" w:rsidRDefault="00D13524" w:rsidP="00D13524">
          <w:pPr>
            <w:pStyle w:val="D08A4A2B2C1D4D638B999FD55D9CD63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BE497A7EC444EEABDF0E41267100D6D"/>
        <w:category>
          <w:name w:val="General"/>
          <w:gallery w:val="placeholder"/>
        </w:category>
        <w:types>
          <w:type w:val="bbPlcHdr"/>
        </w:types>
        <w:behaviors>
          <w:behavior w:val="content"/>
        </w:behaviors>
        <w:guid w:val="{331C98DF-3DA3-45E7-BA54-CE35E778D527}"/>
      </w:docPartPr>
      <w:docPartBody>
        <w:p w:rsidR="00586604" w:rsidRDefault="00D13524" w:rsidP="00D13524">
          <w:pPr>
            <w:pStyle w:val="4BE497A7EC444EEABDF0E41267100D6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C3547EA8D2F4917AB590A110DC94751"/>
        <w:category>
          <w:name w:val="General"/>
          <w:gallery w:val="placeholder"/>
        </w:category>
        <w:types>
          <w:type w:val="bbPlcHdr"/>
        </w:types>
        <w:behaviors>
          <w:behavior w:val="content"/>
        </w:behaviors>
        <w:guid w:val="{3B57DD34-89B5-44C8-9174-835113148F1E}"/>
      </w:docPartPr>
      <w:docPartBody>
        <w:p w:rsidR="00586604" w:rsidRDefault="00D13524" w:rsidP="00D13524">
          <w:pPr>
            <w:pStyle w:val="2C3547EA8D2F4917AB590A110DC9475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74792A8EA40241EF98D539FDE077B36C"/>
        <w:category>
          <w:name w:val="General"/>
          <w:gallery w:val="placeholder"/>
        </w:category>
        <w:types>
          <w:type w:val="bbPlcHdr"/>
        </w:types>
        <w:behaviors>
          <w:behavior w:val="content"/>
        </w:behaviors>
        <w:guid w:val="{77899FEC-AC2B-4882-A428-4B9BD3F4A8A9}"/>
      </w:docPartPr>
      <w:docPartBody>
        <w:p w:rsidR="00586604" w:rsidRDefault="00D13524" w:rsidP="00D13524">
          <w:pPr>
            <w:pStyle w:val="74792A8EA40241EF98D539FDE077B36C"/>
          </w:pPr>
          <w:r>
            <w:rPr>
              <w:rStyle w:val="PlaceholderText"/>
            </w:rPr>
            <w:t xml:space="preserve"> </w:t>
          </w:r>
        </w:p>
      </w:docPartBody>
    </w:docPart>
    <w:docPart>
      <w:docPartPr>
        <w:name w:val="CDD5BAC422C04E2ABE1959B43D438A56"/>
        <w:category>
          <w:name w:val="General"/>
          <w:gallery w:val="placeholder"/>
        </w:category>
        <w:types>
          <w:type w:val="bbPlcHdr"/>
        </w:types>
        <w:behaviors>
          <w:behavior w:val="content"/>
        </w:behaviors>
        <w:guid w:val="{4EE82600-8A46-49AB-A8DA-D2A218B88580}"/>
      </w:docPartPr>
      <w:docPartBody>
        <w:p w:rsidR="00586604" w:rsidRDefault="00D13524" w:rsidP="00D13524">
          <w:pPr>
            <w:pStyle w:val="CDD5BAC422C04E2ABE1959B43D438A5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93D89652D5540509F01DAFD3A49CBAE"/>
        <w:category>
          <w:name w:val="General"/>
          <w:gallery w:val="placeholder"/>
        </w:category>
        <w:types>
          <w:type w:val="bbPlcHdr"/>
        </w:types>
        <w:behaviors>
          <w:behavior w:val="content"/>
        </w:behaviors>
        <w:guid w:val="{4CF64493-6948-4A0B-9714-7F18D08EC110}"/>
      </w:docPartPr>
      <w:docPartBody>
        <w:p w:rsidR="00586604" w:rsidRDefault="00D13524" w:rsidP="00D13524">
          <w:pPr>
            <w:pStyle w:val="993D89652D5540509F01DAFD3A49CBAE"/>
          </w:pPr>
          <w:r>
            <w:rPr>
              <w:rStyle w:val="PlaceholderText"/>
            </w:rPr>
            <w:t xml:space="preserve"> </w:t>
          </w:r>
        </w:p>
      </w:docPartBody>
    </w:docPart>
    <w:docPart>
      <w:docPartPr>
        <w:name w:val="49C64D48CEBF4824A37128462D978C28"/>
        <w:category>
          <w:name w:val="General"/>
          <w:gallery w:val="placeholder"/>
        </w:category>
        <w:types>
          <w:type w:val="bbPlcHdr"/>
        </w:types>
        <w:behaviors>
          <w:behavior w:val="content"/>
        </w:behaviors>
        <w:guid w:val="{4B89A5A5-74C6-412D-AAE5-E4774447E3E5}"/>
      </w:docPartPr>
      <w:docPartBody>
        <w:p w:rsidR="00586604" w:rsidRDefault="00D13524" w:rsidP="00D13524">
          <w:pPr>
            <w:pStyle w:val="49C64D48CEBF4824A37128462D978C28"/>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DBF8DFCC2D84D0A9A31BDAEE008D1E9"/>
        <w:category>
          <w:name w:val="General"/>
          <w:gallery w:val="placeholder"/>
        </w:category>
        <w:types>
          <w:type w:val="bbPlcHdr"/>
        </w:types>
        <w:behaviors>
          <w:behavior w:val="content"/>
        </w:behaviors>
        <w:guid w:val="{B12A9C1E-A511-438F-B0F6-CF9C9E1ED2BF}"/>
      </w:docPartPr>
      <w:docPartBody>
        <w:p w:rsidR="00586604" w:rsidRDefault="00D13524" w:rsidP="00D13524">
          <w:pPr>
            <w:pStyle w:val="5DBF8DFCC2D84D0A9A31BDAEE008D1E9"/>
          </w:pPr>
          <w:r>
            <w:rPr>
              <w:rStyle w:val="PlaceholderText"/>
            </w:rPr>
            <w:t xml:space="preserve"> </w:t>
          </w:r>
        </w:p>
      </w:docPartBody>
    </w:docPart>
    <w:docPart>
      <w:docPartPr>
        <w:name w:val="2512D3912AF84F7C8FFE4332CBF7299A"/>
        <w:category>
          <w:name w:val="General"/>
          <w:gallery w:val="placeholder"/>
        </w:category>
        <w:types>
          <w:type w:val="bbPlcHdr"/>
        </w:types>
        <w:behaviors>
          <w:behavior w:val="content"/>
        </w:behaviors>
        <w:guid w:val="{F95C67DF-582E-4173-B13E-1001CA37922F}"/>
      </w:docPartPr>
      <w:docPartBody>
        <w:p w:rsidR="00586604" w:rsidRDefault="00D13524" w:rsidP="00D13524">
          <w:pPr>
            <w:pStyle w:val="2512D3912AF84F7C8FFE4332CBF7299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6456E3282554B1E8C0508103F1ED629"/>
        <w:category>
          <w:name w:val="General"/>
          <w:gallery w:val="placeholder"/>
        </w:category>
        <w:types>
          <w:type w:val="bbPlcHdr"/>
        </w:types>
        <w:behaviors>
          <w:behavior w:val="content"/>
        </w:behaviors>
        <w:guid w:val="{0871A6E8-68C7-4051-B69D-A1094A20C47F}"/>
      </w:docPartPr>
      <w:docPartBody>
        <w:p w:rsidR="00586604" w:rsidRDefault="00D13524" w:rsidP="00D13524">
          <w:pPr>
            <w:pStyle w:val="26456E3282554B1E8C0508103F1ED629"/>
          </w:pPr>
          <w:r>
            <w:rPr>
              <w:rStyle w:val="PlaceholderText"/>
            </w:rPr>
            <w:t xml:space="preserve"> </w:t>
          </w:r>
        </w:p>
      </w:docPartBody>
    </w:docPart>
    <w:docPart>
      <w:docPartPr>
        <w:name w:val="0F67B922334345AC9B44F5A3867D0E5A"/>
        <w:category>
          <w:name w:val="General"/>
          <w:gallery w:val="placeholder"/>
        </w:category>
        <w:types>
          <w:type w:val="bbPlcHdr"/>
        </w:types>
        <w:behaviors>
          <w:behavior w:val="content"/>
        </w:behaviors>
        <w:guid w:val="{04B58F08-7CE8-43F8-9C1A-D6CE6592F590}"/>
      </w:docPartPr>
      <w:docPartBody>
        <w:p w:rsidR="00586604" w:rsidRDefault="00D13524" w:rsidP="00D13524">
          <w:pPr>
            <w:pStyle w:val="0F67B922334345AC9B44F5A3867D0E5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D9A89D7018F48E091B725F5DF65649B"/>
        <w:category>
          <w:name w:val="General"/>
          <w:gallery w:val="placeholder"/>
        </w:category>
        <w:types>
          <w:type w:val="bbPlcHdr"/>
        </w:types>
        <w:behaviors>
          <w:behavior w:val="content"/>
        </w:behaviors>
        <w:guid w:val="{E5C6C422-2FE6-4F48-ABFA-78FE9D2B58D3}"/>
      </w:docPartPr>
      <w:docPartBody>
        <w:p w:rsidR="00586604" w:rsidRDefault="00D13524" w:rsidP="00D13524">
          <w:pPr>
            <w:pStyle w:val="1D9A89D7018F48E091B725F5DF65649B"/>
          </w:pPr>
          <w:r>
            <w:rPr>
              <w:rStyle w:val="PlaceholderText"/>
            </w:rPr>
            <w:t xml:space="preserve"> </w:t>
          </w:r>
        </w:p>
      </w:docPartBody>
    </w:docPart>
    <w:docPart>
      <w:docPartPr>
        <w:name w:val="B3BCA6AA14A94CD39289DA76F14F377C"/>
        <w:category>
          <w:name w:val="General"/>
          <w:gallery w:val="placeholder"/>
        </w:category>
        <w:types>
          <w:type w:val="bbPlcHdr"/>
        </w:types>
        <w:behaviors>
          <w:behavior w:val="content"/>
        </w:behaviors>
        <w:guid w:val="{72926C61-9F57-4FEF-BDE5-DC1A10367B62}"/>
      </w:docPartPr>
      <w:docPartBody>
        <w:p w:rsidR="00586604" w:rsidRDefault="00D13524" w:rsidP="00D13524">
          <w:pPr>
            <w:pStyle w:val="B3BCA6AA14A94CD39289DA76F14F377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1CBFD7E61F0478DA5CDE9AA56015FCA"/>
        <w:category>
          <w:name w:val="General"/>
          <w:gallery w:val="placeholder"/>
        </w:category>
        <w:types>
          <w:type w:val="bbPlcHdr"/>
        </w:types>
        <w:behaviors>
          <w:behavior w:val="content"/>
        </w:behaviors>
        <w:guid w:val="{563CEBE7-D935-4B8F-AAFC-13F7CDB3D347}"/>
      </w:docPartPr>
      <w:docPartBody>
        <w:p w:rsidR="00586604" w:rsidRDefault="00D13524" w:rsidP="00D13524">
          <w:pPr>
            <w:pStyle w:val="21CBFD7E61F0478DA5CDE9AA56015FC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1340CC73184445CA8C9DC1833E7B50C"/>
        <w:category>
          <w:name w:val="General"/>
          <w:gallery w:val="placeholder"/>
        </w:category>
        <w:types>
          <w:type w:val="bbPlcHdr"/>
        </w:types>
        <w:behaviors>
          <w:behavior w:val="content"/>
        </w:behaviors>
        <w:guid w:val="{DAFC094F-E43E-4F46-8362-DE0E09CF4554}"/>
      </w:docPartPr>
      <w:docPartBody>
        <w:p w:rsidR="00586604" w:rsidRDefault="00D13524" w:rsidP="00D13524">
          <w:pPr>
            <w:pStyle w:val="F1340CC73184445CA8C9DC1833E7B50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941D88698614E6EA7AB34C6526822F7"/>
        <w:category>
          <w:name w:val="General"/>
          <w:gallery w:val="placeholder"/>
        </w:category>
        <w:types>
          <w:type w:val="bbPlcHdr"/>
        </w:types>
        <w:behaviors>
          <w:behavior w:val="content"/>
        </w:behaviors>
        <w:guid w:val="{7D80A284-F46E-46A4-812D-D9D4347B7913}"/>
      </w:docPartPr>
      <w:docPartBody>
        <w:p w:rsidR="00586604" w:rsidRDefault="00D13524" w:rsidP="00D13524">
          <w:pPr>
            <w:pStyle w:val="0941D88698614E6EA7AB34C6526822F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72EB4045AD04D88B66A42805D5BA657"/>
        <w:category>
          <w:name w:val="General"/>
          <w:gallery w:val="placeholder"/>
        </w:category>
        <w:types>
          <w:type w:val="bbPlcHdr"/>
        </w:types>
        <w:behaviors>
          <w:behavior w:val="content"/>
        </w:behaviors>
        <w:guid w:val="{C3289420-7D5C-4A18-8AEB-9AA07257011A}"/>
      </w:docPartPr>
      <w:docPartBody>
        <w:p w:rsidR="00586604" w:rsidRDefault="00D13524" w:rsidP="00D13524">
          <w:pPr>
            <w:pStyle w:val="E72EB4045AD04D88B66A42805D5BA65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C543567655C4917B11415F9A5C08877"/>
        <w:category>
          <w:name w:val="General"/>
          <w:gallery w:val="placeholder"/>
        </w:category>
        <w:types>
          <w:type w:val="bbPlcHdr"/>
        </w:types>
        <w:behaviors>
          <w:behavior w:val="content"/>
        </w:behaviors>
        <w:guid w:val="{02F068D5-39DF-4C26-B060-20F9A05AE8E8}"/>
      </w:docPartPr>
      <w:docPartBody>
        <w:p w:rsidR="00586604" w:rsidRDefault="00D13524" w:rsidP="00D13524">
          <w:pPr>
            <w:pStyle w:val="9C543567655C4917B11415F9A5C0887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9F4E9B5B8184DB28F34898A336BB423"/>
        <w:category>
          <w:name w:val="General"/>
          <w:gallery w:val="placeholder"/>
        </w:category>
        <w:types>
          <w:type w:val="bbPlcHdr"/>
        </w:types>
        <w:behaviors>
          <w:behavior w:val="content"/>
        </w:behaviors>
        <w:guid w:val="{7CDE49DA-CA30-458C-9F0C-6124488AB821}"/>
      </w:docPartPr>
      <w:docPartBody>
        <w:p w:rsidR="00586604" w:rsidRDefault="00D13524" w:rsidP="00D13524">
          <w:pPr>
            <w:pStyle w:val="69F4E9B5B8184DB28F34898A336BB42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805AEA5EC4745F8B34E5481A8C69E4F"/>
        <w:category>
          <w:name w:val="General"/>
          <w:gallery w:val="placeholder"/>
        </w:category>
        <w:types>
          <w:type w:val="bbPlcHdr"/>
        </w:types>
        <w:behaviors>
          <w:behavior w:val="content"/>
        </w:behaviors>
        <w:guid w:val="{B916C2C1-CFB1-473C-893C-107576C52E75}"/>
      </w:docPartPr>
      <w:docPartBody>
        <w:p w:rsidR="00586604" w:rsidRDefault="00D13524" w:rsidP="00D13524">
          <w:pPr>
            <w:pStyle w:val="0805AEA5EC4745F8B34E5481A8C69E4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0E8263957FD48B69A0F22202ECE7634"/>
        <w:category>
          <w:name w:val="General"/>
          <w:gallery w:val="placeholder"/>
        </w:category>
        <w:types>
          <w:type w:val="bbPlcHdr"/>
        </w:types>
        <w:behaviors>
          <w:behavior w:val="content"/>
        </w:behaviors>
        <w:guid w:val="{B7A1E58F-2FD4-4D76-8816-844732D59790}"/>
      </w:docPartPr>
      <w:docPartBody>
        <w:p w:rsidR="00586604" w:rsidRDefault="00D13524" w:rsidP="00D13524">
          <w:pPr>
            <w:pStyle w:val="30E8263957FD48B69A0F22202ECE763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B3D3CD0747748F0B4C8BAE151451F32"/>
        <w:category>
          <w:name w:val="General"/>
          <w:gallery w:val="placeholder"/>
        </w:category>
        <w:types>
          <w:type w:val="bbPlcHdr"/>
        </w:types>
        <w:behaviors>
          <w:behavior w:val="content"/>
        </w:behaviors>
        <w:guid w:val="{10008EC2-C4FF-49D5-8258-82BDD350F9C9}"/>
      </w:docPartPr>
      <w:docPartBody>
        <w:p w:rsidR="00586604" w:rsidRDefault="00D13524" w:rsidP="00D13524">
          <w:pPr>
            <w:pStyle w:val="9B3D3CD0747748F0B4C8BAE151451F3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888589470A74A7D9401E8D8CA0ED13F"/>
        <w:category>
          <w:name w:val="General"/>
          <w:gallery w:val="placeholder"/>
        </w:category>
        <w:types>
          <w:type w:val="bbPlcHdr"/>
        </w:types>
        <w:behaviors>
          <w:behavior w:val="content"/>
        </w:behaviors>
        <w:guid w:val="{657AF5A3-53D9-4CE1-A73C-74239C4C1095}"/>
      </w:docPartPr>
      <w:docPartBody>
        <w:p w:rsidR="00586604" w:rsidRDefault="00D13524" w:rsidP="00D13524">
          <w:pPr>
            <w:pStyle w:val="E888589470A74A7D9401E8D8CA0ED13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781F6A81DC84BDD82A87FB550B28343"/>
        <w:category>
          <w:name w:val="General"/>
          <w:gallery w:val="placeholder"/>
        </w:category>
        <w:types>
          <w:type w:val="bbPlcHdr"/>
        </w:types>
        <w:behaviors>
          <w:behavior w:val="content"/>
        </w:behaviors>
        <w:guid w:val="{4837B4E6-ACA4-4AC1-8B08-04EA6E7FD0EC}"/>
      </w:docPartPr>
      <w:docPartBody>
        <w:p w:rsidR="00586604" w:rsidRDefault="00D13524" w:rsidP="00D13524">
          <w:pPr>
            <w:pStyle w:val="0781F6A81DC84BDD82A87FB550B2834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81D11FA8D2BE45A59E268EDE9EBA40EA"/>
        <w:category>
          <w:name w:val="General"/>
          <w:gallery w:val="placeholder"/>
        </w:category>
        <w:types>
          <w:type w:val="bbPlcHdr"/>
        </w:types>
        <w:behaviors>
          <w:behavior w:val="content"/>
        </w:behaviors>
        <w:guid w:val="{20C86772-22E3-403F-A0B9-05E722489F75}"/>
      </w:docPartPr>
      <w:docPartBody>
        <w:p w:rsidR="00586604" w:rsidRDefault="00D13524" w:rsidP="00D13524">
          <w:pPr>
            <w:pStyle w:val="81D11FA8D2BE45A59E268EDE9EBA40E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88C3F8560714EDE94B3FF3EEF2301A0"/>
        <w:category>
          <w:name w:val="General"/>
          <w:gallery w:val="placeholder"/>
        </w:category>
        <w:types>
          <w:type w:val="bbPlcHdr"/>
        </w:types>
        <w:behaviors>
          <w:behavior w:val="content"/>
        </w:behaviors>
        <w:guid w:val="{5A9F6CEC-CDDE-44CE-8D1C-2004F1CCA5E6}"/>
      </w:docPartPr>
      <w:docPartBody>
        <w:p w:rsidR="00586604" w:rsidRDefault="00D13524" w:rsidP="00D13524">
          <w:pPr>
            <w:pStyle w:val="488C3F8560714EDE94B3FF3EEF2301A0"/>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A21CA33EBF84B1DA2E3240A595A563B"/>
        <w:category>
          <w:name w:val="General"/>
          <w:gallery w:val="placeholder"/>
        </w:category>
        <w:types>
          <w:type w:val="bbPlcHdr"/>
        </w:types>
        <w:behaviors>
          <w:behavior w:val="content"/>
        </w:behaviors>
        <w:guid w:val="{A815887D-FC81-447F-A5EC-1FAFEFF68CA0}"/>
      </w:docPartPr>
      <w:docPartBody>
        <w:p w:rsidR="00586604" w:rsidRDefault="00D13524" w:rsidP="00D13524">
          <w:pPr>
            <w:pStyle w:val="DA21CA33EBF84B1DA2E3240A595A563B"/>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8026CFB60FD74954A4A17BB0BEE7EE24"/>
        <w:category>
          <w:name w:val="General"/>
          <w:gallery w:val="placeholder"/>
        </w:category>
        <w:types>
          <w:type w:val="bbPlcHdr"/>
        </w:types>
        <w:behaviors>
          <w:behavior w:val="content"/>
        </w:behaviors>
        <w:guid w:val="{309136EE-D408-421C-AC7E-39050DD9531E}"/>
      </w:docPartPr>
      <w:docPartBody>
        <w:p w:rsidR="00586604" w:rsidRDefault="00D13524" w:rsidP="00D13524">
          <w:pPr>
            <w:pStyle w:val="8026CFB60FD74954A4A17BB0BEE7EE2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A01041A74AE4FD28E1B99ABB4A1C47C"/>
        <w:category>
          <w:name w:val="General"/>
          <w:gallery w:val="placeholder"/>
        </w:category>
        <w:types>
          <w:type w:val="bbPlcHdr"/>
        </w:types>
        <w:behaviors>
          <w:behavior w:val="content"/>
        </w:behaviors>
        <w:guid w:val="{B8808111-B0FA-4EC9-90EC-C5895C2C6D0F}"/>
      </w:docPartPr>
      <w:docPartBody>
        <w:p w:rsidR="00586604" w:rsidRDefault="00D13524" w:rsidP="00D13524">
          <w:pPr>
            <w:pStyle w:val="5A01041A74AE4FD28E1B99ABB4A1C47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CB380CFD2F6543E4A3ADDF6A9EA1BCFD"/>
        <w:category>
          <w:name w:val="General"/>
          <w:gallery w:val="placeholder"/>
        </w:category>
        <w:types>
          <w:type w:val="bbPlcHdr"/>
        </w:types>
        <w:behaviors>
          <w:behavior w:val="content"/>
        </w:behaviors>
        <w:guid w:val="{CEDF00E1-0865-4F42-B554-8F3B1896138B}"/>
      </w:docPartPr>
      <w:docPartBody>
        <w:p w:rsidR="00586604" w:rsidRDefault="00D13524" w:rsidP="00D13524">
          <w:pPr>
            <w:pStyle w:val="CB380CFD2F6543E4A3ADDF6A9EA1BCF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3314995A17645B3B9CAD8CC1433102F"/>
        <w:category>
          <w:name w:val="General"/>
          <w:gallery w:val="placeholder"/>
        </w:category>
        <w:types>
          <w:type w:val="bbPlcHdr"/>
        </w:types>
        <w:behaviors>
          <w:behavior w:val="content"/>
        </w:behaviors>
        <w:guid w:val="{C40583B5-375A-431F-88BB-A12C75D161A9}"/>
      </w:docPartPr>
      <w:docPartBody>
        <w:p w:rsidR="00586604" w:rsidRDefault="00D13524" w:rsidP="00D13524">
          <w:pPr>
            <w:pStyle w:val="13314995A17645B3B9CAD8CC1433102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3107B880BB149C7A17AC2413169587F"/>
        <w:category>
          <w:name w:val="General"/>
          <w:gallery w:val="placeholder"/>
        </w:category>
        <w:types>
          <w:type w:val="bbPlcHdr"/>
        </w:types>
        <w:behaviors>
          <w:behavior w:val="content"/>
        </w:behaviors>
        <w:guid w:val="{5CF06F4A-9F49-4BA5-87F3-2FA8AC1D3375}"/>
      </w:docPartPr>
      <w:docPartBody>
        <w:p w:rsidR="00586604" w:rsidRDefault="00D13524" w:rsidP="00D13524">
          <w:pPr>
            <w:pStyle w:val="93107B880BB149C7A17AC2413169587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7D681F4B6744E26B30ED6C7B003359D"/>
        <w:category>
          <w:name w:val="General"/>
          <w:gallery w:val="placeholder"/>
        </w:category>
        <w:types>
          <w:type w:val="bbPlcHdr"/>
        </w:types>
        <w:behaviors>
          <w:behavior w:val="content"/>
        </w:behaviors>
        <w:guid w:val="{A4BFF92D-5156-4106-BA1B-50399B98FDA4}"/>
      </w:docPartPr>
      <w:docPartBody>
        <w:p w:rsidR="00586604" w:rsidRDefault="00D13524" w:rsidP="00D13524">
          <w:pPr>
            <w:pStyle w:val="B7D681F4B6744E26B30ED6C7B003359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88CB446A2474AEF9300E3C83F361B8F"/>
        <w:category>
          <w:name w:val="General"/>
          <w:gallery w:val="placeholder"/>
        </w:category>
        <w:types>
          <w:type w:val="bbPlcHdr"/>
        </w:types>
        <w:behaviors>
          <w:behavior w:val="content"/>
        </w:behaviors>
        <w:guid w:val="{B5519C79-FA91-48D8-8DF0-72B85091FF52}"/>
      </w:docPartPr>
      <w:docPartBody>
        <w:p w:rsidR="00586604" w:rsidRDefault="00D13524" w:rsidP="00D13524">
          <w:pPr>
            <w:pStyle w:val="B88CB446A2474AEF9300E3C83F361B8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30B667854F94798AA9E7EB8411FC3EE"/>
        <w:category>
          <w:name w:val="General"/>
          <w:gallery w:val="placeholder"/>
        </w:category>
        <w:types>
          <w:type w:val="bbPlcHdr"/>
        </w:types>
        <w:behaviors>
          <w:behavior w:val="content"/>
        </w:behaviors>
        <w:guid w:val="{0D019A86-3CB4-401F-8A5D-A22294EF2A20}"/>
      </w:docPartPr>
      <w:docPartBody>
        <w:p w:rsidR="00586604" w:rsidRDefault="00D13524" w:rsidP="00D13524">
          <w:pPr>
            <w:pStyle w:val="B30B667854F94798AA9E7EB8411FC3E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A1BA5B3009B4CBDAD2109291AA3FDE1"/>
        <w:category>
          <w:name w:val="General"/>
          <w:gallery w:val="placeholder"/>
        </w:category>
        <w:types>
          <w:type w:val="bbPlcHdr"/>
        </w:types>
        <w:behaviors>
          <w:behavior w:val="content"/>
        </w:behaviors>
        <w:guid w:val="{18EAB46C-4146-4989-8B98-EC5C2A09E59B}"/>
      </w:docPartPr>
      <w:docPartBody>
        <w:p w:rsidR="00586604" w:rsidRDefault="00D13524" w:rsidP="00D13524">
          <w:pPr>
            <w:pStyle w:val="EA1BA5B3009B4CBDAD2109291AA3FDE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EBF908D584B46DDBC3230FB7251C71D"/>
        <w:category>
          <w:name w:val="General"/>
          <w:gallery w:val="placeholder"/>
        </w:category>
        <w:types>
          <w:type w:val="bbPlcHdr"/>
        </w:types>
        <w:behaviors>
          <w:behavior w:val="content"/>
        </w:behaviors>
        <w:guid w:val="{5C3221E6-5D7B-4222-B1B4-F9ED86333222}"/>
      </w:docPartPr>
      <w:docPartBody>
        <w:p w:rsidR="00586604" w:rsidRDefault="00D13524" w:rsidP="00D13524">
          <w:pPr>
            <w:pStyle w:val="6EBF908D584B46DDBC3230FB7251C71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B2C4266ACA24CB5B31DD736631D6184"/>
        <w:category>
          <w:name w:val="General"/>
          <w:gallery w:val="placeholder"/>
        </w:category>
        <w:types>
          <w:type w:val="bbPlcHdr"/>
        </w:types>
        <w:behaviors>
          <w:behavior w:val="content"/>
        </w:behaviors>
        <w:guid w:val="{5B4E9867-2108-4787-B439-6CFD0FCCA7B9}"/>
      </w:docPartPr>
      <w:docPartBody>
        <w:p w:rsidR="00586604" w:rsidRDefault="00D13524" w:rsidP="00D13524">
          <w:pPr>
            <w:pStyle w:val="6B2C4266ACA24CB5B31DD736631D618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63AA350EA95490792D3B445E7BD19AE"/>
        <w:category>
          <w:name w:val="General"/>
          <w:gallery w:val="placeholder"/>
        </w:category>
        <w:types>
          <w:type w:val="bbPlcHdr"/>
        </w:types>
        <w:behaviors>
          <w:behavior w:val="content"/>
        </w:behaviors>
        <w:guid w:val="{806D0E19-74FF-4625-945F-2948C61CAA94}"/>
      </w:docPartPr>
      <w:docPartBody>
        <w:p w:rsidR="00586604" w:rsidRDefault="00D13524" w:rsidP="00D13524">
          <w:pPr>
            <w:pStyle w:val="F63AA350EA95490792D3B445E7BD19A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F950AAC0A204D059A30E78404EAFC69"/>
        <w:category>
          <w:name w:val="General"/>
          <w:gallery w:val="placeholder"/>
        </w:category>
        <w:types>
          <w:type w:val="bbPlcHdr"/>
        </w:types>
        <w:behaviors>
          <w:behavior w:val="content"/>
        </w:behaviors>
        <w:guid w:val="{DA0895C2-2B18-43C5-8992-A7C084AAD128}"/>
      </w:docPartPr>
      <w:docPartBody>
        <w:p w:rsidR="00586604" w:rsidRDefault="00D13524" w:rsidP="00D13524">
          <w:pPr>
            <w:pStyle w:val="3F950AAC0A204D059A30E78404EAFC6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AA31076F0B74C2497882D8C71AC2C5E"/>
        <w:category>
          <w:name w:val="General"/>
          <w:gallery w:val="placeholder"/>
        </w:category>
        <w:types>
          <w:type w:val="bbPlcHdr"/>
        </w:types>
        <w:behaviors>
          <w:behavior w:val="content"/>
        </w:behaviors>
        <w:guid w:val="{491E4443-2276-4D5A-814D-F774E2403289}"/>
      </w:docPartPr>
      <w:docPartBody>
        <w:p w:rsidR="00586604" w:rsidRDefault="00D13524" w:rsidP="00D13524">
          <w:pPr>
            <w:pStyle w:val="9AA31076F0B74C2497882D8C71AC2C5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47C391238F44A34B6A578953E3C3A45"/>
        <w:category>
          <w:name w:val="General"/>
          <w:gallery w:val="placeholder"/>
        </w:category>
        <w:types>
          <w:type w:val="bbPlcHdr"/>
        </w:types>
        <w:behaviors>
          <w:behavior w:val="content"/>
        </w:behaviors>
        <w:guid w:val="{F0679224-25D7-4A06-B8B2-0F5614B0101A}"/>
      </w:docPartPr>
      <w:docPartBody>
        <w:p w:rsidR="00586604" w:rsidRDefault="00D13524" w:rsidP="00D13524">
          <w:pPr>
            <w:pStyle w:val="D47C391238F44A34B6A578953E3C3A4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5929E0E84B34B5EBBD628375179DBF7"/>
        <w:category>
          <w:name w:val="General"/>
          <w:gallery w:val="placeholder"/>
        </w:category>
        <w:types>
          <w:type w:val="bbPlcHdr"/>
        </w:types>
        <w:behaviors>
          <w:behavior w:val="content"/>
        </w:behaviors>
        <w:guid w:val="{03CE3987-A68E-4549-B13F-DF20A1090B86}"/>
      </w:docPartPr>
      <w:docPartBody>
        <w:p w:rsidR="00586604" w:rsidRDefault="00D13524" w:rsidP="00D13524">
          <w:pPr>
            <w:pStyle w:val="B5929E0E84B34B5EBBD628375179DBF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8EF97AB2F6E4333B48410005D07E011"/>
        <w:category>
          <w:name w:val="General"/>
          <w:gallery w:val="placeholder"/>
        </w:category>
        <w:types>
          <w:type w:val="bbPlcHdr"/>
        </w:types>
        <w:behaviors>
          <w:behavior w:val="content"/>
        </w:behaviors>
        <w:guid w:val="{0EB33D7C-8CA1-4049-8176-1F7B1E3CDC0C}"/>
      </w:docPartPr>
      <w:docPartBody>
        <w:p w:rsidR="00586604" w:rsidRDefault="00D13524" w:rsidP="00D13524">
          <w:pPr>
            <w:pStyle w:val="28EF97AB2F6E4333B48410005D07E01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D8EA1A63EF840CEA644A215C4128987"/>
        <w:category>
          <w:name w:val="General"/>
          <w:gallery w:val="placeholder"/>
        </w:category>
        <w:types>
          <w:type w:val="bbPlcHdr"/>
        </w:types>
        <w:behaviors>
          <w:behavior w:val="content"/>
        </w:behaviors>
        <w:guid w:val="{79F32B2C-5DBD-429F-8404-10DFED37792B}"/>
      </w:docPartPr>
      <w:docPartBody>
        <w:p w:rsidR="00586604" w:rsidRDefault="00D13524" w:rsidP="00D13524">
          <w:pPr>
            <w:pStyle w:val="AD8EA1A63EF840CEA644A215C412898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2AAA5E6015A4A929A6285C96F72C79D"/>
        <w:category>
          <w:name w:val="General"/>
          <w:gallery w:val="placeholder"/>
        </w:category>
        <w:types>
          <w:type w:val="bbPlcHdr"/>
        </w:types>
        <w:behaviors>
          <w:behavior w:val="content"/>
        </w:behaviors>
        <w:guid w:val="{30BEFC38-B8AC-42AE-8668-B2D98D11614F}"/>
      </w:docPartPr>
      <w:docPartBody>
        <w:p w:rsidR="00586604" w:rsidRDefault="00D13524" w:rsidP="00D13524">
          <w:pPr>
            <w:pStyle w:val="F2AAA5E6015A4A929A6285C96F72C79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BC1AD5742604B20BCD3DF7094D822FD"/>
        <w:category>
          <w:name w:val="General"/>
          <w:gallery w:val="placeholder"/>
        </w:category>
        <w:types>
          <w:type w:val="bbPlcHdr"/>
        </w:types>
        <w:behaviors>
          <w:behavior w:val="content"/>
        </w:behaviors>
        <w:guid w:val="{293FC351-4E0E-437A-AACC-EC7AFFD6C4E1}"/>
      </w:docPartPr>
      <w:docPartBody>
        <w:p w:rsidR="00586604" w:rsidRDefault="00D13524" w:rsidP="00D13524">
          <w:pPr>
            <w:pStyle w:val="5BC1AD5742604B20BCD3DF7094D822F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3B5C11A78BE4C4180E1EF0954F18334"/>
        <w:category>
          <w:name w:val="General"/>
          <w:gallery w:val="placeholder"/>
        </w:category>
        <w:types>
          <w:type w:val="bbPlcHdr"/>
        </w:types>
        <w:behaviors>
          <w:behavior w:val="content"/>
        </w:behaviors>
        <w:guid w:val="{FB964BE6-E17E-4E16-ACCD-BF3DD553BFE0}"/>
      </w:docPartPr>
      <w:docPartBody>
        <w:p w:rsidR="00586604" w:rsidRDefault="00D13524" w:rsidP="00D13524">
          <w:pPr>
            <w:pStyle w:val="E3B5C11A78BE4C4180E1EF0954F1833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8EEA55E270E478EA06C61D796D3608F"/>
        <w:category>
          <w:name w:val="General"/>
          <w:gallery w:val="placeholder"/>
        </w:category>
        <w:types>
          <w:type w:val="bbPlcHdr"/>
        </w:types>
        <w:behaviors>
          <w:behavior w:val="content"/>
        </w:behaviors>
        <w:guid w:val="{82358DA6-9A88-4923-A3A4-9797B1E6CD5F}"/>
      </w:docPartPr>
      <w:docPartBody>
        <w:p w:rsidR="00586604" w:rsidRDefault="00D13524" w:rsidP="00D13524">
          <w:pPr>
            <w:pStyle w:val="28EEA55E270E478EA06C61D796D3608F"/>
          </w:pPr>
          <w:r w:rsidRPr="00455D47">
            <w:rPr>
              <w:rStyle w:val="PlaceholderText"/>
            </w:rPr>
            <w:t>Choose an item.</w:t>
          </w:r>
        </w:p>
      </w:docPartBody>
    </w:docPart>
    <w:docPart>
      <w:docPartPr>
        <w:name w:val="6FAC62DCB7AE4647AEDF58215EB331E6"/>
        <w:category>
          <w:name w:val="General"/>
          <w:gallery w:val="placeholder"/>
        </w:category>
        <w:types>
          <w:type w:val="bbPlcHdr"/>
        </w:types>
        <w:behaviors>
          <w:behavior w:val="content"/>
        </w:behaviors>
        <w:guid w:val="{B9CF35B5-35DA-4CCC-B132-9EB2A5A9C78A}"/>
      </w:docPartPr>
      <w:docPartBody>
        <w:p w:rsidR="00586604" w:rsidRDefault="00D13524" w:rsidP="00D13524">
          <w:pPr>
            <w:pStyle w:val="6FAC62DCB7AE4647AEDF58215EB331E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422F0103BAC4AEA83C170BBA5008E38"/>
        <w:category>
          <w:name w:val="General"/>
          <w:gallery w:val="placeholder"/>
        </w:category>
        <w:types>
          <w:type w:val="bbPlcHdr"/>
        </w:types>
        <w:behaviors>
          <w:behavior w:val="content"/>
        </w:behaviors>
        <w:guid w:val="{DAEE0CF3-AB40-44D4-9491-69EA51BCC16C}"/>
      </w:docPartPr>
      <w:docPartBody>
        <w:p w:rsidR="00586604" w:rsidRDefault="00D13524" w:rsidP="00D13524">
          <w:pPr>
            <w:pStyle w:val="4422F0103BAC4AEA83C170BBA5008E38"/>
          </w:pPr>
          <w:r w:rsidRPr="00455D47">
            <w:rPr>
              <w:rStyle w:val="PlaceholderText"/>
            </w:rPr>
            <w:t>Choose an item.</w:t>
          </w:r>
        </w:p>
      </w:docPartBody>
    </w:docPart>
    <w:docPart>
      <w:docPartPr>
        <w:name w:val="6364F089D9A641D0949F2D6339FEE94C"/>
        <w:category>
          <w:name w:val="General"/>
          <w:gallery w:val="placeholder"/>
        </w:category>
        <w:types>
          <w:type w:val="bbPlcHdr"/>
        </w:types>
        <w:behaviors>
          <w:behavior w:val="content"/>
        </w:behaviors>
        <w:guid w:val="{9DC719B1-2C16-482A-88BD-00A386CF628E}"/>
      </w:docPartPr>
      <w:docPartBody>
        <w:p w:rsidR="00586604" w:rsidRDefault="00D13524" w:rsidP="00D13524">
          <w:pPr>
            <w:pStyle w:val="6364F089D9A641D0949F2D6339FEE94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F0EFF5FC51546BBBEEE2F023BC36C41"/>
        <w:category>
          <w:name w:val="General"/>
          <w:gallery w:val="placeholder"/>
        </w:category>
        <w:types>
          <w:type w:val="bbPlcHdr"/>
        </w:types>
        <w:behaviors>
          <w:behavior w:val="content"/>
        </w:behaviors>
        <w:guid w:val="{AE06DD12-8B05-4BED-8585-BEBA3D66E4C4}"/>
      </w:docPartPr>
      <w:docPartBody>
        <w:p w:rsidR="00586604" w:rsidRDefault="00D13524" w:rsidP="00D13524">
          <w:pPr>
            <w:pStyle w:val="3F0EFF5FC51546BBBEEE2F023BC36C41"/>
          </w:pPr>
          <w:r w:rsidRPr="00455D4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0EE2"/>
    <w:rsid w:val="00586604"/>
    <w:rsid w:val="006A1495"/>
    <w:rsid w:val="0072779C"/>
    <w:rsid w:val="0096657C"/>
    <w:rsid w:val="00B765A5"/>
    <w:rsid w:val="00C00EE2"/>
    <w:rsid w:val="00D13524"/>
    <w:rsid w:val="00F17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524"/>
    <w:rPr>
      <w:color w:val="808080"/>
    </w:rPr>
  </w:style>
  <w:style w:type="paragraph" w:customStyle="1" w:styleId="9FE15DE2222C458F944F2A0527980BBA">
    <w:name w:val="9FE15DE2222C458F944F2A0527980BBA"/>
    <w:rsid w:val="00C00EE2"/>
  </w:style>
  <w:style w:type="paragraph" w:customStyle="1" w:styleId="A8F74E85EB5D45D0B4F349CADD2040AE">
    <w:name w:val="A8F74E85EB5D45D0B4F349CADD2040AE"/>
    <w:rsid w:val="00C00EE2"/>
  </w:style>
  <w:style w:type="paragraph" w:customStyle="1" w:styleId="2A277E22EB0540ABB8D6F6199DD724B9">
    <w:name w:val="2A277E22EB0540ABB8D6F6199DD724B9"/>
    <w:rsid w:val="00C00EE2"/>
  </w:style>
  <w:style w:type="paragraph" w:customStyle="1" w:styleId="430293605DA54208BCCFBA27DB3D3944">
    <w:name w:val="430293605DA54208BCCFBA27DB3D3944"/>
    <w:rsid w:val="00C00EE2"/>
  </w:style>
  <w:style w:type="paragraph" w:customStyle="1" w:styleId="4061D4F91CFB468DAB16FC95A5CDADAC">
    <w:name w:val="4061D4F91CFB468DAB16FC95A5CDADAC"/>
    <w:rsid w:val="00C00EE2"/>
  </w:style>
  <w:style w:type="paragraph" w:customStyle="1" w:styleId="9BDB00A83721468F8AA61B3AECC5B7EB">
    <w:name w:val="9BDB00A83721468F8AA61B3AECC5B7EB"/>
    <w:rsid w:val="00C00EE2"/>
  </w:style>
  <w:style w:type="paragraph" w:customStyle="1" w:styleId="B5C9076111D84E92A810918FBED6EE64">
    <w:name w:val="B5C9076111D84E92A810918FBED6EE64"/>
    <w:rsid w:val="00C00EE2"/>
  </w:style>
  <w:style w:type="paragraph" w:customStyle="1" w:styleId="C5E43998D5A94658BA55758FAD08F3DB">
    <w:name w:val="C5E43998D5A94658BA55758FAD08F3DB"/>
    <w:rsid w:val="00C00EE2"/>
  </w:style>
  <w:style w:type="paragraph" w:customStyle="1" w:styleId="EC370C5F357C451592CD232172AA685B">
    <w:name w:val="EC370C5F357C451592CD232172AA685B"/>
    <w:rsid w:val="00C00EE2"/>
  </w:style>
  <w:style w:type="paragraph" w:customStyle="1" w:styleId="8C281FDB387B4B4C8DFAAD2CE314D33B">
    <w:name w:val="8C281FDB387B4B4C8DFAAD2CE314D33B"/>
    <w:rsid w:val="00C00EE2"/>
  </w:style>
  <w:style w:type="paragraph" w:customStyle="1" w:styleId="4614843AF63C4B71AA0B9E566A6A67B4">
    <w:name w:val="4614843AF63C4B71AA0B9E566A6A67B4"/>
    <w:rsid w:val="00C00EE2"/>
  </w:style>
  <w:style w:type="paragraph" w:customStyle="1" w:styleId="5A18D5B02A1D4112A47337570BA3E5D6">
    <w:name w:val="5A18D5B02A1D4112A47337570BA3E5D6"/>
    <w:rsid w:val="00C00EE2"/>
  </w:style>
  <w:style w:type="paragraph" w:customStyle="1" w:styleId="9019042999E5434391C2FBE018534261">
    <w:name w:val="9019042999E5434391C2FBE018534261"/>
    <w:rsid w:val="00C00EE2"/>
  </w:style>
  <w:style w:type="paragraph" w:customStyle="1" w:styleId="3DA3895FB56F49379EA4C55F89D7A607">
    <w:name w:val="3DA3895FB56F49379EA4C55F89D7A607"/>
    <w:rsid w:val="00C00EE2"/>
  </w:style>
  <w:style w:type="paragraph" w:customStyle="1" w:styleId="EE885FEF4FFA42F283B448E1B04E2A89">
    <w:name w:val="EE885FEF4FFA42F283B448E1B04E2A89"/>
    <w:rsid w:val="00C00EE2"/>
  </w:style>
  <w:style w:type="paragraph" w:customStyle="1" w:styleId="267DDA2693704C75BAC4B3EF9175BD71">
    <w:name w:val="267DDA2693704C75BAC4B3EF9175BD71"/>
    <w:rsid w:val="00C00EE2"/>
  </w:style>
  <w:style w:type="paragraph" w:customStyle="1" w:styleId="98DCB1E5F34C41919F1A321606A43CF5">
    <w:name w:val="98DCB1E5F34C41919F1A321606A43CF5"/>
    <w:rsid w:val="00C00EE2"/>
  </w:style>
  <w:style w:type="paragraph" w:customStyle="1" w:styleId="151C5EB830604F39B568FDEFDC51C5ED">
    <w:name w:val="151C5EB830604F39B568FDEFDC51C5ED"/>
    <w:rsid w:val="00C00EE2"/>
  </w:style>
  <w:style w:type="paragraph" w:customStyle="1" w:styleId="CFD598F8AFD64AC7A03E914484F39C9D">
    <w:name w:val="CFD598F8AFD64AC7A03E914484F39C9D"/>
    <w:rsid w:val="00C00EE2"/>
  </w:style>
  <w:style w:type="paragraph" w:customStyle="1" w:styleId="12C9278D8D5945CEB8DD510709360E94">
    <w:name w:val="12C9278D8D5945CEB8DD510709360E94"/>
    <w:rsid w:val="00C00EE2"/>
  </w:style>
  <w:style w:type="paragraph" w:customStyle="1" w:styleId="75708949BD3C45AFA39919EDC8111ADB">
    <w:name w:val="75708949BD3C45AFA39919EDC8111ADB"/>
    <w:rsid w:val="00C00EE2"/>
  </w:style>
  <w:style w:type="paragraph" w:customStyle="1" w:styleId="13DCD6ED4CBE4B87AED4DCD11C8444DE">
    <w:name w:val="13DCD6ED4CBE4B87AED4DCD11C8444DE"/>
    <w:rsid w:val="00C00EE2"/>
  </w:style>
  <w:style w:type="paragraph" w:customStyle="1" w:styleId="B5B9ACF290EA42E7BA4314C213C17BD7">
    <w:name w:val="B5B9ACF290EA42E7BA4314C213C17BD7"/>
    <w:rsid w:val="00C00EE2"/>
  </w:style>
  <w:style w:type="paragraph" w:customStyle="1" w:styleId="27715B311C3C4493AA8BFAFF4A92C4C5">
    <w:name w:val="27715B311C3C4493AA8BFAFF4A92C4C5"/>
    <w:rsid w:val="00C00EE2"/>
  </w:style>
  <w:style w:type="paragraph" w:customStyle="1" w:styleId="954326204239425D86B7B6B6AB761CD7">
    <w:name w:val="954326204239425D86B7B6B6AB761CD7"/>
    <w:rsid w:val="00C00EE2"/>
  </w:style>
  <w:style w:type="paragraph" w:customStyle="1" w:styleId="E966BD22E0C949AA9CD1B792E3A86A4B">
    <w:name w:val="E966BD22E0C949AA9CD1B792E3A86A4B"/>
    <w:rsid w:val="00C00EE2"/>
  </w:style>
  <w:style w:type="paragraph" w:customStyle="1" w:styleId="BC0B828EC5784100A3118902168558DD">
    <w:name w:val="BC0B828EC5784100A3118902168558DD"/>
    <w:rsid w:val="00C00EE2"/>
  </w:style>
  <w:style w:type="paragraph" w:customStyle="1" w:styleId="B95E3A2B1E594D6F8DBADDA80445559A">
    <w:name w:val="B95E3A2B1E594D6F8DBADDA80445559A"/>
    <w:rsid w:val="00C00EE2"/>
  </w:style>
  <w:style w:type="paragraph" w:customStyle="1" w:styleId="67D4BD03886A46418B2C55061AB9E4FF">
    <w:name w:val="67D4BD03886A46418B2C55061AB9E4FF"/>
    <w:rsid w:val="00C00EE2"/>
  </w:style>
  <w:style w:type="paragraph" w:customStyle="1" w:styleId="507A1287AFAF47AF896B4F3D809BD05E">
    <w:name w:val="507A1287AFAF47AF896B4F3D809BD05E"/>
    <w:rsid w:val="00C00EE2"/>
  </w:style>
  <w:style w:type="paragraph" w:customStyle="1" w:styleId="39D4AAF6900242AC8400A56014705F6D">
    <w:name w:val="39D4AAF6900242AC8400A56014705F6D"/>
    <w:rsid w:val="00C00EE2"/>
  </w:style>
  <w:style w:type="paragraph" w:customStyle="1" w:styleId="B3CFF4AA76BA4548BB020C83E2BF8EBF">
    <w:name w:val="B3CFF4AA76BA4548BB020C83E2BF8EBF"/>
    <w:rsid w:val="00C00EE2"/>
  </w:style>
  <w:style w:type="paragraph" w:customStyle="1" w:styleId="A4AC3FF7EFE044C6BD6D37336FA8089A">
    <w:name w:val="A4AC3FF7EFE044C6BD6D37336FA8089A"/>
    <w:rsid w:val="00C00EE2"/>
  </w:style>
  <w:style w:type="paragraph" w:customStyle="1" w:styleId="28FB40A36DCC4A1D9DD60A763AE4232D">
    <w:name w:val="28FB40A36DCC4A1D9DD60A763AE4232D"/>
    <w:rsid w:val="00C00EE2"/>
  </w:style>
  <w:style w:type="paragraph" w:customStyle="1" w:styleId="45C7733E9F3842A69B91E5677EC925A9">
    <w:name w:val="45C7733E9F3842A69B91E5677EC925A9"/>
    <w:rsid w:val="00C00EE2"/>
  </w:style>
  <w:style w:type="paragraph" w:customStyle="1" w:styleId="818F21C40A9642D9A066EC5CA5A49F6B">
    <w:name w:val="818F21C40A9642D9A066EC5CA5A49F6B"/>
    <w:rsid w:val="00C00EE2"/>
  </w:style>
  <w:style w:type="paragraph" w:customStyle="1" w:styleId="839FB5A263154984900CC1AFF595D0BC">
    <w:name w:val="839FB5A263154984900CC1AFF595D0BC"/>
    <w:rsid w:val="00C00EE2"/>
  </w:style>
  <w:style w:type="paragraph" w:customStyle="1" w:styleId="E4F3C23E582A42FC98A1F2271802B4E0">
    <w:name w:val="E4F3C23E582A42FC98A1F2271802B4E0"/>
    <w:rsid w:val="00C00EE2"/>
  </w:style>
  <w:style w:type="paragraph" w:customStyle="1" w:styleId="262B6B0D0EE44BC0B2F8CB5E5BAFB155">
    <w:name w:val="262B6B0D0EE44BC0B2F8CB5E5BAFB155"/>
    <w:rsid w:val="00C00EE2"/>
  </w:style>
  <w:style w:type="paragraph" w:customStyle="1" w:styleId="A9247B9CDE384845B8A0F6DBDE37289F">
    <w:name w:val="A9247B9CDE384845B8A0F6DBDE37289F"/>
    <w:rsid w:val="00C00EE2"/>
  </w:style>
  <w:style w:type="paragraph" w:customStyle="1" w:styleId="A16811E546674445A63E3DD3EEDE8A2B">
    <w:name w:val="A16811E546674445A63E3DD3EEDE8A2B"/>
    <w:rsid w:val="00C00EE2"/>
  </w:style>
  <w:style w:type="paragraph" w:customStyle="1" w:styleId="EC7BCC8148AD4B029A5D756C6117D1A8">
    <w:name w:val="EC7BCC8148AD4B029A5D756C6117D1A8"/>
    <w:rsid w:val="00C00EE2"/>
  </w:style>
  <w:style w:type="paragraph" w:customStyle="1" w:styleId="6AAC155783424E5DBAC2B082FDC070FE">
    <w:name w:val="6AAC155783424E5DBAC2B082FDC070FE"/>
    <w:rsid w:val="00C00EE2"/>
  </w:style>
  <w:style w:type="paragraph" w:customStyle="1" w:styleId="2F9CD37AA3BE4DAEA95C1FF82E0CC9CB">
    <w:name w:val="2F9CD37AA3BE4DAEA95C1FF82E0CC9CB"/>
    <w:rsid w:val="00C00EE2"/>
  </w:style>
  <w:style w:type="paragraph" w:customStyle="1" w:styleId="26F1CB52CED6412DB7F6A49F1BEA6EEB">
    <w:name w:val="26F1CB52CED6412DB7F6A49F1BEA6EEB"/>
    <w:rsid w:val="00C00EE2"/>
  </w:style>
  <w:style w:type="paragraph" w:customStyle="1" w:styleId="8230D030C73344EDB33101C0F0BE34B9">
    <w:name w:val="8230D030C73344EDB33101C0F0BE34B9"/>
    <w:rsid w:val="00C00EE2"/>
  </w:style>
  <w:style w:type="paragraph" w:customStyle="1" w:styleId="6B00D428B016486383AD3371C606E6A3">
    <w:name w:val="6B00D428B016486383AD3371C606E6A3"/>
    <w:rsid w:val="00C00EE2"/>
  </w:style>
  <w:style w:type="paragraph" w:customStyle="1" w:styleId="B55A674BA35245A69199BE7102462A4F">
    <w:name w:val="B55A674BA35245A69199BE7102462A4F"/>
    <w:rsid w:val="00C00EE2"/>
  </w:style>
  <w:style w:type="paragraph" w:customStyle="1" w:styleId="42699940065B476DBA01C9F94AF24A50">
    <w:name w:val="42699940065B476DBA01C9F94AF24A50"/>
    <w:rsid w:val="00C00EE2"/>
  </w:style>
  <w:style w:type="paragraph" w:customStyle="1" w:styleId="A3F1036C5610476C86E9BA54B81B7DFD">
    <w:name w:val="A3F1036C5610476C86E9BA54B81B7DFD"/>
    <w:rsid w:val="00C00EE2"/>
  </w:style>
  <w:style w:type="paragraph" w:customStyle="1" w:styleId="46298AC87C5B4E37974780C34C51146B">
    <w:name w:val="46298AC87C5B4E37974780C34C51146B"/>
    <w:rsid w:val="00C00EE2"/>
  </w:style>
  <w:style w:type="paragraph" w:customStyle="1" w:styleId="18E545E063FF4684938293961CA9E054">
    <w:name w:val="18E545E063FF4684938293961CA9E054"/>
    <w:rsid w:val="00C00EE2"/>
  </w:style>
  <w:style w:type="paragraph" w:customStyle="1" w:styleId="FF1F53AC018C49929C15C2929D52A068">
    <w:name w:val="FF1F53AC018C49929C15C2929D52A068"/>
    <w:rsid w:val="00C00EE2"/>
  </w:style>
  <w:style w:type="paragraph" w:customStyle="1" w:styleId="54DAC3E342F04BC9A922B166BC492E1F">
    <w:name w:val="54DAC3E342F04BC9A922B166BC492E1F"/>
    <w:rsid w:val="00C00EE2"/>
  </w:style>
  <w:style w:type="paragraph" w:customStyle="1" w:styleId="6905AD633A31409BA6ED04DB1DCA44E3">
    <w:name w:val="6905AD633A31409BA6ED04DB1DCA44E3"/>
    <w:rsid w:val="00C00EE2"/>
  </w:style>
  <w:style w:type="paragraph" w:customStyle="1" w:styleId="6B25390773284AB3BE785EC2B1999C55">
    <w:name w:val="6B25390773284AB3BE785EC2B1999C55"/>
    <w:rsid w:val="00C00EE2"/>
  </w:style>
  <w:style w:type="paragraph" w:customStyle="1" w:styleId="0F775DF0AB0A43BCB39A1FFE76155E2F">
    <w:name w:val="0F775DF0AB0A43BCB39A1FFE76155E2F"/>
    <w:rsid w:val="00C00EE2"/>
  </w:style>
  <w:style w:type="paragraph" w:customStyle="1" w:styleId="3B54624CCEAA4CCC91DCDD4ACF203E58">
    <w:name w:val="3B54624CCEAA4CCC91DCDD4ACF203E58"/>
    <w:rsid w:val="00C00EE2"/>
  </w:style>
  <w:style w:type="paragraph" w:customStyle="1" w:styleId="84B86F118ED74E199DE7284CE3CA4E44">
    <w:name w:val="84B86F118ED74E199DE7284CE3CA4E44"/>
    <w:rsid w:val="00C00EE2"/>
  </w:style>
  <w:style w:type="paragraph" w:customStyle="1" w:styleId="D0805ED2683B43878D4B089FDE86B6BA">
    <w:name w:val="D0805ED2683B43878D4B089FDE86B6BA"/>
    <w:rsid w:val="00C00EE2"/>
  </w:style>
  <w:style w:type="paragraph" w:customStyle="1" w:styleId="3EFCFB4B5D0245CD941B8900975D863D">
    <w:name w:val="3EFCFB4B5D0245CD941B8900975D863D"/>
    <w:rsid w:val="00C00EE2"/>
  </w:style>
  <w:style w:type="paragraph" w:customStyle="1" w:styleId="D9CCFE197EE340F0A582F1ED2F0629D8">
    <w:name w:val="D9CCFE197EE340F0A582F1ED2F0629D8"/>
    <w:rsid w:val="00C00EE2"/>
  </w:style>
  <w:style w:type="paragraph" w:customStyle="1" w:styleId="C87250649EAB48CF88650D097051AF1A">
    <w:name w:val="C87250649EAB48CF88650D097051AF1A"/>
    <w:rsid w:val="00C00EE2"/>
  </w:style>
  <w:style w:type="paragraph" w:customStyle="1" w:styleId="8FC04F90DFAF4F80A35840D20FC6E9DB">
    <w:name w:val="8FC04F90DFAF4F80A35840D20FC6E9DB"/>
    <w:rsid w:val="00C00EE2"/>
  </w:style>
  <w:style w:type="paragraph" w:customStyle="1" w:styleId="8EA5EF56038747F3AAD38093EA061EB2">
    <w:name w:val="8EA5EF56038747F3AAD38093EA061EB2"/>
    <w:rsid w:val="00C00EE2"/>
  </w:style>
  <w:style w:type="paragraph" w:customStyle="1" w:styleId="4404107B07B840CDAA0B5A0722F74E0B">
    <w:name w:val="4404107B07B840CDAA0B5A0722F74E0B"/>
    <w:rsid w:val="00C00EE2"/>
  </w:style>
  <w:style w:type="paragraph" w:customStyle="1" w:styleId="F567E6F99E33447C91E6862617C3FF3E">
    <w:name w:val="F567E6F99E33447C91E6862617C3FF3E"/>
    <w:rsid w:val="00C00EE2"/>
  </w:style>
  <w:style w:type="paragraph" w:customStyle="1" w:styleId="B736978E50DE416391E37F9794BD09FB">
    <w:name w:val="B736978E50DE416391E37F9794BD09FB"/>
    <w:rsid w:val="00C00EE2"/>
  </w:style>
  <w:style w:type="paragraph" w:customStyle="1" w:styleId="516C92C056D24B7DA90506004BA158C8">
    <w:name w:val="516C92C056D24B7DA90506004BA158C8"/>
    <w:rsid w:val="00C00EE2"/>
  </w:style>
  <w:style w:type="paragraph" w:customStyle="1" w:styleId="EBE5A9AE56FA4906AE5EBFFED2E210E6">
    <w:name w:val="EBE5A9AE56FA4906AE5EBFFED2E210E6"/>
    <w:rsid w:val="00C00EE2"/>
  </w:style>
  <w:style w:type="paragraph" w:customStyle="1" w:styleId="84D42C962DD84C52A68C7AC70A3F2D99">
    <w:name w:val="84D42C962DD84C52A68C7AC70A3F2D99"/>
    <w:rsid w:val="00C00EE2"/>
  </w:style>
  <w:style w:type="paragraph" w:customStyle="1" w:styleId="FF145D1D42AB4E42B57490A3E9E6D104">
    <w:name w:val="FF145D1D42AB4E42B57490A3E9E6D104"/>
    <w:rsid w:val="00C00EE2"/>
  </w:style>
  <w:style w:type="paragraph" w:customStyle="1" w:styleId="7790981BCF7D4782AAC3DFEFCF7F12AE">
    <w:name w:val="7790981BCF7D4782AAC3DFEFCF7F12AE"/>
    <w:rsid w:val="00C00EE2"/>
  </w:style>
  <w:style w:type="paragraph" w:customStyle="1" w:styleId="18AC81EF7D93467D9FB44F6D7013C746">
    <w:name w:val="18AC81EF7D93467D9FB44F6D7013C746"/>
    <w:rsid w:val="00C00EE2"/>
  </w:style>
  <w:style w:type="paragraph" w:customStyle="1" w:styleId="AB62904B24514400BA36E2A999769E1F">
    <w:name w:val="AB62904B24514400BA36E2A999769E1F"/>
    <w:rsid w:val="00C00EE2"/>
  </w:style>
  <w:style w:type="paragraph" w:customStyle="1" w:styleId="7A49403CBD5A45E29280B87ACF574CCD">
    <w:name w:val="7A49403CBD5A45E29280B87ACF574CCD"/>
    <w:rsid w:val="00C00EE2"/>
  </w:style>
  <w:style w:type="paragraph" w:customStyle="1" w:styleId="5ECCDECECB6949E780E62A4C0450EE19">
    <w:name w:val="5ECCDECECB6949E780E62A4C0450EE19"/>
    <w:rsid w:val="00C00EE2"/>
  </w:style>
  <w:style w:type="paragraph" w:customStyle="1" w:styleId="4E183B12C54D4CCBB7F3CD029DECCEDE">
    <w:name w:val="4E183B12C54D4CCBB7F3CD029DECCEDE"/>
    <w:rsid w:val="00C00EE2"/>
  </w:style>
  <w:style w:type="paragraph" w:customStyle="1" w:styleId="099F4A34993E4D32B001C7184A9F72D2">
    <w:name w:val="099F4A34993E4D32B001C7184A9F72D2"/>
    <w:rsid w:val="00C00EE2"/>
  </w:style>
  <w:style w:type="paragraph" w:customStyle="1" w:styleId="9AB197D0A0CE4E658D2FA10878F398A1">
    <w:name w:val="9AB197D0A0CE4E658D2FA10878F398A1"/>
    <w:rsid w:val="00C00EE2"/>
  </w:style>
  <w:style w:type="paragraph" w:customStyle="1" w:styleId="1479553585A24A53A155E5166CC5F1C4">
    <w:name w:val="1479553585A24A53A155E5166CC5F1C4"/>
    <w:rsid w:val="00C00EE2"/>
  </w:style>
  <w:style w:type="paragraph" w:customStyle="1" w:styleId="84C91ADA786140389C7D89867781EA99">
    <w:name w:val="84C91ADA786140389C7D89867781EA99"/>
    <w:rsid w:val="00C00EE2"/>
  </w:style>
  <w:style w:type="paragraph" w:customStyle="1" w:styleId="914BD896A1444C588BA6C9EEC82DBD4D">
    <w:name w:val="914BD896A1444C588BA6C9EEC82DBD4D"/>
    <w:rsid w:val="00C00EE2"/>
  </w:style>
  <w:style w:type="paragraph" w:customStyle="1" w:styleId="BA6F60CDB5554D1AAC2EB99F5B7E229F">
    <w:name w:val="BA6F60CDB5554D1AAC2EB99F5B7E229F"/>
    <w:rsid w:val="00C00EE2"/>
  </w:style>
  <w:style w:type="paragraph" w:customStyle="1" w:styleId="E60A21173EEA4189B7414E169E17F737">
    <w:name w:val="E60A21173EEA4189B7414E169E17F737"/>
    <w:rsid w:val="00C00EE2"/>
  </w:style>
  <w:style w:type="paragraph" w:customStyle="1" w:styleId="842E35B1110A4AF69A0CDE0DC35E4754">
    <w:name w:val="842E35B1110A4AF69A0CDE0DC35E4754"/>
    <w:rsid w:val="00C00EE2"/>
  </w:style>
  <w:style w:type="paragraph" w:customStyle="1" w:styleId="2550F064A07E413889379CF291751D25">
    <w:name w:val="2550F064A07E413889379CF291751D25"/>
    <w:rsid w:val="00C00EE2"/>
  </w:style>
  <w:style w:type="paragraph" w:customStyle="1" w:styleId="8B5BB0FFFD18481081A0FDA1FF3C32D0">
    <w:name w:val="8B5BB0FFFD18481081A0FDA1FF3C32D0"/>
    <w:rsid w:val="00C00EE2"/>
  </w:style>
  <w:style w:type="paragraph" w:customStyle="1" w:styleId="1174B3A8D6F3415792B03325C26EA373">
    <w:name w:val="1174B3A8D6F3415792B03325C26EA373"/>
    <w:rsid w:val="00C00EE2"/>
  </w:style>
  <w:style w:type="paragraph" w:customStyle="1" w:styleId="B9641976E0F9498E8DE7C90D3B4B912B">
    <w:name w:val="B9641976E0F9498E8DE7C90D3B4B912B"/>
    <w:rsid w:val="00C00EE2"/>
  </w:style>
  <w:style w:type="paragraph" w:customStyle="1" w:styleId="DBC8A555F5B843EA9769748560DD070A">
    <w:name w:val="DBC8A555F5B843EA9769748560DD070A"/>
    <w:rsid w:val="00C00EE2"/>
  </w:style>
  <w:style w:type="paragraph" w:customStyle="1" w:styleId="8E000163604F4DC6A458531CA04E8B15">
    <w:name w:val="8E000163604F4DC6A458531CA04E8B15"/>
    <w:rsid w:val="00C00EE2"/>
  </w:style>
  <w:style w:type="paragraph" w:customStyle="1" w:styleId="B8EE2D0556964A57835B3DC79F1B438C">
    <w:name w:val="B8EE2D0556964A57835B3DC79F1B438C"/>
    <w:rsid w:val="00C00EE2"/>
  </w:style>
  <w:style w:type="paragraph" w:customStyle="1" w:styleId="21AD611A4DB543A7A234ECFE1085F88E">
    <w:name w:val="21AD611A4DB543A7A234ECFE1085F88E"/>
    <w:rsid w:val="00C00EE2"/>
  </w:style>
  <w:style w:type="paragraph" w:customStyle="1" w:styleId="2D6BA0E071CD49B89520298DC6F893AA">
    <w:name w:val="2D6BA0E071CD49B89520298DC6F893AA"/>
    <w:rsid w:val="00C00EE2"/>
  </w:style>
  <w:style w:type="paragraph" w:customStyle="1" w:styleId="AE93E085B3DB49058255971E1F33E667">
    <w:name w:val="AE93E085B3DB49058255971E1F33E667"/>
    <w:rsid w:val="00C00EE2"/>
  </w:style>
  <w:style w:type="paragraph" w:customStyle="1" w:styleId="BB8B6AE9A8B446EA80479EBC6F500ACA">
    <w:name w:val="BB8B6AE9A8B446EA80479EBC6F500ACA"/>
    <w:rsid w:val="00C00EE2"/>
  </w:style>
  <w:style w:type="paragraph" w:customStyle="1" w:styleId="8B861098E0FC4CDEB7542910CD9591E3">
    <w:name w:val="8B861098E0FC4CDEB7542910CD9591E3"/>
    <w:rsid w:val="00C00EE2"/>
  </w:style>
  <w:style w:type="paragraph" w:customStyle="1" w:styleId="EB50E2C3D167487691C38E18A0A2B2EF">
    <w:name w:val="EB50E2C3D167487691C38E18A0A2B2EF"/>
    <w:rsid w:val="00C00EE2"/>
  </w:style>
  <w:style w:type="paragraph" w:customStyle="1" w:styleId="70A6F7C93FE54C20AA0B68BD619EC501">
    <w:name w:val="70A6F7C93FE54C20AA0B68BD619EC501"/>
    <w:rsid w:val="00C00EE2"/>
  </w:style>
  <w:style w:type="paragraph" w:customStyle="1" w:styleId="A97B5AB73C2E451989A8350765FF1558">
    <w:name w:val="A97B5AB73C2E451989A8350765FF1558"/>
    <w:rsid w:val="00C00EE2"/>
  </w:style>
  <w:style w:type="paragraph" w:customStyle="1" w:styleId="5E97830790CF434AA72355C40615BE51">
    <w:name w:val="5E97830790CF434AA72355C40615BE51"/>
    <w:rsid w:val="00C00EE2"/>
  </w:style>
  <w:style w:type="paragraph" w:customStyle="1" w:styleId="0F30C7595F594DC1B95FD28FF44A5CF5">
    <w:name w:val="0F30C7595F594DC1B95FD28FF44A5CF5"/>
    <w:rsid w:val="00C00EE2"/>
  </w:style>
  <w:style w:type="paragraph" w:customStyle="1" w:styleId="E2A8513B2BEB4A36970BCA7844A15E45">
    <w:name w:val="E2A8513B2BEB4A36970BCA7844A15E45"/>
    <w:rsid w:val="00C00EE2"/>
  </w:style>
  <w:style w:type="paragraph" w:customStyle="1" w:styleId="885BDE58B0C141ADAB9AC4C9C41514F8">
    <w:name w:val="885BDE58B0C141ADAB9AC4C9C41514F8"/>
    <w:rsid w:val="00C00EE2"/>
  </w:style>
  <w:style w:type="paragraph" w:customStyle="1" w:styleId="BD3A9E6CDA214895B09EF2E1E5490735">
    <w:name w:val="BD3A9E6CDA214895B09EF2E1E5490735"/>
    <w:rsid w:val="00C00EE2"/>
  </w:style>
  <w:style w:type="paragraph" w:customStyle="1" w:styleId="7A36C8465220418288936D4B41FCC2BF">
    <w:name w:val="7A36C8465220418288936D4B41FCC2BF"/>
    <w:rsid w:val="00C00EE2"/>
  </w:style>
  <w:style w:type="paragraph" w:customStyle="1" w:styleId="401B5A0167A44EAFB53DD0F7A5E14566">
    <w:name w:val="401B5A0167A44EAFB53DD0F7A5E14566"/>
    <w:rsid w:val="00C00EE2"/>
  </w:style>
  <w:style w:type="paragraph" w:customStyle="1" w:styleId="82920AEFDB92489B8FFA8967CA31D4C8">
    <w:name w:val="82920AEFDB92489B8FFA8967CA31D4C8"/>
    <w:rsid w:val="00C00EE2"/>
  </w:style>
  <w:style w:type="paragraph" w:customStyle="1" w:styleId="8CBD5DBA4492414F997C78FB64076E86">
    <w:name w:val="8CBD5DBA4492414F997C78FB64076E86"/>
    <w:rsid w:val="00C00EE2"/>
  </w:style>
  <w:style w:type="paragraph" w:customStyle="1" w:styleId="31E40DCB3262482BBFDB0748E747B689">
    <w:name w:val="31E40DCB3262482BBFDB0748E747B689"/>
    <w:rsid w:val="00C00EE2"/>
  </w:style>
  <w:style w:type="paragraph" w:customStyle="1" w:styleId="5761B678AFB840B8A2847BAB0F617FCD">
    <w:name w:val="5761B678AFB840B8A2847BAB0F617FCD"/>
    <w:rsid w:val="00C00EE2"/>
  </w:style>
  <w:style w:type="paragraph" w:customStyle="1" w:styleId="BF003EA314A84FCCA485A8ABEEA746C8">
    <w:name w:val="BF003EA314A84FCCA485A8ABEEA746C8"/>
    <w:rsid w:val="00C00EE2"/>
  </w:style>
  <w:style w:type="paragraph" w:customStyle="1" w:styleId="219B2C4715B840A79F1B99CE5BA3E7C8">
    <w:name w:val="219B2C4715B840A79F1B99CE5BA3E7C8"/>
    <w:rsid w:val="00C00EE2"/>
  </w:style>
  <w:style w:type="paragraph" w:customStyle="1" w:styleId="37F711BFC25246A0A773C56CD65C02A1">
    <w:name w:val="37F711BFC25246A0A773C56CD65C02A1"/>
    <w:rsid w:val="00C00EE2"/>
  </w:style>
  <w:style w:type="paragraph" w:customStyle="1" w:styleId="EE2E319D3D184B2093B2769B48824595">
    <w:name w:val="EE2E319D3D184B2093B2769B48824595"/>
    <w:rsid w:val="00C00EE2"/>
  </w:style>
  <w:style w:type="paragraph" w:customStyle="1" w:styleId="B24E60C2A86B4C48A4A7F7B5DE8EE0AB">
    <w:name w:val="B24E60C2A86B4C48A4A7F7B5DE8EE0AB"/>
    <w:rsid w:val="00C00EE2"/>
  </w:style>
  <w:style w:type="paragraph" w:customStyle="1" w:styleId="39D658111DB64BC8AF536CF93749BDD1">
    <w:name w:val="39D658111DB64BC8AF536CF93749BDD1"/>
    <w:rsid w:val="00C00EE2"/>
  </w:style>
  <w:style w:type="paragraph" w:customStyle="1" w:styleId="5D55FEED9F80466FBA9428F736AEBC9D">
    <w:name w:val="5D55FEED9F80466FBA9428F736AEBC9D"/>
    <w:rsid w:val="00C00EE2"/>
  </w:style>
  <w:style w:type="paragraph" w:customStyle="1" w:styleId="50866A112B86455D9733D2EFC8A9AA89">
    <w:name w:val="50866A112B86455D9733D2EFC8A9AA89"/>
    <w:rsid w:val="00C00EE2"/>
  </w:style>
  <w:style w:type="paragraph" w:customStyle="1" w:styleId="46E6FD98AB5445D2BF551CB2697C1D33">
    <w:name w:val="46E6FD98AB5445D2BF551CB2697C1D33"/>
    <w:rsid w:val="00C00EE2"/>
  </w:style>
  <w:style w:type="paragraph" w:customStyle="1" w:styleId="4BDDDFCD892C4FBE8557F3E968707F3A">
    <w:name w:val="4BDDDFCD892C4FBE8557F3E968707F3A"/>
    <w:rsid w:val="00C00EE2"/>
  </w:style>
  <w:style w:type="paragraph" w:customStyle="1" w:styleId="45F1189B3FD4432AA7D75966B24298E5">
    <w:name w:val="45F1189B3FD4432AA7D75966B24298E5"/>
    <w:rsid w:val="00C00EE2"/>
  </w:style>
  <w:style w:type="paragraph" w:customStyle="1" w:styleId="D82FAA7A05CB49B9B3F5FF406E3413A3">
    <w:name w:val="D82FAA7A05CB49B9B3F5FF406E3413A3"/>
    <w:rsid w:val="00C00EE2"/>
  </w:style>
  <w:style w:type="paragraph" w:customStyle="1" w:styleId="F01927604E8D4C1EB8103EA8472C92C3">
    <w:name w:val="F01927604E8D4C1EB8103EA8472C92C3"/>
    <w:rsid w:val="00C00EE2"/>
  </w:style>
  <w:style w:type="paragraph" w:customStyle="1" w:styleId="DCBB9B7410B5403E864F486CC87AF347">
    <w:name w:val="DCBB9B7410B5403E864F486CC87AF347"/>
    <w:rsid w:val="00C00EE2"/>
  </w:style>
  <w:style w:type="paragraph" w:customStyle="1" w:styleId="60A4B4CCC80A42AF90B6F6C7979F9E8F">
    <w:name w:val="60A4B4CCC80A42AF90B6F6C7979F9E8F"/>
    <w:rsid w:val="00C00EE2"/>
  </w:style>
  <w:style w:type="paragraph" w:customStyle="1" w:styleId="2FB58FBFC9374CF4ADCEE1199227B7FE">
    <w:name w:val="2FB58FBFC9374CF4ADCEE1199227B7FE"/>
    <w:rsid w:val="00C00EE2"/>
  </w:style>
  <w:style w:type="paragraph" w:customStyle="1" w:styleId="3183BF810D244BBCA516204CAB13E010">
    <w:name w:val="3183BF810D244BBCA516204CAB13E010"/>
    <w:rsid w:val="00C00EE2"/>
  </w:style>
  <w:style w:type="paragraph" w:customStyle="1" w:styleId="A810514625944687803B860ABC0FB92E">
    <w:name w:val="A810514625944687803B860ABC0FB92E"/>
    <w:rsid w:val="00C00EE2"/>
  </w:style>
  <w:style w:type="paragraph" w:customStyle="1" w:styleId="D72BB3D8C29B4A3CB0B732D4845D0A97">
    <w:name w:val="D72BB3D8C29B4A3CB0B732D4845D0A97"/>
    <w:rsid w:val="00C00EE2"/>
  </w:style>
  <w:style w:type="paragraph" w:customStyle="1" w:styleId="1223CD819E6147AEAC405671D82B8768">
    <w:name w:val="1223CD819E6147AEAC405671D82B8768"/>
    <w:rsid w:val="00C00EE2"/>
  </w:style>
  <w:style w:type="paragraph" w:customStyle="1" w:styleId="9DF66C41126249A18065E8FBA8B24F46">
    <w:name w:val="9DF66C41126249A18065E8FBA8B24F46"/>
    <w:rsid w:val="00C00EE2"/>
  </w:style>
  <w:style w:type="paragraph" w:customStyle="1" w:styleId="9ECF9DCA8D67443E8822AABBF74AD3DF">
    <w:name w:val="9ECF9DCA8D67443E8822AABBF74AD3DF"/>
    <w:rsid w:val="00C00EE2"/>
  </w:style>
  <w:style w:type="paragraph" w:customStyle="1" w:styleId="325B9EBDD7FC48DA8D7292A88E136493">
    <w:name w:val="325B9EBDD7FC48DA8D7292A88E136493"/>
    <w:rsid w:val="00C00EE2"/>
  </w:style>
  <w:style w:type="paragraph" w:customStyle="1" w:styleId="7CC58D06D67B466DA2C56187453271A5">
    <w:name w:val="7CC58D06D67B466DA2C56187453271A5"/>
    <w:rsid w:val="00C00EE2"/>
  </w:style>
  <w:style w:type="paragraph" w:customStyle="1" w:styleId="D27F82817C5D484981B3EEF1127D4055">
    <w:name w:val="D27F82817C5D484981B3EEF1127D4055"/>
    <w:rsid w:val="00C00EE2"/>
  </w:style>
  <w:style w:type="paragraph" w:customStyle="1" w:styleId="44CF30E440C14B18866829826E31A246">
    <w:name w:val="44CF30E440C14B18866829826E31A246"/>
    <w:rsid w:val="00C00EE2"/>
  </w:style>
  <w:style w:type="paragraph" w:customStyle="1" w:styleId="995CFFB2A9864E04B7D5457E117DD8CB">
    <w:name w:val="995CFFB2A9864E04B7D5457E117DD8CB"/>
    <w:rsid w:val="00C00EE2"/>
  </w:style>
  <w:style w:type="paragraph" w:customStyle="1" w:styleId="CD19254DF3F546F1A2999F8D876AC21D">
    <w:name w:val="CD19254DF3F546F1A2999F8D876AC21D"/>
    <w:rsid w:val="00C00EE2"/>
  </w:style>
  <w:style w:type="paragraph" w:customStyle="1" w:styleId="3F090A777EAD4AFD9C8A5B2097FCD2F5">
    <w:name w:val="3F090A777EAD4AFD9C8A5B2097FCD2F5"/>
    <w:rsid w:val="00C00EE2"/>
  </w:style>
  <w:style w:type="paragraph" w:customStyle="1" w:styleId="97E7CBC45B87467CA56ED404C6990D16">
    <w:name w:val="97E7CBC45B87467CA56ED404C6990D16"/>
    <w:rsid w:val="00C00EE2"/>
  </w:style>
  <w:style w:type="paragraph" w:customStyle="1" w:styleId="F58FA533ED184654A5E51B1D455E3534">
    <w:name w:val="F58FA533ED184654A5E51B1D455E3534"/>
    <w:rsid w:val="00C00EE2"/>
  </w:style>
  <w:style w:type="paragraph" w:customStyle="1" w:styleId="E0BF4673EA3C47768A78CCA4EFA43198">
    <w:name w:val="E0BF4673EA3C47768A78CCA4EFA43198"/>
    <w:rsid w:val="00C00EE2"/>
  </w:style>
  <w:style w:type="paragraph" w:customStyle="1" w:styleId="48B4282487E247E2808846BD0A2BC2A8">
    <w:name w:val="48B4282487E247E2808846BD0A2BC2A8"/>
    <w:rsid w:val="00C00EE2"/>
  </w:style>
  <w:style w:type="paragraph" w:customStyle="1" w:styleId="D5C10F73D8CD4B778624562203DDD0E6">
    <w:name w:val="D5C10F73D8CD4B778624562203DDD0E6"/>
    <w:rsid w:val="00C00EE2"/>
  </w:style>
  <w:style w:type="paragraph" w:customStyle="1" w:styleId="A03A61C604BC4CF0BACE1413096F31E0">
    <w:name w:val="A03A61C604BC4CF0BACE1413096F31E0"/>
    <w:rsid w:val="00C00EE2"/>
  </w:style>
  <w:style w:type="paragraph" w:customStyle="1" w:styleId="E26F9851C0654176A673305A83EFA7D9">
    <w:name w:val="E26F9851C0654176A673305A83EFA7D9"/>
    <w:rsid w:val="00C00EE2"/>
  </w:style>
  <w:style w:type="paragraph" w:customStyle="1" w:styleId="58EA5204EF964ABBAB4B2D6F3973B546">
    <w:name w:val="58EA5204EF964ABBAB4B2D6F3973B546"/>
    <w:rsid w:val="00C00EE2"/>
  </w:style>
  <w:style w:type="paragraph" w:customStyle="1" w:styleId="BF1B6D86710741C59A823D63E53C5604">
    <w:name w:val="BF1B6D86710741C59A823D63E53C5604"/>
    <w:rsid w:val="00C00EE2"/>
  </w:style>
  <w:style w:type="paragraph" w:customStyle="1" w:styleId="3476651153C04F1EABE621813BF75C44">
    <w:name w:val="3476651153C04F1EABE621813BF75C44"/>
    <w:rsid w:val="00C00EE2"/>
  </w:style>
  <w:style w:type="paragraph" w:customStyle="1" w:styleId="D02A4CC40234423893018F46D5FB9208">
    <w:name w:val="D02A4CC40234423893018F46D5FB9208"/>
    <w:rsid w:val="00C00EE2"/>
  </w:style>
  <w:style w:type="paragraph" w:customStyle="1" w:styleId="734D5DCF764C4CC2B85CD77F9A0ED46D">
    <w:name w:val="734D5DCF764C4CC2B85CD77F9A0ED46D"/>
    <w:rsid w:val="00C00EE2"/>
  </w:style>
  <w:style w:type="paragraph" w:customStyle="1" w:styleId="1F648BF59BB844669C59BCCD6B8649A5">
    <w:name w:val="1F648BF59BB844669C59BCCD6B8649A5"/>
    <w:rsid w:val="00C00EE2"/>
  </w:style>
  <w:style w:type="paragraph" w:customStyle="1" w:styleId="9BF8C4AB78474D98A01660C252CC62D2">
    <w:name w:val="9BF8C4AB78474D98A01660C252CC62D2"/>
    <w:rsid w:val="00C00EE2"/>
  </w:style>
  <w:style w:type="paragraph" w:customStyle="1" w:styleId="F6237A732B6C42D39F31125E7DE0D99F">
    <w:name w:val="F6237A732B6C42D39F31125E7DE0D99F"/>
    <w:rsid w:val="00C00EE2"/>
  </w:style>
  <w:style w:type="paragraph" w:customStyle="1" w:styleId="D32F7F906E6E4E35BAD838B6F718E24B">
    <w:name w:val="D32F7F906E6E4E35BAD838B6F718E24B"/>
    <w:rsid w:val="00C00EE2"/>
  </w:style>
  <w:style w:type="paragraph" w:customStyle="1" w:styleId="8FF96B3BED4D4CCA8C626F89C2E02274">
    <w:name w:val="8FF96B3BED4D4CCA8C626F89C2E02274"/>
    <w:rsid w:val="00C00EE2"/>
  </w:style>
  <w:style w:type="paragraph" w:customStyle="1" w:styleId="CA9E8FECF4F54E6A96C6EFE848A2CEC2">
    <w:name w:val="CA9E8FECF4F54E6A96C6EFE848A2CEC2"/>
    <w:rsid w:val="00C00EE2"/>
  </w:style>
  <w:style w:type="paragraph" w:customStyle="1" w:styleId="9B98717777104ACE94AB1F4E473A16FD">
    <w:name w:val="9B98717777104ACE94AB1F4E473A16FD"/>
    <w:rsid w:val="00C00EE2"/>
  </w:style>
  <w:style w:type="paragraph" w:customStyle="1" w:styleId="C2C3BC23FE824E3BBDBBA3BBFE6F60C9">
    <w:name w:val="C2C3BC23FE824E3BBDBBA3BBFE6F60C9"/>
    <w:rsid w:val="00C00EE2"/>
  </w:style>
  <w:style w:type="paragraph" w:customStyle="1" w:styleId="1687FD288D3446409D894F630E8052CF">
    <w:name w:val="1687FD288D3446409D894F630E8052CF"/>
    <w:rsid w:val="00C00EE2"/>
  </w:style>
  <w:style w:type="paragraph" w:customStyle="1" w:styleId="2C12C86C4E11475E8B2A081D674FFA89">
    <w:name w:val="2C12C86C4E11475E8B2A081D674FFA89"/>
    <w:rsid w:val="00C00EE2"/>
  </w:style>
  <w:style w:type="paragraph" w:customStyle="1" w:styleId="C46DECD5FA1F4F468A573710DFB988CD">
    <w:name w:val="C46DECD5FA1F4F468A573710DFB988CD"/>
    <w:rsid w:val="00C00EE2"/>
  </w:style>
  <w:style w:type="paragraph" w:customStyle="1" w:styleId="40A652F608654C748BA7F76C0CC2111A">
    <w:name w:val="40A652F608654C748BA7F76C0CC2111A"/>
    <w:rsid w:val="00C00EE2"/>
  </w:style>
  <w:style w:type="paragraph" w:customStyle="1" w:styleId="31EA86BE72F64D9D8FD5B21E0D2294F3">
    <w:name w:val="31EA86BE72F64D9D8FD5B21E0D2294F3"/>
    <w:rsid w:val="00C00EE2"/>
  </w:style>
  <w:style w:type="paragraph" w:customStyle="1" w:styleId="704405940FEE4F569D899C902F6B6C0A">
    <w:name w:val="704405940FEE4F569D899C902F6B6C0A"/>
    <w:rsid w:val="00C00EE2"/>
  </w:style>
  <w:style w:type="paragraph" w:customStyle="1" w:styleId="3A26E28512CB473E9822099F61DA3638">
    <w:name w:val="3A26E28512CB473E9822099F61DA3638"/>
    <w:rsid w:val="00C00EE2"/>
  </w:style>
  <w:style w:type="paragraph" w:customStyle="1" w:styleId="4B3036DC956E45B785CC97CCFBAFCD47">
    <w:name w:val="4B3036DC956E45B785CC97CCFBAFCD47"/>
    <w:rsid w:val="00C00EE2"/>
  </w:style>
  <w:style w:type="paragraph" w:customStyle="1" w:styleId="EC8FFBC9810C4BB49BEB16DE974C37F7">
    <w:name w:val="EC8FFBC9810C4BB49BEB16DE974C37F7"/>
    <w:rsid w:val="00C00EE2"/>
  </w:style>
  <w:style w:type="paragraph" w:customStyle="1" w:styleId="9A902A22D4D4422BAD3818598152BEF9">
    <w:name w:val="9A902A22D4D4422BAD3818598152BEF9"/>
    <w:rsid w:val="00C00EE2"/>
  </w:style>
  <w:style w:type="paragraph" w:customStyle="1" w:styleId="B44343139CD54B4BAB79733D2CA29791">
    <w:name w:val="B44343139CD54B4BAB79733D2CA29791"/>
    <w:rsid w:val="006A1495"/>
  </w:style>
  <w:style w:type="paragraph" w:customStyle="1" w:styleId="BC413DF4271A4171A8D8776735D49D4B">
    <w:name w:val="BC413DF4271A4171A8D8776735D49D4B"/>
    <w:rsid w:val="006A1495"/>
  </w:style>
  <w:style w:type="paragraph" w:customStyle="1" w:styleId="EC9CC98D97C645CB9FB214BDF2ED4313">
    <w:name w:val="EC9CC98D97C645CB9FB214BDF2ED4313"/>
    <w:rsid w:val="006A1495"/>
  </w:style>
  <w:style w:type="paragraph" w:customStyle="1" w:styleId="F5AB9230B18F46BBA38C22D4754A6791">
    <w:name w:val="F5AB9230B18F46BBA38C22D4754A6791"/>
    <w:rsid w:val="006A1495"/>
  </w:style>
  <w:style w:type="paragraph" w:customStyle="1" w:styleId="72C6DF7358E14A2C9624DF2A6F832ACB">
    <w:name w:val="72C6DF7358E14A2C9624DF2A6F832ACB"/>
    <w:rsid w:val="006A1495"/>
  </w:style>
  <w:style w:type="paragraph" w:customStyle="1" w:styleId="83C114FAA78840A888BB9BE2F8F3ED22">
    <w:name w:val="83C114FAA78840A888BB9BE2F8F3ED22"/>
    <w:rsid w:val="006A1495"/>
  </w:style>
  <w:style w:type="paragraph" w:customStyle="1" w:styleId="B2DF5851393E49729FE9C495B8E6ABE1">
    <w:name w:val="B2DF5851393E49729FE9C495B8E6ABE1"/>
    <w:rsid w:val="006A1495"/>
  </w:style>
  <w:style w:type="paragraph" w:customStyle="1" w:styleId="D5C209873BEB42B891E7557B8B32F8A1">
    <w:name w:val="D5C209873BEB42B891E7557B8B32F8A1"/>
    <w:rsid w:val="006A1495"/>
  </w:style>
  <w:style w:type="paragraph" w:customStyle="1" w:styleId="71BA3FC5B4DD4A638F2609BD9BD14B64">
    <w:name w:val="71BA3FC5B4DD4A638F2609BD9BD14B64"/>
    <w:rsid w:val="006A1495"/>
  </w:style>
  <w:style w:type="paragraph" w:customStyle="1" w:styleId="A957B66E48A349AA8B6CDC8F24CA74AE">
    <w:name w:val="A957B66E48A349AA8B6CDC8F24CA74AE"/>
    <w:rsid w:val="006A1495"/>
  </w:style>
  <w:style w:type="paragraph" w:customStyle="1" w:styleId="01D1E70748EB4F939CD2A7F5022D8AEE">
    <w:name w:val="01D1E70748EB4F939CD2A7F5022D8AEE"/>
    <w:rsid w:val="006A1495"/>
  </w:style>
  <w:style w:type="paragraph" w:customStyle="1" w:styleId="EBEFD8B3C3794A7EB08B1A9F3F45120B">
    <w:name w:val="EBEFD8B3C3794A7EB08B1A9F3F45120B"/>
    <w:rsid w:val="006A1495"/>
  </w:style>
  <w:style w:type="paragraph" w:customStyle="1" w:styleId="BA5402244D0D4FC69CD140023569D606">
    <w:name w:val="BA5402244D0D4FC69CD140023569D606"/>
    <w:rsid w:val="006A1495"/>
  </w:style>
  <w:style w:type="paragraph" w:customStyle="1" w:styleId="D171E57E955B45FB9CA8CEAEA51618A7">
    <w:name w:val="D171E57E955B45FB9CA8CEAEA51618A7"/>
    <w:rsid w:val="006A1495"/>
  </w:style>
  <w:style w:type="paragraph" w:customStyle="1" w:styleId="F5536E40EFAB46F38A1830512E856E42">
    <w:name w:val="F5536E40EFAB46F38A1830512E856E42"/>
    <w:rsid w:val="006A1495"/>
  </w:style>
  <w:style w:type="paragraph" w:customStyle="1" w:styleId="2DE5C066FFE94C9CB7380AEB6171C6CB">
    <w:name w:val="2DE5C066FFE94C9CB7380AEB6171C6CB"/>
    <w:rsid w:val="006A1495"/>
  </w:style>
  <w:style w:type="paragraph" w:customStyle="1" w:styleId="6EFA79572D89452EB801275F5B177C00">
    <w:name w:val="6EFA79572D89452EB801275F5B177C00"/>
    <w:rsid w:val="006A1495"/>
  </w:style>
  <w:style w:type="paragraph" w:customStyle="1" w:styleId="D9DE5A96CE414ABF9D75551A159EFBDB">
    <w:name w:val="D9DE5A96CE414ABF9D75551A159EFBDB"/>
    <w:rsid w:val="006A1495"/>
  </w:style>
  <w:style w:type="paragraph" w:customStyle="1" w:styleId="D313C10B6D444498BC50215B9D90C1B2">
    <w:name w:val="D313C10B6D444498BC50215B9D90C1B2"/>
    <w:rsid w:val="006A1495"/>
  </w:style>
  <w:style w:type="paragraph" w:customStyle="1" w:styleId="3048469909BD4C0D94945C17BBF3DE9B">
    <w:name w:val="3048469909BD4C0D94945C17BBF3DE9B"/>
    <w:rsid w:val="006A1495"/>
  </w:style>
  <w:style w:type="paragraph" w:customStyle="1" w:styleId="51ED1F33FD384027984CA756ADFA55A8">
    <w:name w:val="51ED1F33FD384027984CA756ADFA55A8"/>
    <w:rsid w:val="006A1495"/>
  </w:style>
  <w:style w:type="paragraph" w:customStyle="1" w:styleId="ED4DCDA176BA4D05B7CA3B167DDAD066">
    <w:name w:val="ED4DCDA176BA4D05B7CA3B167DDAD066"/>
    <w:rsid w:val="006A1495"/>
  </w:style>
  <w:style w:type="paragraph" w:customStyle="1" w:styleId="81C39192D4BB48A090FE93258749A009">
    <w:name w:val="81C39192D4BB48A090FE93258749A009"/>
    <w:rsid w:val="006A1495"/>
  </w:style>
  <w:style w:type="paragraph" w:customStyle="1" w:styleId="89EB40D469F74F7782CFFF65E48EE4B6">
    <w:name w:val="89EB40D469F74F7782CFFF65E48EE4B6"/>
    <w:rsid w:val="006A1495"/>
  </w:style>
  <w:style w:type="paragraph" w:customStyle="1" w:styleId="FC1D835E33B54FD2A28186A8B9C29F24">
    <w:name w:val="FC1D835E33B54FD2A28186A8B9C29F24"/>
    <w:rsid w:val="006A1495"/>
  </w:style>
  <w:style w:type="paragraph" w:customStyle="1" w:styleId="CBAF50B8CE304783A602721CA7DDF095">
    <w:name w:val="CBAF50B8CE304783A602721CA7DDF095"/>
    <w:rsid w:val="006A1495"/>
  </w:style>
  <w:style w:type="paragraph" w:customStyle="1" w:styleId="B6E32445320E4C7991BB9A5FC45CE1CD">
    <w:name w:val="B6E32445320E4C7991BB9A5FC45CE1CD"/>
    <w:rsid w:val="006A1495"/>
  </w:style>
  <w:style w:type="paragraph" w:customStyle="1" w:styleId="62826F44FFBA48E4A5A3DA47F0F29DE9">
    <w:name w:val="62826F44FFBA48E4A5A3DA47F0F29DE9"/>
    <w:rsid w:val="006A1495"/>
  </w:style>
  <w:style w:type="paragraph" w:customStyle="1" w:styleId="B9F97E471D804695BE3346E2EC836B4F">
    <w:name w:val="B9F97E471D804695BE3346E2EC836B4F"/>
    <w:rsid w:val="006A1495"/>
  </w:style>
  <w:style w:type="paragraph" w:customStyle="1" w:styleId="DBEEC38A117E4595874449FDC99785B0">
    <w:name w:val="DBEEC38A117E4595874449FDC99785B0"/>
    <w:rsid w:val="006A1495"/>
  </w:style>
  <w:style w:type="paragraph" w:customStyle="1" w:styleId="BF465949D84546A6B92827C8987EBA90">
    <w:name w:val="BF465949D84546A6B92827C8987EBA90"/>
    <w:rsid w:val="006A1495"/>
  </w:style>
  <w:style w:type="paragraph" w:customStyle="1" w:styleId="B25F593ADB264FCCAFD35B688BD644E3">
    <w:name w:val="B25F593ADB264FCCAFD35B688BD644E3"/>
    <w:rsid w:val="006A1495"/>
  </w:style>
  <w:style w:type="paragraph" w:customStyle="1" w:styleId="2B298A14704F41799330B36A0F528B17">
    <w:name w:val="2B298A14704F41799330B36A0F528B17"/>
    <w:rsid w:val="006A1495"/>
  </w:style>
  <w:style w:type="paragraph" w:customStyle="1" w:styleId="813CB4BF6A034594B33BD4695B8000BB">
    <w:name w:val="813CB4BF6A034594B33BD4695B8000BB"/>
    <w:rsid w:val="006A1495"/>
  </w:style>
  <w:style w:type="paragraph" w:customStyle="1" w:styleId="3DE54B4644054F998EC685790C4A942F">
    <w:name w:val="3DE54B4644054F998EC685790C4A942F"/>
    <w:rsid w:val="006A1495"/>
  </w:style>
  <w:style w:type="paragraph" w:customStyle="1" w:styleId="9A24664F17A34F3FB339CACD83F900D3">
    <w:name w:val="9A24664F17A34F3FB339CACD83F900D3"/>
    <w:rsid w:val="006A1495"/>
  </w:style>
  <w:style w:type="paragraph" w:customStyle="1" w:styleId="CBD95BBF27554250B66204A896F4239E">
    <w:name w:val="CBD95BBF27554250B66204A896F4239E"/>
    <w:rsid w:val="006A1495"/>
  </w:style>
  <w:style w:type="paragraph" w:customStyle="1" w:styleId="A5E6D3A9379D40649343EBAC365A4473">
    <w:name w:val="A5E6D3A9379D40649343EBAC365A4473"/>
    <w:rsid w:val="006A1495"/>
  </w:style>
  <w:style w:type="paragraph" w:customStyle="1" w:styleId="352B3D459CAD481985E02F60CB4BF546">
    <w:name w:val="352B3D459CAD481985E02F60CB4BF546"/>
    <w:rsid w:val="006A1495"/>
  </w:style>
  <w:style w:type="paragraph" w:customStyle="1" w:styleId="8E493636CA93499798F65648B96F10E6">
    <w:name w:val="8E493636CA93499798F65648B96F10E6"/>
    <w:rsid w:val="006A1495"/>
  </w:style>
  <w:style w:type="paragraph" w:customStyle="1" w:styleId="1EDD405127514B52A1B82F35973EDE34">
    <w:name w:val="1EDD405127514B52A1B82F35973EDE34"/>
    <w:rsid w:val="006A1495"/>
  </w:style>
  <w:style w:type="paragraph" w:customStyle="1" w:styleId="7C1E9101963B40BA9556A95AB247309C">
    <w:name w:val="7C1E9101963B40BA9556A95AB247309C"/>
    <w:rsid w:val="006A1495"/>
  </w:style>
  <w:style w:type="paragraph" w:customStyle="1" w:styleId="F201D0BF76DD409D94375814D3A51A46">
    <w:name w:val="F201D0BF76DD409D94375814D3A51A46"/>
    <w:rsid w:val="006A1495"/>
  </w:style>
  <w:style w:type="paragraph" w:customStyle="1" w:styleId="EF247EE07E5B4DD28B404DC73FDF7608">
    <w:name w:val="EF247EE07E5B4DD28B404DC73FDF7608"/>
    <w:rsid w:val="006A1495"/>
  </w:style>
  <w:style w:type="paragraph" w:customStyle="1" w:styleId="B31E3126B00C477B8C5B6F88E5C534C6">
    <w:name w:val="B31E3126B00C477B8C5B6F88E5C534C6"/>
    <w:rsid w:val="006A1495"/>
  </w:style>
  <w:style w:type="paragraph" w:customStyle="1" w:styleId="50DBA502B0AE4FF0A5A29C33114491E4">
    <w:name w:val="50DBA502B0AE4FF0A5A29C33114491E4"/>
    <w:rsid w:val="006A1495"/>
  </w:style>
  <w:style w:type="paragraph" w:customStyle="1" w:styleId="9EC1D33A83434EC1A707E59EF79B75D9">
    <w:name w:val="9EC1D33A83434EC1A707E59EF79B75D9"/>
    <w:rsid w:val="006A1495"/>
  </w:style>
  <w:style w:type="paragraph" w:customStyle="1" w:styleId="71060F2AD918427DBFAAFAB27DF11056">
    <w:name w:val="71060F2AD918427DBFAAFAB27DF11056"/>
    <w:rsid w:val="006A1495"/>
  </w:style>
  <w:style w:type="paragraph" w:customStyle="1" w:styleId="A64076D3AE57449DA0CEEA80BF7E50BD">
    <w:name w:val="A64076D3AE57449DA0CEEA80BF7E50BD"/>
    <w:rsid w:val="006A1495"/>
  </w:style>
  <w:style w:type="paragraph" w:customStyle="1" w:styleId="8508767AD47A4A6CBE0A23F1F72F3B49">
    <w:name w:val="8508767AD47A4A6CBE0A23F1F72F3B49"/>
    <w:rsid w:val="006A1495"/>
  </w:style>
  <w:style w:type="paragraph" w:customStyle="1" w:styleId="B49FD82DE7344D4B9A795CD69D3DD5AA">
    <w:name w:val="B49FD82DE7344D4B9A795CD69D3DD5AA"/>
    <w:rsid w:val="006A1495"/>
  </w:style>
  <w:style w:type="paragraph" w:customStyle="1" w:styleId="791A2385DAC043E0A28AF05E5D205AAD">
    <w:name w:val="791A2385DAC043E0A28AF05E5D205AAD"/>
    <w:rsid w:val="006A1495"/>
  </w:style>
  <w:style w:type="paragraph" w:customStyle="1" w:styleId="698182DACE384DC392DBA805CEB86890">
    <w:name w:val="698182DACE384DC392DBA805CEB86890"/>
    <w:rsid w:val="006A1495"/>
  </w:style>
  <w:style w:type="paragraph" w:customStyle="1" w:styleId="62A232F860DE4019B98652E10B9E6FCB">
    <w:name w:val="62A232F860DE4019B98652E10B9E6FCB"/>
    <w:rsid w:val="006A1495"/>
  </w:style>
  <w:style w:type="paragraph" w:customStyle="1" w:styleId="9D46F490FC2D427DB9D89374F5D500D8">
    <w:name w:val="9D46F490FC2D427DB9D89374F5D500D8"/>
    <w:rsid w:val="006A1495"/>
  </w:style>
  <w:style w:type="paragraph" w:customStyle="1" w:styleId="FD011D014349475A8865FDCE2F96208E">
    <w:name w:val="FD011D014349475A8865FDCE2F96208E"/>
    <w:rsid w:val="006A1495"/>
  </w:style>
  <w:style w:type="paragraph" w:customStyle="1" w:styleId="CC65088EB2EB4D74BDF7E260462D0FDF">
    <w:name w:val="CC65088EB2EB4D74BDF7E260462D0FDF"/>
    <w:rsid w:val="006A1495"/>
  </w:style>
  <w:style w:type="paragraph" w:customStyle="1" w:styleId="37EC497C354843DDA41C9212579EDE2C">
    <w:name w:val="37EC497C354843DDA41C9212579EDE2C"/>
    <w:rsid w:val="006A1495"/>
  </w:style>
  <w:style w:type="paragraph" w:customStyle="1" w:styleId="653F6642545B45748251D38B3B440CD4">
    <w:name w:val="653F6642545B45748251D38B3B440CD4"/>
    <w:rsid w:val="006A1495"/>
  </w:style>
  <w:style w:type="paragraph" w:customStyle="1" w:styleId="F82A30702E6F4914AF0B0AA5D2C4147E">
    <w:name w:val="F82A30702E6F4914AF0B0AA5D2C4147E"/>
    <w:rsid w:val="006A1495"/>
  </w:style>
  <w:style w:type="paragraph" w:customStyle="1" w:styleId="89129BFE82374D9EAC5DE02D7CBEA77D">
    <w:name w:val="89129BFE82374D9EAC5DE02D7CBEA77D"/>
    <w:rsid w:val="006A1495"/>
  </w:style>
  <w:style w:type="paragraph" w:customStyle="1" w:styleId="DBD35D6829414298AE23585F2183CD03">
    <w:name w:val="DBD35D6829414298AE23585F2183CD03"/>
    <w:rsid w:val="006A1495"/>
  </w:style>
  <w:style w:type="paragraph" w:customStyle="1" w:styleId="25111B46CDDB460DB9A299D9BF54C0A1">
    <w:name w:val="25111B46CDDB460DB9A299D9BF54C0A1"/>
    <w:rsid w:val="006A1495"/>
  </w:style>
  <w:style w:type="paragraph" w:customStyle="1" w:styleId="8C6982D70C79434D977EA3CFDFB9BD86">
    <w:name w:val="8C6982D70C79434D977EA3CFDFB9BD86"/>
    <w:rsid w:val="006A1495"/>
  </w:style>
  <w:style w:type="paragraph" w:customStyle="1" w:styleId="9ECF5CC23BFF4421BC4E2F3B91704FA8">
    <w:name w:val="9ECF5CC23BFF4421BC4E2F3B91704FA8"/>
    <w:rsid w:val="006A1495"/>
  </w:style>
  <w:style w:type="paragraph" w:customStyle="1" w:styleId="2890AB85C70B4B7C80F48FFC167FB6BC">
    <w:name w:val="2890AB85C70B4B7C80F48FFC167FB6BC"/>
    <w:rsid w:val="006A1495"/>
  </w:style>
  <w:style w:type="paragraph" w:customStyle="1" w:styleId="C5239AEDF06844948CB0FDFC77C98DC2">
    <w:name w:val="C5239AEDF06844948CB0FDFC77C98DC2"/>
    <w:rsid w:val="006A1495"/>
  </w:style>
  <w:style w:type="paragraph" w:customStyle="1" w:styleId="EC1FD36A75F5483EA20DAC47674E0142">
    <w:name w:val="EC1FD36A75F5483EA20DAC47674E0142"/>
    <w:rsid w:val="006A1495"/>
  </w:style>
  <w:style w:type="paragraph" w:customStyle="1" w:styleId="386A2B70D6194D25924BE2B11E848C7B">
    <w:name w:val="386A2B70D6194D25924BE2B11E848C7B"/>
    <w:rsid w:val="006A1495"/>
  </w:style>
  <w:style w:type="paragraph" w:customStyle="1" w:styleId="86406956ADA6409C8A8F6BF4966A6F95">
    <w:name w:val="86406956ADA6409C8A8F6BF4966A6F95"/>
    <w:rsid w:val="006A1495"/>
  </w:style>
  <w:style w:type="paragraph" w:customStyle="1" w:styleId="0CD8C1D6C5B9450EAAC9E5EB6C187C1D">
    <w:name w:val="0CD8C1D6C5B9450EAAC9E5EB6C187C1D"/>
    <w:rsid w:val="006A1495"/>
  </w:style>
  <w:style w:type="paragraph" w:customStyle="1" w:styleId="E4B47447511F401C972538080DF75C83">
    <w:name w:val="E4B47447511F401C972538080DF75C83"/>
    <w:rsid w:val="006A1495"/>
  </w:style>
  <w:style w:type="paragraph" w:customStyle="1" w:styleId="8207443214934F7ABA742B3D555D8E7C">
    <w:name w:val="8207443214934F7ABA742B3D555D8E7C"/>
    <w:rsid w:val="006A1495"/>
  </w:style>
  <w:style w:type="paragraph" w:customStyle="1" w:styleId="B594B0DE3B5E48D18A7FDCE178F1D3FB">
    <w:name w:val="B594B0DE3B5E48D18A7FDCE178F1D3FB"/>
    <w:rsid w:val="006A1495"/>
  </w:style>
  <w:style w:type="paragraph" w:customStyle="1" w:styleId="3EC06FCAB47849279241A478406F364B">
    <w:name w:val="3EC06FCAB47849279241A478406F364B"/>
    <w:rsid w:val="006A1495"/>
  </w:style>
  <w:style w:type="paragraph" w:customStyle="1" w:styleId="A08B0D9B36AB4A62B7FBC5C40631D98D">
    <w:name w:val="A08B0D9B36AB4A62B7FBC5C40631D98D"/>
    <w:rsid w:val="006A1495"/>
  </w:style>
  <w:style w:type="paragraph" w:customStyle="1" w:styleId="23D019C2930B43EC8065DAA550B002CB">
    <w:name w:val="23D019C2930B43EC8065DAA550B002CB"/>
    <w:rsid w:val="006A1495"/>
  </w:style>
  <w:style w:type="paragraph" w:customStyle="1" w:styleId="FB00E9A4F74D435EA52E72F2C2C081BC">
    <w:name w:val="FB00E9A4F74D435EA52E72F2C2C081BC"/>
    <w:rsid w:val="006A1495"/>
  </w:style>
  <w:style w:type="paragraph" w:customStyle="1" w:styleId="5C967B65AEC54E2CA831BE427A4E36D8">
    <w:name w:val="5C967B65AEC54E2CA831BE427A4E36D8"/>
    <w:rsid w:val="006A1495"/>
  </w:style>
  <w:style w:type="paragraph" w:customStyle="1" w:styleId="8872E871226A421FB6B75A17B0742CA7">
    <w:name w:val="8872E871226A421FB6B75A17B0742CA7"/>
    <w:rsid w:val="006A1495"/>
  </w:style>
  <w:style w:type="paragraph" w:customStyle="1" w:styleId="B889F50EB6A84C988E3BB7093E5FCB42">
    <w:name w:val="B889F50EB6A84C988E3BB7093E5FCB42"/>
    <w:rsid w:val="006A1495"/>
  </w:style>
  <w:style w:type="paragraph" w:customStyle="1" w:styleId="9F15889436B346B59C78E383D003ECBC">
    <w:name w:val="9F15889436B346B59C78E383D003ECBC"/>
    <w:rsid w:val="006A1495"/>
  </w:style>
  <w:style w:type="paragraph" w:customStyle="1" w:styleId="A4695721403F4F5B884E654FAD1A8DF1">
    <w:name w:val="A4695721403F4F5B884E654FAD1A8DF1"/>
    <w:rsid w:val="006A1495"/>
  </w:style>
  <w:style w:type="paragraph" w:customStyle="1" w:styleId="6D3A725906514D8AA59710ECF695C7DC">
    <w:name w:val="6D3A725906514D8AA59710ECF695C7DC"/>
    <w:rsid w:val="006A1495"/>
  </w:style>
  <w:style w:type="paragraph" w:customStyle="1" w:styleId="B3DA0788D8764637AE476DD2697DFB54">
    <w:name w:val="B3DA0788D8764637AE476DD2697DFB54"/>
    <w:rsid w:val="006A1495"/>
  </w:style>
  <w:style w:type="paragraph" w:customStyle="1" w:styleId="C295F0BBF1BB4E138D4A2904A2D83F30">
    <w:name w:val="C295F0BBF1BB4E138D4A2904A2D83F30"/>
    <w:rsid w:val="006A1495"/>
  </w:style>
  <w:style w:type="paragraph" w:customStyle="1" w:styleId="08E78E13DD354C1EBA0EB1A799BEC762">
    <w:name w:val="08E78E13DD354C1EBA0EB1A799BEC762"/>
    <w:rsid w:val="006A1495"/>
  </w:style>
  <w:style w:type="paragraph" w:customStyle="1" w:styleId="39195D8BA0244028B1783B9DCF89AD4C">
    <w:name w:val="39195D8BA0244028B1783B9DCF89AD4C"/>
    <w:rsid w:val="006A1495"/>
  </w:style>
  <w:style w:type="paragraph" w:customStyle="1" w:styleId="10E980E1B22F4BC28A866DC6E25E8A17">
    <w:name w:val="10E980E1B22F4BC28A866DC6E25E8A17"/>
    <w:rsid w:val="006A1495"/>
  </w:style>
  <w:style w:type="paragraph" w:customStyle="1" w:styleId="AE72F00F38D84FC081CEDD3CC40A46EC">
    <w:name w:val="AE72F00F38D84FC081CEDD3CC40A46EC"/>
    <w:rsid w:val="006A1495"/>
  </w:style>
  <w:style w:type="paragraph" w:customStyle="1" w:styleId="085682748F924BD5BC04269FD2844040">
    <w:name w:val="085682748F924BD5BC04269FD2844040"/>
    <w:rsid w:val="006A1495"/>
  </w:style>
  <w:style w:type="paragraph" w:customStyle="1" w:styleId="F9E72A5274B8426FA82B966506C07983">
    <w:name w:val="F9E72A5274B8426FA82B966506C07983"/>
    <w:rsid w:val="006A1495"/>
  </w:style>
  <w:style w:type="paragraph" w:customStyle="1" w:styleId="B6C3B241DD97475489BEE0AE151F5D06">
    <w:name w:val="B6C3B241DD97475489BEE0AE151F5D06"/>
    <w:rsid w:val="006A1495"/>
  </w:style>
  <w:style w:type="paragraph" w:customStyle="1" w:styleId="BEDA4C39AC6F4FA4BEF01F44AFC455B3">
    <w:name w:val="BEDA4C39AC6F4FA4BEF01F44AFC455B3"/>
    <w:rsid w:val="006A1495"/>
  </w:style>
  <w:style w:type="paragraph" w:customStyle="1" w:styleId="65A2405B73904518A59ADC06714AA95E">
    <w:name w:val="65A2405B73904518A59ADC06714AA95E"/>
    <w:rsid w:val="006A1495"/>
  </w:style>
  <w:style w:type="paragraph" w:customStyle="1" w:styleId="42688A79AFCE4E1AADF797955A435938">
    <w:name w:val="42688A79AFCE4E1AADF797955A435938"/>
    <w:rsid w:val="006A1495"/>
  </w:style>
  <w:style w:type="paragraph" w:customStyle="1" w:styleId="33CAE6A9441D449AADAF5B688148E9A3">
    <w:name w:val="33CAE6A9441D449AADAF5B688148E9A3"/>
    <w:rsid w:val="006A1495"/>
  </w:style>
  <w:style w:type="paragraph" w:customStyle="1" w:styleId="377235E2A8B649E989A0353F13848BDF">
    <w:name w:val="377235E2A8B649E989A0353F13848BDF"/>
    <w:rsid w:val="006A1495"/>
  </w:style>
  <w:style w:type="paragraph" w:customStyle="1" w:styleId="6E7BF8C295AC40A39BB21EDD6F87F56E">
    <w:name w:val="6E7BF8C295AC40A39BB21EDD6F87F56E"/>
    <w:rsid w:val="006A1495"/>
  </w:style>
  <w:style w:type="paragraph" w:customStyle="1" w:styleId="856766CA0ECC45E495FE37B24DF06AF8">
    <w:name w:val="856766CA0ECC45E495FE37B24DF06AF8"/>
    <w:rsid w:val="006A1495"/>
  </w:style>
  <w:style w:type="paragraph" w:customStyle="1" w:styleId="097B312C76D04EE98EE2B4224D9707A8">
    <w:name w:val="097B312C76D04EE98EE2B4224D9707A8"/>
    <w:rsid w:val="006A1495"/>
  </w:style>
  <w:style w:type="paragraph" w:customStyle="1" w:styleId="E8980FB7FE7B49CD97830C09616385D3">
    <w:name w:val="E8980FB7FE7B49CD97830C09616385D3"/>
    <w:rsid w:val="006A1495"/>
  </w:style>
  <w:style w:type="paragraph" w:customStyle="1" w:styleId="B42E99EDB3E748B5A906B33BBF8720F0">
    <w:name w:val="B42E99EDB3E748B5A906B33BBF8720F0"/>
    <w:rsid w:val="006A1495"/>
  </w:style>
  <w:style w:type="paragraph" w:customStyle="1" w:styleId="9752C1A2A64540EE9ED36D9328C714E2">
    <w:name w:val="9752C1A2A64540EE9ED36D9328C714E2"/>
    <w:rsid w:val="006A1495"/>
  </w:style>
  <w:style w:type="paragraph" w:customStyle="1" w:styleId="716CF94D640A4B75BD1D08819DA6FFED">
    <w:name w:val="716CF94D640A4B75BD1D08819DA6FFED"/>
    <w:rsid w:val="006A1495"/>
  </w:style>
  <w:style w:type="paragraph" w:customStyle="1" w:styleId="C6A14CE07DF34EB7BA6FBB81255B1903">
    <w:name w:val="C6A14CE07DF34EB7BA6FBB81255B1903"/>
    <w:rsid w:val="006A1495"/>
  </w:style>
  <w:style w:type="paragraph" w:customStyle="1" w:styleId="DC5177CF057F4CFF82234C4C03352D98">
    <w:name w:val="DC5177CF057F4CFF82234C4C03352D98"/>
    <w:rsid w:val="006A1495"/>
  </w:style>
  <w:style w:type="paragraph" w:customStyle="1" w:styleId="744D5A28897D420995746CDCA3134E33">
    <w:name w:val="744D5A28897D420995746CDCA3134E33"/>
    <w:rsid w:val="006A1495"/>
  </w:style>
  <w:style w:type="paragraph" w:customStyle="1" w:styleId="E87EC2053C2B4C46B53C1D3DEEBC8829">
    <w:name w:val="E87EC2053C2B4C46B53C1D3DEEBC8829"/>
    <w:rsid w:val="006A1495"/>
  </w:style>
  <w:style w:type="paragraph" w:customStyle="1" w:styleId="05395024EFE448E09D872EF7897CAA08">
    <w:name w:val="05395024EFE448E09D872EF7897CAA08"/>
    <w:rsid w:val="006A1495"/>
  </w:style>
  <w:style w:type="paragraph" w:customStyle="1" w:styleId="B902354A830E467289C918552F914DB7">
    <w:name w:val="B902354A830E467289C918552F914DB7"/>
    <w:rsid w:val="006A1495"/>
  </w:style>
  <w:style w:type="paragraph" w:customStyle="1" w:styleId="0A1DE29E910A48EDBC8F537F2D119320">
    <w:name w:val="0A1DE29E910A48EDBC8F537F2D119320"/>
    <w:rsid w:val="006A1495"/>
  </w:style>
  <w:style w:type="paragraph" w:customStyle="1" w:styleId="A1BFDBF55404441FBCF4BECEF8FCC3DD">
    <w:name w:val="A1BFDBF55404441FBCF4BECEF8FCC3DD"/>
    <w:rsid w:val="006A1495"/>
  </w:style>
  <w:style w:type="paragraph" w:customStyle="1" w:styleId="44C501257B154FCCA74D2B5B99CC50F3">
    <w:name w:val="44C501257B154FCCA74D2B5B99CC50F3"/>
    <w:rsid w:val="006A1495"/>
  </w:style>
  <w:style w:type="paragraph" w:customStyle="1" w:styleId="1ED94FB363DE401A83C5E906BA007741">
    <w:name w:val="1ED94FB363DE401A83C5E906BA007741"/>
    <w:rsid w:val="006A1495"/>
  </w:style>
  <w:style w:type="paragraph" w:customStyle="1" w:styleId="788D7E3626E04FDFBB45A42638EAE274">
    <w:name w:val="788D7E3626E04FDFBB45A42638EAE274"/>
    <w:rsid w:val="006A1495"/>
  </w:style>
  <w:style w:type="paragraph" w:customStyle="1" w:styleId="E1F7DEF4EE4A47669AD5B0DA32396CBA">
    <w:name w:val="E1F7DEF4EE4A47669AD5B0DA32396CBA"/>
    <w:rsid w:val="006A1495"/>
  </w:style>
  <w:style w:type="paragraph" w:customStyle="1" w:styleId="973C516B42774F4AA31AD558C6CEDECD">
    <w:name w:val="973C516B42774F4AA31AD558C6CEDECD"/>
    <w:rsid w:val="006A1495"/>
  </w:style>
  <w:style w:type="paragraph" w:customStyle="1" w:styleId="4ED6B42B09154DF9966BA32FE4EF5455">
    <w:name w:val="4ED6B42B09154DF9966BA32FE4EF5455"/>
    <w:rsid w:val="006A1495"/>
  </w:style>
  <w:style w:type="paragraph" w:customStyle="1" w:styleId="876CC6A53FA44ECFAFF89D3F468E0FBE">
    <w:name w:val="876CC6A53FA44ECFAFF89D3F468E0FBE"/>
    <w:rsid w:val="006A1495"/>
  </w:style>
  <w:style w:type="paragraph" w:customStyle="1" w:styleId="D189B67205E54699B4B064345115E1E2">
    <w:name w:val="D189B67205E54699B4B064345115E1E2"/>
    <w:rsid w:val="006A1495"/>
  </w:style>
  <w:style w:type="paragraph" w:customStyle="1" w:styleId="5845778D929E4DB3825113A6C095FD8D">
    <w:name w:val="5845778D929E4DB3825113A6C095FD8D"/>
    <w:rsid w:val="006A1495"/>
  </w:style>
  <w:style w:type="paragraph" w:customStyle="1" w:styleId="85912FECCBF2411AA2A92EF153B34829">
    <w:name w:val="85912FECCBF2411AA2A92EF153B34829"/>
    <w:rsid w:val="006A1495"/>
  </w:style>
  <w:style w:type="paragraph" w:customStyle="1" w:styleId="1111E1836E1D45F3A62897F5D09AE76C">
    <w:name w:val="1111E1836E1D45F3A62897F5D09AE76C"/>
    <w:rsid w:val="006A1495"/>
  </w:style>
  <w:style w:type="paragraph" w:customStyle="1" w:styleId="FFF955F55D114B52BE07980DC397C2A3">
    <w:name w:val="FFF955F55D114B52BE07980DC397C2A3"/>
    <w:rsid w:val="006A1495"/>
  </w:style>
  <w:style w:type="paragraph" w:customStyle="1" w:styleId="007CD8EF79154805A2D270314794A831">
    <w:name w:val="007CD8EF79154805A2D270314794A831"/>
    <w:rsid w:val="006A1495"/>
  </w:style>
  <w:style w:type="paragraph" w:customStyle="1" w:styleId="30868C159F9245D0AB21BCABFC9A93F8">
    <w:name w:val="30868C159F9245D0AB21BCABFC9A93F8"/>
    <w:rsid w:val="006A1495"/>
  </w:style>
  <w:style w:type="paragraph" w:customStyle="1" w:styleId="677423DB8AD84343992BF4DC2FFD0162">
    <w:name w:val="677423DB8AD84343992BF4DC2FFD0162"/>
    <w:rsid w:val="006A1495"/>
  </w:style>
  <w:style w:type="paragraph" w:customStyle="1" w:styleId="D6376A60ED8C465FB5888F20133659E2">
    <w:name w:val="D6376A60ED8C465FB5888F20133659E2"/>
    <w:rsid w:val="006A1495"/>
  </w:style>
  <w:style w:type="paragraph" w:customStyle="1" w:styleId="C0BB6788AA5345A7837FD0D260205B44">
    <w:name w:val="C0BB6788AA5345A7837FD0D260205B44"/>
    <w:rsid w:val="006A1495"/>
  </w:style>
  <w:style w:type="paragraph" w:customStyle="1" w:styleId="C09BFA72B3794FB78A5F0EA04B752870">
    <w:name w:val="C09BFA72B3794FB78A5F0EA04B752870"/>
    <w:rsid w:val="006A1495"/>
  </w:style>
  <w:style w:type="paragraph" w:customStyle="1" w:styleId="2AB5621A7AFB4DAAB910847F730419A0">
    <w:name w:val="2AB5621A7AFB4DAAB910847F730419A0"/>
    <w:rsid w:val="006A1495"/>
  </w:style>
  <w:style w:type="paragraph" w:customStyle="1" w:styleId="197F1000C39F4A5F96E7E79496BD5E6E">
    <w:name w:val="197F1000C39F4A5F96E7E79496BD5E6E"/>
    <w:rsid w:val="006A1495"/>
  </w:style>
  <w:style w:type="paragraph" w:customStyle="1" w:styleId="B9E5C567A2694F5BACC18FB4E70BA386">
    <w:name w:val="B9E5C567A2694F5BACC18FB4E70BA386"/>
    <w:rsid w:val="006A1495"/>
  </w:style>
  <w:style w:type="paragraph" w:customStyle="1" w:styleId="76B548466A3B4E8694E5E7BC6C80620B">
    <w:name w:val="76B548466A3B4E8694E5E7BC6C80620B"/>
    <w:rsid w:val="006A1495"/>
  </w:style>
  <w:style w:type="paragraph" w:customStyle="1" w:styleId="263B62184E3A48FDAD9D20DCFF05BC35">
    <w:name w:val="263B62184E3A48FDAD9D20DCFF05BC35"/>
    <w:rsid w:val="006A1495"/>
  </w:style>
  <w:style w:type="paragraph" w:customStyle="1" w:styleId="A3FFD30B6D5F4B5DB61D01CB4B623F17">
    <w:name w:val="A3FFD30B6D5F4B5DB61D01CB4B623F17"/>
    <w:rsid w:val="006A1495"/>
  </w:style>
  <w:style w:type="paragraph" w:customStyle="1" w:styleId="ECFAC9E5145B4509869B65EFF36DEE27">
    <w:name w:val="ECFAC9E5145B4509869B65EFF36DEE27"/>
    <w:rsid w:val="006A1495"/>
  </w:style>
  <w:style w:type="paragraph" w:customStyle="1" w:styleId="95CF3E5BC7AA4489AB386F3876F05796">
    <w:name w:val="95CF3E5BC7AA4489AB386F3876F05796"/>
    <w:rsid w:val="006A1495"/>
  </w:style>
  <w:style w:type="paragraph" w:customStyle="1" w:styleId="34E5E1D0F7BF4F1D9898DE192A4D011B">
    <w:name w:val="34E5E1D0F7BF4F1D9898DE192A4D011B"/>
    <w:rsid w:val="006A1495"/>
  </w:style>
  <w:style w:type="paragraph" w:customStyle="1" w:styleId="2797BA7241044AE1925D4D089E38CCD4">
    <w:name w:val="2797BA7241044AE1925D4D089E38CCD4"/>
    <w:rsid w:val="006A1495"/>
  </w:style>
  <w:style w:type="paragraph" w:customStyle="1" w:styleId="9B56ACCED56942AD867FDBE0E90C3991">
    <w:name w:val="9B56ACCED56942AD867FDBE0E90C3991"/>
    <w:rsid w:val="006A1495"/>
  </w:style>
  <w:style w:type="paragraph" w:customStyle="1" w:styleId="7BA88191699F4873999453FF4E70959E">
    <w:name w:val="7BA88191699F4873999453FF4E70959E"/>
    <w:rsid w:val="006A1495"/>
  </w:style>
  <w:style w:type="paragraph" w:customStyle="1" w:styleId="3EE83DC1790942048DC848687CD03085">
    <w:name w:val="3EE83DC1790942048DC848687CD03085"/>
    <w:rsid w:val="006A1495"/>
  </w:style>
  <w:style w:type="paragraph" w:customStyle="1" w:styleId="501FA17C6F9D4089973E73D0E8BBF47D">
    <w:name w:val="501FA17C6F9D4089973E73D0E8BBF47D"/>
    <w:rsid w:val="006A1495"/>
  </w:style>
  <w:style w:type="paragraph" w:customStyle="1" w:styleId="0BE622E323934574A46CC988571DBEA3">
    <w:name w:val="0BE622E323934574A46CC988571DBEA3"/>
    <w:rsid w:val="006A1495"/>
  </w:style>
  <w:style w:type="paragraph" w:customStyle="1" w:styleId="0C6E45F643E14B15ACD82012066343D7">
    <w:name w:val="0C6E45F643E14B15ACD82012066343D7"/>
    <w:rsid w:val="006A1495"/>
  </w:style>
  <w:style w:type="paragraph" w:customStyle="1" w:styleId="0123E7E28C834CD696E5734CC9710D71">
    <w:name w:val="0123E7E28C834CD696E5734CC9710D71"/>
    <w:rsid w:val="006A1495"/>
  </w:style>
  <w:style w:type="paragraph" w:customStyle="1" w:styleId="3554BCE5F5E749F790F827A9EDD7C88A">
    <w:name w:val="3554BCE5F5E749F790F827A9EDD7C88A"/>
    <w:rsid w:val="006A1495"/>
  </w:style>
  <w:style w:type="paragraph" w:customStyle="1" w:styleId="346D34A477E649C38E4626C1BEA3F84B">
    <w:name w:val="346D34A477E649C38E4626C1BEA3F84B"/>
    <w:rsid w:val="006A1495"/>
  </w:style>
  <w:style w:type="paragraph" w:customStyle="1" w:styleId="3659D943805944EDA08F17591819C3F9">
    <w:name w:val="3659D943805944EDA08F17591819C3F9"/>
    <w:rsid w:val="006A1495"/>
  </w:style>
  <w:style w:type="paragraph" w:customStyle="1" w:styleId="EC0545F76B394113BAEC915EF4E17B39">
    <w:name w:val="EC0545F76B394113BAEC915EF4E17B39"/>
    <w:rsid w:val="006A1495"/>
  </w:style>
  <w:style w:type="paragraph" w:customStyle="1" w:styleId="C556B1538F4B402093E628457BE8595C">
    <w:name w:val="C556B1538F4B402093E628457BE8595C"/>
    <w:rsid w:val="006A1495"/>
  </w:style>
  <w:style w:type="paragraph" w:customStyle="1" w:styleId="EAC9AB812F214FE98BBED88B49CBC849">
    <w:name w:val="EAC9AB812F214FE98BBED88B49CBC849"/>
    <w:rsid w:val="006A1495"/>
  </w:style>
  <w:style w:type="paragraph" w:customStyle="1" w:styleId="CCBF47D3F95744FA9737392DAB658C03">
    <w:name w:val="CCBF47D3F95744FA9737392DAB658C03"/>
    <w:rsid w:val="006A1495"/>
  </w:style>
  <w:style w:type="paragraph" w:customStyle="1" w:styleId="78AFAF7AAA924F09A13DE6CBF5D1F1FB">
    <w:name w:val="78AFAF7AAA924F09A13DE6CBF5D1F1FB"/>
    <w:rsid w:val="006A1495"/>
  </w:style>
  <w:style w:type="paragraph" w:customStyle="1" w:styleId="73690570CD7649EB89819D5FE535C017">
    <w:name w:val="73690570CD7649EB89819D5FE535C017"/>
    <w:rsid w:val="006A1495"/>
  </w:style>
  <w:style w:type="paragraph" w:customStyle="1" w:styleId="CCC66D4A0E8349DAA4DCD5D38E7036F7">
    <w:name w:val="CCC66D4A0E8349DAA4DCD5D38E7036F7"/>
    <w:rsid w:val="006A1495"/>
  </w:style>
  <w:style w:type="paragraph" w:customStyle="1" w:styleId="99CF66AE4E704483BC6B3A221181B5A3">
    <w:name w:val="99CF66AE4E704483BC6B3A221181B5A3"/>
    <w:rsid w:val="006A1495"/>
  </w:style>
  <w:style w:type="paragraph" w:customStyle="1" w:styleId="9AA28AAD4BC74A2A9361B175E6EF4729">
    <w:name w:val="9AA28AAD4BC74A2A9361B175E6EF4729"/>
    <w:rsid w:val="006A1495"/>
  </w:style>
  <w:style w:type="paragraph" w:customStyle="1" w:styleId="DE252EF21BCA41BAB1C9E381836C7613">
    <w:name w:val="DE252EF21BCA41BAB1C9E381836C7613"/>
    <w:rsid w:val="006A1495"/>
  </w:style>
  <w:style w:type="paragraph" w:customStyle="1" w:styleId="450B3B0E0346435EA7FF68C9F5093CF2">
    <w:name w:val="450B3B0E0346435EA7FF68C9F5093CF2"/>
    <w:rsid w:val="006A1495"/>
  </w:style>
  <w:style w:type="paragraph" w:customStyle="1" w:styleId="C5E3534501F3447095BEA98DB692A5C4">
    <w:name w:val="C5E3534501F3447095BEA98DB692A5C4"/>
    <w:rsid w:val="006A1495"/>
  </w:style>
  <w:style w:type="paragraph" w:customStyle="1" w:styleId="52EFC41DAD0D468A893EE38DEA059B0A">
    <w:name w:val="52EFC41DAD0D468A893EE38DEA059B0A"/>
    <w:rsid w:val="006A1495"/>
  </w:style>
  <w:style w:type="paragraph" w:customStyle="1" w:styleId="652AE49315414BE7819E58988786D6D4">
    <w:name w:val="652AE49315414BE7819E58988786D6D4"/>
    <w:rsid w:val="006A1495"/>
  </w:style>
  <w:style w:type="paragraph" w:customStyle="1" w:styleId="00771292B4514446B8B165DF2093ABA0">
    <w:name w:val="00771292B4514446B8B165DF2093ABA0"/>
    <w:rsid w:val="006A1495"/>
  </w:style>
  <w:style w:type="paragraph" w:customStyle="1" w:styleId="8C1A005BD2E741D09FD4F1E6F962AFCE">
    <w:name w:val="8C1A005BD2E741D09FD4F1E6F962AFCE"/>
    <w:rsid w:val="006A1495"/>
  </w:style>
  <w:style w:type="paragraph" w:customStyle="1" w:styleId="56CB68A8B4E345F98A4CF2809C1EB921">
    <w:name w:val="56CB68A8B4E345F98A4CF2809C1EB921"/>
    <w:rsid w:val="006A1495"/>
  </w:style>
  <w:style w:type="paragraph" w:customStyle="1" w:styleId="BDEE1B98CC174E0A96C7D2F640FD2AE4">
    <w:name w:val="BDEE1B98CC174E0A96C7D2F640FD2AE4"/>
    <w:rsid w:val="006A1495"/>
  </w:style>
  <w:style w:type="paragraph" w:customStyle="1" w:styleId="E65A68F493204CB997148BC8146C423F">
    <w:name w:val="E65A68F493204CB997148BC8146C423F"/>
    <w:rsid w:val="006A1495"/>
  </w:style>
  <w:style w:type="paragraph" w:customStyle="1" w:styleId="E15AFC791ED84C28945D95EAF788BE48">
    <w:name w:val="E15AFC791ED84C28945D95EAF788BE48"/>
    <w:rsid w:val="006A1495"/>
  </w:style>
  <w:style w:type="paragraph" w:customStyle="1" w:styleId="8FE3790AB06746DAAEC33BB3268D6DD2">
    <w:name w:val="8FE3790AB06746DAAEC33BB3268D6DD2"/>
    <w:rsid w:val="006A1495"/>
  </w:style>
  <w:style w:type="paragraph" w:customStyle="1" w:styleId="98C5AE4F1A1948DDB70BA3C97B1F7B10">
    <w:name w:val="98C5AE4F1A1948DDB70BA3C97B1F7B10"/>
    <w:rsid w:val="006A1495"/>
  </w:style>
  <w:style w:type="paragraph" w:customStyle="1" w:styleId="0D03E17444C146AE8E154C9AA8BC0119">
    <w:name w:val="0D03E17444C146AE8E154C9AA8BC0119"/>
    <w:rsid w:val="006A1495"/>
  </w:style>
  <w:style w:type="paragraph" w:customStyle="1" w:styleId="91DDCCCC5F99496789F8A0DB6BA08021">
    <w:name w:val="91DDCCCC5F99496789F8A0DB6BA08021"/>
    <w:rsid w:val="006A1495"/>
  </w:style>
  <w:style w:type="paragraph" w:customStyle="1" w:styleId="57122871F73D4B6CAF47B9F78DDFC8C4">
    <w:name w:val="57122871F73D4B6CAF47B9F78DDFC8C4"/>
    <w:rsid w:val="006A1495"/>
  </w:style>
  <w:style w:type="paragraph" w:customStyle="1" w:styleId="FB6C17263B574B8B979302D92F9C4BA3">
    <w:name w:val="FB6C17263B574B8B979302D92F9C4BA3"/>
    <w:rsid w:val="006A1495"/>
  </w:style>
  <w:style w:type="paragraph" w:customStyle="1" w:styleId="318BD145F7D14D79B660C85CB4616FC1">
    <w:name w:val="318BD145F7D14D79B660C85CB4616FC1"/>
    <w:rsid w:val="006A1495"/>
  </w:style>
  <w:style w:type="paragraph" w:customStyle="1" w:styleId="B336ADD222BE4C24B8754A964D421314">
    <w:name w:val="B336ADD222BE4C24B8754A964D421314"/>
    <w:rsid w:val="006A1495"/>
  </w:style>
  <w:style w:type="paragraph" w:customStyle="1" w:styleId="6A73F3507FD84CB59B77B927E48118E4">
    <w:name w:val="6A73F3507FD84CB59B77B927E48118E4"/>
    <w:rsid w:val="006A1495"/>
  </w:style>
  <w:style w:type="paragraph" w:customStyle="1" w:styleId="0A0F477D7C1A40CC89410DDA0AED81B0">
    <w:name w:val="0A0F477D7C1A40CC89410DDA0AED81B0"/>
    <w:rsid w:val="006A1495"/>
  </w:style>
  <w:style w:type="paragraph" w:customStyle="1" w:styleId="57236127FD4A4CC7AC36CC10D0923427">
    <w:name w:val="57236127FD4A4CC7AC36CC10D0923427"/>
    <w:rsid w:val="006A1495"/>
  </w:style>
  <w:style w:type="paragraph" w:customStyle="1" w:styleId="CF39E3B49B4149DB85233D2A877FC4ED">
    <w:name w:val="CF39E3B49B4149DB85233D2A877FC4ED"/>
    <w:rsid w:val="006A1495"/>
  </w:style>
  <w:style w:type="paragraph" w:customStyle="1" w:styleId="5721530EC77344C7B49B4A26F5368162">
    <w:name w:val="5721530EC77344C7B49B4A26F5368162"/>
    <w:rsid w:val="006A1495"/>
  </w:style>
  <w:style w:type="paragraph" w:customStyle="1" w:styleId="E0A5C57DA3014FC7B304960597704B4F">
    <w:name w:val="E0A5C57DA3014FC7B304960597704B4F"/>
    <w:rsid w:val="006A1495"/>
  </w:style>
  <w:style w:type="paragraph" w:customStyle="1" w:styleId="544C1CE54EBD46559F29732F43C95E0E">
    <w:name w:val="544C1CE54EBD46559F29732F43C95E0E"/>
    <w:rsid w:val="006A1495"/>
  </w:style>
  <w:style w:type="paragraph" w:customStyle="1" w:styleId="1D62B4CF995D4B4A8FFD03BD1AC7C103">
    <w:name w:val="1D62B4CF995D4B4A8FFD03BD1AC7C103"/>
    <w:rsid w:val="0096657C"/>
  </w:style>
  <w:style w:type="paragraph" w:customStyle="1" w:styleId="E55C9F23704D4859951D3B11964D8BF6">
    <w:name w:val="E55C9F23704D4859951D3B11964D8BF6"/>
    <w:rsid w:val="0096657C"/>
  </w:style>
  <w:style w:type="paragraph" w:customStyle="1" w:styleId="BCA96F659090489489B82074584BCEBE">
    <w:name w:val="BCA96F659090489489B82074584BCEBE"/>
    <w:rsid w:val="00D13524"/>
  </w:style>
  <w:style w:type="paragraph" w:customStyle="1" w:styleId="14C2A013922946BD9B4762F0A8EB4AA4">
    <w:name w:val="14C2A013922946BD9B4762F0A8EB4AA4"/>
    <w:rsid w:val="00D13524"/>
  </w:style>
  <w:style w:type="paragraph" w:customStyle="1" w:styleId="4A5FB07959844D78AB53E3FB0F480450">
    <w:name w:val="4A5FB07959844D78AB53E3FB0F480450"/>
    <w:rsid w:val="00D13524"/>
  </w:style>
  <w:style w:type="paragraph" w:customStyle="1" w:styleId="86650A44A9A4475DB6FD09D95BFE5DF9">
    <w:name w:val="86650A44A9A4475DB6FD09D95BFE5DF9"/>
    <w:rsid w:val="00D13524"/>
  </w:style>
  <w:style w:type="paragraph" w:customStyle="1" w:styleId="F78EA5BB88B84D0A8B63BC4B406FADA5">
    <w:name w:val="F78EA5BB88B84D0A8B63BC4B406FADA5"/>
    <w:rsid w:val="00D13524"/>
  </w:style>
  <w:style w:type="paragraph" w:customStyle="1" w:styleId="36EF9EAD6F124B6DAA2ECC6C668C96A0">
    <w:name w:val="36EF9EAD6F124B6DAA2ECC6C668C96A0"/>
    <w:rsid w:val="00D13524"/>
  </w:style>
  <w:style w:type="paragraph" w:customStyle="1" w:styleId="05E2A2E3F2E248DABA9545BE6D1D9658">
    <w:name w:val="05E2A2E3F2E248DABA9545BE6D1D9658"/>
    <w:rsid w:val="00D13524"/>
  </w:style>
  <w:style w:type="paragraph" w:customStyle="1" w:styleId="7DF14F591D13487C92983D26FF80E3D2">
    <w:name w:val="7DF14F591D13487C92983D26FF80E3D2"/>
    <w:rsid w:val="00D13524"/>
  </w:style>
  <w:style w:type="paragraph" w:customStyle="1" w:styleId="AF7295569C854C5891B1B2894A73EB88">
    <w:name w:val="AF7295569C854C5891B1B2894A73EB88"/>
    <w:rsid w:val="00D13524"/>
  </w:style>
  <w:style w:type="paragraph" w:customStyle="1" w:styleId="AD4937F54AC841CEBA15D77019C38819">
    <w:name w:val="AD4937F54AC841CEBA15D77019C38819"/>
    <w:rsid w:val="00D13524"/>
  </w:style>
  <w:style w:type="paragraph" w:customStyle="1" w:styleId="B011B36968D74726A446F61D4442BE3C">
    <w:name w:val="B011B36968D74726A446F61D4442BE3C"/>
    <w:rsid w:val="00D13524"/>
  </w:style>
  <w:style w:type="paragraph" w:customStyle="1" w:styleId="8EFD0E91CAC149BDAE8ED96A72102C3D">
    <w:name w:val="8EFD0E91CAC149BDAE8ED96A72102C3D"/>
    <w:rsid w:val="00D13524"/>
  </w:style>
  <w:style w:type="paragraph" w:customStyle="1" w:styleId="069AC1CCEF584386AC730C1CD730D850">
    <w:name w:val="069AC1CCEF584386AC730C1CD730D850"/>
    <w:rsid w:val="00D13524"/>
  </w:style>
  <w:style w:type="paragraph" w:customStyle="1" w:styleId="E58B682EBAEE402794FB6F8D18ABC2D7">
    <w:name w:val="E58B682EBAEE402794FB6F8D18ABC2D7"/>
    <w:rsid w:val="00D13524"/>
  </w:style>
  <w:style w:type="paragraph" w:customStyle="1" w:styleId="CC06128C92A2464A920ABE76394674A0">
    <w:name w:val="CC06128C92A2464A920ABE76394674A0"/>
    <w:rsid w:val="00D13524"/>
  </w:style>
  <w:style w:type="paragraph" w:customStyle="1" w:styleId="D1C84AA8513942D5B1D485A0DBB3B5F7">
    <w:name w:val="D1C84AA8513942D5B1D485A0DBB3B5F7"/>
    <w:rsid w:val="00D13524"/>
  </w:style>
  <w:style w:type="paragraph" w:customStyle="1" w:styleId="EB8E73A08CD84A7F8147AEF81D55DDA0">
    <w:name w:val="EB8E73A08CD84A7F8147AEF81D55DDA0"/>
    <w:rsid w:val="00D13524"/>
  </w:style>
  <w:style w:type="paragraph" w:customStyle="1" w:styleId="FEDE88C97B7E4FD298EB76F0F726AD96">
    <w:name w:val="FEDE88C97B7E4FD298EB76F0F726AD96"/>
    <w:rsid w:val="00D13524"/>
  </w:style>
  <w:style w:type="paragraph" w:customStyle="1" w:styleId="1B4536661E67458BAEC3D1C9E0A5EDCA">
    <w:name w:val="1B4536661E67458BAEC3D1C9E0A5EDCA"/>
    <w:rsid w:val="00D13524"/>
  </w:style>
  <w:style w:type="paragraph" w:customStyle="1" w:styleId="CD877703325343DE84C710A81F3F6FAC">
    <w:name w:val="CD877703325343DE84C710A81F3F6FAC"/>
    <w:rsid w:val="00D13524"/>
  </w:style>
  <w:style w:type="paragraph" w:customStyle="1" w:styleId="3F3ACF5B25CE4AF199C1E4DB55B9BE21">
    <w:name w:val="3F3ACF5B25CE4AF199C1E4DB55B9BE21"/>
    <w:rsid w:val="00D13524"/>
  </w:style>
  <w:style w:type="paragraph" w:customStyle="1" w:styleId="ABE2CA5A3F364953A2ED3B12175980D0">
    <w:name w:val="ABE2CA5A3F364953A2ED3B12175980D0"/>
    <w:rsid w:val="00D13524"/>
  </w:style>
  <w:style w:type="paragraph" w:customStyle="1" w:styleId="1F61D9EC20BC426D9BEEFA9922AE8FDA">
    <w:name w:val="1F61D9EC20BC426D9BEEFA9922AE8FDA"/>
    <w:rsid w:val="00D13524"/>
  </w:style>
  <w:style w:type="paragraph" w:customStyle="1" w:styleId="58C8F98DCC7347A5B17BEE2748A04DC8">
    <w:name w:val="58C8F98DCC7347A5B17BEE2748A04DC8"/>
    <w:rsid w:val="00D13524"/>
  </w:style>
  <w:style w:type="paragraph" w:customStyle="1" w:styleId="FCAD3148216E47FA8C5757418E611EFF">
    <w:name w:val="FCAD3148216E47FA8C5757418E611EFF"/>
    <w:rsid w:val="00D13524"/>
  </w:style>
  <w:style w:type="paragraph" w:customStyle="1" w:styleId="9D697DD23BD347149A23BEBB7B102FD3">
    <w:name w:val="9D697DD23BD347149A23BEBB7B102FD3"/>
    <w:rsid w:val="00D13524"/>
  </w:style>
  <w:style w:type="paragraph" w:customStyle="1" w:styleId="89AF2925D2714C938CD49B955083FEF1">
    <w:name w:val="89AF2925D2714C938CD49B955083FEF1"/>
    <w:rsid w:val="00D13524"/>
  </w:style>
  <w:style w:type="paragraph" w:customStyle="1" w:styleId="AD2B0FE5D5C04D298205337A6D574C1C">
    <w:name w:val="AD2B0FE5D5C04D298205337A6D574C1C"/>
    <w:rsid w:val="00D13524"/>
  </w:style>
  <w:style w:type="paragraph" w:customStyle="1" w:styleId="A7D26510D78D44B5AAACA6FAD5336F9A">
    <w:name w:val="A7D26510D78D44B5AAACA6FAD5336F9A"/>
    <w:rsid w:val="00D13524"/>
  </w:style>
  <w:style w:type="paragraph" w:customStyle="1" w:styleId="B269A40D315C4519A4588FBDD01A86D6">
    <w:name w:val="B269A40D315C4519A4588FBDD01A86D6"/>
    <w:rsid w:val="00D13524"/>
  </w:style>
  <w:style w:type="paragraph" w:customStyle="1" w:styleId="82C82316D60B4EA19602ECF10B84C8CB">
    <w:name w:val="82C82316D60B4EA19602ECF10B84C8CB"/>
    <w:rsid w:val="00D13524"/>
  </w:style>
  <w:style w:type="paragraph" w:customStyle="1" w:styleId="292E4713C53241CC9B3168B935E88133">
    <w:name w:val="292E4713C53241CC9B3168B935E88133"/>
    <w:rsid w:val="00D13524"/>
  </w:style>
  <w:style w:type="paragraph" w:customStyle="1" w:styleId="E64BE7812FDA4A00B164B8603163E994">
    <w:name w:val="E64BE7812FDA4A00B164B8603163E994"/>
    <w:rsid w:val="00D13524"/>
  </w:style>
  <w:style w:type="paragraph" w:customStyle="1" w:styleId="17B3DD662BAA444AABFEEE7095F42411">
    <w:name w:val="17B3DD662BAA444AABFEEE7095F42411"/>
    <w:rsid w:val="00D13524"/>
  </w:style>
  <w:style w:type="paragraph" w:customStyle="1" w:styleId="E1754B94C80C43B5A31C395570C39860">
    <w:name w:val="E1754B94C80C43B5A31C395570C39860"/>
    <w:rsid w:val="00D13524"/>
  </w:style>
  <w:style w:type="paragraph" w:customStyle="1" w:styleId="33E794ACD33E47FE8C1ED2287A0C67C0">
    <w:name w:val="33E794ACD33E47FE8C1ED2287A0C67C0"/>
    <w:rsid w:val="00D13524"/>
  </w:style>
  <w:style w:type="paragraph" w:customStyle="1" w:styleId="B1A7B89AF4D84A8180999EB887EC5951">
    <w:name w:val="B1A7B89AF4D84A8180999EB887EC5951"/>
    <w:rsid w:val="00D13524"/>
  </w:style>
  <w:style w:type="paragraph" w:customStyle="1" w:styleId="7895D6E7D432465980FB2879ECBE7FC0">
    <w:name w:val="7895D6E7D432465980FB2879ECBE7FC0"/>
    <w:rsid w:val="00D13524"/>
  </w:style>
  <w:style w:type="paragraph" w:customStyle="1" w:styleId="B216978DFDFD44BFB28076010E8BE3DD">
    <w:name w:val="B216978DFDFD44BFB28076010E8BE3DD"/>
    <w:rsid w:val="00D13524"/>
  </w:style>
  <w:style w:type="paragraph" w:customStyle="1" w:styleId="C67693AD73A64A7691349F0AD76A1DFE">
    <w:name w:val="C67693AD73A64A7691349F0AD76A1DFE"/>
    <w:rsid w:val="00D13524"/>
  </w:style>
  <w:style w:type="paragraph" w:customStyle="1" w:styleId="1A5E329110284F97A2776A5184010349">
    <w:name w:val="1A5E329110284F97A2776A5184010349"/>
    <w:rsid w:val="00D13524"/>
  </w:style>
  <w:style w:type="paragraph" w:customStyle="1" w:styleId="0158F05EA4D04560A4DF953ECDB5693B">
    <w:name w:val="0158F05EA4D04560A4DF953ECDB5693B"/>
    <w:rsid w:val="00D13524"/>
  </w:style>
  <w:style w:type="paragraph" w:customStyle="1" w:styleId="61F5D47DE04444AC9A1DAD62FCD01D11">
    <w:name w:val="61F5D47DE04444AC9A1DAD62FCD01D11"/>
    <w:rsid w:val="00D13524"/>
  </w:style>
  <w:style w:type="paragraph" w:customStyle="1" w:styleId="281ECBAF04B24772BA66333038DF82AE">
    <w:name w:val="281ECBAF04B24772BA66333038DF82AE"/>
    <w:rsid w:val="00D13524"/>
  </w:style>
  <w:style w:type="paragraph" w:customStyle="1" w:styleId="F1B2798952234BA99F2606D563D257CA">
    <w:name w:val="F1B2798952234BA99F2606D563D257CA"/>
    <w:rsid w:val="00D13524"/>
  </w:style>
  <w:style w:type="paragraph" w:customStyle="1" w:styleId="662F6F7AE4DA44119E3B983687C4A351">
    <w:name w:val="662F6F7AE4DA44119E3B983687C4A351"/>
    <w:rsid w:val="00D13524"/>
  </w:style>
  <w:style w:type="paragraph" w:customStyle="1" w:styleId="43FD19E014A048269A64476838925284">
    <w:name w:val="43FD19E014A048269A64476838925284"/>
    <w:rsid w:val="00D13524"/>
  </w:style>
  <w:style w:type="paragraph" w:customStyle="1" w:styleId="F83A54648507423B9CBC496675FE4D5E">
    <w:name w:val="F83A54648507423B9CBC496675FE4D5E"/>
    <w:rsid w:val="00D13524"/>
  </w:style>
  <w:style w:type="paragraph" w:customStyle="1" w:styleId="66DBE417CEED4D538967CDECE98908AC">
    <w:name w:val="66DBE417CEED4D538967CDECE98908AC"/>
    <w:rsid w:val="00D13524"/>
  </w:style>
  <w:style w:type="paragraph" w:customStyle="1" w:styleId="732B2D28369B427C938E25F1E0E319FE">
    <w:name w:val="732B2D28369B427C938E25F1E0E319FE"/>
    <w:rsid w:val="00D13524"/>
  </w:style>
  <w:style w:type="paragraph" w:customStyle="1" w:styleId="FCAC823810FD4A0CB7D3DAE3FF8F7BA5">
    <w:name w:val="FCAC823810FD4A0CB7D3DAE3FF8F7BA5"/>
    <w:rsid w:val="00D13524"/>
  </w:style>
  <w:style w:type="paragraph" w:customStyle="1" w:styleId="CD373C7FDEA242629EF4E7CACFFB50B0">
    <w:name w:val="CD373C7FDEA242629EF4E7CACFFB50B0"/>
    <w:rsid w:val="00D13524"/>
  </w:style>
  <w:style w:type="paragraph" w:customStyle="1" w:styleId="557F7DC175F74046B170BCA863953B82">
    <w:name w:val="557F7DC175F74046B170BCA863953B82"/>
    <w:rsid w:val="00D13524"/>
  </w:style>
  <w:style w:type="paragraph" w:customStyle="1" w:styleId="6248FD716B1A4C5F8A94630AE7DF018B">
    <w:name w:val="6248FD716B1A4C5F8A94630AE7DF018B"/>
    <w:rsid w:val="00D13524"/>
  </w:style>
  <w:style w:type="paragraph" w:customStyle="1" w:styleId="780227436663432BBA05812F3B9EFDBD">
    <w:name w:val="780227436663432BBA05812F3B9EFDBD"/>
    <w:rsid w:val="00D13524"/>
  </w:style>
  <w:style w:type="paragraph" w:customStyle="1" w:styleId="079272A5EFF44C5191B5DA04AEE3CEEF">
    <w:name w:val="079272A5EFF44C5191B5DA04AEE3CEEF"/>
    <w:rsid w:val="00D13524"/>
  </w:style>
  <w:style w:type="paragraph" w:customStyle="1" w:styleId="0DB928A3CD9B4566ACEAE1BD35D27211">
    <w:name w:val="0DB928A3CD9B4566ACEAE1BD35D27211"/>
    <w:rsid w:val="00D13524"/>
  </w:style>
  <w:style w:type="paragraph" w:customStyle="1" w:styleId="63E0FC80136944D791F1889A78922968">
    <w:name w:val="63E0FC80136944D791F1889A78922968"/>
    <w:rsid w:val="00D13524"/>
  </w:style>
  <w:style w:type="paragraph" w:customStyle="1" w:styleId="24FC2B88789B4047AB72CA69146A9923">
    <w:name w:val="24FC2B88789B4047AB72CA69146A9923"/>
    <w:rsid w:val="00D13524"/>
  </w:style>
  <w:style w:type="paragraph" w:customStyle="1" w:styleId="F2FE2752184A4CA798F2A8EB2A2A60DD">
    <w:name w:val="F2FE2752184A4CA798F2A8EB2A2A60DD"/>
    <w:rsid w:val="00D13524"/>
  </w:style>
  <w:style w:type="paragraph" w:customStyle="1" w:styleId="53765800B75D4E70A1EFE844455F5DAC">
    <w:name w:val="53765800B75D4E70A1EFE844455F5DAC"/>
    <w:rsid w:val="00D13524"/>
  </w:style>
  <w:style w:type="paragraph" w:customStyle="1" w:styleId="56DCDB30850B4906B7A982E8C2E3C2A6">
    <w:name w:val="56DCDB30850B4906B7A982E8C2E3C2A6"/>
    <w:rsid w:val="00D13524"/>
  </w:style>
  <w:style w:type="paragraph" w:customStyle="1" w:styleId="F6DB9A82D87E4A6D9EA52BA54D2F225D">
    <w:name w:val="F6DB9A82D87E4A6D9EA52BA54D2F225D"/>
    <w:rsid w:val="00D13524"/>
  </w:style>
  <w:style w:type="paragraph" w:customStyle="1" w:styleId="8A76290BFC44467AB6CF9FCC90080CED">
    <w:name w:val="8A76290BFC44467AB6CF9FCC90080CED"/>
    <w:rsid w:val="00D13524"/>
  </w:style>
  <w:style w:type="paragraph" w:customStyle="1" w:styleId="1694C8646119480AAEA5E8F2865EEB0F">
    <w:name w:val="1694C8646119480AAEA5E8F2865EEB0F"/>
    <w:rsid w:val="00D13524"/>
  </w:style>
  <w:style w:type="paragraph" w:customStyle="1" w:styleId="5F68FBFD4C5E41539DD7D8022E9A7A3D">
    <w:name w:val="5F68FBFD4C5E41539DD7D8022E9A7A3D"/>
    <w:rsid w:val="00D13524"/>
  </w:style>
  <w:style w:type="paragraph" w:customStyle="1" w:styleId="685D3422105246BE801E7B5EA957403D">
    <w:name w:val="685D3422105246BE801E7B5EA957403D"/>
    <w:rsid w:val="00D13524"/>
  </w:style>
  <w:style w:type="paragraph" w:customStyle="1" w:styleId="9273B9E0A4F34F3D9C9CFC9688EA6F65">
    <w:name w:val="9273B9E0A4F34F3D9C9CFC9688EA6F65"/>
    <w:rsid w:val="00D13524"/>
  </w:style>
  <w:style w:type="paragraph" w:customStyle="1" w:styleId="D08A4A2B2C1D4D638B999FD55D9CD631">
    <w:name w:val="D08A4A2B2C1D4D638B999FD55D9CD631"/>
    <w:rsid w:val="00D13524"/>
  </w:style>
  <w:style w:type="paragraph" w:customStyle="1" w:styleId="4BE497A7EC444EEABDF0E41267100D6D">
    <w:name w:val="4BE497A7EC444EEABDF0E41267100D6D"/>
    <w:rsid w:val="00D13524"/>
  </w:style>
  <w:style w:type="paragraph" w:customStyle="1" w:styleId="2C3547EA8D2F4917AB590A110DC94751">
    <w:name w:val="2C3547EA8D2F4917AB590A110DC94751"/>
    <w:rsid w:val="00D13524"/>
  </w:style>
  <w:style w:type="paragraph" w:customStyle="1" w:styleId="74792A8EA40241EF98D539FDE077B36C">
    <w:name w:val="74792A8EA40241EF98D539FDE077B36C"/>
    <w:rsid w:val="00D13524"/>
  </w:style>
  <w:style w:type="paragraph" w:customStyle="1" w:styleId="CDD5BAC422C04E2ABE1959B43D438A56">
    <w:name w:val="CDD5BAC422C04E2ABE1959B43D438A56"/>
    <w:rsid w:val="00D13524"/>
  </w:style>
  <w:style w:type="paragraph" w:customStyle="1" w:styleId="993D89652D5540509F01DAFD3A49CBAE">
    <w:name w:val="993D89652D5540509F01DAFD3A49CBAE"/>
    <w:rsid w:val="00D13524"/>
  </w:style>
  <w:style w:type="paragraph" w:customStyle="1" w:styleId="49C64D48CEBF4824A37128462D978C28">
    <w:name w:val="49C64D48CEBF4824A37128462D978C28"/>
    <w:rsid w:val="00D13524"/>
  </w:style>
  <w:style w:type="paragraph" w:customStyle="1" w:styleId="5DBF8DFCC2D84D0A9A31BDAEE008D1E9">
    <w:name w:val="5DBF8DFCC2D84D0A9A31BDAEE008D1E9"/>
    <w:rsid w:val="00D13524"/>
  </w:style>
  <w:style w:type="paragraph" w:customStyle="1" w:styleId="2512D3912AF84F7C8FFE4332CBF7299A">
    <w:name w:val="2512D3912AF84F7C8FFE4332CBF7299A"/>
    <w:rsid w:val="00D13524"/>
  </w:style>
  <w:style w:type="paragraph" w:customStyle="1" w:styleId="26456E3282554B1E8C0508103F1ED629">
    <w:name w:val="26456E3282554B1E8C0508103F1ED629"/>
    <w:rsid w:val="00D13524"/>
  </w:style>
  <w:style w:type="paragraph" w:customStyle="1" w:styleId="0F67B922334345AC9B44F5A3867D0E5A">
    <w:name w:val="0F67B922334345AC9B44F5A3867D0E5A"/>
    <w:rsid w:val="00D13524"/>
  </w:style>
  <w:style w:type="paragraph" w:customStyle="1" w:styleId="1D9A89D7018F48E091B725F5DF65649B">
    <w:name w:val="1D9A89D7018F48E091B725F5DF65649B"/>
    <w:rsid w:val="00D13524"/>
  </w:style>
  <w:style w:type="paragraph" w:customStyle="1" w:styleId="B3BCA6AA14A94CD39289DA76F14F377C">
    <w:name w:val="B3BCA6AA14A94CD39289DA76F14F377C"/>
    <w:rsid w:val="00D13524"/>
  </w:style>
  <w:style w:type="paragraph" w:customStyle="1" w:styleId="21CBFD7E61F0478DA5CDE9AA56015FCA">
    <w:name w:val="21CBFD7E61F0478DA5CDE9AA56015FCA"/>
    <w:rsid w:val="00D13524"/>
  </w:style>
  <w:style w:type="paragraph" w:customStyle="1" w:styleId="F1340CC73184445CA8C9DC1833E7B50C">
    <w:name w:val="F1340CC73184445CA8C9DC1833E7B50C"/>
    <w:rsid w:val="00D13524"/>
  </w:style>
  <w:style w:type="paragraph" w:customStyle="1" w:styleId="0941D88698614E6EA7AB34C6526822F7">
    <w:name w:val="0941D88698614E6EA7AB34C6526822F7"/>
    <w:rsid w:val="00D13524"/>
  </w:style>
  <w:style w:type="paragraph" w:customStyle="1" w:styleId="E72EB4045AD04D88B66A42805D5BA657">
    <w:name w:val="E72EB4045AD04D88B66A42805D5BA657"/>
    <w:rsid w:val="00D13524"/>
  </w:style>
  <w:style w:type="paragraph" w:customStyle="1" w:styleId="9C543567655C4917B11415F9A5C08877">
    <w:name w:val="9C543567655C4917B11415F9A5C08877"/>
    <w:rsid w:val="00D13524"/>
  </w:style>
  <w:style w:type="paragraph" w:customStyle="1" w:styleId="69F4E9B5B8184DB28F34898A336BB423">
    <w:name w:val="69F4E9B5B8184DB28F34898A336BB423"/>
    <w:rsid w:val="00D13524"/>
  </w:style>
  <w:style w:type="paragraph" w:customStyle="1" w:styleId="0805AEA5EC4745F8B34E5481A8C69E4F">
    <w:name w:val="0805AEA5EC4745F8B34E5481A8C69E4F"/>
    <w:rsid w:val="00D13524"/>
  </w:style>
  <w:style w:type="paragraph" w:customStyle="1" w:styleId="30E8263957FD48B69A0F22202ECE7634">
    <w:name w:val="30E8263957FD48B69A0F22202ECE7634"/>
    <w:rsid w:val="00D13524"/>
  </w:style>
  <w:style w:type="paragraph" w:customStyle="1" w:styleId="9B3D3CD0747748F0B4C8BAE151451F32">
    <w:name w:val="9B3D3CD0747748F0B4C8BAE151451F32"/>
    <w:rsid w:val="00D13524"/>
  </w:style>
  <w:style w:type="paragraph" w:customStyle="1" w:styleId="E888589470A74A7D9401E8D8CA0ED13F">
    <w:name w:val="E888589470A74A7D9401E8D8CA0ED13F"/>
    <w:rsid w:val="00D13524"/>
  </w:style>
  <w:style w:type="paragraph" w:customStyle="1" w:styleId="0781F6A81DC84BDD82A87FB550B28343">
    <w:name w:val="0781F6A81DC84BDD82A87FB550B28343"/>
    <w:rsid w:val="00D13524"/>
  </w:style>
  <w:style w:type="paragraph" w:customStyle="1" w:styleId="81D11FA8D2BE45A59E268EDE9EBA40EA">
    <w:name w:val="81D11FA8D2BE45A59E268EDE9EBA40EA"/>
    <w:rsid w:val="00D13524"/>
  </w:style>
  <w:style w:type="paragraph" w:customStyle="1" w:styleId="488C3F8560714EDE94B3FF3EEF2301A0">
    <w:name w:val="488C3F8560714EDE94B3FF3EEF2301A0"/>
    <w:rsid w:val="00D13524"/>
  </w:style>
  <w:style w:type="paragraph" w:customStyle="1" w:styleId="DA21CA33EBF84B1DA2E3240A595A563B">
    <w:name w:val="DA21CA33EBF84B1DA2E3240A595A563B"/>
    <w:rsid w:val="00D13524"/>
  </w:style>
  <w:style w:type="paragraph" w:customStyle="1" w:styleId="8026CFB60FD74954A4A17BB0BEE7EE24">
    <w:name w:val="8026CFB60FD74954A4A17BB0BEE7EE24"/>
    <w:rsid w:val="00D13524"/>
  </w:style>
  <w:style w:type="paragraph" w:customStyle="1" w:styleId="5A01041A74AE4FD28E1B99ABB4A1C47C">
    <w:name w:val="5A01041A74AE4FD28E1B99ABB4A1C47C"/>
    <w:rsid w:val="00D13524"/>
  </w:style>
  <w:style w:type="paragraph" w:customStyle="1" w:styleId="CB380CFD2F6543E4A3ADDF6A9EA1BCFD">
    <w:name w:val="CB380CFD2F6543E4A3ADDF6A9EA1BCFD"/>
    <w:rsid w:val="00D13524"/>
  </w:style>
  <w:style w:type="paragraph" w:customStyle="1" w:styleId="13314995A17645B3B9CAD8CC1433102F">
    <w:name w:val="13314995A17645B3B9CAD8CC1433102F"/>
    <w:rsid w:val="00D13524"/>
  </w:style>
  <w:style w:type="paragraph" w:customStyle="1" w:styleId="93107B880BB149C7A17AC2413169587F">
    <w:name w:val="93107B880BB149C7A17AC2413169587F"/>
    <w:rsid w:val="00D13524"/>
  </w:style>
  <w:style w:type="paragraph" w:customStyle="1" w:styleId="B7D681F4B6744E26B30ED6C7B003359D">
    <w:name w:val="B7D681F4B6744E26B30ED6C7B003359D"/>
    <w:rsid w:val="00D13524"/>
  </w:style>
  <w:style w:type="paragraph" w:customStyle="1" w:styleId="B88CB446A2474AEF9300E3C83F361B8F">
    <w:name w:val="B88CB446A2474AEF9300E3C83F361B8F"/>
    <w:rsid w:val="00D13524"/>
  </w:style>
  <w:style w:type="paragraph" w:customStyle="1" w:styleId="B30B667854F94798AA9E7EB8411FC3EE">
    <w:name w:val="B30B667854F94798AA9E7EB8411FC3EE"/>
    <w:rsid w:val="00D13524"/>
  </w:style>
  <w:style w:type="paragraph" w:customStyle="1" w:styleId="EA1BA5B3009B4CBDAD2109291AA3FDE1">
    <w:name w:val="EA1BA5B3009B4CBDAD2109291AA3FDE1"/>
    <w:rsid w:val="00D13524"/>
  </w:style>
  <w:style w:type="paragraph" w:customStyle="1" w:styleId="6EBF908D584B46DDBC3230FB7251C71D">
    <w:name w:val="6EBF908D584B46DDBC3230FB7251C71D"/>
    <w:rsid w:val="00D13524"/>
  </w:style>
  <w:style w:type="paragraph" w:customStyle="1" w:styleId="6B2C4266ACA24CB5B31DD736631D6184">
    <w:name w:val="6B2C4266ACA24CB5B31DD736631D6184"/>
    <w:rsid w:val="00D13524"/>
  </w:style>
  <w:style w:type="paragraph" w:customStyle="1" w:styleId="F63AA350EA95490792D3B445E7BD19AE">
    <w:name w:val="F63AA350EA95490792D3B445E7BD19AE"/>
    <w:rsid w:val="00D13524"/>
  </w:style>
  <w:style w:type="paragraph" w:customStyle="1" w:styleId="3F950AAC0A204D059A30E78404EAFC69">
    <w:name w:val="3F950AAC0A204D059A30E78404EAFC69"/>
    <w:rsid w:val="00D13524"/>
  </w:style>
  <w:style w:type="paragraph" w:customStyle="1" w:styleId="9AA31076F0B74C2497882D8C71AC2C5E">
    <w:name w:val="9AA31076F0B74C2497882D8C71AC2C5E"/>
    <w:rsid w:val="00D13524"/>
  </w:style>
  <w:style w:type="paragraph" w:customStyle="1" w:styleId="D47C391238F44A34B6A578953E3C3A45">
    <w:name w:val="D47C391238F44A34B6A578953E3C3A45"/>
    <w:rsid w:val="00D13524"/>
  </w:style>
  <w:style w:type="paragraph" w:customStyle="1" w:styleId="B5929E0E84B34B5EBBD628375179DBF7">
    <w:name w:val="B5929E0E84B34B5EBBD628375179DBF7"/>
    <w:rsid w:val="00D13524"/>
  </w:style>
  <w:style w:type="paragraph" w:customStyle="1" w:styleId="28EF97AB2F6E4333B48410005D07E011">
    <w:name w:val="28EF97AB2F6E4333B48410005D07E011"/>
    <w:rsid w:val="00D13524"/>
  </w:style>
  <w:style w:type="paragraph" w:customStyle="1" w:styleId="AD8EA1A63EF840CEA644A215C4128987">
    <w:name w:val="AD8EA1A63EF840CEA644A215C4128987"/>
    <w:rsid w:val="00D13524"/>
  </w:style>
  <w:style w:type="paragraph" w:customStyle="1" w:styleId="F2AAA5E6015A4A929A6285C96F72C79D">
    <w:name w:val="F2AAA5E6015A4A929A6285C96F72C79D"/>
    <w:rsid w:val="00D13524"/>
  </w:style>
  <w:style w:type="paragraph" w:customStyle="1" w:styleId="5BC1AD5742604B20BCD3DF7094D822FD">
    <w:name w:val="5BC1AD5742604B20BCD3DF7094D822FD"/>
    <w:rsid w:val="00D13524"/>
  </w:style>
  <w:style w:type="paragraph" w:customStyle="1" w:styleId="E3B5C11A78BE4C4180E1EF0954F18334">
    <w:name w:val="E3B5C11A78BE4C4180E1EF0954F18334"/>
    <w:rsid w:val="00D13524"/>
  </w:style>
  <w:style w:type="paragraph" w:customStyle="1" w:styleId="28EEA55E270E478EA06C61D796D3608F">
    <w:name w:val="28EEA55E270E478EA06C61D796D3608F"/>
    <w:rsid w:val="00D13524"/>
  </w:style>
  <w:style w:type="paragraph" w:customStyle="1" w:styleId="6FAC62DCB7AE4647AEDF58215EB331E6">
    <w:name w:val="6FAC62DCB7AE4647AEDF58215EB331E6"/>
    <w:rsid w:val="00D13524"/>
  </w:style>
  <w:style w:type="paragraph" w:customStyle="1" w:styleId="4422F0103BAC4AEA83C170BBA5008E38">
    <w:name w:val="4422F0103BAC4AEA83C170BBA5008E38"/>
    <w:rsid w:val="00D13524"/>
  </w:style>
  <w:style w:type="paragraph" w:customStyle="1" w:styleId="6364F089D9A641D0949F2D6339FEE94C">
    <w:name w:val="6364F089D9A641D0949F2D6339FEE94C"/>
    <w:rsid w:val="00D13524"/>
  </w:style>
  <w:style w:type="paragraph" w:customStyle="1" w:styleId="3F0EFF5FC51546BBBEEE2F023BC36C41">
    <w:name w:val="3F0EFF5FC51546BBBEEE2F023BC36C41"/>
    <w:rsid w:val="00D135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9D198-FBC8-4637-90C5-E545CDF00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578</Words>
  <Characters>1469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GSGSSI</Company>
  <LinksUpToDate>false</LinksUpToDate>
  <CharactersWithSpaces>1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James</dc:creator>
  <cp:keywords/>
  <dc:description/>
  <cp:lastModifiedBy>Ross James</cp:lastModifiedBy>
  <cp:revision>3</cp:revision>
  <cp:lastPrinted>2018-06-13T19:27:00Z</cp:lastPrinted>
  <dcterms:created xsi:type="dcterms:W3CDTF">2020-06-26T15:07:00Z</dcterms:created>
  <dcterms:modified xsi:type="dcterms:W3CDTF">2020-06-26T15:10:00Z</dcterms:modified>
</cp:coreProperties>
</file>